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53E70" w14:textId="36EFE426" w:rsidR="00252196" w:rsidRPr="008625CB" w:rsidRDefault="00252196" w:rsidP="00D14D5A">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D14D5A">
      <w:pPr>
        <w:spacing w:before="60" w:after="0"/>
        <w:ind w:firstLine="0"/>
        <w:jc w:val="center"/>
        <w:rPr>
          <w:b/>
          <w:sz w:val="34"/>
          <w:szCs w:val="28"/>
        </w:rPr>
      </w:pPr>
      <w:r w:rsidRPr="008625CB">
        <w:rPr>
          <w:b/>
          <w:sz w:val="34"/>
          <w:szCs w:val="28"/>
        </w:rPr>
        <w:t>KHOA THỐNG KÊ – TIN HỌC</w:t>
      </w:r>
    </w:p>
    <w:p w14:paraId="1B4E4E32" w14:textId="77777777" w:rsidR="00252196" w:rsidRPr="004A089F" w:rsidRDefault="00252196" w:rsidP="00D14D5A">
      <w:pPr>
        <w:spacing w:before="0"/>
        <w:ind w:firstLine="0"/>
        <w:jc w:val="center"/>
        <w:rPr>
          <w:sz w:val="24"/>
          <w:szCs w:val="24"/>
        </w:rPr>
      </w:pPr>
      <w:r>
        <w:rPr>
          <w:sz w:val="24"/>
          <w:szCs w:val="24"/>
        </w:rPr>
        <w:t>–––––––––––––––––––––––––––––––</w:t>
      </w:r>
    </w:p>
    <w:p w14:paraId="6956FA38" w14:textId="023D1F3C" w:rsidR="00252196" w:rsidRDefault="00D14D5A" w:rsidP="00D14D5A">
      <w:pPr>
        <w:spacing w:before="0"/>
        <w:ind w:firstLine="0"/>
        <w:jc w:val="center"/>
        <w:rPr>
          <w:sz w:val="24"/>
          <w:szCs w:val="24"/>
        </w:rPr>
      </w:pPr>
      <w:r>
        <w:rPr>
          <w:noProof/>
          <w:sz w:val="24"/>
          <w:szCs w:val="24"/>
        </w:rPr>
        <w:drawing>
          <wp:inline distT="0" distB="0" distL="0" distR="0" wp14:anchorId="30B6FA07" wp14:editId="3E37EAF2">
            <wp:extent cx="1194619" cy="1194619"/>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2970" cy="1232970"/>
                    </a:xfrm>
                    <a:prstGeom prst="rect">
                      <a:avLst/>
                    </a:prstGeom>
                    <a:noFill/>
                    <a:ln>
                      <a:noFill/>
                    </a:ln>
                  </pic:spPr>
                </pic:pic>
              </a:graphicData>
            </a:graphic>
          </wp:inline>
        </w:drawing>
      </w:r>
    </w:p>
    <w:p w14:paraId="6D91CF71" w14:textId="77777777" w:rsidR="00C4239D" w:rsidRPr="004A089F" w:rsidRDefault="00C4239D" w:rsidP="00D14D5A">
      <w:pPr>
        <w:spacing w:before="0"/>
        <w:ind w:firstLine="0"/>
        <w:jc w:val="center"/>
        <w:rPr>
          <w:sz w:val="24"/>
          <w:szCs w:val="24"/>
        </w:rPr>
      </w:pPr>
    </w:p>
    <w:p w14:paraId="46BCA9DC" w14:textId="77777777" w:rsidR="00942BE4" w:rsidRDefault="00942BE4" w:rsidP="00D14D5A">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4ECD3111" w14:textId="77777777" w:rsidR="00942BE4" w:rsidRPr="00C4239D" w:rsidRDefault="00942BE4" w:rsidP="00D14D5A">
      <w:pPr>
        <w:spacing w:before="600" w:after="0" w:line="276" w:lineRule="auto"/>
        <w:ind w:firstLine="0"/>
        <w:jc w:val="center"/>
        <w:rPr>
          <w:b/>
          <w:sz w:val="30"/>
          <w:szCs w:val="34"/>
        </w:rPr>
      </w:pPr>
      <w:r w:rsidRPr="00C4239D">
        <w:rPr>
          <w:b/>
          <w:sz w:val="30"/>
          <w:szCs w:val="34"/>
        </w:rPr>
        <w:t>NGÀNH HỆ THỐNG THÔNG TIN QUẢN LÝ</w:t>
      </w:r>
    </w:p>
    <w:p w14:paraId="7F08D5FF" w14:textId="2A56132E" w:rsidR="00942BE4" w:rsidRDefault="00942BE4" w:rsidP="00D14D5A">
      <w:pPr>
        <w:spacing w:before="240" w:line="276" w:lineRule="auto"/>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432A8807" w14:textId="77777777" w:rsidR="00D14D5A" w:rsidRPr="00D14D5A" w:rsidRDefault="00D14D5A" w:rsidP="00D14D5A">
      <w:pPr>
        <w:spacing w:before="240"/>
        <w:ind w:firstLine="0"/>
        <w:jc w:val="center"/>
        <w:rPr>
          <w:b/>
          <w:sz w:val="28"/>
          <w:szCs w:val="24"/>
        </w:rPr>
      </w:pPr>
    </w:p>
    <w:p w14:paraId="30EEBEEE" w14:textId="51B156D9" w:rsidR="00DD69FB" w:rsidRPr="00DD69FB" w:rsidRDefault="008465E8" w:rsidP="00D14D5A">
      <w:pPr>
        <w:spacing w:before="0"/>
        <w:ind w:firstLine="0"/>
        <w:jc w:val="center"/>
        <w:rPr>
          <w:b/>
          <w:bCs/>
          <w:sz w:val="32"/>
          <w:szCs w:val="32"/>
        </w:rPr>
      </w:pPr>
      <w:r w:rsidRPr="00273E08">
        <w:rPr>
          <w:b/>
          <w:bCs/>
          <w:sz w:val="32"/>
          <w:szCs w:val="32"/>
        </w:rPr>
        <w:t xml:space="preserve">PHÂN TÍCH </w:t>
      </w:r>
      <w:r w:rsidR="00DD69FB" w:rsidRPr="00DD69FB">
        <w:rPr>
          <w:b/>
          <w:bCs/>
          <w:sz w:val="32"/>
          <w:szCs w:val="32"/>
        </w:rPr>
        <w:t xml:space="preserve">HỆ THỐNG ĐỒNG BỘ </w:t>
      </w:r>
      <w:r w:rsidR="00D41F53">
        <w:rPr>
          <w:b/>
          <w:bCs/>
          <w:sz w:val="32"/>
          <w:szCs w:val="32"/>
        </w:rPr>
        <w:br/>
      </w:r>
      <w:r w:rsidR="00DD69FB" w:rsidRPr="00DD69FB">
        <w:rPr>
          <w:b/>
          <w:bCs/>
          <w:sz w:val="32"/>
          <w:szCs w:val="32"/>
        </w:rPr>
        <w:t>DỮ LIỆU IRBOT CÔNG TY DƯỢC Q</w:t>
      </w:r>
      <w:r w:rsidR="000A08B1">
        <w:rPr>
          <w:b/>
          <w:bCs/>
          <w:sz w:val="32"/>
          <w:szCs w:val="32"/>
        </w:rPr>
        <w:t>UẢNG BÌNH</w:t>
      </w:r>
    </w:p>
    <w:p w14:paraId="6784A56B" w14:textId="77777777" w:rsidR="00942BE4" w:rsidRDefault="00942BE4" w:rsidP="00D14D5A">
      <w:pPr>
        <w:spacing w:before="0"/>
        <w:ind w:firstLine="0"/>
        <w:rPr>
          <w:sz w:val="24"/>
          <w:szCs w:val="24"/>
        </w:rPr>
      </w:pPr>
    </w:p>
    <w:p w14:paraId="66CAEC22" w14:textId="77777777" w:rsidR="00942BE4" w:rsidRPr="008625CB" w:rsidRDefault="00942BE4" w:rsidP="00D14D5A">
      <w:pPr>
        <w:tabs>
          <w:tab w:val="left" w:pos="4111"/>
        </w:tabs>
        <w:spacing w:before="0" w:after="0"/>
        <w:ind w:firstLine="1134"/>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 xml:space="preserve">Nguyễn Thị Trúc Ly </w:t>
      </w:r>
    </w:p>
    <w:p w14:paraId="11D1D4A2" w14:textId="77777777" w:rsidR="00942BE4" w:rsidRDefault="00942BE4" w:rsidP="00D14D5A">
      <w:pPr>
        <w:tabs>
          <w:tab w:val="left" w:pos="4111"/>
        </w:tabs>
        <w:spacing w:before="0" w:after="0"/>
        <w:ind w:firstLine="1134"/>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9D6FD21" w14:textId="77777777" w:rsidR="00942BE4" w:rsidRDefault="00942BE4" w:rsidP="00D14D5A">
      <w:pPr>
        <w:tabs>
          <w:tab w:val="left" w:pos="4111"/>
        </w:tabs>
        <w:spacing w:before="0" w:after="0"/>
        <w:ind w:firstLine="1134"/>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TCP Công Nghệ Irtech</w:t>
      </w:r>
    </w:p>
    <w:p w14:paraId="6723F602" w14:textId="539029B9" w:rsidR="00D14D5A" w:rsidRDefault="00942BE4" w:rsidP="00D14D5A">
      <w:pPr>
        <w:tabs>
          <w:tab w:val="left" w:pos="4111"/>
        </w:tabs>
        <w:spacing w:before="0" w:after="0"/>
        <w:ind w:firstLine="1134"/>
        <w:rPr>
          <w:bCs/>
          <w:color w:val="000000"/>
          <w:sz w:val="28"/>
        </w:rPr>
      </w:pPr>
      <w:r>
        <w:rPr>
          <w:bCs/>
          <w:color w:val="000000"/>
          <w:sz w:val="28"/>
        </w:rPr>
        <w:t>Cán bộ hướng dẫn</w:t>
      </w:r>
      <w:r>
        <w:rPr>
          <w:bCs/>
          <w:color w:val="000000"/>
          <w:sz w:val="28"/>
        </w:rPr>
        <w:tab/>
        <w:t xml:space="preserve">: </w:t>
      </w:r>
      <w:r w:rsidR="00F86318">
        <w:rPr>
          <w:bCs/>
          <w:color w:val="000000"/>
          <w:sz w:val="28"/>
        </w:rPr>
        <w:t>Lê T</w:t>
      </w:r>
      <w:r w:rsidR="00105826">
        <w:rPr>
          <w:bCs/>
          <w:color w:val="000000"/>
          <w:sz w:val="28"/>
        </w:rPr>
        <w:t>â</w:t>
      </w:r>
      <w:r w:rsidR="00F86318">
        <w:rPr>
          <w:bCs/>
          <w:color w:val="000000"/>
          <w:sz w:val="28"/>
        </w:rPr>
        <w:t>m Hạn</w:t>
      </w:r>
      <w:r w:rsidR="00D14D5A">
        <w:rPr>
          <w:bCs/>
          <w:color w:val="000000"/>
          <w:sz w:val="28"/>
        </w:rPr>
        <w:t>h</w:t>
      </w:r>
    </w:p>
    <w:p w14:paraId="4D8749DC" w14:textId="0DC96A1A" w:rsidR="00D14D5A" w:rsidRPr="00C67C5B" w:rsidRDefault="00D14D5A" w:rsidP="00D14D5A">
      <w:pPr>
        <w:tabs>
          <w:tab w:val="left" w:pos="4111"/>
        </w:tabs>
        <w:spacing w:before="0" w:after="0"/>
        <w:ind w:firstLine="1134"/>
        <w:rPr>
          <w:bCs/>
          <w:color w:val="000000"/>
          <w:sz w:val="28"/>
        </w:rPr>
      </w:pPr>
      <w:r>
        <w:rPr>
          <w:bCs/>
          <w:color w:val="000000"/>
          <w:sz w:val="28"/>
        </w:rPr>
        <w:tab/>
        <w:t xml:space="preserve">  Tạ Ngọc Thiên Bình</w:t>
      </w:r>
    </w:p>
    <w:p w14:paraId="478B781C" w14:textId="1B5DA8AA" w:rsidR="00DD69FB" w:rsidRDefault="00942BE4" w:rsidP="00D14D5A">
      <w:pPr>
        <w:tabs>
          <w:tab w:val="left" w:pos="4111"/>
        </w:tabs>
        <w:spacing w:before="0" w:after="0"/>
        <w:ind w:firstLine="1134"/>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i Nhâm</w:t>
      </w:r>
    </w:p>
    <w:p w14:paraId="731C2F76" w14:textId="0CD5315F" w:rsidR="00D14D5A" w:rsidRDefault="00D14D5A" w:rsidP="00D14D5A">
      <w:pPr>
        <w:tabs>
          <w:tab w:val="left" w:pos="4111"/>
        </w:tabs>
        <w:spacing w:before="0" w:after="0"/>
        <w:ind w:firstLine="1134"/>
        <w:rPr>
          <w:bCs/>
          <w:color w:val="000000"/>
          <w:sz w:val="28"/>
        </w:rPr>
      </w:pPr>
    </w:p>
    <w:p w14:paraId="69D3C933" w14:textId="77777777" w:rsidR="00507F1D" w:rsidRDefault="00507F1D" w:rsidP="00D14D5A">
      <w:pPr>
        <w:tabs>
          <w:tab w:val="left" w:pos="4111"/>
        </w:tabs>
        <w:spacing w:before="0" w:after="0"/>
        <w:ind w:firstLine="1134"/>
        <w:rPr>
          <w:bCs/>
          <w:color w:val="000000"/>
          <w:sz w:val="28"/>
        </w:rPr>
      </w:pPr>
    </w:p>
    <w:p w14:paraId="42DDCB7A" w14:textId="77777777" w:rsidR="00D14D5A" w:rsidRPr="00D14D5A" w:rsidRDefault="00D14D5A" w:rsidP="00D14D5A">
      <w:pPr>
        <w:tabs>
          <w:tab w:val="left" w:pos="4111"/>
        </w:tabs>
        <w:spacing w:before="0" w:after="0"/>
        <w:ind w:firstLine="1134"/>
        <w:rPr>
          <w:bCs/>
          <w:color w:val="000000"/>
          <w:sz w:val="28"/>
        </w:rPr>
      </w:pPr>
    </w:p>
    <w:p w14:paraId="4A62D2F9" w14:textId="0DA7D899" w:rsidR="00DD69FB" w:rsidRDefault="00507F1D" w:rsidP="00D14D5A">
      <w:pPr>
        <w:spacing w:after="240"/>
        <w:ind w:firstLine="0"/>
        <w:rPr>
          <w:b/>
          <w:sz w:val="28"/>
          <w:szCs w:val="28"/>
          <w:lang w:val="fr-FR"/>
        </w:rPr>
      </w:pPr>
      <w:r>
        <w:rPr>
          <w:sz w:val="24"/>
          <w:szCs w:val="24"/>
        </w:rPr>
        <w:t xml:space="preserve">  </w:t>
      </w:r>
      <w:r>
        <w:rPr>
          <w:sz w:val="24"/>
          <w:szCs w:val="24"/>
        </w:rPr>
        <w:tab/>
      </w:r>
      <w:r>
        <w:rPr>
          <w:sz w:val="24"/>
          <w:szCs w:val="24"/>
        </w:rPr>
        <w:tab/>
      </w:r>
      <w:r>
        <w:rPr>
          <w:sz w:val="24"/>
          <w:szCs w:val="24"/>
        </w:rPr>
        <w:tab/>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Pr>
          <w:b/>
          <w:sz w:val="28"/>
          <w:szCs w:val="28"/>
          <w:lang w:val="fr-FR"/>
        </w:rPr>
        <w:t>2</w:t>
      </w:r>
    </w:p>
    <w:p w14:paraId="45937797" w14:textId="77777777" w:rsidR="00DD69FB" w:rsidRDefault="00DD69FB" w:rsidP="00D14D5A">
      <w:pPr>
        <w:spacing w:after="240"/>
        <w:ind w:firstLine="0"/>
        <w:rPr>
          <w:b/>
          <w:sz w:val="28"/>
          <w:szCs w:val="28"/>
          <w:lang w:val="fr-FR"/>
        </w:rPr>
      </w:pPr>
    </w:p>
    <w:bookmarkEnd w:id="0"/>
    <w:bookmarkEnd w:id="1"/>
    <w:p w14:paraId="0643D13C" w14:textId="77777777" w:rsidR="00E467A5" w:rsidRPr="00CA50B0" w:rsidRDefault="00E467A5" w:rsidP="00507F1D">
      <w:pPr>
        <w:shd w:val="clear" w:color="auto" w:fill="FFFFFF"/>
        <w:spacing w:after="360"/>
        <w:jc w:val="center"/>
        <w:rPr>
          <w:sz w:val="32"/>
        </w:rPr>
      </w:pPr>
      <w:r w:rsidRPr="00CA50B0">
        <w:rPr>
          <w:b/>
          <w:bCs/>
          <w:sz w:val="32"/>
          <w:bdr w:val="none" w:sz="0" w:space="0" w:color="auto" w:frame="1"/>
        </w:rPr>
        <w:t>NHẬN XÉT CỦA ĐƠN VỊ THỰC TẬP</w:t>
      </w:r>
    </w:p>
    <w:p w14:paraId="72BEA1B7" w14:textId="77777777" w:rsidR="00E467A5" w:rsidRPr="002B2B79" w:rsidRDefault="00E467A5" w:rsidP="00D14D5A">
      <w:pPr>
        <w:shd w:val="clear" w:color="auto" w:fill="FFFFFF"/>
        <w:tabs>
          <w:tab w:val="right" w:leader="dot" w:pos="9027"/>
        </w:tabs>
        <w:spacing w:before="240" w:after="0"/>
      </w:pPr>
      <w:r w:rsidRPr="002B2B79">
        <w:t>Họ và tên sinh viên:</w:t>
      </w:r>
      <w:r>
        <w:t xml:space="preserve"> </w:t>
      </w:r>
      <w:r>
        <w:tab/>
      </w:r>
    </w:p>
    <w:p w14:paraId="164EEF28" w14:textId="77777777" w:rsidR="00E467A5" w:rsidRPr="002B2B79" w:rsidRDefault="00E467A5" w:rsidP="00D14D5A">
      <w:pPr>
        <w:shd w:val="clear" w:color="auto" w:fill="FFFFFF"/>
        <w:tabs>
          <w:tab w:val="left" w:leader="dot" w:pos="2552"/>
          <w:tab w:val="left" w:leader="dot" w:pos="5103"/>
          <w:tab w:val="right" w:leader="dot" w:pos="9027"/>
        </w:tabs>
        <w:spacing w:before="60" w:after="0"/>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D14D5A">
      <w:pPr>
        <w:shd w:val="clear" w:color="auto" w:fill="FFFFFF"/>
        <w:spacing w:before="60" w:after="0"/>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D14D5A">
      <w:pPr>
        <w:shd w:val="clear" w:color="auto" w:fill="FFFFFF"/>
        <w:tabs>
          <w:tab w:val="right" w:leader="dot" w:pos="9027"/>
        </w:tabs>
        <w:spacing w:before="60" w:after="0"/>
      </w:pPr>
      <w:r w:rsidRPr="002B2B79">
        <w:t>Tại:</w:t>
      </w:r>
      <w:r>
        <w:t xml:space="preserve"> </w:t>
      </w:r>
      <w:r>
        <w:tab/>
      </w:r>
    </w:p>
    <w:p w14:paraId="2C4862F9" w14:textId="77777777" w:rsidR="00E467A5" w:rsidRDefault="00E467A5" w:rsidP="00D14D5A">
      <w:pPr>
        <w:shd w:val="clear" w:color="auto" w:fill="FFFFFF"/>
        <w:tabs>
          <w:tab w:val="right" w:leader="dot" w:pos="9027"/>
        </w:tabs>
        <w:spacing w:before="60" w:after="0"/>
      </w:pPr>
      <w:r w:rsidRPr="002B2B79">
        <w:t>Địa chỉ:</w:t>
      </w:r>
      <w:r>
        <w:t xml:space="preserve"> </w:t>
      </w:r>
      <w:r>
        <w:tab/>
      </w:r>
    </w:p>
    <w:p w14:paraId="7009A93F" w14:textId="77777777" w:rsidR="00E467A5" w:rsidRPr="002B2B79" w:rsidRDefault="00E467A5" w:rsidP="00D14D5A">
      <w:pPr>
        <w:shd w:val="clear" w:color="auto" w:fill="FFFFFF"/>
        <w:spacing w:before="60" w:after="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D14D5A">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D14D5A">
      <w:pPr>
        <w:shd w:val="clear" w:color="auto" w:fill="FFFFFF"/>
        <w:tabs>
          <w:tab w:val="right" w:leader="dot" w:pos="9027"/>
        </w:tabs>
        <w:spacing w:before="40" w:after="0"/>
      </w:pPr>
      <w:r>
        <w:tab/>
      </w:r>
    </w:p>
    <w:p w14:paraId="5BC337C1" w14:textId="77777777" w:rsidR="00E467A5" w:rsidRDefault="00E467A5" w:rsidP="00D14D5A">
      <w:pPr>
        <w:shd w:val="clear" w:color="auto" w:fill="FFFFFF"/>
        <w:tabs>
          <w:tab w:val="right" w:leader="dot" w:pos="9027"/>
        </w:tabs>
        <w:spacing w:before="40" w:after="0"/>
      </w:pPr>
      <w:r>
        <w:tab/>
      </w:r>
    </w:p>
    <w:p w14:paraId="6B3EDA6D" w14:textId="77777777" w:rsidR="00E467A5" w:rsidRPr="002B2B79" w:rsidRDefault="00E467A5" w:rsidP="00D14D5A">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D14D5A">
      <w:pPr>
        <w:shd w:val="clear" w:color="auto" w:fill="FFFFFF"/>
        <w:tabs>
          <w:tab w:val="right" w:leader="dot" w:pos="9027"/>
        </w:tabs>
        <w:spacing w:before="40" w:after="0"/>
      </w:pPr>
      <w:r>
        <w:tab/>
      </w:r>
    </w:p>
    <w:p w14:paraId="0E1ED36E" w14:textId="77777777" w:rsidR="00E467A5" w:rsidRDefault="00E467A5" w:rsidP="00D14D5A">
      <w:pPr>
        <w:shd w:val="clear" w:color="auto" w:fill="FFFFFF"/>
        <w:tabs>
          <w:tab w:val="right" w:leader="dot" w:pos="9027"/>
        </w:tabs>
        <w:spacing w:before="40" w:after="0"/>
      </w:pPr>
      <w:r>
        <w:tab/>
      </w:r>
    </w:p>
    <w:p w14:paraId="4FA1E50C" w14:textId="77777777" w:rsidR="00E467A5" w:rsidRPr="002B2B79" w:rsidRDefault="00E467A5" w:rsidP="00D14D5A">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D14D5A">
      <w:pPr>
        <w:shd w:val="clear" w:color="auto" w:fill="FFFFFF"/>
        <w:tabs>
          <w:tab w:val="right" w:leader="dot" w:pos="9027"/>
        </w:tabs>
        <w:spacing w:before="40" w:after="0"/>
      </w:pPr>
      <w:r>
        <w:tab/>
      </w:r>
    </w:p>
    <w:p w14:paraId="0469437F" w14:textId="77777777" w:rsidR="00E467A5" w:rsidRDefault="00E467A5" w:rsidP="00D14D5A">
      <w:pPr>
        <w:shd w:val="clear" w:color="auto" w:fill="FFFFFF"/>
        <w:tabs>
          <w:tab w:val="right" w:leader="dot" w:pos="9027"/>
        </w:tabs>
        <w:spacing w:before="40" w:after="0"/>
      </w:pPr>
      <w:r>
        <w:tab/>
      </w:r>
    </w:p>
    <w:p w14:paraId="554F0353" w14:textId="77777777" w:rsidR="00E467A5" w:rsidRPr="002B2B79" w:rsidRDefault="00E467A5" w:rsidP="00D14D5A">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D14D5A">
      <w:pPr>
        <w:shd w:val="clear" w:color="auto" w:fill="FFFFFF"/>
        <w:tabs>
          <w:tab w:val="right" w:leader="dot" w:pos="9027"/>
        </w:tabs>
        <w:spacing w:before="40" w:after="0"/>
      </w:pPr>
      <w:r>
        <w:tab/>
      </w:r>
    </w:p>
    <w:p w14:paraId="45AEB173" w14:textId="77777777" w:rsidR="00E467A5" w:rsidRDefault="00E467A5" w:rsidP="00D14D5A">
      <w:pPr>
        <w:shd w:val="clear" w:color="auto" w:fill="FFFFFF"/>
        <w:tabs>
          <w:tab w:val="right" w:leader="dot" w:pos="9027"/>
        </w:tabs>
        <w:spacing w:before="40" w:after="0"/>
      </w:pPr>
      <w:r>
        <w:tab/>
      </w:r>
    </w:p>
    <w:p w14:paraId="59DA574D" w14:textId="77777777" w:rsidR="00E467A5" w:rsidRPr="002B2B79" w:rsidRDefault="00E467A5" w:rsidP="00D14D5A">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D14D5A">
      <w:pPr>
        <w:shd w:val="clear" w:color="auto" w:fill="FFFFFF"/>
        <w:tabs>
          <w:tab w:val="right" w:leader="dot" w:pos="9027"/>
        </w:tabs>
        <w:spacing w:before="40" w:after="0"/>
      </w:pPr>
      <w:r>
        <w:tab/>
      </w:r>
    </w:p>
    <w:p w14:paraId="3B742B70" w14:textId="77777777" w:rsidR="00E467A5" w:rsidRDefault="00E467A5" w:rsidP="00D14D5A">
      <w:pPr>
        <w:shd w:val="clear" w:color="auto" w:fill="FFFFFF"/>
        <w:tabs>
          <w:tab w:val="right" w:leader="dot" w:pos="9027"/>
        </w:tabs>
        <w:spacing w:before="40" w:after="0"/>
      </w:pPr>
      <w:r>
        <w:tab/>
      </w:r>
    </w:p>
    <w:p w14:paraId="72B34A11" w14:textId="77777777" w:rsidR="00E467A5" w:rsidRPr="005C50B1" w:rsidRDefault="00E467A5" w:rsidP="00D14D5A">
      <w:pPr>
        <w:shd w:val="clear" w:color="auto" w:fill="FFFFFF"/>
        <w:spacing w:after="0"/>
      </w:pPr>
      <w:r w:rsidRPr="005C50B1">
        <w:rPr>
          <w:b/>
          <w:bCs/>
          <w:bdr w:val="none" w:sz="0" w:space="0" w:color="auto" w:frame="1"/>
        </w:rPr>
        <w:t>Đánh giá chung:</w:t>
      </w:r>
    </w:p>
    <w:p w14:paraId="632D5AF8" w14:textId="77777777" w:rsidR="00E467A5" w:rsidRDefault="00E467A5" w:rsidP="00D14D5A">
      <w:pPr>
        <w:shd w:val="clear" w:color="auto" w:fill="FFFFFF"/>
        <w:tabs>
          <w:tab w:val="right" w:leader="dot" w:pos="9027"/>
        </w:tabs>
        <w:spacing w:before="40" w:after="0"/>
      </w:pPr>
      <w:r>
        <w:tab/>
      </w:r>
    </w:p>
    <w:p w14:paraId="5E07D267" w14:textId="77777777" w:rsidR="00E467A5" w:rsidRDefault="00E467A5" w:rsidP="00D14D5A">
      <w:pPr>
        <w:shd w:val="clear" w:color="auto" w:fill="FFFFFF"/>
        <w:tabs>
          <w:tab w:val="right" w:leader="dot" w:pos="9027"/>
        </w:tabs>
        <w:spacing w:before="40" w:after="0"/>
      </w:pPr>
      <w:r>
        <w:lastRenderedPageBreak/>
        <w:tab/>
      </w:r>
    </w:p>
    <w:p w14:paraId="6D1FB25A" w14:textId="07924D3F" w:rsidR="00E467A5" w:rsidRPr="00175877" w:rsidRDefault="006F122E" w:rsidP="00D14D5A">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D14D5A">
      <w:pPr>
        <w:tabs>
          <w:tab w:val="center" w:pos="5954"/>
        </w:tabs>
        <w:spacing w:after="0"/>
        <w:ind w:left="720"/>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D14D5A">
      <w:pPr>
        <w:tabs>
          <w:tab w:val="center" w:pos="5954"/>
        </w:tabs>
        <w:spacing w:after="0"/>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D14D5A">
      <w:pPr>
        <w:spacing w:after="240"/>
        <w:ind w:firstLine="0"/>
        <w:rPr>
          <w:b/>
          <w:sz w:val="28"/>
          <w:szCs w:val="28"/>
          <w:lang w:val="fr-FR"/>
        </w:rPr>
      </w:pPr>
    </w:p>
    <w:p w14:paraId="34081418" w14:textId="77777777" w:rsidR="006F122E" w:rsidRDefault="006F122E" w:rsidP="00D14D5A">
      <w:pPr>
        <w:spacing w:after="240"/>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6264819B" w14:textId="4424745C" w:rsidR="00A1661E" w:rsidRDefault="00E43E9F" w:rsidP="002869ED">
      <w:pPr>
        <w:pStyle w:val="Heading1"/>
      </w:pPr>
      <w:bookmarkStart w:id="6" w:name="_Toc111244490"/>
      <w:bookmarkStart w:id="7" w:name="_Toc111244575"/>
      <w:r w:rsidRPr="00DE532C">
        <w:lastRenderedPageBreak/>
        <w:t xml:space="preserve">LỜI </w:t>
      </w:r>
      <w:r w:rsidRPr="008625CB">
        <w:rPr>
          <w:sz w:val="30"/>
        </w:rPr>
        <w:t>CẢM</w:t>
      </w:r>
      <w:r w:rsidRPr="00DE532C">
        <w:t xml:space="preserve"> ƠN</w:t>
      </w:r>
      <w:bookmarkEnd w:id="6"/>
      <w:bookmarkEnd w:id="7"/>
    </w:p>
    <w:p w14:paraId="5CDA76CA" w14:textId="1E1212DB" w:rsidR="00A1661E" w:rsidRPr="00CE799B" w:rsidRDefault="00A1661E" w:rsidP="00BC6A2F">
      <w:pPr>
        <w:pStyle w:val="ListParagraph"/>
        <w:spacing w:line="480" w:lineRule="auto"/>
        <w:ind w:left="288"/>
        <w:rPr>
          <w:szCs w:val="26"/>
        </w:rPr>
      </w:pPr>
      <w:r w:rsidRPr="00CE799B">
        <w:rPr>
          <w:szCs w:val="26"/>
        </w:rPr>
        <w:t>Lời đầu tiên, em xin chân thành gửi lời cảm ơn tới cô Cao Thị Nhâm – Giảng viên khoa Thống Kê – Tin Học trường đại học Kinh tế Đà Nẵng đã nhiệt tình hướng dẫn em để em có thực tập và làm tốt bài báo cáo thực tập này.</w:t>
      </w:r>
    </w:p>
    <w:p w14:paraId="440C00D2" w14:textId="77777777" w:rsidR="00A1661E" w:rsidRPr="00CE799B" w:rsidRDefault="00A1661E" w:rsidP="00BC6A2F">
      <w:pPr>
        <w:pStyle w:val="ListParagraph"/>
        <w:spacing w:line="480" w:lineRule="auto"/>
        <w:ind w:left="288"/>
        <w:rPr>
          <w:szCs w:val="26"/>
        </w:rPr>
      </w:pPr>
    </w:p>
    <w:p w14:paraId="1B883F2C" w14:textId="3ABDD786" w:rsidR="00A1661E" w:rsidRDefault="00A1661E" w:rsidP="00BC6A2F">
      <w:pPr>
        <w:pStyle w:val="ListParagraph"/>
        <w:spacing w:line="480" w:lineRule="auto"/>
        <w:ind w:left="288"/>
        <w:rPr>
          <w:szCs w:val="26"/>
        </w:rPr>
      </w:pPr>
      <w:r w:rsidRPr="00CE799B">
        <w:rPr>
          <w:szCs w:val="26"/>
        </w:rPr>
        <w:t xml:space="preserve">Trong thời gian thực tập ở công ty </w:t>
      </w:r>
      <w:r>
        <w:rPr>
          <w:szCs w:val="26"/>
        </w:rPr>
        <w:t xml:space="preserve">cổ phần công nghệ Irtech </w:t>
      </w:r>
      <w:r w:rsidRPr="00CE799B">
        <w:rPr>
          <w:szCs w:val="26"/>
        </w:rPr>
        <w:t xml:space="preserve">em đã có cơ hội học hỏi thêm nhiều kiến thức mới từ đây. Đối với bản thân em tại công ty cổ phần </w:t>
      </w:r>
      <w:r>
        <w:rPr>
          <w:szCs w:val="26"/>
        </w:rPr>
        <w:t xml:space="preserve">công nghệ Irtech </w:t>
      </w:r>
      <w:r w:rsidRPr="00CE799B">
        <w:rPr>
          <w:szCs w:val="26"/>
        </w:rPr>
        <w:t xml:space="preserve">Đà Nẵng cũng là một nơi giúp em trưởng thành hơn. Nhờ sự giúp đỡ tận tình của các anh chị nhân viên mà em đã có kì thực tập hết sức ý nghĩa. Đối với em giá trị của kì thực tập mang lại là nhận thức về công việc môi trường làm việc, đặc biệt là trách nhiệm đối với công việc. Trãi qua thời gian thực tập ngắn chỉ có 2 tháng em đã được các anh chị nhân viên quan tâm theo sát – đây cũng là sự may mắn không phải công ty nào cũng có được. Để đạt được điều này em chân thành xin gửi lời cảm ơn tới ban lãnh đạo, các anh chị nhân viên công ty cổ phần </w:t>
      </w:r>
      <w:r>
        <w:rPr>
          <w:szCs w:val="26"/>
        </w:rPr>
        <w:t xml:space="preserve">công nghệ Irtech </w:t>
      </w:r>
      <w:r w:rsidRPr="00CE799B">
        <w:rPr>
          <w:szCs w:val="26"/>
        </w:rPr>
        <w:t>đã tạo cơ hội cũng như giúp đỡ em hoàn thành nhiệm vụ trong kì thực tập.</w:t>
      </w:r>
    </w:p>
    <w:p w14:paraId="4590BE1F" w14:textId="77777777" w:rsidR="00A1661E" w:rsidRPr="00A1661E" w:rsidRDefault="00A1661E" w:rsidP="00BC6A2F">
      <w:pPr>
        <w:spacing w:line="480" w:lineRule="auto"/>
        <w:ind w:firstLine="0"/>
      </w:pPr>
    </w:p>
    <w:p w14:paraId="06974802" w14:textId="77777777" w:rsidR="00162A00" w:rsidRDefault="00162A00" w:rsidP="00D14D5A">
      <w:pPr>
        <w:rPr>
          <w:b/>
        </w:rPr>
      </w:pPr>
    </w:p>
    <w:p w14:paraId="332FA8EC" w14:textId="6CDD7325" w:rsidR="00E71236" w:rsidRDefault="00E71236" w:rsidP="00D14D5A">
      <w:pPr>
        <w:spacing w:before="0" w:after="0"/>
        <w:ind w:firstLine="0"/>
        <w:rPr>
          <w:b/>
        </w:rPr>
      </w:pPr>
      <w:r>
        <w:rPr>
          <w:b/>
        </w:rPr>
        <w:br w:type="page"/>
      </w:r>
    </w:p>
    <w:p w14:paraId="1360B48D" w14:textId="7B2D1156" w:rsidR="00E71236" w:rsidRPr="00507F1D" w:rsidRDefault="00E43E9F" w:rsidP="002869ED">
      <w:pPr>
        <w:pStyle w:val="Heading1"/>
      </w:pPr>
      <w:bookmarkStart w:id="8" w:name="_Toc111244491"/>
      <w:bookmarkStart w:id="9" w:name="_Toc111244576"/>
      <w:r w:rsidRPr="00DE532C">
        <w:lastRenderedPageBreak/>
        <w:t>LỜI CAM ĐOA</w:t>
      </w:r>
      <w:r w:rsidR="0011365F">
        <w:t>N</w:t>
      </w:r>
      <w:bookmarkEnd w:id="8"/>
      <w:bookmarkEnd w:id="9"/>
    </w:p>
    <w:p w14:paraId="055BFEDF" w14:textId="77777777" w:rsidR="00A1661E" w:rsidRDefault="00A1661E" w:rsidP="00D14D5A">
      <w:r>
        <w:t>Tôi xin cam đoan:</w:t>
      </w:r>
    </w:p>
    <w:p w14:paraId="354D5A60" w14:textId="77777777" w:rsidR="00A1661E" w:rsidRDefault="00A1661E" w:rsidP="00D14D5A">
      <w:r>
        <w:t>Nội dung trong luận văn này là do tôi thực hiện dưới sự hướng dẫn trực tiếp của Cô Cao Thị Nhâm</w:t>
      </w:r>
    </w:p>
    <w:p w14:paraId="7390D28A" w14:textId="77777777" w:rsidR="00A1661E" w:rsidRDefault="00A1661E" w:rsidP="00D14D5A">
      <w:r>
        <w:t>Các tham khảo dùng trong Báo cáo đều được trích dẫn rõ ràng tên tác giả, tên công trình, thời gian, địa điểm công bố.</w:t>
      </w:r>
    </w:p>
    <w:p w14:paraId="15E9E4C8" w14:textId="77777777" w:rsidR="00A1661E" w:rsidRDefault="00A1661E" w:rsidP="00D14D5A">
      <w:r>
        <w:t>Nếu có những sao chép không hợp lệ, vi phạm, tôi xin chịu hoàn toàn trách nhiệm.</w:t>
      </w:r>
    </w:p>
    <w:p w14:paraId="48FA8ED1" w14:textId="77777777" w:rsidR="00A1661E" w:rsidRDefault="00A1661E" w:rsidP="00D14D5A">
      <w:pPr>
        <w:ind w:firstLine="284"/>
      </w:pPr>
    </w:p>
    <w:p w14:paraId="3E8D7881" w14:textId="263EE65C" w:rsidR="00A1661E" w:rsidRDefault="00A1661E" w:rsidP="00D14D5A">
      <w:pPr>
        <w:ind w:left="4536" w:firstLine="283"/>
        <w:jc w:val="center"/>
      </w:pPr>
      <w:r>
        <w:t>Sinh viên thực hiện</w:t>
      </w:r>
    </w:p>
    <w:p w14:paraId="73115EF1" w14:textId="4ACA9C21" w:rsidR="00617877" w:rsidRPr="00A1661E" w:rsidRDefault="00A1661E" w:rsidP="00D14D5A">
      <w:pPr>
        <w:ind w:left="5040" w:firstLine="0"/>
        <w:rPr>
          <w:b/>
          <w:bCs/>
          <w:i/>
          <w:iCs/>
        </w:rPr>
      </w:pPr>
      <w:r>
        <w:t xml:space="preserve">        </w:t>
      </w:r>
      <w:r w:rsidRPr="00A1661E">
        <w:rPr>
          <w:b/>
          <w:bCs/>
          <w:i/>
          <w:iCs/>
        </w:rPr>
        <w:t>Nguyễn Thị Trúc Ly</w:t>
      </w:r>
    </w:p>
    <w:p w14:paraId="6B17264C" w14:textId="59D48876" w:rsidR="00A1661E" w:rsidRDefault="00A1661E" w:rsidP="002869ED">
      <w:pPr>
        <w:pStyle w:val="Heading1"/>
      </w:pPr>
      <w:bookmarkStart w:id="10" w:name="_Toc342760180"/>
      <w:bookmarkStart w:id="11" w:name="_Toc343172865"/>
    </w:p>
    <w:p w14:paraId="4983F4FA" w14:textId="6659FA0D" w:rsidR="00A1661E" w:rsidRDefault="00A1661E" w:rsidP="00D14D5A"/>
    <w:p w14:paraId="24DABFC2" w14:textId="72706B28" w:rsidR="00A1661E" w:rsidRDefault="00A1661E" w:rsidP="00D14D5A"/>
    <w:p w14:paraId="5DCBDB56" w14:textId="77777777" w:rsidR="00743517" w:rsidRDefault="00743517" w:rsidP="00D14D5A"/>
    <w:p w14:paraId="1DD49981" w14:textId="00119E3E" w:rsidR="00A1661E" w:rsidRDefault="00A1661E" w:rsidP="00D14D5A"/>
    <w:p w14:paraId="3EF062BA" w14:textId="270847E0" w:rsidR="00A1661E" w:rsidRDefault="00A1661E" w:rsidP="00D14D5A"/>
    <w:p w14:paraId="03BA1660" w14:textId="14F9049E" w:rsidR="00A1661E" w:rsidRDefault="00A1661E" w:rsidP="00D14D5A"/>
    <w:p w14:paraId="3032ED87" w14:textId="2CCF1C80" w:rsidR="00A1661E" w:rsidRDefault="00A1661E" w:rsidP="00D14D5A"/>
    <w:p w14:paraId="208526C7" w14:textId="2F2D76B0" w:rsidR="00A1661E" w:rsidRDefault="00A1661E" w:rsidP="00D14D5A"/>
    <w:p w14:paraId="7E2F01F8" w14:textId="6C6B8499" w:rsidR="00A1661E" w:rsidRDefault="00A1661E" w:rsidP="00D14D5A"/>
    <w:p w14:paraId="73CAC502" w14:textId="44F4DF6D" w:rsidR="00A1661E" w:rsidRDefault="00A1661E" w:rsidP="00D14D5A"/>
    <w:p w14:paraId="012C42A0" w14:textId="0AFF1372" w:rsidR="00A1661E" w:rsidRDefault="00A1661E" w:rsidP="00D14D5A"/>
    <w:p w14:paraId="7699B1FC" w14:textId="77777777" w:rsidR="00507F1D" w:rsidRPr="00A1661E" w:rsidRDefault="00507F1D" w:rsidP="00D14D5A"/>
    <w:p w14:paraId="42E2C31A" w14:textId="16BCFBDE" w:rsidR="00122C88" w:rsidRPr="002D0787" w:rsidRDefault="00122C88" w:rsidP="002869ED">
      <w:pPr>
        <w:pStyle w:val="Heading1"/>
      </w:pPr>
      <w:bookmarkStart w:id="12" w:name="_Toc111244492"/>
      <w:bookmarkStart w:id="13" w:name="_Toc111244577"/>
      <w:r w:rsidRPr="002D0787">
        <w:lastRenderedPageBreak/>
        <w:t>MỤC LỤC</w:t>
      </w:r>
      <w:bookmarkEnd w:id="10"/>
      <w:bookmarkEnd w:id="11"/>
      <w:bookmarkEnd w:id="12"/>
      <w:bookmarkEnd w:id="13"/>
    </w:p>
    <w:p w14:paraId="3FE839CD" w14:textId="0364D1A2" w:rsidR="002D0787"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244490" w:history="1">
        <w:r w:rsidR="002D0787" w:rsidRPr="00B76026">
          <w:rPr>
            <w:rStyle w:val="Hyperlink"/>
            <w:noProof/>
          </w:rPr>
          <w:t>LỜI CẢM ƠN</w:t>
        </w:r>
        <w:r w:rsidR="002D0787">
          <w:rPr>
            <w:noProof/>
            <w:webHidden/>
          </w:rPr>
          <w:tab/>
        </w:r>
        <w:r w:rsidR="002D0787">
          <w:rPr>
            <w:noProof/>
            <w:webHidden/>
          </w:rPr>
          <w:fldChar w:fldCharType="begin"/>
        </w:r>
        <w:r w:rsidR="002D0787">
          <w:rPr>
            <w:noProof/>
            <w:webHidden/>
          </w:rPr>
          <w:instrText xml:space="preserve"> PAGEREF _Toc111244490 \h </w:instrText>
        </w:r>
        <w:r w:rsidR="002D0787">
          <w:rPr>
            <w:noProof/>
            <w:webHidden/>
          </w:rPr>
        </w:r>
        <w:r w:rsidR="002D0787">
          <w:rPr>
            <w:noProof/>
            <w:webHidden/>
          </w:rPr>
          <w:fldChar w:fldCharType="separate"/>
        </w:r>
        <w:r w:rsidR="00DD6F82">
          <w:rPr>
            <w:noProof/>
            <w:webHidden/>
          </w:rPr>
          <w:t>i</w:t>
        </w:r>
        <w:r w:rsidR="002D0787">
          <w:rPr>
            <w:noProof/>
            <w:webHidden/>
          </w:rPr>
          <w:fldChar w:fldCharType="end"/>
        </w:r>
      </w:hyperlink>
    </w:p>
    <w:p w14:paraId="4AFE5699" w14:textId="57C7C2F0" w:rsidR="002D0787" w:rsidRDefault="00BD00E7">
      <w:pPr>
        <w:pStyle w:val="TOC1"/>
        <w:rPr>
          <w:rFonts w:asciiTheme="minorHAnsi" w:eastAsiaTheme="minorEastAsia" w:hAnsiTheme="minorHAnsi" w:cstheme="minorBidi"/>
          <w:b w:val="0"/>
          <w:bCs w:val="0"/>
          <w:noProof/>
          <w:kern w:val="0"/>
          <w:sz w:val="22"/>
          <w:szCs w:val="22"/>
        </w:rPr>
      </w:pPr>
      <w:hyperlink w:anchor="_Toc111244491" w:history="1">
        <w:r w:rsidR="002D0787" w:rsidRPr="00B76026">
          <w:rPr>
            <w:rStyle w:val="Hyperlink"/>
            <w:noProof/>
          </w:rPr>
          <w:t>LỜI CAM ĐOAN</w:t>
        </w:r>
        <w:r w:rsidR="002D0787">
          <w:rPr>
            <w:noProof/>
            <w:webHidden/>
          </w:rPr>
          <w:tab/>
        </w:r>
        <w:r w:rsidR="002D0787">
          <w:rPr>
            <w:noProof/>
            <w:webHidden/>
          </w:rPr>
          <w:fldChar w:fldCharType="begin"/>
        </w:r>
        <w:r w:rsidR="002D0787">
          <w:rPr>
            <w:noProof/>
            <w:webHidden/>
          </w:rPr>
          <w:instrText xml:space="preserve"> PAGEREF _Toc111244491 \h </w:instrText>
        </w:r>
        <w:r w:rsidR="002D0787">
          <w:rPr>
            <w:noProof/>
            <w:webHidden/>
          </w:rPr>
        </w:r>
        <w:r w:rsidR="002D0787">
          <w:rPr>
            <w:noProof/>
            <w:webHidden/>
          </w:rPr>
          <w:fldChar w:fldCharType="separate"/>
        </w:r>
        <w:r w:rsidR="00DD6F82">
          <w:rPr>
            <w:noProof/>
            <w:webHidden/>
          </w:rPr>
          <w:t>ii</w:t>
        </w:r>
        <w:r w:rsidR="002D0787">
          <w:rPr>
            <w:noProof/>
            <w:webHidden/>
          </w:rPr>
          <w:fldChar w:fldCharType="end"/>
        </w:r>
      </w:hyperlink>
    </w:p>
    <w:p w14:paraId="1A4CFF5B" w14:textId="5DECC835" w:rsidR="002D0787" w:rsidRDefault="00BD00E7">
      <w:pPr>
        <w:pStyle w:val="TOC1"/>
        <w:rPr>
          <w:rFonts w:asciiTheme="minorHAnsi" w:eastAsiaTheme="minorEastAsia" w:hAnsiTheme="minorHAnsi" w:cstheme="minorBidi"/>
          <w:b w:val="0"/>
          <w:bCs w:val="0"/>
          <w:noProof/>
          <w:kern w:val="0"/>
          <w:sz w:val="22"/>
          <w:szCs w:val="22"/>
        </w:rPr>
      </w:pPr>
      <w:hyperlink w:anchor="_Toc111244492" w:history="1">
        <w:r w:rsidR="002D0787" w:rsidRPr="00B76026">
          <w:rPr>
            <w:rStyle w:val="Hyperlink"/>
            <w:noProof/>
          </w:rPr>
          <w:t>MỤC LỤC</w:t>
        </w:r>
        <w:r w:rsidR="002D0787">
          <w:rPr>
            <w:noProof/>
            <w:webHidden/>
          </w:rPr>
          <w:tab/>
        </w:r>
        <w:r w:rsidR="002D0787">
          <w:rPr>
            <w:noProof/>
            <w:webHidden/>
          </w:rPr>
          <w:fldChar w:fldCharType="begin"/>
        </w:r>
        <w:r w:rsidR="002D0787">
          <w:rPr>
            <w:noProof/>
            <w:webHidden/>
          </w:rPr>
          <w:instrText xml:space="preserve"> PAGEREF _Toc111244492 \h </w:instrText>
        </w:r>
        <w:r w:rsidR="002D0787">
          <w:rPr>
            <w:noProof/>
            <w:webHidden/>
          </w:rPr>
        </w:r>
        <w:r w:rsidR="002D0787">
          <w:rPr>
            <w:noProof/>
            <w:webHidden/>
          </w:rPr>
          <w:fldChar w:fldCharType="separate"/>
        </w:r>
        <w:r w:rsidR="00DD6F82">
          <w:rPr>
            <w:noProof/>
            <w:webHidden/>
          </w:rPr>
          <w:t>iii</w:t>
        </w:r>
        <w:r w:rsidR="002D0787">
          <w:rPr>
            <w:noProof/>
            <w:webHidden/>
          </w:rPr>
          <w:fldChar w:fldCharType="end"/>
        </w:r>
      </w:hyperlink>
    </w:p>
    <w:p w14:paraId="16ECFC62" w14:textId="4F008980" w:rsidR="002D0787" w:rsidRDefault="00BD00E7">
      <w:pPr>
        <w:pStyle w:val="TOC1"/>
        <w:rPr>
          <w:rFonts w:asciiTheme="minorHAnsi" w:eastAsiaTheme="minorEastAsia" w:hAnsiTheme="minorHAnsi" w:cstheme="minorBidi"/>
          <w:b w:val="0"/>
          <w:bCs w:val="0"/>
          <w:noProof/>
          <w:kern w:val="0"/>
          <w:sz w:val="22"/>
          <w:szCs w:val="22"/>
        </w:rPr>
      </w:pPr>
      <w:hyperlink w:anchor="_Toc111244493" w:history="1">
        <w:r w:rsidR="002D0787" w:rsidRPr="00B76026">
          <w:rPr>
            <w:rStyle w:val="Hyperlink"/>
            <w:noProof/>
          </w:rPr>
          <w:t>DANH MỤC CÁC TỪ VIẾT TẮT</w:t>
        </w:r>
        <w:r w:rsidR="002D0787">
          <w:rPr>
            <w:noProof/>
            <w:webHidden/>
          </w:rPr>
          <w:tab/>
        </w:r>
        <w:r w:rsidR="002D0787">
          <w:rPr>
            <w:noProof/>
            <w:webHidden/>
          </w:rPr>
          <w:fldChar w:fldCharType="begin"/>
        </w:r>
        <w:r w:rsidR="002D0787">
          <w:rPr>
            <w:noProof/>
            <w:webHidden/>
          </w:rPr>
          <w:instrText xml:space="preserve"> PAGEREF _Toc111244493 \h </w:instrText>
        </w:r>
        <w:r w:rsidR="002D0787">
          <w:rPr>
            <w:noProof/>
            <w:webHidden/>
          </w:rPr>
        </w:r>
        <w:r w:rsidR="002D0787">
          <w:rPr>
            <w:noProof/>
            <w:webHidden/>
          </w:rPr>
          <w:fldChar w:fldCharType="separate"/>
        </w:r>
        <w:r w:rsidR="00DD6F82">
          <w:rPr>
            <w:noProof/>
            <w:webHidden/>
          </w:rPr>
          <w:t>iv</w:t>
        </w:r>
        <w:r w:rsidR="002D0787">
          <w:rPr>
            <w:noProof/>
            <w:webHidden/>
          </w:rPr>
          <w:fldChar w:fldCharType="end"/>
        </w:r>
      </w:hyperlink>
    </w:p>
    <w:p w14:paraId="02C9564A" w14:textId="4D65291D" w:rsidR="002D0787" w:rsidRDefault="002D0787">
      <w:pPr>
        <w:pStyle w:val="TOC1"/>
        <w:rPr>
          <w:rFonts w:ascii="Times New Roman" w:eastAsiaTheme="minorEastAsia" w:hAnsi="Times New Roman"/>
          <w:noProof/>
          <w:kern w:val="0"/>
          <w:szCs w:val="26"/>
        </w:rPr>
      </w:pPr>
      <w:r w:rsidRPr="002D0787">
        <w:rPr>
          <w:rFonts w:ascii="Times New Roman" w:eastAsiaTheme="minorEastAsia" w:hAnsi="Times New Roman"/>
          <w:noProof/>
          <w:kern w:val="0"/>
          <w:szCs w:val="26"/>
        </w:rPr>
        <w:t>LỜI MỞ ĐẦU</w:t>
      </w:r>
      <w:r w:rsidRPr="002D0787">
        <w:rPr>
          <w:rFonts w:ascii="Times New Roman" w:eastAsiaTheme="minorEastAsia" w:hAnsi="Times New Roman"/>
          <w:b w:val="0"/>
          <w:bCs w:val="0"/>
          <w:noProof/>
          <w:kern w:val="0"/>
          <w:szCs w:val="26"/>
        </w:rPr>
        <w:t>…</w:t>
      </w:r>
      <w:r w:rsidRPr="002D0787">
        <w:rPr>
          <w:rFonts w:asciiTheme="minorHAnsi" w:eastAsiaTheme="minorEastAsia" w:hAnsiTheme="minorHAnsi" w:cstheme="minorBidi"/>
          <w:b w:val="0"/>
          <w:bCs w:val="0"/>
          <w:noProof/>
          <w:kern w:val="0"/>
          <w:szCs w:val="26"/>
        </w:rPr>
        <w:t>………………………………………………………………………………………</w:t>
      </w:r>
      <w:r>
        <w:rPr>
          <w:rFonts w:asciiTheme="minorHAnsi" w:eastAsiaTheme="minorEastAsia" w:hAnsiTheme="minorHAnsi" w:cstheme="minorBidi"/>
          <w:b w:val="0"/>
          <w:bCs w:val="0"/>
          <w:noProof/>
          <w:kern w:val="0"/>
          <w:szCs w:val="26"/>
        </w:rPr>
        <w:t>…….</w:t>
      </w:r>
      <w:r w:rsidRPr="002D0787">
        <w:rPr>
          <w:rFonts w:ascii="Times New Roman" w:eastAsiaTheme="minorEastAsia" w:hAnsi="Times New Roman"/>
          <w:noProof/>
          <w:kern w:val="0"/>
          <w:szCs w:val="26"/>
        </w:rPr>
        <w:t>vi</w:t>
      </w:r>
    </w:p>
    <w:p w14:paraId="366DBE99" w14:textId="29E4644D" w:rsidR="002D0787" w:rsidRPr="002D0787" w:rsidRDefault="002D0787" w:rsidP="002D0787">
      <w:pPr>
        <w:ind w:firstLine="0"/>
        <w:rPr>
          <w:rFonts w:eastAsiaTheme="minorEastAsia"/>
          <w:b/>
          <w:bCs/>
        </w:rPr>
      </w:pPr>
      <w:r w:rsidRPr="002D0787">
        <w:rPr>
          <w:rFonts w:eastAsiaTheme="minorEastAsia"/>
          <w:b/>
          <w:bCs/>
        </w:rPr>
        <w:t xml:space="preserve">CHƯƠNG 1: </w:t>
      </w:r>
      <w:r w:rsidRPr="002D0787">
        <w:rPr>
          <w:b/>
          <w:bCs/>
        </w:rPr>
        <w:t>TỔNG QUAN VỀ LÝ THUYẾT</w:t>
      </w:r>
      <w:r>
        <w:rPr>
          <w:b/>
          <w:bCs/>
        </w:rPr>
        <w:t>……………………………….4</w:t>
      </w:r>
    </w:p>
    <w:p w14:paraId="01000AFC" w14:textId="5CFE5770" w:rsidR="002D0787" w:rsidRDefault="00BD00E7">
      <w:pPr>
        <w:pStyle w:val="TOC2"/>
        <w:rPr>
          <w:rFonts w:asciiTheme="minorHAnsi" w:eastAsiaTheme="minorEastAsia" w:hAnsiTheme="minorHAnsi" w:cstheme="minorBidi"/>
          <w:iCs w:val="0"/>
          <w:noProof/>
          <w:sz w:val="22"/>
          <w:szCs w:val="22"/>
        </w:rPr>
      </w:pPr>
      <w:hyperlink w:anchor="_Toc111244496" w:history="1">
        <w:r w:rsidR="002D0787" w:rsidRPr="00B76026">
          <w:rPr>
            <w:rStyle w:val="Hyperlink"/>
            <w:noProof/>
          </w:rPr>
          <w:t>1.1.</w:t>
        </w:r>
        <w:r w:rsidR="002D0787">
          <w:rPr>
            <w:rFonts w:asciiTheme="minorHAnsi" w:eastAsiaTheme="minorEastAsia" w:hAnsiTheme="minorHAnsi" w:cstheme="minorBidi"/>
            <w:iCs w:val="0"/>
            <w:noProof/>
            <w:sz w:val="22"/>
            <w:szCs w:val="22"/>
          </w:rPr>
          <w:tab/>
        </w:r>
        <w:r w:rsidR="002D0787" w:rsidRPr="00B76026">
          <w:rPr>
            <w:rStyle w:val="Hyperlink"/>
            <w:noProof/>
          </w:rPr>
          <w:t>Tổng quan phân tích nghiệp vụ</w:t>
        </w:r>
        <w:r w:rsidR="002D0787">
          <w:rPr>
            <w:noProof/>
            <w:webHidden/>
          </w:rPr>
          <w:tab/>
        </w:r>
        <w:r w:rsidR="002D0787">
          <w:rPr>
            <w:noProof/>
            <w:webHidden/>
          </w:rPr>
          <w:fldChar w:fldCharType="begin"/>
        </w:r>
        <w:r w:rsidR="002D0787">
          <w:rPr>
            <w:noProof/>
            <w:webHidden/>
          </w:rPr>
          <w:instrText xml:space="preserve"> PAGEREF _Toc111244496 \h </w:instrText>
        </w:r>
        <w:r w:rsidR="002D0787">
          <w:rPr>
            <w:noProof/>
            <w:webHidden/>
          </w:rPr>
        </w:r>
        <w:r w:rsidR="002D0787">
          <w:rPr>
            <w:noProof/>
            <w:webHidden/>
          </w:rPr>
          <w:fldChar w:fldCharType="separate"/>
        </w:r>
        <w:r w:rsidR="00DD6F82">
          <w:rPr>
            <w:noProof/>
            <w:webHidden/>
          </w:rPr>
          <w:t>4</w:t>
        </w:r>
        <w:r w:rsidR="002D0787">
          <w:rPr>
            <w:noProof/>
            <w:webHidden/>
          </w:rPr>
          <w:fldChar w:fldCharType="end"/>
        </w:r>
      </w:hyperlink>
    </w:p>
    <w:p w14:paraId="79B21E91" w14:textId="0E0F1385" w:rsidR="002D0787" w:rsidRDefault="00BD00E7">
      <w:pPr>
        <w:pStyle w:val="TOC3"/>
        <w:rPr>
          <w:rFonts w:asciiTheme="minorHAnsi" w:eastAsiaTheme="minorEastAsia" w:hAnsiTheme="minorHAnsi" w:cstheme="minorBidi"/>
          <w:noProof/>
          <w:sz w:val="22"/>
          <w:szCs w:val="22"/>
        </w:rPr>
      </w:pPr>
      <w:hyperlink w:anchor="_Toc111244497" w:history="1">
        <w:r w:rsidR="002D0787" w:rsidRPr="00B76026">
          <w:rPr>
            <w:rStyle w:val="Hyperlink"/>
            <w:noProof/>
          </w:rPr>
          <w:t>1.1.1.</w:t>
        </w:r>
        <w:r w:rsidR="002D0787">
          <w:rPr>
            <w:rFonts w:asciiTheme="minorHAnsi" w:eastAsiaTheme="minorEastAsia" w:hAnsiTheme="minorHAnsi" w:cstheme="minorBidi"/>
            <w:noProof/>
            <w:sz w:val="22"/>
            <w:szCs w:val="22"/>
          </w:rPr>
          <w:tab/>
        </w:r>
        <w:r w:rsidR="002D0787" w:rsidRPr="00B76026">
          <w:rPr>
            <w:rStyle w:val="Hyperlink"/>
            <w:noProof/>
          </w:rPr>
          <w:t>Phân tích nghiệp vụ (BA) làm gì?</w:t>
        </w:r>
        <w:r w:rsidR="002D0787">
          <w:rPr>
            <w:noProof/>
            <w:webHidden/>
          </w:rPr>
          <w:tab/>
        </w:r>
        <w:r w:rsidR="002D0787">
          <w:rPr>
            <w:noProof/>
            <w:webHidden/>
          </w:rPr>
          <w:fldChar w:fldCharType="begin"/>
        </w:r>
        <w:r w:rsidR="002D0787">
          <w:rPr>
            <w:noProof/>
            <w:webHidden/>
          </w:rPr>
          <w:instrText xml:space="preserve"> PAGEREF _Toc111244497 \h </w:instrText>
        </w:r>
        <w:r w:rsidR="002D0787">
          <w:rPr>
            <w:noProof/>
            <w:webHidden/>
          </w:rPr>
        </w:r>
        <w:r w:rsidR="002D0787">
          <w:rPr>
            <w:noProof/>
            <w:webHidden/>
          </w:rPr>
          <w:fldChar w:fldCharType="separate"/>
        </w:r>
        <w:r w:rsidR="00DD6F82">
          <w:rPr>
            <w:noProof/>
            <w:webHidden/>
          </w:rPr>
          <w:t>4</w:t>
        </w:r>
        <w:r w:rsidR="002D0787">
          <w:rPr>
            <w:noProof/>
            <w:webHidden/>
          </w:rPr>
          <w:fldChar w:fldCharType="end"/>
        </w:r>
      </w:hyperlink>
    </w:p>
    <w:p w14:paraId="414B9A47" w14:textId="26B73AB0" w:rsidR="002D0787" w:rsidRDefault="00BD00E7">
      <w:pPr>
        <w:pStyle w:val="TOC3"/>
        <w:rPr>
          <w:rFonts w:asciiTheme="minorHAnsi" w:eastAsiaTheme="minorEastAsia" w:hAnsiTheme="minorHAnsi" w:cstheme="minorBidi"/>
          <w:noProof/>
          <w:sz w:val="22"/>
          <w:szCs w:val="22"/>
        </w:rPr>
      </w:pPr>
      <w:hyperlink w:anchor="_Toc111244498" w:history="1">
        <w:r w:rsidR="002D0787" w:rsidRPr="00B76026">
          <w:rPr>
            <w:rStyle w:val="Hyperlink"/>
            <w:noProof/>
          </w:rPr>
          <w:t>1.1.2.</w:t>
        </w:r>
        <w:r w:rsidR="002D0787">
          <w:rPr>
            <w:rFonts w:asciiTheme="minorHAnsi" w:eastAsiaTheme="minorEastAsia" w:hAnsiTheme="minorHAnsi" w:cstheme="minorBidi"/>
            <w:noProof/>
            <w:sz w:val="22"/>
            <w:szCs w:val="22"/>
          </w:rPr>
          <w:tab/>
        </w:r>
        <w:r w:rsidR="002D0787" w:rsidRPr="00B76026">
          <w:rPr>
            <w:rStyle w:val="Hyperlink"/>
            <w:noProof/>
          </w:rPr>
          <w:t>Giá trị của phân tích nghiệp vụ</w:t>
        </w:r>
        <w:r w:rsidR="002D0787">
          <w:rPr>
            <w:noProof/>
            <w:webHidden/>
          </w:rPr>
          <w:tab/>
        </w:r>
        <w:r w:rsidR="002D0787">
          <w:rPr>
            <w:noProof/>
            <w:webHidden/>
          </w:rPr>
          <w:fldChar w:fldCharType="begin"/>
        </w:r>
        <w:r w:rsidR="002D0787">
          <w:rPr>
            <w:noProof/>
            <w:webHidden/>
          </w:rPr>
          <w:instrText xml:space="preserve"> PAGEREF _Toc111244498 \h </w:instrText>
        </w:r>
        <w:r w:rsidR="002D0787">
          <w:rPr>
            <w:noProof/>
            <w:webHidden/>
          </w:rPr>
        </w:r>
        <w:r w:rsidR="002D0787">
          <w:rPr>
            <w:noProof/>
            <w:webHidden/>
          </w:rPr>
          <w:fldChar w:fldCharType="separate"/>
        </w:r>
        <w:r w:rsidR="00DD6F82">
          <w:rPr>
            <w:noProof/>
            <w:webHidden/>
          </w:rPr>
          <w:t>5</w:t>
        </w:r>
        <w:r w:rsidR="002D0787">
          <w:rPr>
            <w:noProof/>
            <w:webHidden/>
          </w:rPr>
          <w:fldChar w:fldCharType="end"/>
        </w:r>
      </w:hyperlink>
    </w:p>
    <w:p w14:paraId="0C6A7B53" w14:textId="373C6044" w:rsidR="002D0787" w:rsidRDefault="00BD00E7">
      <w:pPr>
        <w:pStyle w:val="TOC2"/>
        <w:rPr>
          <w:rFonts w:asciiTheme="minorHAnsi" w:eastAsiaTheme="minorEastAsia" w:hAnsiTheme="minorHAnsi" w:cstheme="minorBidi"/>
          <w:iCs w:val="0"/>
          <w:noProof/>
          <w:sz w:val="22"/>
          <w:szCs w:val="22"/>
        </w:rPr>
      </w:pPr>
      <w:hyperlink w:anchor="_Toc111244499" w:history="1">
        <w:r w:rsidR="002D0787" w:rsidRPr="00B76026">
          <w:rPr>
            <w:rStyle w:val="Hyperlink"/>
            <w:noProof/>
          </w:rPr>
          <w:t>1.2.</w:t>
        </w:r>
        <w:r w:rsidR="002D0787">
          <w:rPr>
            <w:rFonts w:asciiTheme="minorHAnsi" w:eastAsiaTheme="minorEastAsia" w:hAnsiTheme="minorHAnsi" w:cstheme="minorBidi"/>
            <w:iCs w:val="0"/>
            <w:noProof/>
            <w:sz w:val="22"/>
            <w:szCs w:val="22"/>
          </w:rPr>
          <w:tab/>
        </w:r>
        <w:r w:rsidR="002D0787" w:rsidRPr="00B76026">
          <w:rPr>
            <w:rStyle w:val="Hyperlink"/>
            <w:noProof/>
          </w:rPr>
          <w:t>Vòng đời phát triển phần mềm (SDLC)</w:t>
        </w:r>
        <w:r w:rsidR="002D0787">
          <w:rPr>
            <w:noProof/>
            <w:webHidden/>
          </w:rPr>
          <w:tab/>
        </w:r>
        <w:r w:rsidR="002D0787">
          <w:rPr>
            <w:noProof/>
            <w:webHidden/>
          </w:rPr>
          <w:fldChar w:fldCharType="begin"/>
        </w:r>
        <w:r w:rsidR="002D0787">
          <w:rPr>
            <w:noProof/>
            <w:webHidden/>
          </w:rPr>
          <w:instrText xml:space="preserve"> PAGEREF _Toc111244499 \h </w:instrText>
        </w:r>
        <w:r w:rsidR="002D0787">
          <w:rPr>
            <w:noProof/>
            <w:webHidden/>
          </w:rPr>
        </w:r>
        <w:r w:rsidR="002D0787">
          <w:rPr>
            <w:noProof/>
            <w:webHidden/>
          </w:rPr>
          <w:fldChar w:fldCharType="separate"/>
        </w:r>
        <w:r w:rsidR="00DD6F82">
          <w:rPr>
            <w:noProof/>
            <w:webHidden/>
          </w:rPr>
          <w:t>7</w:t>
        </w:r>
        <w:r w:rsidR="002D0787">
          <w:rPr>
            <w:noProof/>
            <w:webHidden/>
          </w:rPr>
          <w:fldChar w:fldCharType="end"/>
        </w:r>
      </w:hyperlink>
    </w:p>
    <w:p w14:paraId="6C09D759" w14:textId="6EB9AE60" w:rsidR="002D0787" w:rsidRDefault="00BD00E7">
      <w:pPr>
        <w:pStyle w:val="TOC3"/>
        <w:rPr>
          <w:rFonts w:asciiTheme="minorHAnsi" w:eastAsiaTheme="minorEastAsia" w:hAnsiTheme="minorHAnsi" w:cstheme="minorBidi"/>
          <w:noProof/>
          <w:sz w:val="22"/>
          <w:szCs w:val="22"/>
        </w:rPr>
      </w:pPr>
      <w:hyperlink w:anchor="_Toc111244500" w:history="1">
        <w:r w:rsidR="002D0787" w:rsidRPr="00B76026">
          <w:rPr>
            <w:rStyle w:val="Hyperlink"/>
            <w:noProof/>
          </w:rPr>
          <w:t>1.2.1.</w:t>
        </w:r>
        <w:r w:rsidR="002D0787">
          <w:rPr>
            <w:rFonts w:asciiTheme="minorHAnsi" w:eastAsiaTheme="minorEastAsia" w:hAnsiTheme="minorHAnsi" w:cstheme="minorBidi"/>
            <w:noProof/>
            <w:sz w:val="22"/>
            <w:szCs w:val="22"/>
          </w:rPr>
          <w:tab/>
        </w:r>
        <w:r w:rsidR="002D0787" w:rsidRPr="00B76026">
          <w:rPr>
            <w:rStyle w:val="Hyperlink"/>
            <w:noProof/>
          </w:rPr>
          <w:t>Vòng đời phát triển phần mềm là gì?</w:t>
        </w:r>
        <w:r w:rsidR="002D0787">
          <w:rPr>
            <w:noProof/>
            <w:webHidden/>
          </w:rPr>
          <w:tab/>
        </w:r>
        <w:r w:rsidR="002D0787">
          <w:rPr>
            <w:noProof/>
            <w:webHidden/>
          </w:rPr>
          <w:fldChar w:fldCharType="begin"/>
        </w:r>
        <w:r w:rsidR="002D0787">
          <w:rPr>
            <w:noProof/>
            <w:webHidden/>
          </w:rPr>
          <w:instrText xml:space="preserve"> PAGEREF _Toc111244500 \h </w:instrText>
        </w:r>
        <w:r w:rsidR="002D0787">
          <w:rPr>
            <w:noProof/>
            <w:webHidden/>
          </w:rPr>
        </w:r>
        <w:r w:rsidR="002D0787">
          <w:rPr>
            <w:noProof/>
            <w:webHidden/>
          </w:rPr>
          <w:fldChar w:fldCharType="separate"/>
        </w:r>
        <w:r w:rsidR="00DD6F82">
          <w:rPr>
            <w:noProof/>
            <w:webHidden/>
          </w:rPr>
          <w:t>7</w:t>
        </w:r>
        <w:r w:rsidR="002D0787">
          <w:rPr>
            <w:noProof/>
            <w:webHidden/>
          </w:rPr>
          <w:fldChar w:fldCharType="end"/>
        </w:r>
      </w:hyperlink>
    </w:p>
    <w:p w14:paraId="50975403" w14:textId="57095EA8" w:rsidR="002D0787" w:rsidRDefault="00BD00E7">
      <w:pPr>
        <w:pStyle w:val="TOC3"/>
        <w:rPr>
          <w:rFonts w:asciiTheme="minorHAnsi" w:eastAsiaTheme="minorEastAsia" w:hAnsiTheme="minorHAnsi" w:cstheme="minorBidi"/>
          <w:noProof/>
          <w:sz w:val="22"/>
          <w:szCs w:val="22"/>
        </w:rPr>
      </w:pPr>
      <w:hyperlink w:anchor="_Toc111244501" w:history="1">
        <w:r w:rsidR="002D0787" w:rsidRPr="00B76026">
          <w:rPr>
            <w:rStyle w:val="Hyperlink"/>
            <w:noProof/>
          </w:rPr>
          <w:t>1.2.2.</w:t>
        </w:r>
        <w:r w:rsidR="002D0787">
          <w:rPr>
            <w:rFonts w:asciiTheme="minorHAnsi" w:eastAsiaTheme="minorEastAsia" w:hAnsiTheme="minorHAnsi" w:cstheme="minorBidi"/>
            <w:noProof/>
            <w:sz w:val="22"/>
            <w:szCs w:val="22"/>
          </w:rPr>
          <w:tab/>
        </w:r>
        <w:r w:rsidR="002D0787" w:rsidRPr="00B76026">
          <w:rPr>
            <w:rStyle w:val="Hyperlink"/>
            <w:noProof/>
          </w:rPr>
          <w:t>Vòng đời phát triển phần mềm hoạt động như thế nào</w:t>
        </w:r>
        <w:r w:rsidR="002D0787">
          <w:rPr>
            <w:noProof/>
            <w:webHidden/>
          </w:rPr>
          <w:tab/>
        </w:r>
        <w:r w:rsidR="002D0787">
          <w:rPr>
            <w:noProof/>
            <w:webHidden/>
          </w:rPr>
          <w:fldChar w:fldCharType="begin"/>
        </w:r>
        <w:r w:rsidR="002D0787">
          <w:rPr>
            <w:noProof/>
            <w:webHidden/>
          </w:rPr>
          <w:instrText xml:space="preserve"> PAGEREF _Toc111244501 \h </w:instrText>
        </w:r>
        <w:r w:rsidR="002D0787">
          <w:rPr>
            <w:noProof/>
            <w:webHidden/>
          </w:rPr>
        </w:r>
        <w:r w:rsidR="002D0787">
          <w:rPr>
            <w:noProof/>
            <w:webHidden/>
          </w:rPr>
          <w:fldChar w:fldCharType="separate"/>
        </w:r>
        <w:r w:rsidR="00DD6F82">
          <w:rPr>
            <w:noProof/>
            <w:webHidden/>
          </w:rPr>
          <w:t>7</w:t>
        </w:r>
        <w:r w:rsidR="002D0787">
          <w:rPr>
            <w:noProof/>
            <w:webHidden/>
          </w:rPr>
          <w:fldChar w:fldCharType="end"/>
        </w:r>
      </w:hyperlink>
    </w:p>
    <w:p w14:paraId="587ED978" w14:textId="00E80A13" w:rsidR="002D0787" w:rsidRDefault="00BD00E7">
      <w:pPr>
        <w:pStyle w:val="TOC3"/>
        <w:rPr>
          <w:rFonts w:asciiTheme="minorHAnsi" w:eastAsiaTheme="minorEastAsia" w:hAnsiTheme="minorHAnsi" w:cstheme="minorBidi"/>
          <w:noProof/>
          <w:sz w:val="22"/>
          <w:szCs w:val="22"/>
        </w:rPr>
      </w:pPr>
      <w:hyperlink w:anchor="_Toc111244502" w:history="1">
        <w:r w:rsidR="002D0787" w:rsidRPr="00B76026">
          <w:rPr>
            <w:rStyle w:val="Hyperlink"/>
            <w:noProof/>
          </w:rPr>
          <w:t>1.2.3.</w:t>
        </w:r>
        <w:r w:rsidR="002D0787">
          <w:rPr>
            <w:rFonts w:asciiTheme="minorHAnsi" w:eastAsiaTheme="minorEastAsia" w:hAnsiTheme="minorHAnsi" w:cstheme="minorBidi"/>
            <w:noProof/>
            <w:sz w:val="22"/>
            <w:szCs w:val="22"/>
          </w:rPr>
          <w:tab/>
        </w:r>
        <w:r w:rsidR="002D0787" w:rsidRPr="00B76026">
          <w:rPr>
            <w:rStyle w:val="Hyperlink"/>
            <w:noProof/>
          </w:rPr>
          <w:t>BA làm gì trong mỗi giai đoạn?</w:t>
        </w:r>
        <w:r w:rsidR="002D0787">
          <w:rPr>
            <w:noProof/>
            <w:webHidden/>
          </w:rPr>
          <w:tab/>
        </w:r>
        <w:r w:rsidR="002D0787">
          <w:rPr>
            <w:noProof/>
            <w:webHidden/>
          </w:rPr>
          <w:fldChar w:fldCharType="begin"/>
        </w:r>
        <w:r w:rsidR="002D0787">
          <w:rPr>
            <w:noProof/>
            <w:webHidden/>
          </w:rPr>
          <w:instrText xml:space="preserve"> PAGEREF _Toc111244502 \h </w:instrText>
        </w:r>
        <w:r w:rsidR="002D0787">
          <w:rPr>
            <w:noProof/>
            <w:webHidden/>
          </w:rPr>
        </w:r>
        <w:r w:rsidR="002D0787">
          <w:rPr>
            <w:noProof/>
            <w:webHidden/>
          </w:rPr>
          <w:fldChar w:fldCharType="separate"/>
        </w:r>
        <w:r w:rsidR="00DD6F82">
          <w:rPr>
            <w:noProof/>
            <w:webHidden/>
          </w:rPr>
          <w:t>8</w:t>
        </w:r>
        <w:r w:rsidR="002D0787">
          <w:rPr>
            <w:noProof/>
            <w:webHidden/>
          </w:rPr>
          <w:fldChar w:fldCharType="end"/>
        </w:r>
      </w:hyperlink>
    </w:p>
    <w:p w14:paraId="1569BD64" w14:textId="393DBADF" w:rsidR="002D0787" w:rsidRDefault="00BD00E7">
      <w:pPr>
        <w:pStyle w:val="TOC1"/>
        <w:rPr>
          <w:rFonts w:asciiTheme="minorHAnsi" w:eastAsiaTheme="minorEastAsia" w:hAnsiTheme="minorHAnsi" w:cstheme="minorBidi"/>
          <w:b w:val="0"/>
          <w:bCs w:val="0"/>
          <w:noProof/>
          <w:kern w:val="0"/>
          <w:sz w:val="22"/>
          <w:szCs w:val="22"/>
        </w:rPr>
      </w:pPr>
      <w:hyperlink w:anchor="_Toc111244503" w:history="1">
        <w:r w:rsidR="002D0787" w:rsidRPr="00B76026">
          <w:rPr>
            <w:rStyle w:val="Hyperlink"/>
            <w:noProof/>
          </w:rPr>
          <w:t xml:space="preserve">CHƯƠNG 2: </w:t>
        </w:r>
        <w:r w:rsidR="002D0787" w:rsidRPr="00B76026">
          <w:rPr>
            <w:rStyle w:val="Hyperlink"/>
            <w:noProof/>
            <w:lang w:val="vi-VN"/>
          </w:rPr>
          <w:t>PHÂN TÍCH QUY TRÌNH NGHIỆP VỤ</w:t>
        </w:r>
        <w:r w:rsidR="002D0787">
          <w:rPr>
            <w:noProof/>
            <w:webHidden/>
          </w:rPr>
          <w:tab/>
        </w:r>
        <w:r w:rsidR="002D0787">
          <w:rPr>
            <w:noProof/>
            <w:webHidden/>
          </w:rPr>
          <w:fldChar w:fldCharType="begin"/>
        </w:r>
        <w:r w:rsidR="002D0787">
          <w:rPr>
            <w:noProof/>
            <w:webHidden/>
          </w:rPr>
          <w:instrText xml:space="preserve"> PAGEREF _Toc111244503 \h </w:instrText>
        </w:r>
        <w:r w:rsidR="002D0787">
          <w:rPr>
            <w:noProof/>
            <w:webHidden/>
          </w:rPr>
        </w:r>
        <w:r w:rsidR="002D0787">
          <w:rPr>
            <w:noProof/>
            <w:webHidden/>
          </w:rPr>
          <w:fldChar w:fldCharType="separate"/>
        </w:r>
        <w:r w:rsidR="00DD6F82">
          <w:rPr>
            <w:noProof/>
            <w:webHidden/>
          </w:rPr>
          <w:t>13</w:t>
        </w:r>
        <w:r w:rsidR="002D0787">
          <w:rPr>
            <w:noProof/>
            <w:webHidden/>
          </w:rPr>
          <w:fldChar w:fldCharType="end"/>
        </w:r>
      </w:hyperlink>
    </w:p>
    <w:p w14:paraId="14937548" w14:textId="20539819" w:rsidR="002D0787" w:rsidRDefault="00BD00E7">
      <w:pPr>
        <w:pStyle w:val="TOC2"/>
        <w:rPr>
          <w:rFonts w:asciiTheme="minorHAnsi" w:eastAsiaTheme="minorEastAsia" w:hAnsiTheme="minorHAnsi" w:cstheme="minorBidi"/>
          <w:iCs w:val="0"/>
          <w:noProof/>
          <w:sz w:val="22"/>
          <w:szCs w:val="22"/>
        </w:rPr>
      </w:pPr>
      <w:hyperlink w:anchor="_Toc111244504" w:history="1">
        <w:r w:rsidR="002D0787" w:rsidRPr="00B76026">
          <w:rPr>
            <w:rStyle w:val="Hyperlink"/>
            <w:noProof/>
          </w:rPr>
          <w:t>2.1. Tổng quan về hệ thống đồng bộ dữ liệu dự án DQB</w:t>
        </w:r>
        <w:r w:rsidR="002D0787">
          <w:rPr>
            <w:noProof/>
            <w:webHidden/>
          </w:rPr>
          <w:tab/>
        </w:r>
        <w:r w:rsidR="002D0787">
          <w:rPr>
            <w:noProof/>
            <w:webHidden/>
          </w:rPr>
          <w:fldChar w:fldCharType="begin"/>
        </w:r>
        <w:r w:rsidR="002D0787">
          <w:rPr>
            <w:noProof/>
            <w:webHidden/>
          </w:rPr>
          <w:instrText xml:space="preserve"> PAGEREF _Toc111244504 \h </w:instrText>
        </w:r>
        <w:r w:rsidR="002D0787">
          <w:rPr>
            <w:noProof/>
            <w:webHidden/>
          </w:rPr>
        </w:r>
        <w:r w:rsidR="002D0787">
          <w:rPr>
            <w:noProof/>
            <w:webHidden/>
          </w:rPr>
          <w:fldChar w:fldCharType="separate"/>
        </w:r>
        <w:r w:rsidR="00DD6F82">
          <w:rPr>
            <w:noProof/>
            <w:webHidden/>
          </w:rPr>
          <w:t>13</w:t>
        </w:r>
        <w:r w:rsidR="002D0787">
          <w:rPr>
            <w:noProof/>
            <w:webHidden/>
          </w:rPr>
          <w:fldChar w:fldCharType="end"/>
        </w:r>
      </w:hyperlink>
    </w:p>
    <w:p w14:paraId="7806F75C" w14:textId="6368F008" w:rsidR="002D0787" w:rsidRDefault="00BD00E7">
      <w:pPr>
        <w:pStyle w:val="TOC3"/>
        <w:rPr>
          <w:rFonts w:asciiTheme="minorHAnsi" w:eastAsiaTheme="minorEastAsia" w:hAnsiTheme="minorHAnsi" w:cstheme="minorBidi"/>
          <w:noProof/>
          <w:sz w:val="22"/>
          <w:szCs w:val="22"/>
        </w:rPr>
      </w:pPr>
      <w:hyperlink w:anchor="_Toc111244505" w:history="1">
        <w:r w:rsidR="002D0787" w:rsidRPr="00B76026">
          <w:rPr>
            <w:rStyle w:val="Hyperlink"/>
            <w:noProof/>
          </w:rPr>
          <w:t>2.2. Sơ đồ tổng quan quy trình thực tế</w:t>
        </w:r>
        <w:r w:rsidR="002D0787">
          <w:rPr>
            <w:noProof/>
            <w:webHidden/>
          </w:rPr>
          <w:tab/>
        </w:r>
        <w:r w:rsidR="002D0787">
          <w:rPr>
            <w:noProof/>
            <w:webHidden/>
          </w:rPr>
          <w:fldChar w:fldCharType="begin"/>
        </w:r>
        <w:r w:rsidR="002D0787">
          <w:rPr>
            <w:noProof/>
            <w:webHidden/>
          </w:rPr>
          <w:instrText xml:space="preserve"> PAGEREF _Toc111244505 \h </w:instrText>
        </w:r>
        <w:r w:rsidR="002D0787">
          <w:rPr>
            <w:noProof/>
            <w:webHidden/>
          </w:rPr>
        </w:r>
        <w:r w:rsidR="002D0787">
          <w:rPr>
            <w:noProof/>
            <w:webHidden/>
          </w:rPr>
          <w:fldChar w:fldCharType="separate"/>
        </w:r>
        <w:r w:rsidR="00DD6F82">
          <w:rPr>
            <w:noProof/>
            <w:webHidden/>
          </w:rPr>
          <w:t>14</w:t>
        </w:r>
        <w:r w:rsidR="002D0787">
          <w:rPr>
            <w:noProof/>
            <w:webHidden/>
          </w:rPr>
          <w:fldChar w:fldCharType="end"/>
        </w:r>
      </w:hyperlink>
    </w:p>
    <w:p w14:paraId="3E4C8B12" w14:textId="1DCDE3F9" w:rsidR="002D0787" w:rsidRDefault="00BD00E7">
      <w:pPr>
        <w:pStyle w:val="TOC1"/>
        <w:rPr>
          <w:rFonts w:asciiTheme="minorHAnsi" w:eastAsiaTheme="minorEastAsia" w:hAnsiTheme="minorHAnsi" w:cstheme="minorBidi"/>
          <w:b w:val="0"/>
          <w:bCs w:val="0"/>
          <w:noProof/>
          <w:kern w:val="0"/>
          <w:sz w:val="22"/>
          <w:szCs w:val="22"/>
        </w:rPr>
      </w:pPr>
      <w:hyperlink w:anchor="_Toc111244506" w:history="1">
        <w:r w:rsidR="002D0787">
          <w:rPr>
            <w:rStyle w:val="Hyperlink"/>
            <w:noProof/>
          </w:rPr>
          <w:t>CHƯƠNG</w:t>
        </w:r>
        <w:r w:rsidR="002D0787" w:rsidRPr="00B76026">
          <w:rPr>
            <w:rStyle w:val="Hyperlink"/>
            <w:noProof/>
          </w:rPr>
          <w:t xml:space="preserve"> 3: ĐỀ XUẤT GIẢI PHÁP VÀ THIẾT KẾ HỆ THỐNG</w:t>
        </w:r>
        <w:r w:rsidR="002D0787">
          <w:rPr>
            <w:noProof/>
            <w:webHidden/>
          </w:rPr>
          <w:tab/>
        </w:r>
        <w:r w:rsidR="002D0787">
          <w:rPr>
            <w:noProof/>
            <w:webHidden/>
          </w:rPr>
          <w:fldChar w:fldCharType="begin"/>
        </w:r>
        <w:r w:rsidR="002D0787">
          <w:rPr>
            <w:noProof/>
            <w:webHidden/>
          </w:rPr>
          <w:instrText xml:space="preserve"> PAGEREF _Toc111244506 \h </w:instrText>
        </w:r>
        <w:r w:rsidR="002D0787">
          <w:rPr>
            <w:noProof/>
            <w:webHidden/>
          </w:rPr>
        </w:r>
        <w:r w:rsidR="002D0787">
          <w:rPr>
            <w:noProof/>
            <w:webHidden/>
          </w:rPr>
          <w:fldChar w:fldCharType="separate"/>
        </w:r>
        <w:r w:rsidR="00DD6F82">
          <w:rPr>
            <w:noProof/>
            <w:webHidden/>
          </w:rPr>
          <w:t>16</w:t>
        </w:r>
        <w:r w:rsidR="002D0787">
          <w:rPr>
            <w:noProof/>
            <w:webHidden/>
          </w:rPr>
          <w:fldChar w:fldCharType="end"/>
        </w:r>
      </w:hyperlink>
    </w:p>
    <w:p w14:paraId="197FF4C1" w14:textId="2DE66AAB" w:rsidR="002D0787" w:rsidRDefault="00BD00E7">
      <w:pPr>
        <w:pStyle w:val="TOC2"/>
        <w:rPr>
          <w:rFonts w:asciiTheme="minorHAnsi" w:eastAsiaTheme="minorEastAsia" w:hAnsiTheme="minorHAnsi" w:cstheme="minorBidi"/>
          <w:iCs w:val="0"/>
          <w:noProof/>
          <w:sz w:val="22"/>
          <w:szCs w:val="22"/>
        </w:rPr>
      </w:pPr>
      <w:hyperlink w:anchor="_Toc111244507" w:history="1">
        <w:r w:rsidR="002D0787" w:rsidRPr="00B76026">
          <w:rPr>
            <w:rStyle w:val="Hyperlink"/>
            <w:noProof/>
          </w:rPr>
          <w:t>3.1.Hóa Đơn Gốc</w:t>
        </w:r>
        <w:r w:rsidR="002D0787">
          <w:rPr>
            <w:noProof/>
            <w:webHidden/>
          </w:rPr>
          <w:tab/>
        </w:r>
        <w:r w:rsidR="002D0787">
          <w:rPr>
            <w:noProof/>
            <w:webHidden/>
          </w:rPr>
          <w:fldChar w:fldCharType="begin"/>
        </w:r>
        <w:r w:rsidR="002D0787">
          <w:rPr>
            <w:noProof/>
            <w:webHidden/>
          </w:rPr>
          <w:instrText xml:space="preserve"> PAGEREF _Toc111244507 \h </w:instrText>
        </w:r>
        <w:r w:rsidR="002D0787">
          <w:rPr>
            <w:noProof/>
            <w:webHidden/>
          </w:rPr>
        </w:r>
        <w:r w:rsidR="002D0787">
          <w:rPr>
            <w:noProof/>
            <w:webHidden/>
          </w:rPr>
          <w:fldChar w:fldCharType="separate"/>
        </w:r>
        <w:r w:rsidR="00DD6F82">
          <w:rPr>
            <w:noProof/>
            <w:webHidden/>
          </w:rPr>
          <w:t>16</w:t>
        </w:r>
        <w:r w:rsidR="002D0787">
          <w:rPr>
            <w:noProof/>
            <w:webHidden/>
          </w:rPr>
          <w:fldChar w:fldCharType="end"/>
        </w:r>
      </w:hyperlink>
    </w:p>
    <w:p w14:paraId="5CDD40F7" w14:textId="694FE96B" w:rsidR="002D0787" w:rsidRDefault="00BD00E7">
      <w:pPr>
        <w:pStyle w:val="TOC2"/>
        <w:rPr>
          <w:rFonts w:asciiTheme="minorHAnsi" w:eastAsiaTheme="minorEastAsia" w:hAnsiTheme="minorHAnsi" w:cstheme="minorBidi"/>
          <w:iCs w:val="0"/>
          <w:noProof/>
          <w:sz w:val="22"/>
          <w:szCs w:val="22"/>
        </w:rPr>
      </w:pPr>
      <w:hyperlink w:anchor="_Toc111244508" w:history="1">
        <w:r w:rsidR="002D0787" w:rsidRPr="00B76026">
          <w:rPr>
            <w:rStyle w:val="Hyperlink"/>
            <w:noProof/>
          </w:rPr>
          <w:t>3.2.Hóa đơn điều chỉnh</w:t>
        </w:r>
        <w:r w:rsidR="002D0787">
          <w:rPr>
            <w:noProof/>
            <w:webHidden/>
          </w:rPr>
          <w:tab/>
        </w:r>
        <w:r w:rsidR="002D0787">
          <w:rPr>
            <w:noProof/>
            <w:webHidden/>
          </w:rPr>
          <w:fldChar w:fldCharType="begin"/>
        </w:r>
        <w:r w:rsidR="002D0787">
          <w:rPr>
            <w:noProof/>
            <w:webHidden/>
          </w:rPr>
          <w:instrText xml:space="preserve"> PAGEREF _Toc111244508 \h </w:instrText>
        </w:r>
        <w:r w:rsidR="002D0787">
          <w:rPr>
            <w:noProof/>
            <w:webHidden/>
          </w:rPr>
        </w:r>
        <w:r w:rsidR="002D0787">
          <w:rPr>
            <w:noProof/>
            <w:webHidden/>
          </w:rPr>
          <w:fldChar w:fldCharType="separate"/>
        </w:r>
        <w:r w:rsidR="00DD6F82">
          <w:rPr>
            <w:noProof/>
            <w:webHidden/>
          </w:rPr>
          <w:t>17</w:t>
        </w:r>
        <w:r w:rsidR="002D0787">
          <w:rPr>
            <w:noProof/>
            <w:webHidden/>
          </w:rPr>
          <w:fldChar w:fldCharType="end"/>
        </w:r>
      </w:hyperlink>
    </w:p>
    <w:p w14:paraId="2F122E0E" w14:textId="4684854D" w:rsidR="002D0787" w:rsidRDefault="00BD00E7">
      <w:pPr>
        <w:pStyle w:val="TOC2"/>
        <w:rPr>
          <w:rFonts w:asciiTheme="minorHAnsi" w:eastAsiaTheme="minorEastAsia" w:hAnsiTheme="minorHAnsi" w:cstheme="minorBidi"/>
          <w:iCs w:val="0"/>
          <w:noProof/>
          <w:sz w:val="22"/>
          <w:szCs w:val="22"/>
        </w:rPr>
      </w:pPr>
      <w:hyperlink w:anchor="_Toc111244509" w:history="1">
        <w:r w:rsidR="002D0787" w:rsidRPr="00B76026">
          <w:rPr>
            <w:rStyle w:val="Hyperlink"/>
            <w:noProof/>
          </w:rPr>
          <w:t>3.5.Mô tả chi tiết UseCase</w:t>
        </w:r>
        <w:r w:rsidR="002D0787">
          <w:rPr>
            <w:noProof/>
            <w:webHidden/>
          </w:rPr>
          <w:tab/>
        </w:r>
        <w:r w:rsidR="002D0787">
          <w:rPr>
            <w:noProof/>
            <w:webHidden/>
          </w:rPr>
          <w:fldChar w:fldCharType="begin"/>
        </w:r>
        <w:r w:rsidR="002D0787">
          <w:rPr>
            <w:noProof/>
            <w:webHidden/>
          </w:rPr>
          <w:instrText xml:space="preserve"> PAGEREF _Toc111244509 \h </w:instrText>
        </w:r>
        <w:r w:rsidR="002D0787">
          <w:rPr>
            <w:noProof/>
            <w:webHidden/>
          </w:rPr>
        </w:r>
        <w:r w:rsidR="002D0787">
          <w:rPr>
            <w:noProof/>
            <w:webHidden/>
          </w:rPr>
          <w:fldChar w:fldCharType="separate"/>
        </w:r>
        <w:r w:rsidR="00DD6F82">
          <w:rPr>
            <w:noProof/>
            <w:webHidden/>
          </w:rPr>
          <w:t>20</w:t>
        </w:r>
        <w:r w:rsidR="002D0787">
          <w:rPr>
            <w:noProof/>
            <w:webHidden/>
          </w:rPr>
          <w:fldChar w:fldCharType="end"/>
        </w:r>
      </w:hyperlink>
    </w:p>
    <w:p w14:paraId="677D9F42" w14:textId="03D18064" w:rsidR="002D0787" w:rsidRDefault="00BD00E7">
      <w:pPr>
        <w:pStyle w:val="TOC1"/>
        <w:rPr>
          <w:rFonts w:asciiTheme="minorHAnsi" w:eastAsiaTheme="minorEastAsia" w:hAnsiTheme="minorHAnsi" w:cstheme="minorBidi"/>
          <w:b w:val="0"/>
          <w:bCs w:val="0"/>
          <w:noProof/>
          <w:kern w:val="0"/>
          <w:sz w:val="22"/>
          <w:szCs w:val="22"/>
        </w:rPr>
      </w:pPr>
      <w:hyperlink w:anchor="_Toc111244510" w:history="1">
        <w:r w:rsidR="002D0787" w:rsidRPr="00B76026">
          <w:rPr>
            <w:rStyle w:val="Hyperlink"/>
            <w:noProof/>
          </w:rPr>
          <w:t>CHƯƠNG 4: ĐÁNH GIÁ KẾT QUẢ - TỔNG KẾT</w:t>
        </w:r>
        <w:r w:rsidR="002D0787">
          <w:rPr>
            <w:noProof/>
            <w:webHidden/>
          </w:rPr>
          <w:tab/>
        </w:r>
        <w:r w:rsidR="002D0787">
          <w:rPr>
            <w:noProof/>
            <w:webHidden/>
          </w:rPr>
          <w:fldChar w:fldCharType="begin"/>
        </w:r>
        <w:r w:rsidR="002D0787">
          <w:rPr>
            <w:noProof/>
            <w:webHidden/>
          </w:rPr>
          <w:instrText xml:space="preserve"> PAGEREF _Toc111244510 \h </w:instrText>
        </w:r>
        <w:r w:rsidR="002D0787">
          <w:rPr>
            <w:noProof/>
            <w:webHidden/>
          </w:rPr>
        </w:r>
        <w:r w:rsidR="002D0787">
          <w:rPr>
            <w:noProof/>
            <w:webHidden/>
          </w:rPr>
          <w:fldChar w:fldCharType="separate"/>
        </w:r>
        <w:r w:rsidR="00DD6F82">
          <w:rPr>
            <w:noProof/>
            <w:webHidden/>
          </w:rPr>
          <w:t>35</w:t>
        </w:r>
        <w:r w:rsidR="002D0787">
          <w:rPr>
            <w:noProof/>
            <w:webHidden/>
          </w:rPr>
          <w:fldChar w:fldCharType="end"/>
        </w:r>
      </w:hyperlink>
    </w:p>
    <w:p w14:paraId="59538E74" w14:textId="397CD72B" w:rsidR="002D0787" w:rsidRDefault="00BD00E7">
      <w:pPr>
        <w:pStyle w:val="TOC1"/>
        <w:rPr>
          <w:rFonts w:asciiTheme="minorHAnsi" w:eastAsiaTheme="minorEastAsia" w:hAnsiTheme="minorHAnsi" w:cstheme="minorBidi"/>
          <w:b w:val="0"/>
          <w:bCs w:val="0"/>
          <w:noProof/>
          <w:kern w:val="0"/>
          <w:sz w:val="22"/>
          <w:szCs w:val="22"/>
        </w:rPr>
      </w:pPr>
      <w:hyperlink w:anchor="_Toc111244511" w:history="1">
        <w:r w:rsidR="002D0787" w:rsidRPr="00B76026">
          <w:rPr>
            <w:rStyle w:val="Hyperlink"/>
            <w:noProof/>
          </w:rPr>
          <w:t>KẾT LUẬN VÀ HƯỚNG PHÁT TRIỂN</w:t>
        </w:r>
        <w:r w:rsidR="002D0787">
          <w:rPr>
            <w:noProof/>
            <w:webHidden/>
          </w:rPr>
          <w:tab/>
        </w:r>
        <w:r w:rsidR="002D0787">
          <w:rPr>
            <w:noProof/>
            <w:webHidden/>
          </w:rPr>
          <w:fldChar w:fldCharType="begin"/>
        </w:r>
        <w:r w:rsidR="002D0787">
          <w:rPr>
            <w:noProof/>
            <w:webHidden/>
          </w:rPr>
          <w:instrText xml:space="preserve"> PAGEREF _Toc111244511 \h </w:instrText>
        </w:r>
        <w:r w:rsidR="002D0787">
          <w:rPr>
            <w:noProof/>
            <w:webHidden/>
          </w:rPr>
        </w:r>
        <w:r w:rsidR="002D0787">
          <w:rPr>
            <w:noProof/>
            <w:webHidden/>
          </w:rPr>
          <w:fldChar w:fldCharType="separate"/>
        </w:r>
        <w:r w:rsidR="00DD6F82">
          <w:rPr>
            <w:noProof/>
            <w:webHidden/>
          </w:rPr>
          <w:t>37</w:t>
        </w:r>
        <w:r w:rsidR="002D0787">
          <w:rPr>
            <w:noProof/>
            <w:webHidden/>
          </w:rPr>
          <w:fldChar w:fldCharType="end"/>
        </w:r>
      </w:hyperlink>
    </w:p>
    <w:p w14:paraId="4462159E" w14:textId="2EFF644D" w:rsidR="002F47A3" w:rsidRPr="00585192" w:rsidRDefault="00E60C53" w:rsidP="00585192">
      <w:pPr>
        <w:pStyle w:val="TOC1"/>
        <w:jc w:val="both"/>
      </w:pPr>
      <w:r>
        <w:fldChar w:fldCharType="end"/>
      </w:r>
      <w:bookmarkStart w:id="14" w:name="_Toc342760181"/>
    </w:p>
    <w:p w14:paraId="06851757" w14:textId="77777777" w:rsidR="008378A0" w:rsidRPr="00701F40" w:rsidRDefault="008378A0" w:rsidP="002869ED">
      <w:pPr>
        <w:pStyle w:val="Heading1"/>
      </w:pPr>
      <w:bookmarkStart w:id="15" w:name="_Toc342760183"/>
      <w:bookmarkStart w:id="16" w:name="_Toc111244493"/>
      <w:bookmarkStart w:id="17" w:name="_Toc111244578"/>
      <w:bookmarkEnd w:id="14"/>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bookmarkEnd w:id="17"/>
    </w:p>
    <w:p w14:paraId="34B195BC" w14:textId="77777777" w:rsidR="00753D67" w:rsidRDefault="00753D67" w:rsidP="00D14D5A">
      <w:pPr>
        <w:tabs>
          <w:tab w:val="left" w:pos="1560"/>
        </w:tabs>
        <w:ind w:left="360" w:firstLine="0"/>
        <w:rPr>
          <w:bCs/>
          <w:kern w:val="32"/>
        </w:rPr>
      </w:pPr>
      <w:bookmarkStart w:id="18" w:name="OLE_LINK5"/>
      <w:bookmarkStart w:id="19" w:name="OLE_LINK6"/>
      <w:bookmarkStart w:id="20" w:name="_Hlk71471991"/>
      <w:bookmarkStart w:id="21" w:name="OLE_LINK14"/>
      <w:bookmarkStart w:id="22" w:name="_Toc339315370"/>
      <w:bookmarkStart w:id="23" w:name="_Toc342760184"/>
      <w:r>
        <w:rPr>
          <w:b/>
          <w:bCs/>
          <w:kern w:val="32"/>
        </w:rPr>
        <w:t xml:space="preserve">BA      </w:t>
      </w:r>
      <w:proofErr w:type="gramStart"/>
      <w:r>
        <w:rPr>
          <w:b/>
          <w:bCs/>
          <w:kern w:val="32"/>
        </w:rPr>
        <w:t xml:space="preserve">  </w:t>
      </w:r>
      <w:r w:rsidRPr="00623907">
        <w:rPr>
          <w:bCs/>
          <w:kern w:val="32"/>
        </w:rPr>
        <w:t>:</w:t>
      </w:r>
      <w:proofErr w:type="gramEnd"/>
      <w:r w:rsidRPr="00623907">
        <w:rPr>
          <w:bCs/>
          <w:kern w:val="32"/>
        </w:rPr>
        <w:t xml:space="preserve"> </w:t>
      </w:r>
      <w:r>
        <w:rPr>
          <w:bCs/>
          <w:kern w:val="32"/>
        </w:rPr>
        <w:t>Business Analyst (Chuyên viên phân tích nghiệp vụ)</w:t>
      </w:r>
    </w:p>
    <w:bookmarkEnd w:id="18"/>
    <w:bookmarkEnd w:id="19"/>
    <w:bookmarkEnd w:id="20"/>
    <w:bookmarkEnd w:id="21"/>
    <w:p w14:paraId="55009E65" w14:textId="77777777" w:rsidR="00922292" w:rsidRDefault="00922292" w:rsidP="00D14D5A">
      <w:pPr>
        <w:spacing w:before="0" w:after="0"/>
        <w:ind w:firstLine="0"/>
        <w:rPr>
          <w:rFonts w:eastAsiaTheme="majorEastAsia" w:cstheme="majorBidi"/>
          <w:b/>
          <w:spacing w:val="-10"/>
          <w:kern w:val="28"/>
          <w:sz w:val="28"/>
          <w:szCs w:val="56"/>
        </w:rPr>
      </w:pPr>
      <w:r>
        <w:br w:type="page"/>
      </w:r>
    </w:p>
    <w:p w14:paraId="68BC8BB5" w14:textId="77777777" w:rsidR="001D0B03" w:rsidRDefault="001D0B03" w:rsidP="00D14D5A">
      <w:pPr>
        <w:pStyle w:val="Title"/>
        <w:spacing w:line="360" w:lineRule="auto"/>
        <w:jc w:val="both"/>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2CEA792D" w:rsidR="00055968" w:rsidRPr="00701F40" w:rsidRDefault="00055968" w:rsidP="002869ED">
      <w:pPr>
        <w:pStyle w:val="Heading1"/>
        <w:rPr>
          <w:szCs w:val="28"/>
          <w:lang w:val="de-DE"/>
        </w:rPr>
      </w:pPr>
      <w:bookmarkStart w:id="24" w:name="_Toc339315372"/>
      <w:bookmarkStart w:id="25" w:name="_Toc342760186"/>
      <w:bookmarkStart w:id="26" w:name="_Toc111244494"/>
      <w:bookmarkStart w:id="27" w:name="_Toc111244579"/>
      <w:bookmarkEnd w:id="22"/>
      <w:bookmarkEnd w:id="23"/>
      <w:r w:rsidRPr="00701F40">
        <w:rPr>
          <w:lang w:val="de-DE"/>
        </w:rPr>
        <w:lastRenderedPageBreak/>
        <w:t>LỜI MỞ ĐẦU</w:t>
      </w:r>
      <w:bookmarkEnd w:id="24"/>
      <w:bookmarkEnd w:id="25"/>
      <w:bookmarkEnd w:id="26"/>
      <w:bookmarkEnd w:id="27"/>
    </w:p>
    <w:p w14:paraId="3C624DAC" w14:textId="4EFA7101" w:rsidR="00055968" w:rsidRDefault="0094782C" w:rsidP="00D14D5A">
      <w:pPr>
        <w:pStyle w:val="ListParagraph"/>
        <w:numPr>
          <w:ilvl w:val="0"/>
          <w:numId w:val="14"/>
        </w:numPr>
        <w:spacing w:before="120" w:after="120"/>
        <w:ind w:left="284" w:hanging="284"/>
        <w:outlineLvl w:val="1"/>
        <w:rPr>
          <w:b/>
          <w:szCs w:val="26"/>
          <w:lang w:val="de-DE"/>
        </w:rPr>
      </w:pPr>
      <w:bookmarkStart w:id="28" w:name="_Toc111244580"/>
      <w:r>
        <w:rPr>
          <w:b/>
          <w:szCs w:val="26"/>
          <w:lang w:val="de-DE"/>
        </w:rPr>
        <w:t>Lý do chọn đề tài</w:t>
      </w:r>
      <w:bookmarkEnd w:id="28"/>
    </w:p>
    <w:p w14:paraId="78CE22C7" w14:textId="5BB858F9" w:rsidR="0094782C" w:rsidRDefault="0094782C" w:rsidP="00D14D5A">
      <w:pPr>
        <w:spacing w:after="120"/>
        <w:ind w:firstLine="0"/>
        <w:rPr>
          <w:bCs/>
          <w:lang w:val="de-DE"/>
        </w:rPr>
      </w:pPr>
      <w:r>
        <w:rPr>
          <w:bCs/>
          <w:lang w:val="de-DE"/>
        </w:rPr>
        <w:t xml:space="preserve">Trong quá trình các doanh nghiệp trên toàn cầu đầu tư vào chuyển đổi số, nhiều doanh nghiệp đang tận dụng lợi thế của một loại công nghệ mới xuất hiện, có khả năng tái định nghĩa khái niệm hiệu quả làm việc và giúp nhân viên tập trung </w:t>
      </w:r>
      <w:r w:rsidR="00191712">
        <w:rPr>
          <w:bCs/>
          <w:lang w:val="de-DE"/>
        </w:rPr>
        <w:t xml:space="preserve">vào những công việc gia tăng giá trị, thay vì các nhiệm vụ hành chính tẻ nhạt. </w:t>
      </w:r>
    </w:p>
    <w:p w14:paraId="15B59791" w14:textId="5F6B9D81" w:rsidR="00071CFF" w:rsidRDefault="00071CFF" w:rsidP="00D14D5A">
      <w:pPr>
        <w:spacing w:after="120"/>
        <w:ind w:firstLine="0"/>
        <w:rPr>
          <w:bCs/>
          <w:lang w:val="de-DE"/>
        </w:rPr>
      </w:pPr>
      <w:r>
        <w:rPr>
          <w:bCs/>
          <w:lang w:val="de-DE"/>
        </w:rPr>
        <w:t xml:space="preserve">Giải pháp mới cho các doanh nghiệp trong truy trình tự động hóa là công nghệ RPA, một phương pháp sử dụng các con bot phần mềm để mô phỏng tương tác của con người trong giao diện người dùng đồ họa (GUI) nhằm tự động hóa các </w:t>
      </w:r>
      <w:r w:rsidR="007F762A">
        <w:rPr>
          <w:bCs/>
          <w:lang w:val="de-DE"/>
        </w:rPr>
        <w:t xml:space="preserve">thao tác </w:t>
      </w:r>
      <w:r>
        <w:rPr>
          <w:bCs/>
          <w:lang w:val="de-DE"/>
        </w:rPr>
        <w:t xml:space="preserve">thủ công và lặp đi lặp lại, từ đó giúp doanh nghiệp tiết kiệm thời gian, công sức và giảm bớt rắc rối. </w:t>
      </w:r>
    </w:p>
    <w:p w14:paraId="6AB38D2B" w14:textId="5C9D7892" w:rsidR="00071CFF" w:rsidRPr="00F86318" w:rsidRDefault="00071CFF" w:rsidP="00D14D5A">
      <w:pPr>
        <w:spacing w:after="120"/>
        <w:ind w:firstLine="0"/>
        <w:rPr>
          <w:b/>
          <w:lang w:val="de-DE"/>
        </w:rPr>
      </w:pPr>
      <w:r w:rsidRPr="00F86318">
        <w:rPr>
          <w:b/>
          <w:lang w:val="de-DE"/>
        </w:rPr>
        <w:t>Lợi ích của việc áp dụng các công cụ RPA:</w:t>
      </w:r>
    </w:p>
    <w:p w14:paraId="5159B4CA" w14:textId="3D78BDEE" w:rsidR="00071CFF" w:rsidRDefault="00071CFF" w:rsidP="00D14D5A">
      <w:pPr>
        <w:spacing w:after="120"/>
        <w:ind w:firstLine="0"/>
        <w:rPr>
          <w:bCs/>
          <w:lang w:val="de-DE"/>
        </w:rPr>
      </w:pPr>
      <w:r>
        <w:rPr>
          <w:bCs/>
          <w:lang w:val="de-DE"/>
        </w:rPr>
        <w:t>Bất kỳ tổ chức nào triển khai công vụ RPA đều có thể trải nghiệm một số hoặc tất các lợi ích sau:</w:t>
      </w:r>
    </w:p>
    <w:p w14:paraId="5C1B3A30" w14:textId="1563A700" w:rsidR="00071CFF" w:rsidRDefault="00071CFF" w:rsidP="00D14D5A">
      <w:pPr>
        <w:pStyle w:val="ListParagraph"/>
        <w:numPr>
          <w:ilvl w:val="0"/>
          <w:numId w:val="19"/>
        </w:numPr>
        <w:spacing w:after="120"/>
        <w:rPr>
          <w:bCs/>
          <w:lang w:val="de-DE"/>
        </w:rPr>
      </w:pPr>
      <w:r w:rsidRPr="00531CD3">
        <w:rPr>
          <w:b/>
          <w:lang w:val="de-DE"/>
        </w:rPr>
        <w:t>Sử dụng nguồn nhân lực tốt hơn:</w:t>
      </w:r>
      <w:r>
        <w:rPr>
          <w:bCs/>
          <w:lang w:val="de-DE"/>
        </w:rPr>
        <w:t xml:space="preserve"> RPA giúp nhân viên đỡ mất công sức cho các nhiệm </w:t>
      </w:r>
      <w:r w:rsidR="00B745F9">
        <w:rPr>
          <w:bCs/>
          <w:lang w:val="de-DE"/>
        </w:rPr>
        <w:t>vụ ít giá trị và lặp đi lặp lại,  chẳng hạn như nhập liệu, để họ có thể tập trung vào những công việc mang lại giá trị lớn hơn cho doanh nghiệp.</w:t>
      </w:r>
    </w:p>
    <w:p w14:paraId="2B0A655F" w14:textId="637CD56F" w:rsidR="00B745F9" w:rsidRDefault="00531CD3" w:rsidP="00D14D5A">
      <w:pPr>
        <w:pStyle w:val="ListParagraph"/>
        <w:numPr>
          <w:ilvl w:val="0"/>
          <w:numId w:val="19"/>
        </w:numPr>
        <w:spacing w:after="120"/>
        <w:rPr>
          <w:bCs/>
          <w:lang w:val="de-DE"/>
        </w:rPr>
      </w:pPr>
      <w:r w:rsidRPr="00531CD3">
        <w:rPr>
          <w:b/>
          <w:lang w:val="de-DE"/>
        </w:rPr>
        <w:t>Cải thiện</w:t>
      </w:r>
      <w:r w:rsidR="007F762A">
        <w:rPr>
          <w:b/>
          <w:lang w:val="de-DE"/>
        </w:rPr>
        <w:t xml:space="preserve"> chất lượng trải nghiệm của khách hàng</w:t>
      </w:r>
      <w:r w:rsidRPr="00531CD3">
        <w:rPr>
          <w:b/>
          <w:lang w:val="de-DE"/>
        </w:rPr>
        <w:t>:</w:t>
      </w:r>
      <w:r>
        <w:rPr>
          <w:bCs/>
          <w:lang w:val="de-DE"/>
        </w:rPr>
        <w:t xml:space="preserve"> </w:t>
      </w:r>
      <w:r w:rsidR="00B745F9">
        <w:rPr>
          <w:bCs/>
          <w:lang w:val="de-DE"/>
        </w:rPr>
        <w:t xml:space="preserve">khi dùng RPA </w:t>
      </w:r>
      <w:r w:rsidR="007F762A">
        <w:rPr>
          <w:bCs/>
          <w:lang w:val="de-DE"/>
        </w:rPr>
        <w:t xml:space="preserve">đẩy </w:t>
      </w:r>
      <w:r w:rsidR="00B745F9">
        <w:rPr>
          <w:bCs/>
          <w:lang w:val="de-DE"/>
        </w:rPr>
        <w:t>nhanh các quy trình tương tác trực tiếp với khách hàng, hiệu quả sẽ được nâng cao, từ đó cải thiện trải nghiệm của khách hàng và thúc đẩy lòng trung thành.</w:t>
      </w:r>
    </w:p>
    <w:p w14:paraId="0AE1B07D" w14:textId="26D82E36" w:rsidR="00B745F9" w:rsidRDefault="00B745F9" w:rsidP="00D14D5A">
      <w:pPr>
        <w:pStyle w:val="ListParagraph"/>
        <w:numPr>
          <w:ilvl w:val="0"/>
          <w:numId w:val="19"/>
        </w:numPr>
        <w:spacing w:after="120"/>
        <w:rPr>
          <w:bCs/>
          <w:lang w:val="de-DE"/>
        </w:rPr>
      </w:pPr>
      <w:r w:rsidRPr="00531CD3">
        <w:rPr>
          <w:b/>
          <w:lang w:val="de-DE"/>
        </w:rPr>
        <w:t>Chi phí thấp hơn</w:t>
      </w:r>
      <w:r>
        <w:rPr>
          <w:bCs/>
          <w:lang w:val="de-DE"/>
        </w:rPr>
        <w:t>: Các bot RPA thực hiện công việc của con người với chi phí thấp.</w:t>
      </w:r>
    </w:p>
    <w:p w14:paraId="4E7193E6" w14:textId="160782E5" w:rsidR="00B745F9" w:rsidRDefault="00B745F9" w:rsidP="00D14D5A">
      <w:pPr>
        <w:pStyle w:val="ListParagraph"/>
        <w:numPr>
          <w:ilvl w:val="0"/>
          <w:numId w:val="19"/>
        </w:numPr>
        <w:spacing w:after="120"/>
        <w:rPr>
          <w:bCs/>
          <w:lang w:val="de-DE"/>
        </w:rPr>
      </w:pPr>
      <w:r w:rsidRPr="00531CD3">
        <w:rPr>
          <w:b/>
          <w:lang w:val="de-DE"/>
        </w:rPr>
        <w:t>Cải thiện phân tích dữ liệu để hiểu hoạt động quản lý quy trình làm việc của bạn:</w:t>
      </w:r>
      <w:r>
        <w:rPr>
          <w:bCs/>
          <w:lang w:val="de-DE"/>
        </w:rPr>
        <w:t xml:space="preserve"> Mỗi bot sẽ tạo một tệp nhật ký hoạt động để bạn có thể theo dõi mức độ hiệu quả các các chức năng mà bot đang thực hiện.</w:t>
      </w:r>
    </w:p>
    <w:p w14:paraId="39353826" w14:textId="0543D10E" w:rsidR="00B745F9" w:rsidRDefault="00B745F9" w:rsidP="00D14D5A">
      <w:pPr>
        <w:pStyle w:val="ListParagraph"/>
        <w:numPr>
          <w:ilvl w:val="0"/>
          <w:numId w:val="19"/>
        </w:numPr>
        <w:spacing w:after="120"/>
        <w:rPr>
          <w:bCs/>
          <w:lang w:val="de-DE"/>
        </w:rPr>
      </w:pPr>
      <w:r w:rsidRPr="00531CD3">
        <w:rPr>
          <w:b/>
          <w:lang w:val="de-DE"/>
        </w:rPr>
        <w:lastRenderedPageBreak/>
        <w:t>Cải thiện khả năng mở rộng quy mô.</w:t>
      </w:r>
      <w:r>
        <w:rPr>
          <w:bCs/>
          <w:lang w:val="de-DE"/>
        </w:rPr>
        <w:t xml:space="preserve"> Thực tế đơn giản là bạn sẽ không thể mở rộng quy mô một nhóm nhân viên như cách bạn có thể mở rộng quy mô và phạm vi tiếp nhận của một nhóm bot tự động hóa. </w:t>
      </w:r>
      <w:r w:rsidR="0019750A">
        <w:rPr>
          <w:bCs/>
          <w:lang w:val="de-DE"/>
        </w:rPr>
        <w:t>Khi sử dụng ph</w:t>
      </w:r>
      <w:r w:rsidR="00BD00E7">
        <w:rPr>
          <w:bCs/>
          <w:lang w:val="de-DE"/>
        </w:rPr>
        <w:t>ần</w:t>
      </w:r>
      <w:r w:rsidR="0019750A">
        <w:rPr>
          <w:bCs/>
          <w:lang w:val="de-DE"/>
        </w:rPr>
        <w:t xml:space="preserve"> mềm RPA, bạn có thể dễ dàng sao chép và lập trình các bot để thực hiện một bộ quy trình tương tự nhưng hơi khác một chút.</w:t>
      </w:r>
    </w:p>
    <w:p w14:paraId="6D68D423" w14:textId="32EF072F" w:rsidR="0019750A" w:rsidRDefault="0019750A" w:rsidP="00D14D5A">
      <w:pPr>
        <w:pStyle w:val="ListParagraph"/>
        <w:numPr>
          <w:ilvl w:val="0"/>
          <w:numId w:val="19"/>
        </w:numPr>
        <w:spacing w:after="120"/>
        <w:rPr>
          <w:bCs/>
          <w:lang w:val="de-DE"/>
        </w:rPr>
      </w:pPr>
      <w:r w:rsidRPr="00531CD3">
        <w:rPr>
          <w:b/>
          <w:lang w:val="de-DE"/>
        </w:rPr>
        <w:t>Bảo mật tốt hơn.</w:t>
      </w:r>
      <w:r>
        <w:rPr>
          <w:bCs/>
          <w:lang w:val="de-DE"/>
        </w:rPr>
        <w:t xml:space="preserve"> Các bot RPA tuyệt đối không bao giờ quên đăng xuất. Bạn có thể bot thành“</w:t>
      </w:r>
      <w:r w:rsidRPr="0019750A">
        <w:rPr>
          <w:bCs/>
          <w:lang w:val="de-DE"/>
        </w:rPr>
        <w:t xml:space="preserve"> </w:t>
      </w:r>
      <w:r>
        <w:rPr>
          <w:bCs/>
          <w:lang w:val="de-DE"/>
        </w:rPr>
        <w:t xml:space="preserve">Hết thời gian chờ“ để hệ thống của bạn không thể truy cập với thời điểm cần thiết, giảm nguy cơ bị tin tặc độc hại </w:t>
      </w:r>
      <w:r w:rsidR="00105826">
        <w:rPr>
          <w:bCs/>
          <w:lang w:val="de-DE"/>
        </w:rPr>
        <w:t>tấn</w:t>
      </w:r>
      <w:r>
        <w:rPr>
          <w:bCs/>
          <w:lang w:val="de-DE"/>
        </w:rPr>
        <w:t xml:space="preserve"> công.</w:t>
      </w:r>
    </w:p>
    <w:p w14:paraId="1FDAFA01" w14:textId="3B224388" w:rsidR="00B5666E" w:rsidRPr="00EC6310" w:rsidRDefault="007F762A" w:rsidP="00D14D5A">
      <w:pPr>
        <w:spacing w:after="120"/>
        <w:ind w:firstLine="0"/>
        <w:rPr>
          <w:bCs/>
          <w:lang w:val="de-DE"/>
        </w:rPr>
      </w:pPr>
      <w:r>
        <w:rPr>
          <w:bCs/>
          <w:lang w:val="de-DE"/>
        </w:rPr>
        <w:t xml:space="preserve">Công ty cổ phần Công Nghệ Irtech sử dụng công cụ </w:t>
      </w:r>
      <w:r w:rsidR="00EC6310">
        <w:rPr>
          <w:bCs/>
          <w:lang w:val="de-DE"/>
        </w:rPr>
        <w:t>có tên</w:t>
      </w:r>
      <w:r w:rsidR="002A5F51">
        <w:rPr>
          <w:bCs/>
          <w:lang w:val="de-DE"/>
        </w:rPr>
        <w:t>:</w:t>
      </w:r>
      <w:r w:rsidR="00EC6310">
        <w:rPr>
          <w:bCs/>
          <w:lang w:val="de-DE"/>
        </w:rPr>
        <w:t xml:space="preserve"> </w:t>
      </w:r>
      <w:r>
        <w:rPr>
          <w:bCs/>
          <w:lang w:val="de-DE"/>
        </w:rPr>
        <w:t>IRBOT – tự động hóa quy trình khi sử dụng robot ảo ứng dụng công nghệ thông minh RPA</w:t>
      </w:r>
      <w:r w:rsidR="00EC6310">
        <w:rPr>
          <w:bCs/>
          <w:lang w:val="de-DE"/>
        </w:rPr>
        <w:t xml:space="preserve"> giúp </w:t>
      </w:r>
      <w:r w:rsidR="002A5F51">
        <w:rPr>
          <w:bCs/>
          <w:lang w:val="de-DE"/>
        </w:rPr>
        <w:t>công ty cổ phần</w:t>
      </w:r>
      <w:r w:rsidR="00EC6310">
        <w:rPr>
          <w:bCs/>
          <w:lang w:val="de-DE"/>
        </w:rPr>
        <w:t xml:space="preserve"> Dược phẩm Quảng Bình giải quyết khối lượng xử lý công việc lớn, hạn chế sai sót. </w:t>
      </w:r>
      <w:r w:rsidR="00743517">
        <w:t>Đây là giải pháp tối ưu nhất đối với những vấn đề mà Dược Quảng Bình đang gặp phải.</w:t>
      </w:r>
      <w:r>
        <w:t xml:space="preserve"> </w:t>
      </w:r>
    </w:p>
    <w:p w14:paraId="2EB5B3C8" w14:textId="129158F7" w:rsidR="00055968" w:rsidRDefault="00055968" w:rsidP="00D14D5A">
      <w:pPr>
        <w:pStyle w:val="ListParagraph"/>
        <w:numPr>
          <w:ilvl w:val="0"/>
          <w:numId w:val="14"/>
        </w:numPr>
        <w:spacing w:before="120" w:after="120"/>
        <w:ind w:left="284" w:hanging="284"/>
        <w:outlineLvl w:val="1"/>
        <w:rPr>
          <w:b/>
          <w:szCs w:val="26"/>
          <w:lang w:val="de-DE"/>
        </w:rPr>
      </w:pPr>
      <w:bookmarkStart w:id="29" w:name="_Toc111244581"/>
      <w:r w:rsidRPr="00701F40">
        <w:rPr>
          <w:b/>
          <w:szCs w:val="26"/>
          <w:lang w:val="de-DE"/>
        </w:rPr>
        <w:t>Nhiệm vụ của đề tài</w:t>
      </w:r>
      <w:bookmarkEnd w:id="29"/>
    </w:p>
    <w:p w14:paraId="5315301D" w14:textId="4CD08FB9" w:rsidR="007F762A" w:rsidRPr="007F762A" w:rsidRDefault="007F762A" w:rsidP="00D14D5A">
      <w:pPr>
        <w:pStyle w:val="ListParagraph"/>
        <w:numPr>
          <w:ilvl w:val="0"/>
          <w:numId w:val="20"/>
        </w:numPr>
        <w:spacing w:before="120" w:after="120"/>
        <w:rPr>
          <w:bCs/>
          <w:szCs w:val="26"/>
          <w:lang w:val="de-DE"/>
        </w:rPr>
      </w:pPr>
      <w:r w:rsidRPr="007F762A">
        <w:rPr>
          <w:bCs/>
          <w:szCs w:val="26"/>
          <w:lang w:val="de-DE"/>
        </w:rPr>
        <w:t>Nắm rõ được yêu cầu của khách hàng</w:t>
      </w:r>
      <w:r>
        <w:rPr>
          <w:bCs/>
          <w:szCs w:val="26"/>
          <w:lang w:val="de-DE"/>
        </w:rPr>
        <w:t>.</w:t>
      </w:r>
    </w:p>
    <w:p w14:paraId="7884C3F6" w14:textId="2C761E65" w:rsidR="00531CD3" w:rsidRDefault="00531CD3" w:rsidP="00D14D5A">
      <w:pPr>
        <w:pStyle w:val="ListParagraph"/>
        <w:numPr>
          <w:ilvl w:val="0"/>
          <w:numId w:val="20"/>
        </w:numPr>
        <w:spacing w:after="120"/>
        <w:rPr>
          <w:bCs/>
          <w:lang w:val="de-DE"/>
        </w:rPr>
      </w:pPr>
      <w:r w:rsidRPr="00531CD3">
        <w:rPr>
          <w:bCs/>
          <w:lang w:val="de-DE"/>
        </w:rPr>
        <w:t xml:space="preserve">Phân tích </w:t>
      </w:r>
      <w:r w:rsidR="007F762A">
        <w:rPr>
          <w:bCs/>
          <w:lang w:val="de-DE"/>
        </w:rPr>
        <w:t xml:space="preserve">quy trình hiện tại ( khó khăn, vấn đề, thực trạng doanh nghiệp đang gặp phải). </w:t>
      </w:r>
    </w:p>
    <w:p w14:paraId="7A63E486" w14:textId="4E496F9D" w:rsidR="007F762A" w:rsidRDefault="0028745F" w:rsidP="00D14D5A">
      <w:pPr>
        <w:pStyle w:val="ListParagraph"/>
        <w:numPr>
          <w:ilvl w:val="0"/>
          <w:numId w:val="20"/>
        </w:numPr>
        <w:spacing w:after="120"/>
        <w:rPr>
          <w:bCs/>
          <w:lang w:val="de-DE"/>
        </w:rPr>
      </w:pPr>
      <w:r>
        <w:rPr>
          <w:bCs/>
          <w:lang w:val="de-DE"/>
        </w:rPr>
        <w:t xml:space="preserve">Thiết kế </w:t>
      </w:r>
      <w:r w:rsidR="007F762A">
        <w:rPr>
          <w:bCs/>
          <w:lang w:val="de-DE"/>
        </w:rPr>
        <w:t>quy trình giải pháp.</w:t>
      </w:r>
    </w:p>
    <w:p w14:paraId="512D34A5" w14:textId="4B6BE559" w:rsidR="002A5F51" w:rsidRPr="002A5F51" w:rsidRDefault="002A5F51" w:rsidP="00D14D5A">
      <w:pPr>
        <w:pStyle w:val="ListParagraph"/>
        <w:numPr>
          <w:ilvl w:val="0"/>
          <w:numId w:val="20"/>
        </w:numPr>
        <w:spacing w:after="120"/>
        <w:rPr>
          <w:bCs/>
          <w:lang w:val="de-DE"/>
        </w:rPr>
      </w:pPr>
      <w:r>
        <w:rPr>
          <w:bCs/>
          <w:lang w:val="de-DE"/>
        </w:rPr>
        <w:t xml:space="preserve">Thiết kế quy trình thao tác của Robot phần mềm. </w:t>
      </w:r>
    </w:p>
    <w:p w14:paraId="0BE12789" w14:textId="4FB9C035" w:rsidR="00D335F0" w:rsidRDefault="00D335F0" w:rsidP="00D14D5A">
      <w:pPr>
        <w:pStyle w:val="ListParagraph"/>
        <w:numPr>
          <w:ilvl w:val="0"/>
          <w:numId w:val="14"/>
        </w:numPr>
        <w:spacing w:before="120" w:after="120"/>
        <w:ind w:left="284" w:hanging="284"/>
        <w:outlineLvl w:val="1"/>
        <w:rPr>
          <w:b/>
          <w:szCs w:val="26"/>
          <w:lang w:val="de-DE"/>
        </w:rPr>
      </w:pPr>
      <w:bookmarkStart w:id="30" w:name="_Toc111244582"/>
      <w:r w:rsidRPr="00701F40">
        <w:rPr>
          <w:b/>
          <w:szCs w:val="26"/>
          <w:lang w:val="de-DE"/>
        </w:rPr>
        <w:t>Phương pháp nghiên cứu</w:t>
      </w:r>
      <w:bookmarkEnd w:id="30"/>
    </w:p>
    <w:p w14:paraId="240FA266" w14:textId="7AE386E5" w:rsidR="00D335F0" w:rsidRDefault="002A5F51" w:rsidP="00D14D5A">
      <w:pPr>
        <w:pStyle w:val="Nomal-"/>
        <w:ind w:left="714" w:hanging="357"/>
        <w:rPr>
          <w:lang w:val="de-DE"/>
        </w:rPr>
      </w:pPr>
      <w:r>
        <w:rPr>
          <w:lang w:val="de-DE"/>
        </w:rPr>
        <w:t>Khảo sát trực tiếp với khách hàng</w:t>
      </w:r>
    </w:p>
    <w:p w14:paraId="05BB00AC" w14:textId="6F647F37" w:rsidR="002A5F51" w:rsidRDefault="002A5F51" w:rsidP="00D14D5A">
      <w:pPr>
        <w:pStyle w:val="Nomal-"/>
        <w:ind w:left="714" w:hanging="357"/>
        <w:rPr>
          <w:lang w:val="de-DE"/>
        </w:rPr>
      </w:pPr>
      <w:r>
        <w:rPr>
          <w:lang w:val="de-DE"/>
        </w:rPr>
        <w:t>Thu thập kiến thức nghiệp vụ liên quan (hóa đơn điện tử, kế toán)</w:t>
      </w:r>
    </w:p>
    <w:p w14:paraId="2307E160" w14:textId="3A617915" w:rsidR="002A5F51" w:rsidRPr="00045B9E" w:rsidRDefault="002A5F51" w:rsidP="00D14D5A">
      <w:pPr>
        <w:pStyle w:val="Nomal-"/>
        <w:ind w:left="714" w:hanging="357"/>
        <w:rPr>
          <w:lang w:val="de-DE"/>
        </w:rPr>
      </w:pPr>
      <w:r>
        <w:rPr>
          <w:lang w:val="de-DE"/>
        </w:rPr>
        <w:t>Phân tích dữ liệu thu thập được</w:t>
      </w:r>
    </w:p>
    <w:p w14:paraId="0DD9E77B" w14:textId="3C0E4D5E" w:rsidR="00D335F0" w:rsidRPr="00D335F0" w:rsidRDefault="00D335F0" w:rsidP="00D14D5A">
      <w:pPr>
        <w:pStyle w:val="ListParagraph"/>
        <w:numPr>
          <w:ilvl w:val="0"/>
          <w:numId w:val="14"/>
        </w:numPr>
        <w:spacing w:before="120" w:after="120"/>
        <w:ind w:left="284" w:hanging="284"/>
        <w:outlineLvl w:val="1"/>
        <w:rPr>
          <w:rFonts w:eastAsiaTheme="minorHAnsi"/>
        </w:rPr>
      </w:pPr>
      <w:bookmarkStart w:id="31" w:name="_Toc111244583"/>
      <w:r w:rsidRPr="00701F40">
        <w:rPr>
          <w:b/>
          <w:szCs w:val="26"/>
          <w:lang w:val="de-DE"/>
        </w:rPr>
        <w:t>Đối tượng và phạm vi nghiên cứu</w:t>
      </w:r>
      <w:bookmarkEnd w:id="31"/>
    </w:p>
    <w:p w14:paraId="0BBAE53F" w14:textId="47D0AFBB" w:rsidR="00D335F0" w:rsidRDefault="00C26369" w:rsidP="00D14D5A">
      <w:pPr>
        <w:pStyle w:val="Nomal-"/>
        <w:ind w:left="714" w:hanging="357"/>
        <w:rPr>
          <w:lang w:val="de-DE"/>
        </w:rPr>
      </w:pPr>
      <w:r>
        <w:rPr>
          <w:lang w:val="de-DE"/>
        </w:rPr>
        <w:t>Đối tượng: nhân viên kế toán Dược Quảng Bình, đội dự án IRTECH</w:t>
      </w:r>
    </w:p>
    <w:p w14:paraId="3FCD49D5" w14:textId="732140AD" w:rsidR="00C26369" w:rsidRPr="00D335F0" w:rsidRDefault="00C26369" w:rsidP="00D14D5A">
      <w:pPr>
        <w:pStyle w:val="Nomal-"/>
        <w:ind w:left="714" w:hanging="357"/>
        <w:rPr>
          <w:lang w:val="de-DE"/>
        </w:rPr>
      </w:pPr>
      <w:r>
        <w:rPr>
          <w:lang w:val="de-DE"/>
        </w:rPr>
        <w:t>Phạm vi: Đồng bộ quy trình hệ thống nhập liệu từ phần mềm Fast Financial lên phần mềm Fast e-Invioce.</w:t>
      </w:r>
    </w:p>
    <w:p w14:paraId="641BDE76" w14:textId="77777777" w:rsidR="00055968" w:rsidRPr="00D335F0" w:rsidRDefault="00055968" w:rsidP="00D14D5A">
      <w:pPr>
        <w:pStyle w:val="ListParagraph"/>
        <w:numPr>
          <w:ilvl w:val="0"/>
          <w:numId w:val="14"/>
        </w:numPr>
        <w:spacing w:before="120" w:after="120"/>
        <w:ind w:left="284" w:hanging="284"/>
        <w:outlineLvl w:val="1"/>
        <w:rPr>
          <w:b/>
          <w:szCs w:val="26"/>
          <w:lang w:val="de-DE"/>
        </w:rPr>
      </w:pPr>
      <w:bookmarkStart w:id="32" w:name="_Toc111244584"/>
      <w:r w:rsidRPr="00D335F0">
        <w:rPr>
          <w:b/>
          <w:lang w:val="de-DE"/>
        </w:rPr>
        <w:t>Kết cấu của đề tài</w:t>
      </w:r>
      <w:bookmarkEnd w:id="32"/>
    </w:p>
    <w:p w14:paraId="7FCC03F6" w14:textId="4FE58CF8" w:rsidR="00055968" w:rsidRPr="00701F40" w:rsidRDefault="00FA287A" w:rsidP="00D14D5A">
      <w:pPr>
        <w:pStyle w:val="BINHTHUONG"/>
        <w:ind w:firstLine="720"/>
        <w:rPr>
          <w:rFonts w:eastAsiaTheme="minorHAnsi"/>
          <w:lang w:val="de-DE"/>
        </w:rPr>
      </w:pPr>
      <w:bookmarkStart w:id="33" w:name="_Hlk70968157"/>
      <w:r>
        <w:rPr>
          <w:rFonts w:eastAsiaTheme="minorHAnsi"/>
          <w:lang w:val="de-DE"/>
        </w:rPr>
        <w:lastRenderedPageBreak/>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2A5F51">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33"/>
      <w:r w:rsidR="00164900">
        <w:rPr>
          <w:rFonts w:eastAsiaTheme="minorHAnsi"/>
          <w:lang w:val="de-DE"/>
        </w:rPr>
        <w:t>...</w:t>
      </w:r>
    </w:p>
    <w:p w14:paraId="1F6A7477" w14:textId="4C1580AC" w:rsidR="00B00B9A" w:rsidRPr="00B00B9A" w:rsidRDefault="00B00B9A" w:rsidP="00D14D5A">
      <w:pPr>
        <w:pStyle w:val="Nomal-"/>
        <w:ind w:left="714" w:hanging="357"/>
        <w:rPr>
          <w:lang w:val="de-DE"/>
        </w:rPr>
      </w:pPr>
      <w:r>
        <w:rPr>
          <w:lang w:val="de-DE"/>
        </w:rPr>
        <w:t>Mở đầu</w:t>
      </w:r>
    </w:p>
    <w:p w14:paraId="50C0E91B" w14:textId="149494EE" w:rsidR="00E35A67" w:rsidRPr="00701F40" w:rsidRDefault="009C08AF" w:rsidP="00D14D5A">
      <w:pPr>
        <w:pStyle w:val="Nomal-"/>
        <w:ind w:left="714" w:hanging="357"/>
        <w:rPr>
          <w:lang w:val="de-DE"/>
        </w:rPr>
      </w:pPr>
      <w:r w:rsidRPr="00701F40">
        <w:rPr>
          <w:b/>
          <w:lang w:val="vi-VN"/>
        </w:rPr>
        <w:t>Chương 1</w:t>
      </w:r>
      <w:r w:rsidRPr="00701F40">
        <w:rPr>
          <w:lang w:val="vi-VN"/>
        </w:rPr>
        <w:t xml:space="preserve">: </w:t>
      </w:r>
      <w:r w:rsidR="0028745F">
        <w:t>Cơ sở lý thuyết</w:t>
      </w:r>
    </w:p>
    <w:p w14:paraId="13BB8AA7" w14:textId="76DB9B80" w:rsidR="009C08AF" w:rsidRPr="00701F40" w:rsidRDefault="009C08AF" w:rsidP="00D14D5A">
      <w:pPr>
        <w:pStyle w:val="Nomal-"/>
        <w:ind w:left="714" w:hanging="357"/>
        <w:rPr>
          <w:lang w:val="de-DE"/>
        </w:rPr>
      </w:pPr>
      <w:r w:rsidRPr="00701F40">
        <w:rPr>
          <w:b/>
          <w:lang w:val="vi-VN"/>
        </w:rPr>
        <w:t>Chương 2</w:t>
      </w:r>
      <w:r w:rsidRPr="00701F40">
        <w:rPr>
          <w:lang w:val="de-DE"/>
        </w:rPr>
        <w:t>:</w:t>
      </w:r>
      <w:r w:rsidR="0028745F">
        <w:rPr>
          <w:lang w:val="de-DE"/>
        </w:rPr>
        <w:t xml:space="preserve"> Phân tích quy trình nghiệp vụ</w:t>
      </w:r>
    </w:p>
    <w:p w14:paraId="1CC2D3FB" w14:textId="7D1689C7" w:rsidR="006D201A" w:rsidRPr="006D201A" w:rsidRDefault="009C08AF" w:rsidP="00D14D5A">
      <w:pPr>
        <w:pStyle w:val="Nomal-"/>
        <w:rPr>
          <w:lang w:val="de-DE"/>
        </w:rPr>
      </w:pPr>
      <w:r w:rsidRPr="00701F40">
        <w:rPr>
          <w:b/>
          <w:lang w:val="vi-VN"/>
        </w:rPr>
        <w:t>Chương 3</w:t>
      </w:r>
      <w:r w:rsidRPr="00701F40">
        <w:rPr>
          <w:lang w:val="de-DE"/>
        </w:rPr>
        <w:t>:</w:t>
      </w:r>
      <w:r w:rsidR="0028745F">
        <w:rPr>
          <w:lang w:val="de-DE"/>
        </w:rPr>
        <w:t xml:space="preserve"> Đề xuất giải pháp và thiết kế hệ thống</w:t>
      </w:r>
    </w:p>
    <w:p w14:paraId="794AF735" w14:textId="14E2D74B" w:rsidR="006D201A" w:rsidRDefault="009C08AF" w:rsidP="00D14D5A">
      <w:pPr>
        <w:pStyle w:val="Nomal-"/>
        <w:rPr>
          <w:lang w:val="de-DE"/>
        </w:rPr>
      </w:pPr>
      <w:r w:rsidRPr="00701F40">
        <w:rPr>
          <w:b/>
          <w:lang w:val="vi-VN"/>
        </w:rPr>
        <w:t>Chương 4</w:t>
      </w:r>
      <w:r w:rsidRPr="00701F40">
        <w:rPr>
          <w:lang w:val="de-DE"/>
        </w:rPr>
        <w:t xml:space="preserve">: </w:t>
      </w:r>
      <w:r w:rsidR="0028745F">
        <w:rPr>
          <w:lang w:val="de-DE"/>
        </w:rPr>
        <w:t>Đánh giá kết quả - tổng kết</w:t>
      </w:r>
    </w:p>
    <w:p w14:paraId="4BFAA0D8" w14:textId="7E319C3B" w:rsidR="00153BDA" w:rsidRDefault="006D201A" w:rsidP="00D14D5A">
      <w:pPr>
        <w:pStyle w:val="Nomal-"/>
      </w:pPr>
      <w:r w:rsidRPr="007C38C6">
        <w:t>Kết luận và hướng phát triển</w:t>
      </w:r>
      <w:r w:rsidR="00153BDA">
        <w:br w:type="page"/>
      </w:r>
    </w:p>
    <w:p w14:paraId="68F94A38" w14:textId="12AED057" w:rsidR="00153BDA" w:rsidRDefault="00DC208A" w:rsidP="002869ED">
      <w:pPr>
        <w:pStyle w:val="Heading1"/>
      </w:pPr>
      <w:bookmarkStart w:id="34" w:name="_Toc111244495"/>
      <w:bookmarkStart w:id="35" w:name="_Toc111244585"/>
      <w:bookmarkStart w:id="36" w:name="_Toc428093756"/>
      <w:r>
        <w:lastRenderedPageBreak/>
        <w:t xml:space="preserve">chương 1: </w:t>
      </w:r>
      <w:r w:rsidR="00153BDA" w:rsidRPr="00153BDA">
        <w:t>TỔNG QUAN</w:t>
      </w:r>
      <w:r w:rsidR="00593735">
        <w:t xml:space="preserve"> VỀ LÝ THUYẾT</w:t>
      </w:r>
      <w:bookmarkEnd w:id="34"/>
      <w:bookmarkEnd w:id="35"/>
    </w:p>
    <w:p w14:paraId="3EA138AF" w14:textId="2C3D30D1" w:rsidR="00153BDA" w:rsidRDefault="00593735" w:rsidP="00BC6A2F">
      <w:pPr>
        <w:pStyle w:val="Heading2"/>
      </w:pPr>
      <w:bookmarkStart w:id="37" w:name="_Toc111244496"/>
      <w:bookmarkStart w:id="38" w:name="_Toc111244586"/>
      <w:bookmarkEnd w:id="36"/>
      <w:r>
        <w:t>Tổng quan phân tích nghiệp vụ</w:t>
      </w:r>
      <w:bookmarkEnd w:id="37"/>
      <w:bookmarkEnd w:id="38"/>
    </w:p>
    <w:p w14:paraId="4A087275" w14:textId="77F364EE" w:rsidR="00356589" w:rsidRDefault="001B6990" w:rsidP="00D14D5A">
      <w:pPr>
        <w:pStyle w:val="Heading3"/>
      </w:pPr>
      <w:bookmarkStart w:id="39" w:name="_Toc111244497"/>
      <w:bookmarkStart w:id="40" w:name="_Toc111244587"/>
      <w:r>
        <w:t>Phân tích nghiệp vụ (BA) làm gì?</w:t>
      </w:r>
      <w:bookmarkEnd w:id="39"/>
      <w:bookmarkEnd w:id="40"/>
      <w:r w:rsidR="00F84111">
        <w:t xml:space="preserve"> </w:t>
      </w:r>
    </w:p>
    <w:p w14:paraId="5919D646" w14:textId="7AF3CACC" w:rsidR="00D40935" w:rsidRPr="00DD6F82" w:rsidRDefault="001B6990" w:rsidP="00D14D5A">
      <w:pPr>
        <w:pStyle w:val="Nomal-"/>
      </w:pPr>
      <w:r w:rsidRPr="00DD6F82">
        <w:t xml:space="preserve">BA viết tắt của từ business analyst, có nghĩa là chuyên viên phân tích nghiệp vụ. BA là người thực hiện việc thay đổi của doanh nghiệp theo hướng </w:t>
      </w:r>
      <w:r w:rsidR="00754BF1" w:rsidRPr="00DD6F82">
        <w:t>tích cực (từ trạng thái hiện tại sang trạng thái như mong đợi của họ ở tương l</w:t>
      </w:r>
      <w:r w:rsidR="00105826">
        <w:t xml:space="preserve">ai </w:t>
      </w:r>
      <w:r w:rsidR="00754BF1" w:rsidRPr="00DD6F82">
        <w:t>giúp cải tiến độ hiệu quả) thông qua việc xác định được nhu cầu và đề xuất giải pháp nh</w:t>
      </w:r>
      <w:r w:rsidR="00105826">
        <w:t>ằ</w:t>
      </w:r>
      <w:r w:rsidR="00754BF1" w:rsidRPr="00DD6F82">
        <w:t xml:space="preserve">m mang lại nhiều giá trị cho bên liên quan. </w:t>
      </w:r>
    </w:p>
    <w:p w14:paraId="79E28A6D" w14:textId="6D0521FE" w:rsidR="00754BF1" w:rsidRPr="00DD6F82" w:rsidRDefault="00754BF1" w:rsidP="00D14D5A">
      <w:pPr>
        <w:pStyle w:val="Nomal-"/>
      </w:pPr>
      <w:r w:rsidRPr="00DD6F82">
        <w:t>Cụ thể, BA cần thực hiện quy trình như sau:</w:t>
      </w:r>
    </w:p>
    <w:p w14:paraId="78F5F3CE" w14:textId="62D78461" w:rsidR="00754BF1" w:rsidRPr="00DD6F82" w:rsidRDefault="00BC4C79" w:rsidP="00D14D5A">
      <w:pPr>
        <w:pStyle w:val="Nomal-"/>
        <w:numPr>
          <w:ilvl w:val="0"/>
          <w:numId w:val="0"/>
        </w:numPr>
        <w:ind w:left="717"/>
      </w:pPr>
      <w:r w:rsidRPr="00DD6F82">
        <w:t>+ Lên kế hoạch: Đây là bước đầu ti</w:t>
      </w:r>
      <w:r w:rsidR="00105826">
        <w:t>ê</w:t>
      </w:r>
      <w:r w:rsidRPr="00DD6F82">
        <w:t xml:space="preserve">n ta cần xác </w:t>
      </w:r>
      <w:r w:rsidR="00105826">
        <w:t>định</w:t>
      </w:r>
      <w:r w:rsidRPr="00DD6F82">
        <w:t xml:space="preserve"> được trước khi làm bất kỳ cái gì khác. Chúng ta không thể lao vào làm mà chẳng biết dự án này bắt nguồn từ đâu, hướng đến mục đích gì? Cần xác định mục tiêu, phạm vi dự án, các stakeholder chính.</w:t>
      </w:r>
    </w:p>
    <w:p w14:paraId="4D1612EB" w14:textId="2D5E5535" w:rsidR="00BC4C79" w:rsidRPr="00DD6F82" w:rsidRDefault="00BC4C79" w:rsidP="00D14D5A">
      <w:pPr>
        <w:pStyle w:val="Nomal-"/>
        <w:numPr>
          <w:ilvl w:val="0"/>
          <w:numId w:val="0"/>
        </w:numPr>
        <w:ind w:left="717"/>
      </w:pPr>
      <w:r w:rsidRPr="00DD6F82">
        <w:t>+ Điều tra các mục tiêu nghiệp vụ chính: Là bước xác định phạm vi, đảm bảo rằng bạn không đưa ra một giải pháp sai, hiểu sai vấn đề hoặc thậm chí có giải pháp mà không ai có thể xác định là thành công hay không.</w:t>
      </w:r>
    </w:p>
    <w:p w14:paraId="16F79445" w14:textId="48F481C9" w:rsidR="00BC4C79" w:rsidRPr="00DD6F82" w:rsidRDefault="00BC4C79" w:rsidP="00D14D5A">
      <w:pPr>
        <w:pStyle w:val="Nomal-"/>
        <w:numPr>
          <w:ilvl w:val="0"/>
          <w:numId w:val="0"/>
        </w:numPr>
        <w:ind w:left="717"/>
      </w:pPr>
      <w:r w:rsidRPr="00DD6F82">
        <w:t>+ Xác định phạm vi dự án: cung cấp phạm vi cho team phát triển là điều vô cùng cần thiết. Phạm vi sẽ tạo ra những nghiệp vụ cần thiết theo cách mà các nhóm tham gia sẽ hình dung được họ sẽ đóng góp và thực hiện điều gì cho dự án.</w:t>
      </w:r>
    </w:p>
    <w:p w14:paraId="6723CCCA" w14:textId="293C6E3A" w:rsidR="00BC4C79" w:rsidRPr="00DD6F82" w:rsidRDefault="00BC4C79" w:rsidP="00D14D5A">
      <w:pPr>
        <w:pStyle w:val="Nomal-"/>
        <w:numPr>
          <w:ilvl w:val="0"/>
          <w:numId w:val="0"/>
        </w:numPr>
        <w:ind w:left="717"/>
      </w:pPr>
      <w:r w:rsidRPr="00DD6F82">
        <w:t>+ Lập kế hoạch và phân tích nghiệp vụ: lựa chọn loại phân tích nghiệp vụ phù hợp nhất với phạm vi dự án, các khía cạnh và bối cảnh của dự án, xác định danh sách cụ thể chúng tá sẽ deliver những gì để có thể bao quát được phạm vi của dự án và các bên liên quan. Xác định thời hạn hoàn thành phân tích nghiệp vụ.</w:t>
      </w:r>
    </w:p>
    <w:p w14:paraId="0E5D67F6" w14:textId="2B1B509A" w:rsidR="00BC4C79" w:rsidRDefault="00BC4C79" w:rsidP="00D14D5A">
      <w:pPr>
        <w:pStyle w:val="Nomal-"/>
        <w:numPr>
          <w:ilvl w:val="0"/>
          <w:numId w:val="0"/>
        </w:numPr>
        <w:ind w:left="717"/>
      </w:pPr>
      <w:r w:rsidRPr="00DD6F82">
        <w:t>+ Xác định yêu cầu chi tiết:</w:t>
      </w:r>
      <w:r>
        <w:t xml:space="preserve"> Yêu cầu chi tiết cung cấp cho nhóm thực hiện những thông tin họ cần để đưa ra giải pháp. Họ sẽ xác định phạm vi có thể thực hiện được. Nếu không có yêu cầu chi tiết một cách rõ ràng, </w:t>
      </w:r>
      <w:r w:rsidR="00BD00E7">
        <w:t>súc</w:t>
      </w:r>
      <w:r>
        <w:t xml:space="preserve"> tích thì </w:t>
      </w:r>
      <w:r>
        <w:lastRenderedPageBreak/>
        <w:t xml:space="preserve">việc thực hiện yêu cầu của nhóm không thể bao quát được đến những trường hợp nghiệp vụ gốc của dự án. </w:t>
      </w:r>
    </w:p>
    <w:p w14:paraId="32F66126" w14:textId="1F53CC46" w:rsidR="00BC4C79" w:rsidRDefault="00BC4C79" w:rsidP="00D14D5A">
      <w:pPr>
        <w:pStyle w:val="Nomal-"/>
        <w:numPr>
          <w:ilvl w:val="0"/>
          <w:numId w:val="0"/>
        </w:numPr>
        <w:ind w:left="717"/>
      </w:pPr>
      <w:r>
        <w:t xml:space="preserve">+ </w:t>
      </w:r>
      <w:r w:rsidRPr="00DD6F82">
        <w:t xml:space="preserve">Hỗ trợ thực hiện công </w:t>
      </w:r>
      <w:r w:rsidR="00BD00E7">
        <w:t>nghệ</w:t>
      </w:r>
      <w:r>
        <w:t xml:space="preserve">: Trong một dự án điển hình sử dụng một BA, một phần quan trọng của giải pháp bao gồm xây dựng nhóm phần mềm kỹ thuật, tùy biến và/ hoặc triển khai phần mềm. Trong quá trình thực hiện kỹ thuật, có nhiều công việc hỗ </w:t>
      </w:r>
      <w:r w:rsidR="00BD00E7">
        <w:t>trợ</w:t>
      </w:r>
      <w:r>
        <w:t xml:space="preserve"> đánh giá để bạn tham gia vào đó sẽ giúp thúc đẩy sự thành công của dự án và đảm bảo các mục tiêu nghiệp vụ.</w:t>
      </w:r>
    </w:p>
    <w:p w14:paraId="621C3E37" w14:textId="0600C51A" w:rsidR="00BC4C79" w:rsidRDefault="00BC4C79" w:rsidP="00D14D5A">
      <w:pPr>
        <w:pStyle w:val="Nomal-"/>
        <w:numPr>
          <w:ilvl w:val="0"/>
          <w:numId w:val="0"/>
        </w:numPr>
        <w:ind w:left="717"/>
      </w:pPr>
      <w:r>
        <w:t xml:space="preserve">+ </w:t>
      </w:r>
      <w:r w:rsidRPr="00DD6F82">
        <w:t>Giúp doanh nghiệp triển khai giải pháp:</w:t>
      </w:r>
      <w:r>
        <w:t xml:space="preserve"> Nhóm công nghệ của bạn có thể cung cấp một giải pháp mới sáng bóng tuyệt vời mà về mặt lý thuyết đáp ứng các </w:t>
      </w:r>
      <w:r w:rsidR="006A66C3">
        <w:t>mục</w:t>
      </w:r>
      <w:r>
        <w:t xml:space="preserve"> tiêu kinh doanh, nhưng nếu người dùng doanh nghiệp của bạn không sử dụng nó như dự định và trở lại kinh doanh như thường </w:t>
      </w:r>
      <w:r w:rsidR="006A66C3">
        <w:t>lệ</w:t>
      </w:r>
      <w:r>
        <w:t xml:space="preserve">, dự án của bạn sẽ không thực hiện được như mục tiêu ban đầu. </w:t>
      </w:r>
    </w:p>
    <w:p w14:paraId="156AF99D" w14:textId="5140D808" w:rsidR="00BC4C79" w:rsidRDefault="00BC4C79" w:rsidP="00D14D5A">
      <w:pPr>
        <w:pStyle w:val="Nomal-"/>
        <w:numPr>
          <w:ilvl w:val="0"/>
          <w:numId w:val="0"/>
        </w:numPr>
        <w:ind w:left="717"/>
      </w:pPr>
      <w:r>
        <w:t xml:space="preserve">+ </w:t>
      </w:r>
      <w:r w:rsidRPr="00DD6F82">
        <w:t>Đánh giá giá trị được tạo bởi giải pháp</w:t>
      </w:r>
      <w:r w:rsidR="00CE587A" w:rsidRPr="00DD6F82">
        <w:t>:</w:t>
      </w:r>
      <w:r w:rsidR="004C07D5">
        <w:t xml:space="preserve"> Đánh giá được tiến độ thực tế được thực hiện đối với các mục tiêu kinh doanh của dự án cho thấy mức độ đạt được mục tiêu ban đầu. Truyền đạt kết quả cho nhà tài trợ dự án, nếu thích hợp cho nhóm dự án và tất cả thành viên tổ chức. Đề xuất các dự án tiếp theo và các sáng kiến để thực hiện đầy đủ các mục tiêu kinh doanh dự kiến của dự án hoặc để giải quyết các vấn đề mới được phát hiện trong khi đánh giá tác động của dự án này.  </w:t>
      </w:r>
      <w:r w:rsidR="00CE587A">
        <w:t xml:space="preserve"> </w:t>
      </w:r>
    </w:p>
    <w:p w14:paraId="4F3E26A7" w14:textId="7F14C529" w:rsidR="00356589" w:rsidRDefault="004C30E8" w:rsidP="00D14D5A">
      <w:pPr>
        <w:pStyle w:val="Heading3"/>
      </w:pPr>
      <w:bookmarkStart w:id="41" w:name="_Toc111244498"/>
      <w:bookmarkStart w:id="42" w:name="_Toc111244588"/>
      <w:r>
        <w:t>Giá trị của phân tích nghiệp vụ</w:t>
      </w:r>
      <w:bookmarkEnd w:id="41"/>
      <w:bookmarkEnd w:id="42"/>
    </w:p>
    <w:p w14:paraId="07668A67" w14:textId="77777777" w:rsidR="004C07D5" w:rsidRDefault="004C07D5" w:rsidP="00D14D5A">
      <w:pPr>
        <w:pStyle w:val="Nomal-"/>
        <w:numPr>
          <w:ilvl w:val="0"/>
          <w:numId w:val="18"/>
        </w:numPr>
      </w:pPr>
      <w:r>
        <w:t>Đặt kì vọng: BA sẽ giúp các bên liên quan xác định giải pháp cho vấn đề của họ, cho dù giải pháp đó là gì miễn là các giải pháp đưa ra đáp ứng được kì vọng, nhu cầu của các bên liên quan.</w:t>
      </w:r>
    </w:p>
    <w:p w14:paraId="03D83DEE" w14:textId="77777777" w:rsidR="004C07D5" w:rsidRDefault="004C07D5" w:rsidP="00D14D5A">
      <w:pPr>
        <w:pStyle w:val="Nomal-"/>
        <w:numPr>
          <w:ilvl w:val="0"/>
          <w:numId w:val="18"/>
        </w:numPr>
      </w:pPr>
      <w:r>
        <w:t xml:space="preserve">Cải thiện ước tính: Hầu hết mọi người không thích bất kì sự phát sinh nào về thời gian và chi phí. Vì vậy, thực hiện phân tích nghiệp vụ giúp xác định được những gì cần được hoàn thành, ước tính được chi phí và thời gian thực hiện giải pháp tốt hơn. </w:t>
      </w:r>
    </w:p>
    <w:p w14:paraId="19CC82E5" w14:textId="77777777" w:rsidR="004C07D5" w:rsidRDefault="004C07D5" w:rsidP="00D14D5A">
      <w:pPr>
        <w:pStyle w:val="Nomal-"/>
        <w:numPr>
          <w:ilvl w:val="0"/>
          <w:numId w:val="18"/>
        </w:numPr>
      </w:pPr>
      <w:r>
        <w:t xml:space="preserve">Sắp xếp dự án tốt hơn với các mục tiêu: BA có thể thấy được khi nào một giải pháp không còn phù hợp với mục tiêu đặt ra bởi vì họ làm việc dựa trên 2 thứ: </w:t>
      </w:r>
      <w:r>
        <w:lastRenderedPageBreak/>
        <w:t>tại sao và làm thế nào. Bên cạnh đó nếu thấy công việc của dự án không mang lại giá trị cho công ty, BA có thể hủy dự án.</w:t>
      </w:r>
    </w:p>
    <w:p w14:paraId="55C63DD8" w14:textId="77777777" w:rsidR="004C07D5" w:rsidRDefault="004C07D5" w:rsidP="00D14D5A">
      <w:pPr>
        <w:pStyle w:val="Nomal-"/>
        <w:numPr>
          <w:ilvl w:val="0"/>
          <w:numId w:val="18"/>
        </w:numPr>
      </w:pPr>
      <w:r>
        <w:t>Quản lý mất kiểm soát phạm vi dự án: Mất kiểm soát phạm vi dự án đề cập đến những thay đổi về yêu cầu sau khi đã quyết định đưa những gì vào dự án. Nếu điều đó xảy ra, cần xem xét phạm vị ban đầu và tác động của những thay đổi đó để đưa ra quyết định có nên thực hiện hay không</w:t>
      </w:r>
    </w:p>
    <w:p w14:paraId="313F5937" w14:textId="77777777" w:rsidR="004C07D5" w:rsidRDefault="004C07D5" w:rsidP="00D14D5A">
      <w:pPr>
        <w:pStyle w:val="Nomal-"/>
        <w:numPr>
          <w:ilvl w:val="0"/>
          <w:numId w:val="18"/>
        </w:numPr>
      </w:pPr>
      <w:r>
        <w:t>Giảm thiểu các lỗi của dự án: Phân tích nghiệp vụ đưa ra các mô tả chi tiết các quy tắc, quy trình, tương tác với người dùng của giải pháp để giúp cho các nhà phát triển và thử nghiệp giải pháp có định hướng rõ ràng, đảm bảo các lỗi được giảm thiểu và được phát hiện trước khi giải pháp được thực hiện.</w:t>
      </w:r>
    </w:p>
    <w:p w14:paraId="664E7356" w14:textId="77777777" w:rsidR="004C07D5" w:rsidRDefault="004C07D5" w:rsidP="00D14D5A">
      <w:pPr>
        <w:pStyle w:val="Nomal-"/>
        <w:numPr>
          <w:ilvl w:val="0"/>
          <w:numId w:val="18"/>
        </w:numPr>
      </w:pPr>
      <w:r>
        <w:t xml:space="preserve">Làm mượt quá trình chuyển đổi thành sản phẩm: Quá trình chuyển đổi là chuyển từ môi trường phát triển và thử nghiệm khi xây dựng giải pháp sang môi trường sản </w:t>
      </w:r>
      <w:proofErr w:type="gramStart"/>
      <w:r>
        <w:t>phẩm  khi</w:t>
      </w:r>
      <w:proofErr w:type="gramEnd"/>
      <w:r>
        <w:t xml:space="preserve"> người dùng thực sự sử dụng giải pháp. Phân tích nghiệp vụ tốt đảm bảo các giải pháp được sử dụng trong sản phẩm, tổ chức luôn sẵn sàng cho sự thay đổi và phát triển chiến lược triển khai.</w:t>
      </w:r>
    </w:p>
    <w:p w14:paraId="6AAB9AB5" w14:textId="77777777" w:rsidR="004C07D5" w:rsidRDefault="004C07D5" w:rsidP="00D14D5A">
      <w:pPr>
        <w:pStyle w:val="Nomal-"/>
        <w:numPr>
          <w:ilvl w:val="0"/>
          <w:numId w:val="18"/>
        </w:numPr>
      </w:pPr>
      <w:r>
        <w:t>Tái sử dụng các yêu cầu và giảm bớt các giải pháp trùng lặp: BA cần cẩn thận để tránh trùng lặp các yêu cầu đang được thực hiện trong các lĩnh vực khác nhau của công ty. Bởi vì họ thường phải phát triển nhiều giải pháp cùng lúc cho cùng một mục tiêu nên các công ty đang làm nhiều dự án để cố gắng hoàn thành cùng một thứ.</w:t>
      </w:r>
    </w:p>
    <w:p w14:paraId="545B043E" w14:textId="77777777" w:rsidR="004C07D5" w:rsidRDefault="004C07D5" w:rsidP="00D14D5A">
      <w:pPr>
        <w:pStyle w:val="Nomal-"/>
        <w:numPr>
          <w:ilvl w:val="0"/>
          <w:numId w:val="18"/>
        </w:numPr>
      </w:pPr>
      <w:r>
        <w:t>Cải thiện giao tiếp trong nhóm: Các hoạt động phân tích nghiệp vụ chủ yếu là giao tiếp. Một trong những vai trò chính của nhà phân tích nghiệp vụ là khai thác và truyền đạt nhu cầu thực sự của doanh nghiệp để có thể đưa ra các giải pháp phù hợp. Đảm bảo rằng mọi người đều hiểu rõ và nhất quán về những gì cần phải hoàn thành sẽ giúp đảm bảo cho tất cả các bên làm việc cùng nhau để hoàn thành mục tiêu</w:t>
      </w:r>
    </w:p>
    <w:p w14:paraId="0F0332BB" w14:textId="402F3D05" w:rsidR="00E96F6B" w:rsidRDefault="004C07D5" w:rsidP="00D14D5A">
      <w:pPr>
        <w:pStyle w:val="Nomal-"/>
        <w:numPr>
          <w:ilvl w:val="0"/>
          <w:numId w:val="18"/>
        </w:numPr>
      </w:pPr>
      <w:r>
        <w:t xml:space="preserve">Tăng sự hài lòng của khách hàng: BA giúp giải quyết những thay đổi không thể tránh khỏi của một công ty và có thể giảm bớt một vài vấn đề khách hàng </w:t>
      </w:r>
      <w:r>
        <w:lastRenderedPageBreak/>
        <w:t>cảm thấy đó là kết quả của sự thay đổi đó. Cách tốt nhất mà nhà phân tích nghiệp vụ có thể làm đó là truyền đạt những thay đổi cho khách hàng dễ dàng.</w:t>
      </w:r>
    </w:p>
    <w:p w14:paraId="0013C7C6" w14:textId="77777777" w:rsidR="004C30E8" w:rsidRDefault="004C30E8" w:rsidP="00BC6A2F">
      <w:pPr>
        <w:pStyle w:val="Heading2"/>
      </w:pPr>
      <w:bookmarkStart w:id="43" w:name="_Toc111244499"/>
      <w:bookmarkStart w:id="44" w:name="_Toc111244589"/>
      <w:r>
        <w:t>Vòng đời phát triển phần mềm (SDLC)</w:t>
      </w:r>
      <w:bookmarkEnd w:id="43"/>
      <w:bookmarkEnd w:id="44"/>
    </w:p>
    <w:p w14:paraId="6DD24FD1" w14:textId="29871079" w:rsidR="00153BDA" w:rsidRPr="00DD6F82" w:rsidRDefault="004C30E8" w:rsidP="00D14D5A">
      <w:pPr>
        <w:pStyle w:val="Heading3"/>
      </w:pPr>
      <w:bookmarkStart w:id="45" w:name="_Toc111244500"/>
      <w:bookmarkStart w:id="46" w:name="_Toc111244590"/>
      <w:r w:rsidRPr="00DD6F82">
        <w:t>Vòng đời phát triển phần mềm là gì?</w:t>
      </w:r>
      <w:bookmarkEnd w:id="45"/>
      <w:bookmarkEnd w:id="46"/>
      <w:r w:rsidR="00156148" w:rsidRPr="00DD6F82">
        <w:t xml:space="preserve"> </w:t>
      </w:r>
    </w:p>
    <w:p w14:paraId="7B997FF5" w14:textId="77777777" w:rsidR="004C30E8" w:rsidRDefault="004C30E8" w:rsidP="00507F1D">
      <w:pPr>
        <w:pStyle w:val="ListParagraph"/>
        <w:numPr>
          <w:ilvl w:val="0"/>
          <w:numId w:val="17"/>
        </w:numPr>
        <w:spacing w:line="276" w:lineRule="auto"/>
      </w:pPr>
      <w:r>
        <w:t>SDLC là một framework dùng để mô tả các giai đoạn phát triển phần mềm.</w:t>
      </w:r>
    </w:p>
    <w:p w14:paraId="4ACECA8C" w14:textId="77777777" w:rsidR="004C30E8" w:rsidRDefault="004C30E8" w:rsidP="00507F1D">
      <w:pPr>
        <w:pStyle w:val="ListParagraph"/>
        <w:numPr>
          <w:ilvl w:val="0"/>
          <w:numId w:val="17"/>
        </w:numPr>
        <w:spacing w:line="276" w:lineRule="auto"/>
      </w:pPr>
      <w:r>
        <w:t>Chia thành 2 loại mô hình: Hướng kế hoạch (Predictive life cycle) và Agile</w:t>
      </w:r>
    </w:p>
    <w:p w14:paraId="7A3D301A" w14:textId="77777777" w:rsidR="004C30E8" w:rsidRDefault="004C30E8" w:rsidP="00507F1D">
      <w:pPr>
        <w:pStyle w:val="ListParagraph"/>
        <w:numPr>
          <w:ilvl w:val="0"/>
          <w:numId w:val="17"/>
        </w:numPr>
        <w:spacing w:line="276" w:lineRule="auto"/>
      </w:pPr>
      <w:r>
        <w:t>Hướng kế hoạch:</w:t>
      </w:r>
    </w:p>
    <w:p w14:paraId="186B4E15" w14:textId="77777777" w:rsidR="004C30E8" w:rsidRDefault="004C30E8" w:rsidP="00507F1D">
      <w:pPr>
        <w:pStyle w:val="ListParagraph"/>
        <w:spacing w:line="276" w:lineRule="auto"/>
        <w:ind w:left="360" w:firstLine="0"/>
      </w:pPr>
      <w:r>
        <w:t xml:space="preserve">+ Waterfall </w:t>
      </w:r>
    </w:p>
    <w:p w14:paraId="679F4030" w14:textId="77777777" w:rsidR="004C30E8" w:rsidRDefault="004C30E8" w:rsidP="00507F1D">
      <w:pPr>
        <w:pStyle w:val="ListParagraph"/>
        <w:spacing w:line="276" w:lineRule="auto"/>
        <w:ind w:left="360" w:firstLine="0"/>
      </w:pPr>
      <w:r>
        <w:t>+ Spiral</w:t>
      </w:r>
    </w:p>
    <w:p w14:paraId="636E52FE" w14:textId="77777777" w:rsidR="004C30E8" w:rsidRDefault="004C30E8" w:rsidP="00507F1D">
      <w:pPr>
        <w:pStyle w:val="ListParagraph"/>
        <w:spacing w:line="276" w:lineRule="auto"/>
        <w:ind w:left="360" w:firstLine="0"/>
      </w:pPr>
      <w:r>
        <w:t xml:space="preserve">+ </w:t>
      </w:r>
      <w:r w:rsidRPr="00C4752B">
        <w:t>Incremental build</w:t>
      </w:r>
    </w:p>
    <w:p w14:paraId="1A72C726" w14:textId="77777777" w:rsidR="004C30E8" w:rsidRDefault="004C30E8" w:rsidP="00507F1D">
      <w:pPr>
        <w:pStyle w:val="ListParagraph"/>
        <w:spacing w:line="276" w:lineRule="auto"/>
        <w:ind w:left="360" w:firstLine="0"/>
      </w:pPr>
      <w:r>
        <w:t xml:space="preserve">+ </w:t>
      </w:r>
      <w:r w:rsidRPr="00C4752B">
        <w:t>Prototyping</w:t>
      </w:r>
    </w:p>
    <w:p w14:paraId="404EAD5C" w14:textId="77777777" w:rsidR="004C30E8" w:rsidRDefault="004C30E8" w:rsidP="00507F1D">
      <w:pPr>
        <w:pStyle w:val="ListParagraph"/>
        <w:spacing w:line="276" w:lineRule="auto"/>
        <w:ind w:left="360" w:firstLine="0"/>
      </w:pPr>
      <w:r>
        <w:t xml:space="preserve">+ </w:t>
      </w:r>
      <w:r w:rsidRPr="00C4752B">
        <w:t>Rapid Application Development</w:t>
      </w:r>
    </w:p>
    <w:p w14:paraId="255D70E0" w14:textId="77777777" w:rsidR="004C30E8" w:rsidRDefault="004C30E8" w:rsidP="00507F1D">
      <w:pPr>
        <w:pStyle w:val="ListParagraph"/>
        <w:numPr>
          <w:ilvl w:val="0"/>
          <w:numId w:val="16"/>
        </w:numPr>
        <w:spacing w:line="276" w:lineRule="auto"/>
      </w:pPr>
      <w:r>
        <w:t>Agile (</w:t>
      </w:r>
      <w:r w:rsidRPr="00C4752B">
        <w:t>Adaptive software development life cycle</w:t>
      </w:r>
      <w:r>
        <w:t>)</w:t>
      </w:r>
    </w:p>
    <w:p w14:paraId="0CBFFBAC" w14:textId="77777777" w:rsidR="004C30E8" w:rsidRDefault="004C30E8" w:rsidP="00507F1D">
      <w:pPr>
        <w:pStyle w:val="ListParagraph"/>
        <w:spacing w:line="276" w:lineRule="auto"/>
        <w:ind w:left="360" w:firstLine="0"/>
      </w:pPr>
      <w:r>
        <w:t xml:space="preserve">+ </w:t>
      </w:r>
      <w:r w:rsidRPr="00C4752B">
        <w:t>XP (eXtreme Programming)</w:t>
      </w:r>
    </w:p>
    <w:p w14:paraId="3C26B519" w14:textId="77777777" w:rsidR="004C30E8" w:rsidRDefault="004C30E8" w:rsidP="00507F1D">
      <w:pPr>
        <w:pStyle w:val="ListParagraph"/>
        <w:spacing w:line="276" w:lineRule="auto"/>
        <w:ind w:left="360" w:firstLine="0"/>
      </w:pPr>
      <w:r>
        <w:t xml:space="preserve">+ </w:t>
      </w:r>
      <w:r w:rsidRPr="00C4752B">
        <w:t>RUP (Rational Unified Process)</w:t>
      </w:r>
    </w:p>
    <w:p w14:paraId="33FE6217" w14:textId="77777777" w:rsidR="004C30E8" w:rsidRDefault="004C30E8" w:rsidP="00507F1D">
      <w:pPr>
        <w:pStyle w:val="ListParagraph"/>
        <w:spacing w:line="276" w:lineRule="auto"/>
        <w:ind w:left="360" w:firstLine="0"/>
      </w:pPr>
      <w:r>
        <w:t>+ Scrum</w:t>
      </w:r>
    </w:p>
    <w:p w14:paraId="36FD6A1E" w14:textId="40EC52B9" w:rsidR="0018241B" w:rsidRDefault="004C30E8" w:rsidP="00D14D5A">
      <w:pPr>
        <w:pStyle w:val="Heading3"/>
      </w:pPr>
      <w:bookmarkStart w:id="47" w:name="_Toc111244501"/>
      <w:bookmarkStart w:id="48" w:name="_Toc111244591"/>
      <w:r>
        <w:t>Vòng đời phát triển phần mềm hoạt động như thế nào</w:t>
      </w:r>
      <w:bookmarkEnd w:id="47"/>
      <w:bookmarkEnd w:id="48"/>
    </w:p>
    <w:p w14:paraId="00649352" w14:textId="5B3FB2F2" w:rsidR="00AD37FF" w:rsidRDefault="00AD37FF" w:rsidP="00D14D5A">
      <w:pPr>
        <w:ind w:left="-540"/>
      </w:pPr>
      <w:r w:rsidRPr="00AD37FF">
        <w:rPr>
          <w:noProof/>
        </w:rPr>
        <w:drawing>
          <wp:inline distT="0" distB="0" distL="0" distR="0" wp14:anchorId="47D35BA3" wp14:editId="756DCD88">
            <wp:extent cx="5474724" cy="3439160"/>
            <wp:effectExtent l="19050" t="19050" r="12065" b="279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49436" cy="3486093"/>
                    </a:xfrm>
                    <a:prstGeom prst="rect">
                      <a:avLst/>
                    </a:prstGeom>
                    <a:ln w="9525">
                      <a:solidFill>
                        <a:schemeClr val="tx1"/>
                      </a:solidFill>
                    </a:ln>
                  </pic:spPr>
                </pic:pic>
              </a:graphicData>
            </a:graphic>
          </wp:inline>
        </w:drawing>
      </w:r>
    </w:p>
    <w:p w14:paraId="35C0C31C" w14:textId="23C1ACCE" w:rsidR="00273E08" w:rsidRPr="00273E08" w:rsidRDefault="00273E08" w:rsidP="00D14D5A">
      <w:pPr>
        <w:ind w:left="-540"/>
        <w:jc w:val="center"/>
        <w:rPr>
          <w:i/>
          <w:iCs/>
        </w:rPr>
      </w:pPr>
      <w:r w:rsidRPr="00273E08">
        <w:rPr>
          <w:b/>
          <w:bCs/>
          <w:i/>
          <w:iCs/>
        </w:rPr>
        <w:t>Hình 1</w:t>
      </w:r>
      <w:r w:rsidR="00BC6A2F">
        <w:rPr>
          <w:b/>
          <w:bCs/>
          <w:i/>
          <w:iCs/>
        </w:rPr>
        <w:t>.2.2</w:t>
      </w:r>
      <w:r w:rsidRPr="00273E08">
        <w:rPr>
          <w:b/>
          <w:bCs/>
          <w:i/>
          <w:iCs/>
        </w:rPr>
        <w:t>:</w:t>
      </w:r>
      <w:r w:rsidRPr="00273E08">
        <w:rPr>
          <w:i/>
          <w:iCs/>
        </w:rPr>
        <w:t xml:space="preserve"> Vòng đời phát triển phần mềm hoạt động như thế nào</w:t>
      </w:r>
    </w:p>
    <w:p w14:paraId="2D2D043C" w14:textId="77777777" w:rsidR="004C30E8" w:rsidRPr="00DD6F82" w:rsidRDefault="004C30E8" w:rsidP="00D14D5A">
      <w:pPr>
        <w:pStyle w:val="ListParagraph"/>
        <w:numPr>
          <w:ilvl w:val="0"/>
          <w:numId w:val="16"/>
        </w:numPr>
      </w:pPr>
      <w:r w:rsidRPr="00DD6F82">
        <w:rPr>
          <w:b/>
          <w:bCs/>
        </w:rPr>
        <w:lastRenderedPageBreak/>
        <w:t>Phân tích (Analysis):</w:t>
      </w:r>
      <w:r w:rsidRPr="00DD6F82">
        <w:t xml:space="preserve"> Làm rõ các yêu cầu, hiểu được quy trình hiện tại và phát triển các thay đổi đối với quy trình kinh doanh</w:t>
      </w:r>
    </w:p>
    <w:p w14:paraId="330839A7" w14:textId="77777777" w:rsidR="004C30E8" w:rsidRPr="00DD6F82" w:rsidRDefault="004C30E8" w:rsidP="00D14D5A">
      <w:pPr>
        <w:pStyle w:val="ListParagraph"/>
        <w:numPr>
          <w:ilvl w:val="0"/>
          <w:numId w:val="16"/>
        </w:numPr>
      </w:pPr>
      <w:r w:rsidRPr="00DD6F82">
        <w:rPr>
          <w:b/>
          <w:bCs/>
        </w:rPr>
        <w:t xml:space="preserve">Thiết kế (Design): </w:t>
      </w:r>
      <w:r w:rsidRPr="00DD6F82">
        <w:t>Chuyển các yêu cầu thành các thông số kỹ thuật của hệ thống</w:t>
      </w:r>
    </w:p>
    <w:p w14:paraId="5D989CEC" w14:textId="77777777" w:rsidR="004C30E8" w:rsidRPr="00DD6F82" w:rsidRDefault="004C30E8" w:rsidP="00D14D5A">
      <w:pPr>
        <w:pStyle w:val="ListParagraph"/>
        <w:numPr>
          <w:ilvl w:val="0"/>
          <w:numId w:val="16"/>
        </w:numPr>
      </w:pPr>
      <w:r w:rsidRPr="00DD6F82">
        <w:rPr>
          <w:b/>
          <w:bCs/>
        </w:rPr>
        <w:t>Phát triển (Development):</w:t>
      </w:r>
      <w:r w:rsidRPr="00DD6F82">
        <w:t xml:space="preserve"> Viết code sẽ diễn ra ở giai đoạn này</w:t>
      </w:r>
    </w:p>
    <w:p w14:paraId="42C90118" w14:textId="77777777" w:rsidR="004C30E8" w:rsidRPr="00DD6F82" w:rsidRDefault="004C30E8" w:rsidP="00D14D5A">
      <w:pPr>
        <w:pStyle w:val="ListParagraph"/>
        <w:numPr>
          <w:ilvl w:val="0"/>
          <w:numId w:val="16"/>
        </w:numPr>
      </w:pPr>
      <w:r w:rsidRPr="00DD6F82">
        <w:rPr>
          <w:b/>
          <w:bCs/>
        </w:rPr>
        <w:t>Kiểm thử (Testing):</w:t>
      </w:r>
      <w:r w:rsidRPr="00DD6F82">
        <w:t xml:space="preserve"> Đưa tất cả các phần lại với nhau để tiến hành kiểm thử, kiểm tra các lỗi và khả năng tương tác của hệ thống</w:t>
      </w:r>
    </w:p>
    <w:p w14:paraId="343BDD1F" w14:textId="77777777" w:rsidR="004C30E8" w:rsidRPr="00DD6F82" w:rsidRDefault="004C30E8" w:rsidP="00D14D5A">
      <w:pPr>
        <w:pStyle w:val="ListParagraph"/>
        <w:numPr>
          <w:ilvl w:val="0"/>
          <w:numId w:val="16"/>
        </w:numPr>
      </w:pPr>
      <w:r w:rsidRPr="00DD6F82">
        <w:rPr>
          <w:b/>
          <w:bCs/>
        </w:rPr>
        <w:t>Triển khai (Deployment):</w:t>
      </w:r>
      <w:r w:rsidRPr="00DD6F82">
        <w:t xml:space="preserve"> Giai đoạn cuối cùng của quá trình phát triển ban đầu, nơi phần mềm được đưa vào sản xuất và hoạt động kinh doanh thực tế</w:t>
      </w:r>
    </w:p>
    <w:p w14:paraId="779EBB36" w14:textId="7F47ACF0" w:rsidR="004C30E8" w:rsidRPr="00DD6F82" w:rsidRDefault="004C30E8" w:rsidP="00D14D5A">
      <w:pPr>
        <w:pStyle w:val="ListParagraph"/>
        <w:numPr>
          <w:ilvl w:val="0"/>
          <w:numId w:val="16"/>
        </w:numPr>
      </w:pPr>
      <w:r w:rsidRPr="00DD6F82">
        <w:rPr>
          <w:b/>
          <w:bCs/>
        </w:rPr>
        <w:t>Bảo trì (Maintenance):</w:t>
      </w:r>
      <w:r w:rsidRPr="00DD6F82">
        <w:t xml:space="preserve"> Những gì xảy ra trong suốt vòng đời còn lại của hệ thống: thay đổi, sửa chữa, bổ sung, chuyển sang một nền tảng máy tính khác và </w:t>
      </w:r>
      <w:proofErr w:type="gramStart"/>
      <w:r w:rsidRPr="00DD6F82">
        <w:t>…..</w:t>
      </w:r>
      <w:proofErr w:type="gramEnd"/>
      <w:r w:rsidRPr="00DD6F82">
        <w:t xml:space="preserve"> Đây thường là giai đoạn dài nhất trong số các giai đoạn</w:t>
      </w:r>
      <w:r w:rsidR="004C07D5" w:rsidRPr="00DD6F82">
        <w:t>.</w:t>
      </w:r>
    </w:p>
    <w:p w14:paraId="7BC27CE7" w14:textId="188CC86F" w:rsidR="004C07D5" w:rsidRPr="004F7B9D" w:rsidRDefault="004C07D5" w:rsidP="00D14D5A">
      <w:pPr>
        <w:pStyle w:val="Heading3"/>
      </w:pPr>
      <w:bookmarkStart w:id="49" w:name="_Toc111244502"/>
      <w:bookmarkStart w:id="50" w:name="_Toc111244592"/>
      <w:r w:rsidRPr="004F7B9D">
        <w:t>BA làm gì trong mỗi giai đoạn?</w:t>
      </w:r>
      <w:bookmarkEnd w:id="49"/>
      <w:bookmarkEnd w:id="50"/>
    </w:p>
    <w:p w14:paraId="6BF216C0" w14:textId="171F3D88" w:rsidR="004C07D5" w:rsidRDefault="00753D67" w:rsidP="00D14D5A">
      <w:pPr>
        <w:pStyle w:val="Heading4"/>
      </w:pPr>
      <w:r>
        <w:t>Phân tích</w:t>
      </w:r>
      <w:r w:rsidR="00273E08">
        <w:t xml:space="preserve"> </w:t>
      </w:r>
    </w:p>
    <w:p w14:paraId="5BAB3571" w14:textId="3BEF1E35" w:rsidR="00753D67" w:rsidRPr="00DD6F82" w:rsidRDefault="00753D67" w:rsidP="00D14D5A">
      <w:pPr>
        <w:ind w:firstLine="0"/>
      </w:pPr>
      <w:r w:rsidRPr="00DD6F82">
        <w:t xml:space="preserve">Analysis là giai đoạn team dự án sẽ phân tích để hiểu được </w:t>
      </w:r>
      <w:r w:rsidRPr="00DD6F82">
        <w:rPr>
          <w:u w:val="single"/>
        </w:rPr>
        <w:t>vấn đề</w:t>
      </w:r>
      <w:r w:rsidRPr="00DD6F82">
        <w:t xml:space="preserve"> của khách hàng và những gì mà họ đang </w:t>
      </w:r>
      <w:r w:rsidRPr="00DD6F82">
        <w:rPr>
          <w:u w:val="single"/>
        </w:rPr>
        <w:t>mong đợi</w:t>
      </w:r>
      <w:r w:rsidRPr="00DD6F82">
        <w:t>.</w:t>
      </w:r>
    </w:p>
    <w:p w14:paraId="5F66AAB9" w14:textId="08794132" w:rsidR="00753D67" w:rsidRDefault="00753D67" w:rsidP="00D14D5A">
      <w:pPr>
        <w:ind w:firstLine="0"/>
      </w:pPr>
      <w:r w:rsidRPr="00DD6F82">
        <w:t>Đối với BA, đây chính là giai đoạn lấy yêu cầu.</w:t>
      </w:r>
    </w:p>
    <w:p w14:paraId="2EC6E38C" w14:textId="35C855DE" w:rsidR="00753D67" w:rsidRDefault="00753D67" w:rsidP="00D14D5A">
      <w:pPr>
        <w:ind w:firstLine="0"/>
      </w:pPr>
      <w:r>
        <w:t>Anh em sẽ làm rất nhiều bước nhỏ trong bước Analysis này để lấy yêu cầu một cách bài bản nhất (chứ không phải nói “lấy yêu cầu” là bay vào làm ngay)</w:t>
      </w:r>
    </w:p>
    <w:p w14:paraId="6192F1A0" w14:textId="0E79123E" w:rsidR="00753D67" w:rsidRDefault="00753D67" w:rsidP="00D14D5A">
      <w:pPr>
        <w:ind w:firstLine="0"/>
      </w:pPr>
      <w:r>
        <w:t xml:space="preserve">Cụ thể Analysis bao gồm 6 bước nhỏ sau: </w:t>
      </w:r>
    </w:p>
    <w:p w14:paraId="55BD9CE7" w14:textId="401B749F" w:rsidR="00753D67" w:rsidRDefault="00753D67" w:rsidP="00D14D5A">
      <w:pPr>
        <w:ind w:firstLine="0"/>
      </w:pPr>
      <w:r w:rsidRPr="00753D67">
        <w:rPr>
          <w:noProof/>
        </w:rPr>
        <w:drawing>
          <wp:inline distT="0" distB="0" distL="0" distR="0" wp14:anchorId="30701BC0" wp14:editId="353DB74A">
            <wp:extent cx="5420855" cy="2132965"/>
            <wp:effectExtent l="19050" t="19050" r="27940"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28168" cy="2135842"/>
                    </a:xfrm>
                    <a:prstGeom prst="rect">
                      <a:avLst/>
                    </a:prstGeom>
                    <a:ln w="12700">
                      <a:solidFill>
                        <a:schemeClr val="tx1"/>
                      </a:solidFill>
                    </a:ln>
                  </pic:spPr>
                </pic:pic>
              </a:graphicData>
            </a:graphic>
          </wp:inline>
        </w:drawing>
      </w:r>
    </w:p>
    <w:p w14:paraId="7855CC34" w14:textId="1512A3B5" w:rsidR="00273E08" w:rsidRPr="00273E08" w:rsidRDefault="00273E08" w:rsidP="00D14D5A">
      <w:pPr>
        <w:ind w:firstLine="0"/>
        <w:jc w:val="center"/>
        <w:rPr>
          <w:i/>
          <w:iCs/>
        </w:rPr>
      </w:pPr>
      <w:r w:rsidRPr="00273E08">
        <w:rPr>
          <w:b/>
          <w:bCs/>
          <w:i/>
          <w:iCs/>
        </w:rPr>
        <w:t xml:space="preserve">Hình </w:t>
      </w:r>
      <w:r w:rsidR="00BC6A2F">
        <w:rPr>
          <w:b/>
          <w:bCs/>
          <w:i/>
          <w:iCs/>
        </w:rPr>
        <w:t>1.2.3.</w:t>
      </w:r>
      <w:r w:rsidRPr="00273E08">
        <w:rPr>
          <w:b/>
          <w:bCs/>
          <w:i/>
          <w:iCs/>
        </w:rPr>
        <w:t>a.</w:t>
      </w:r>
      <w:r w:rsidRPr="00273E08">
        <w:rPr>
          <w:i/>
          <w:iCs/>
        </w:rPr>
        <w:t xml:space="preserve"> Analyst </w:t>
      </w:r>
    </w:p>
    <w:p w14:paraId="77AE40F5" w14:textId="35ED73E4" w:rsidR="00753D67" w:rsidRDefault="00753D67" w:rsidP="00D14D5A">
      <w:pPr>
        <w:ind w:firstLine="0"/>
      </w:pPr>
      <w:r>
        <w:lastRenderedPageBreak/>
        <w:t>Thực chất mình chỉ tập trung vào 2 bước là Elicitation hay Analysis, vì các bước còn lại khá đơn giản, đều là những bước hiển nhiên mình phải làm.</w:t>
      </w:r>
    </w:p>
    <w:p w14:paraId="7183B915" w14:textId="329C75BC" w:rsidR="00753D67" w:rsidRDefault="00753D67" w:rsidP="00D14D5A">
      <w:pPr>
        <w:pStyle w:val="Heading4"/>
      </w:pPr>
      <w:r>
        <w:t xml:space="preserve">Thiết kế </w:t>
      </w:r>
    </w:p>
    <w:p w14:paraId="2F255BDF" w14:textId="4A36AB08" w:rsidR="00753D67" w:rsidRDefault="00753D67" w:rsidP="00D14D5A">
      <w:pPr>
        <w:ind w:firstLine="0"/>
      </w:pPr>
      <w:r>
        <w:rPr>
          <w:noProof/>
        </w:rPr>
        <w:drawing>
          <wp:inline distT="0" distB="0" distL="0" distR="0" wp14:anchorId="03636055" wp14:editId="7B7ECACA">
            <wp:extent cx="5037826" cy="1475117"/>
            <wp:effectExtent l="19050" t="19050" r="10795" b="107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19">
                      <a:extLst>
                        <a:ext uri="{28A0092B-C50C-407E-A947-70E740481C1C}">
                          <a14:useLocalDpi xmlns:a14="http://schemas.microsoft.com/office/drawing/2010/main" val="0"/>
                        </a:ext>
                      </a:extLst>
                    </a:blip>
                    <a:stretch>
                      <a:fillRect/>
                    </a:stretch>
                  </pic:blipFill>
                  <pic:spPr>
                    <a:xfrm>
                      <a:off x="0" y="0"/>
                      <a:ext cx="5045797" cy="1477451"/>
                    </a:xfrm>
                    <a:prstGeom prst="rect">
                      <a:avLst/>
                    </a:prstGeom>
                    <a:ln w="12700">
                      <a:solidFill>
                        <a:schemeClr val="tx1"/>
                      </a:solidFill>
                    </a:ln>
                  </pic:spPr>
                </pic:pic>
              </a:graphicData>
            </a:graphic>
          </wp:inline>
        </w:drawing>
      </w:r>
    </w:p>
    <w:p w14:paraId="1F8B2FC1" w14:textId="14EAD005" w:rsidR="00753D67" w:rsidRPr="00F32F49" w:rsidRDefault="00273E08" w:rsidP="00F32F49">
      <w:pPr>
        <w:ind w:left="2160"/>
        <w:rPr>
          <w:i/>
          <w:iCs/>
        </w:rPr>
      </w:pPr>
      <w:r w:rsidRPr="00043992">
        <w:rPr>
          <w:b/>
          <w:bCs/>
          <w:i/>
          <w:iCs/>
        </w:rPr>
        <w:t>Hình</w:t>
      </w:r>
      <w:r w:rsidR="00BC6A2F">
        <w:rPr>
          <w:b/>
          <w:bCs/>
          <w:i/>
          <w:iCs/>
        </w:rPr>
        <w:t>1.2.3.</w:t>
      </w:r>
      <w:r w:rsidRPr="00043992">
        <w:rPr>
          <w:b/>
          <w:bCs/>
          <w:i/>
          <w:iCs/>
        </w:rPr>
        <w:t xml:space="preserve"> b.</w:t>
      </w:r>
      <w:r w:rsidRPr="00273E08">
        <w:rPr>
          <w:i/>
          <w:iCs/>
        </w:rPr>
        <w:t xml:space="preserve"> Thiết kế </w:t>
      </w:r>
    </w:p>
    <w:p w14:paraId="6D6E6136" w14:textId="77777777" w:rsidR="00753D67" w:rsidRDefault="00753D67" w:rsidP="00D14D5A">
      <w:pPr>
        <w:ind w:firstLine="0"/>
      </w:pPr>
      <w:r>
        <w:t xml:space="preserve">Ở giai đoạn này, tùy level, trách nhiệm và loại dự án mà BA sẽ tham gia vào ít hoặc nhiều. Thực tế xảy ra là: hiếm khi BA ghi nhận các được yêu cầu một cách chi tiết ngay ở bước phân tích. Do đó thường thì ở giai đoạn này (và có thể là các giai đoạn sau), </w:t>
      </w:r>
      <w:r w:rsidRPr="00DD6F82">
        <w:t>BA sẽ phải trao đổi thêm với khách hàng để làm rõ các yêu cầu. BA có thể sẽ can thiệp sâu một ít về kỹ thuật, như: Thiết kế cơ sở dữ liệu, vẽ Data Flow, Thiết kế UI/UX</w:t>
      </w:r>
      <w:proofErr w:type="gramStart"/>
      <w:r w:rsidRPr="00DD6F82">
        <w:t>….dựa</w:t>
      </w:r>
      <w:proofErr w:type="gramEnd"/>
      <w:r w:rsidRPr="00DD6F82">
        <w:t xml:space="preserve"> trên sự hỗ trợ của nhóm (phát triển, PM…).</w:t>
      </w:r>
      <w:r>
        <w:t xml:space="preserve"> Tài liệu thiết kế là SDD và FDD.</w:t>
      </w:r>
    </w:p>
    <w:p w14:paraId="39EDB628" w14:textId="6D94D4B2" w:rsidR="00753D67" w:rsidRDefault="00753D67" w:rsidP="00D14D5A">
      <w:pPr>
        <w:pStyle w:val="Heading4"/>
      </w:pPr>
      <w:r>
        <w:t>Phát triển</w:t>
      </w:r>
    </w:p>
    <w:p w14:paraId="24B5083B" w14:textId="03F58777" w:rsidR="00753D67" w:rsidRDefault="00753D67" w:rsidP="00D14D5A">
      <w:pPr>
        <w:ind w:firstLine="0"/>
      </w:pPr>
      <w:r>
        <w:rPr>
          <w:noProof/>
        </w:rPr>
        <w:drawing>
          <wp:inline distT="0" distB="0" distL="0" distR="0" wp14:anchorId="75A2E244" wp14:editId="4F198566">
            <wp:extent cx="5400040" cy="1595755"/>
            <wp:effectExtent l="19050" t="19050" r="10160" b="2349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20">
                      <a:extLst>
                        <a:ext uri="{28A0092B-C50C-407E-A947-70E740481C1C}">
                          <a14:useLocalDpi xmlns:a14="http://schemas.microsoft.com/office/drawing/2010/main" val="0"/>
                        </a:ext>
                      </a:extLst>
                    </a:blip>
                    <a:stretch>
                      <a:fillRect/>
                    </a:stretch>
                  </pic:blipFill>
                  <pic:spPr>
                    <a:xfrm>
                      <a:off x="0" y="0"/>
                      <a:ext cx="5400040" cy="1595755"/>
                    </a:xfrm>
                    <a:prstGeom prst="rect">
                      <a:avLst/>
                    </a:prstGeom>
                    <a:ln w="12700">
                      <a:solidFill>
                        <a:schemeClr val="tx1"/>
                      </a:solidFill>
                    </a:ln>
                  </pic:spPr>
                </pic:pic>
              </a:graphicData>
            </a:graphic>
          </wp:inline>
        </w:drawing>
      </w:r>
    </w:p>
    <w:p w14:paraId="7D5A8A69" w14:textId="7F6543D6" w:rsidR="00511857" w:rsidRPr="00043992" w:rsidRDefault="00043992" w:rsidP="00D14D5A">
      <w:pPr>
        <w:ind w:left="2160"/>
        <w:rPr>
          <w:i/>
          <w:iCs/>
        </w:rPr>
      </w:pPr>
      <w:r w:rsidRPr="00043992">
        <w:rPr>
          <w:b/>
          <w:bCs/>
          <w:i/>
          <w:iCs/>
        </w:rPr>
        <w:t>Hình</w:t>
      </w:r>
      <w:r w:rsidR="00BC6A2F">
        <w:rPr>
          <w:b/>
          <w:bCs/>
          <w:i/>
          <w:iCs/>
        </w:rPr>
        <w:t>1.2.3.</w:t>
      </w:r>
      <w:r w:rsidRPr="00043992">
        <w:rPr>
          <w:b/>
          <w:bCs/>
          <w:i/>
          <w:iCs/>
        </w:rPr>
        <w:t xml:space="preserve"> c</w:t>
      </w:r>
      <w:r w:rsidRPr="00043992">
        <w:rPr>
          <w:i/>
          <w:iCs/>
        </w:rPr>
        <w:t xml:space="preserve">. Phát triển </w:t>
      </w:r>
    </w:p>
    <w:p w14:paraId="7F981171" w14:textId="4678F44A" w:rsidR="00054001" w:rsidRDefault="00511857" w:rsidP="00D14D5A">
      <w:pPr>
        <w:ind w:firstLine="0"/>
      </w:pPr>
      <w:r>
        <w:t>Ở bước này</w:t>
      </w:r>
      <w:r w:rsidRPr="00DD6F82">
        <w:t xml:space="preserve">, BA sẽ hỗ trợ nhóm phát triển trong quá trình xây dựng sản phẩm. Có vấn đề nào chưa rõ thì giải thích cho nhóm phát triển hiểu hay yêu cầu này mâu thuẫn yêu cầu kia thì BA cần làm việc lại với khách hàng để hiểu rõ vấn đề và giải </w:t>
      </w:r>
      <w:r w:rsidRPr="00DD6F82">
        <w:lastRenderedPageBreak/>
        <w:t>thích cho nhóm phát triển làm tiếp</w:t>
      </w:r>
      <w:r>
        <w:t xml:space="preserve">. Sau khi nhóm phát triển làm xong </w:t>
      </w:r>
      <w:r w:rsidRPr="00B606CB">
        <w:t xml:space="preserve">một hoặc nhiều tính năng nào đó, </w:t>
      </w:r>
      <w:r>
        <w:t>BA</w:t>
      </w:r>
      <w:r w:rsidRPr="00B606CB">
        <w:t xml:space="preserve"> phải test các tính năng này</w:t>
      </w:r>
    </w:p>
    <w:p w14:paraId="7AD9034A" w14:textId="28D6EE03" w:rsidR="00753D67" w:rsidRDefault="00753D67" w:rsidP="00D14D5A">
      <w:pPr>
        <w:pStyle w:val="Heading4"/>
      </w:pPr>
      <w:r>
        <w:t>Kiểm thử</w:t>
      </w:r>
    </w:p>
    <w:p w14:paraId="75078A99" w14:textId="2E1A2792" w:rsidR="00753D67" w:rsidRDefault="00753D67" w:rsidP="00D14D5A">
      <w:pPr>
        <w:ind w:firstLine="0"/>
      </w:pPr>
      <w:r>
        <w:rPr>
          <w:noProof/>
        </w:rPr>
        <w:drawing>
          <wp:inline distT="0" distB="0" distL="0" distR="0" wp14:anchorId="22B5238A" wp14:editId="381C3B42">
            <wp:extent cx="5396323" cy="1682151"/>
            <wp:effectExtent l="19050" t="19050" r="13970" b="133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1683310"/>
                    </a:xfrm>
                    <a:prstGeom prst="rect">
                      <a:avLst/>
                    </a:prstGeom>
                    <a:ln w="12700">
                      <a:solidFill>
                        <a:schemeClr val="tx1"/>
                      </a:solidFill>
                    </a:ln>
                  </pic:spPr>
                </pic:pic>
              </a:graphicData>
            </a:graphic>
          </wp:inline>
        </w:drawing>
      </w:r>
    </w:p>
    <w:p w14:paraId="3C6CE8A7" w14:textId="0CC62357" w:rsidR="00043992" w:rsidRPr="00043992" w:rsidRDefault="002D0787" w:rsidP="002D0787">
      <w:pPr>
        <w:rPr>
          <w:i/>
          <w:iCs/>
        </w:rPr>
      </w:pPr>
      <w:r>
        <w:rPr>
          <w:b/>
          <w:bCs/>
          <w:i/>
          <w:iCs/>
        </w:rPr>
        <w:t xml:space="preserve">                                </w:t>
      </w:r>
      <w:r w:rsidR="00043992" w:rsidRPr="00043992">
        <w:rPr>
          <w:b/>
          <w:bCs/>
          <w:i/>
          <w:iCs/>
        </w:rPr>
        <w:t xml:space="preserve">Hình </w:t>
      </w:r>
      <w:r w:rsidR="00BC6A2F">
        <w:rPr>
          <w:b/>
          <w:bCs/>
          <w:i/>
          <w:iCs/>
        </w:rPr>
        <w:t>1.2.3.</w:t>
      </w:r>
      <w:r w:rsidR="00043992" w:rsidRPr="00043992">
        <w:rPr>
          <w:b/>
          <w:bCs/>
          <w:i/>
          <w:iCs/>
        </w:rPr>
        <w:t>d.</w:t>
      </w:r>
      <w:r w:rsidR="00043992" w:rsidRPr="00043992">
        <w:rPr>
          <w:i/>
          <w:iCs/>
        </w:rPr>
        <w:t xml:space="preserve"> Kiểm thử</w:t>
      </w:r>
    </w:p>
    <w:p w14:paraId="18FC20A8" w14:textId="77777777" w:rsidR="00511857" w:rsidRPr="00DD6F82" w:rsidRDefault="00511857" w:rsidP="00D14D5A">
      <w:pPr>
        <w:ind w:firstLine="0"/>
        <w:rPr>
          <w:i/>
        </w:rPr>
      </w:pPr>
      <w:r w:rsidRPr="00DD6F82">
        <w:t xml:space="preserve">Bước này gồm 2 giai đoạn nhỏ: </w:t>
      </w:r>
      <w:r w:rsidRPr="00DD6F82">
        <w:rPr>
          <w:i/>
        </w:rPr>
        <w:t>Internal Testing và External Testing.</w:t>
      </w:r>
    </w:p>
    <w:p w14:paraId="1B7D93B1" w14:textId="77777777" w:rsidR="00511857" w:rsidRDefault="00511857" w:rsidP="00D14D5A">
      <w:pPr>
        <w:ind w:firstLine="0"/>
      </w:pPr>
      <w:r w:rsidRPr="00DD6F82">
        <w:t>+ Internal testing: nội bộ nhóm dự án tự kiểm tra với nhau xem thử các tính năng đã được xây dựng đúng chưa, trước khi chuyển giao cho khách hàng.</w:t>
      </w:r>
      <w:r>
        <w:t xml:space="preserve"> </w:t>
      </w:r>
      <w:r w:rsidRPr="00F154F2">
        <w:t>Đây có thể</w:t>
      </w:r>
      <w:r>
        <w:t xml:space="preserve"> là nhiệm vụ của BA, hoặc không vì thông thường các nhóm phát triển phần mềm đều có QC - </w:t>
      </w:r>
      <w:r w:rsidRPr="00F154F2">
        <w:t xml:space="preserve">người chịu trách nhiệm test các tính năng </w:t>
      </w:r>
      <w:r>
        <w:t>này, đảm bảo nhóm phát triển đã</w:t>
      </w:r>
      <w:r w:rsidRPr="00F154F2">
        <w:t xml:space="preserve"> làm đúng theo như tài liệu yêu cầu/ thiết kế, và </w:t>
      </w:r>
      <w:r>
        <w:t>chuyển giao</w:t>
      </w:r>
      <w:r w:rsidRPr="00F154F2">
        <w:t xml:space="preserve"> đúng như những gì đã cam kết với khách hàng. C</w:t>
      </w:r>
      <w:r>
        <w:t xml:space="preserve">òn đối với các dự án triển khai sẽ không có </w:t>
      </w:r>
      <w:proofErr w:type="gramStart"/>
      <w:r>
        <w:t xml:space="preserve">QC,  </w:t>
      </w:r>
      <w:r w:rsidRPr="00F154F2">
        <w:t>BA</w:t>
      </w:r>
      <w:proofErr w:type="gramEnd"/>
      <w:r w:rsidRPr="00F154F2">
        <w:t xml:space="preserve"> sẽ chịu trách nhiệm cho các phần test này luôn.</w:t>
      </w:r>
      <w:r>
        <w:t xml:space="preserve"> Ngoài ra BA phải chuẩn bị RTM (test cases phù hợp với yêu cầu) để chỉ ra được </w:t>
      </w:r>
      <w:r w:rsidRPr="00F154F2">
        <w:t xml:space="preserve">các </w:t>
      </w:r>
      <w:r>
        <w:t>yêu cầu</w:t>
      </w:r>
      <w:r w:rsidRPr="00F154F2">
        <w:t xml:space="preserve"> đã được test hay chưa, và test thành công hay thất bại. RTM sẽ giúp </w:t>
      </w:r>
      <w:r>
        <w:t>điều khiển</w:t>
      </w:r>
      <w:r w:rsidRPr="00F154F2">
        <w:t xml:space="preserve"> được </w:t>
      </w:r>
      <w:r>
        <w:t>tình hình của các yêu cầu</w:t>
      </w:r>
      <w:r w:rsidRPr="00F154F2">
        <w:t xml:space="preserve"> xuyên suốt dự án.</w:t>
      </w:r>
    </w:p>
    <w:p w14:paraId="2BFB4160" w14:textId="3295E54B" w:rsidR="00511857" w:rsidRDefault="00511857" w:rsidP="00D14D5A">
      <w:pPr>
        <w:ind w:firstLine="0"/>
      </w:pPr>
      <w:r>
        <w:t xml:space="preserve">+ External testing: </w:t>
      </w:r>
      <w:r w:rsidRPr="008E488C">
        <w:t xml:space="preserve">Sau khi đã test nội bộ với nhau và chắc chắn rằng những tính năng này đã được </w:t>
      </w:r>
      <w:r>
        <w:t>xây dựng</w:t>
      </w:r>
      <w:r w:rsidRPr="008E488C">
        <w:t xml:space="preserve"> đúng </w:t>
      </w:r>
      <w:r>
        <w:t>và</w:t>
      </w:r>
      <w:r w:rsidRPr="008E488C">
        <w:t xml:space="preserve"> đủ”. BA sẽ thực hiện các buổi User Acceptance</w:t>
      </w:r>
      <w:r>
        <w:t xml:space="preserve"> Test </w:t>
      </w:r>
      <w:r w:rsidRPr="00DD6F82">
        <w:t>(UAT) với khách hàng -</w:t>
      </w:r>
      <w:r>
        <w:t xml:space="preserve"> </w:t>
      </w:r>
      <w:r w:rsidRPr="008E488C">
        <w:t>là buổi mà một vài key-users của khách hàng sẽ ngồi test lại hệ thống từ đầu đến cuối, dựa trên Test Case mà khách hàng</w:t>
      </w:r>
      <w:r>
        <w:t xml:space="preserve"> tự viết hoặc bên đối tác viết. Nếu có vấn đề thì sửa lại và thực hiện UAT lại. Còn không thì triển khai cho người dùng cuối sử dụng.</w:t>
      </w:r>
    </w:p>
    <w:p w14:paraId="61F6B126" w14:textId="7B00C2C6" w:rsidR="00753D67" w:rsidRDefault="00753D67" w:rsidP="00D14D5A">
      <w:pPr>
        <w:pStyle w:val="Heading4"/>
      </w:pPr>
      <w:r>
        <w:lastRenderedPageBreak/>
        <w:t>Triển khai</w:t>
      </w:r>
    </w:p>
    <w:p w14:paraId="5F0F1A8A" w14:textId="5F10AE7D" w:rsidR="00753D67" w:rsidRDefault="00753D67" w:rsidP="00D14D5A">
      <w:pPr>
        <w:ind w:firstLine="0"/>
      </w:pPr>
      <w:r>
        <w:rPr>
          <w:noProof/>
        </w:rPr>
        <w:drawing>
          <wp:inline distT="0" distB="0" distL="0" distR="0" wp14:anchorId="47E1E1D0" wp14:editId="69B4FB11">
            <wp:extent cx="5400040" cy="2164715"/>
            <wp:effectExtent l="19050" t="19050" r="10160"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2164715"/>
                    </a:xfrm>
                    <a:prstGeom prst="rect">
                      <a:avLst/>
                    </a:prstGeom>
                    <a:ln w="12700">
                      <a:solidFill>
                        <a:schemeClr val="tx1"/>
                      </a:solidFill>
                    </a:ln>
                  </pic:spPr>
                </pic:pic>
              </a:graphicData>
            </a:graphic>
          </wp:inline>
        </w:drawing>
      </w:r>
    </w:p>
    <w:p w14:paraId="1E02E028" w14:textId="6380B1BB" w:rsidR="00043992" w:rsidRPr="00043992" w:rsidRDefault="00043992" w:rsidP="002D0787">
      <w:pPr>
        <w:ind w:left="2250"/>
        <w:rPr>
          <w:i/>
          <w:iCs/>
        </w:rPr>
      </w:pPr>
      <w:r w:rsidRPr="00043992">
        <w:rPr>
          <w:b/>
          <w:bCs/>
          <w:i/>
          <w:iCs/>
        </w:rPr>
        <w:t xml:space="preserve">Hình </w:t>
      </w:r>
      <w:r w:rsidR="00BC6A2F">
        <w:rPr>
          <w:b/>
          <w:bCs/>
          <w:i/>
          <w:iCs/>
        </w:rPr>
        <w:t>1.2.3.</w:t>
      </w:r>
      <w:r w:rsidRPr="00043992">
        <w:rPr>
          <w:b/>
          <w:bCs/>
          <w:i/>
          <w:iCs/>
        </w:rPr>
        <w:t>e.</w:t>
      </w:r>
      <w:r w:rsidRPr="00043992">
        <w:rPr>
          <w:i/>
          <w:iCs/>
        </w:rPr>
        <w:t xml:space="preserve"> Triển khai</w:t>
      </w:r>
    </w:p>
    <w:p w14:paraId="4E2C26F4" w14:textId="77777777" w:rsidR="00511857" w:rsidRPr="00DD6F82" w:rsidRDefault="00511857" w:rsidP="00D14D5A">
      <w:pPr>
        <w:ind w:firstLine="0"/>
      </w:pPr>
      <w:r w:rsidRPr="00DD6F82">
        <w:t>Ở bước này cần làm tất cả những thứ để hệ thống sẵn sàng được sử dụng:</w:t>
      </w:r>
    </w:p>
    <w:p w14:paraId="0EDF3D47" w14:textId="4DFC1ABB" w:rsidR="00511857" w:rsidRPr="00DD6F82" w:rsidRDefault="00511857" w:rsidP="006A66C3">
      <w:pPr>
        <w:pStyle w:val="ListParagraph"/>
        <w:numPr>
          <w:ilvl w:val="0"/>
          <w:numId w:val="16"/>
        </w:numPr>
      </w:pPr>
      <w:r w:rsidRPr="00DD6F82">
        <w:t xml:space="preserve">Xây dựng giải pháp từ môi trường phát </w:t>
      </w:r>
      <w:r w:rsidR="006A66C3">
        <w:t>triển</w:t>
      </w:r>
      <w:r w:rsidRPr="00DD6F82">
        <w:t xml:space="preserve"> lên môi trường Sản xuất</w:t>
      </w:r>
    </w:p>
    <w:p w14:paraId="253E9015" w14:textId="77777777" w:rsidR="00511857" w:rsidRPr="00DD6F82" w:rsidRDefault="00511857" w:rsidP="00D14D5A">
      <w:pPr>
        <w:pStyle w:val="ListParagraph"/>
        <w:numPr>
          <w:ilvl w:val="0"/>
          <w:numId w:val="16"/>
        </w:numPr>
      </w:pPr>
      <w:r w:rsidRPr="00DD6F82">
        <w:t>Chuyển toàn bộ dữ liệu hiện tại của khách hàng từ hệ thống cũ sang hệ thống mới</w:t>
      </w:r>
    </w:p>
    <w:p w14:paraId="6C2A2D73" w14:textId="77777777" w:rsidR="00511857" w:rsidRPr="00DD6F82" w:rsidRDefault="00511857" w:rsidP="00D14D5A">
      <w:pPr>
        <w:pStyle w:val="ListParagraph"/>
        <w:numPr>
          <w:ilvl w:val="0"/>
          <w:numId w:val="16"/>
        </w:numPr>
      </w:pPr>
      <w:r w:rsidRPr="00DD6F82">
        <w:t>Thiết lập người dùng như: phân quyền, cập nhật tài khoản, thông tin cá nhân…</w:t>
      </w:r>
    </w:p>
    <w:p w14:paraId="43C85C7B" w14:textId="56DB361D" w:rsidR="00511857" w:rsidRDefault="00511857" w:rsidP="00F32F49">
      <w:pPr>
        <w:pStyle w:val="ListParagraph"/>
        <w:numPr>
          <w:ilvl w:val="0"/>
          <w:numId w:val="16"/>
        </w:numPr>
      </w:pPr>
      <w:r w:rsidRPr="00DD6F82">
        <w:t>Hướng dẫn người dùng sử dụng hệ thống -</w:t>
      </w:r>
      <w:r>
        <w:t xml:space="preserve"> Nhiệm vụ chính của BA, các phần còn lại BA và nhóm phát triển hỗ trợ lẫn nhau. Để hướng dẫn cần có tài liệu hướng dẫn (User Manual), c</w:t>
      </w:r>
      <w:r w:rsidRPr="008E488C">
        <w:t xml:space="preserve">ó thể có nhiều dạng: tệp pdf, video, hoặc thậm chí là tài liệu </w:t>
      </w:r>
      <w:proofErr w:type="gramStart"/>
      <w:r w:rsidRPr="008E488C">
        <w:t>prezi,…</w:t>
      </w:r>
      <w:proofErr w:type="gramEnd"/>
      <w:r w:rsidRPr="008E488C">
        <w:t xml:space="preserve"> tùy nhu cầu và cách làm</w:t>
      </w:r>
    </w:p>
    <w:p w14:paraId="17E20052" w14:textId="08D942BB" w:rsidR="00753D67" w:rsidRDefault="00753D67" w:rsidP="00D14D5A">
      <w:pPr>
        <w:pStyle w:val="Heading4"/>
      </w:pPr>
      <w:r>
        <w:t>Bảo trì</w:t>
      </w:r>
    </w:p>
    <w:p w14:paraId="162117F8" w14:textId="0FEB37AD" w:rsidR="00753D67" w:rsidRDefault="00753D67" w:rsidP="00D14D5A">
      <w:pPr>
        <w:ind w:firstLine="0"/>
      </w:pPr>
      <w:r>
        <w:rPr>
          <w:noProof/>
        </w:rPr>
        <w:drawing>
          <wp:inline distT="0" distB="0" distL="0" distR="0" wp14:anchorId="32DD064C" wp14:editId="08326221">
            <wp:extent cx="5389728" cy="1682151"/>
            <wp:effectExtent l="19050" t="19050" r="20955" b="133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3">
                      <a:extLst>
                        <a:ext uri="{28A0092B-C50C-407E-A947-70E740481C1C}">
                          <a14:useLocalDpi xmlns:a14="http://schemas.microsoft.com/office/drawing/2010/main" val="0"/>
                        </a:ext>
                      </a:extLst>
                    </a:blip>
                    <a:stretch>
                      <a:fillRect/>
                    </a:stretch>
                  </pic:blipFill>
                  <pic:spPr>
                    <a:xfrm>
                      <a:off x="0" y="0"/>
                      <a:ext cx="5400040" cy="1685369"/>
                    </a:xfrm>
                    <a:prstGeom prst="rect">
                      <a:avLst/>
                    </a:prstGeom>
                    <a:ln w="12700">
                      <a:solidFill>
                        <a:schemeClr val="tx1"/>
                      </a:solidFill>
                    </a:ln>
                  </pic:spPr>
                </pic:pic>
              </a:graphicData>
            </a:graphic>
          </wp:inline>
        </w:drawing>
      </w:r>
    </w:p>
    <w:p w14:paraId="4DC3975A" w14:textId="6D2FDA8C" w:rsidR="00043992" w:rsidRPr="00043992" w:rsidRDefault="002D0787" w:rsidP="002D0787">
      <w:pPr>
        <w:tabs>
          <w:tab w:val="left" w:pos="2880"/>
        </w:tabs>
        <w:rPr>
          <w:i/>
          <w:iCs/>
        </w:rPr>
      </w:pPr>
      <w:r>
        <w:rPr>
          <w:b/>
          <w:bCs/>
          <w:i/>
          <w:iCs/>
        </w:rPr>
        <w:t xml:space="preserve">                               </w:t>
      </w:r>
      <w:r w:rsidR="00043992" w:rsidRPr="00043992">
        <w:rPr>
          <w:b/>
          <w:bCs/>
          <w:i/>
          <w:iCs/>
        </w:rPr>
        <w:t xml:space="preserve">Hình </w:t>
      </w:r>
      <w:r w:rsidR="00BC6A2F">
        <w:rPr>
          <w:b/>
          <w:bCs/>
          <w:i/>
          <w:iCs/>
        </w:rPr>
        <w:t>1.2.3.</w:t>
      </w:r>
      <w:r w:rsidR="00043992" w:rsidRPr="00043992">
        <w:rPr>
          <w:b/>
          <w:bCs/>
          <w:i/>
          <w:iCs/>
        </w:rPr>
        <w:t>f.</w:t>
      </w:r>
      <w:r w:rsidR="00043992" w:rsidRPr="00043992">
        <w:rPr>
          <w:i/>
          <w:iCs/>
        </w:rPr>
        <w:t xml:space="preserve"> Bảo trì</w:t>
      </w:r>
    </w:p>
    <w:p w14:paraId="4CD0DAAE" w14:textId="539C9F7F" w:rsidR="004C30E8" w:rsidRDefault="00511857" w:rsidP="00D14D5A">
      <w:pPr>
        <w:ind w:firstLine="0"/>
      </w:pPr>
      <w:r>
        <w:lastRenderedPageBreak/>
        <w:t xml:space="preserve">Sau khi </w:t>
      </w:r>
      <w:r w:rsidRPr="00A17740">
        <w:t>khách hàng đã thật sự sử dụng hệ thống,</w:t>
      </w:r>
      <w:r>
        <w:t xml:space="preserve"> </w:t>
      </w:r>
      <w:r w:rsidRPr="00DD6F82">
        <w:t>giai đoạn cuối cùng đó là bảo trì, tức là sẽ hỗ trợ khách hàng, xem thử trong quá trình sử dụng họ có gặp vấn đề gì không, lỗi chỗ nào để hỗ trợ giải quyết kịp thời.</w:t>
      </w:r>
      <w:r>
        <w:t xml:space="preserve"> Nếu có hỗ trợ khách hàng tại văn phòng của họ hoặc họp trực tuyến thì phải làm “</w:t>
      </w:r>
      <w:r w:rsidRPr="00A17740">
        <w:rPr>
          <w:b/>
          <w:i/>
        </w:rPr>
        <w:t>Activity Sheet</w:t>
      </w:r>
      <w:r>
        <w:t xml:space="preserve">” ghi nhận những hoạt động đó để hai bên dễ dàng quản lý, đặc biệt trong trường hợp có chi phí phát sinh. </w:t>
      </w:r>
    </w:p>
    <w:p w14:paraId="3A9FB95B" w14:textId="1C96B951" w:rsidR="00511857" w:rsidRDefault="00511857" w:rsidP="00D14D5A">
      <w:pPr>
        <w:ind w:firstLine="0"/>
      </w:pPr>
    </w:p>
    <w:p w14:paraId="5D50296C" w14:textId="68E25F00" w:rsidR="00511857" w:rsidRDefault="00511857" w:rsidP="00D14D5A">
      <w:pPr>
        <w:ind w:firstLine="0"/>
      </w:pPr>
    </w:p>
    <w:p w14:paraId="4F636EAC" w14:textId="2DCD940F" w:rsidR="00511857" w:rsidRDefault="00511857" w:rsidP="00D14D5A">
      <w:pPr>
        <w:ind w:firstLine="0"/>
      </w:pPr>
    </w:p>
    <w:p w14:paraId="42B5D50C" w14:textId="6840E42C" w:rsidR="00511857" w:rsidRDefault="00511857" w:rsidP="00D14D5A">
      <w:pPr>
        <w:ind w:firstLine="0"/>
      </w:pPr>
    </w:p>
    <w:p w14:paraId="1C7E61C6" w14:textId="4A4B4C5A" w:rsidR="00511857" w:rsidRDefault="00511857" w:rsidP="00D14D5A">
      <w:pPr>
        <w:ind w:firstLine="0"/>
      </w:pPr>
    </w:p>
    <w:p w14:paraId="45BD0198" w14:textId="3A2EF92F" w:rsidR="00511857" w:rsidRDefault="00511857" w:rsidP="00D14D5A">
      <w:pPr>
        <w:ind w:firstLine="0"/>
      </w:pPr>
    </w:p>
    <w:p w14:paraId="371A4875" w14:textId="1358CDEE" w:rsidR="00511857" w:rsidRDefault="00511857" w:rsidP="00D14D5A">
      <w:pPr>
        <w:ind w:firstLine="0"/>
      </w:pPr>
    </w:p>
    <w:p w14:paraId="50E0D7C3" w14:textId="32B7E010" w:rsidR="00511857" w:rsidRDefault="00511857" w:rsidP="00D14D5A">
      <w:pPr>
        <w:ind w:firstLine="0"/>
      </w:pPr>
    </w:p>
    <w:p w14:paraId="531B9D7A" w14:textId="65753F17" w:rsidR="00F32F49" w:rsidRDefault="00F32F49" w:rsidP="00D14D5A">
      <w:pPr>
        <w:ind w:firstLine="0"/>
      </w:pPr>
    </w:p>
    <w:p w14:paraId="5E02332A" w14:textId="1571BBFC" w:rsidR="00F32F49" w:rsidRDefault="00F32F49" w:rsidP="00D14D5A">
      <w:pPr>
        <w:ind w:firstLine="0"/>
      </w:pPr>
    </w:p>
    <w:p w14:paraId="78A80C50" w14:textId="61ED476E" w:rsidR="00F32F49" w:rsidRDefault="00F32F49" w:rsidP="00D14D5A">
      <w:pPr>
        <w:ind w:firstLine="0"/>
      </w:pPr>
    </w:p>
    <w:p w14:paraId="66DA363A" w14:textId="77777777" w:rsidR="00F32F49" w:rsidRDefault="00F32F49" w:rsidP="00D14D5A">
      <w:pPr>
        <w:ind w:firstLine="0"/>
      </w:pPr>
    </w:p>
    <w:p w14:paraId="194C48FB" w14:textId="1E9B37E8" w:rsidR="00511857" w:rsidRDefault="00511857" w:rsidP="00D14D5A">
      <w:pPr>
        <w:ind w:firstLine="0"/>
      </w:pPr>
    </w:p>
    <w:p w14:paraId="43BC7F1F" w14:textId="77777777" w:rsidR="00BC6A2F" w:rsidRDefault="00BC6A2F" w:rsidP="00D14D5A">
      <w:pPr>
        <w:ind w:firstLine="0"/>
      </w:pPr>
    </w:p>
    <w:p w14:paraId="545FFDAA" w14:textId="77777777" w:rsidR="00511857" w:rsidRPr="004C30E8" w:rsidRDefault="00511857" w:rsidP="00D14D5A">
      <w:pPr>
        <w:ind w:firstLine="0"/>
      </w:pPr>
    </w:p>
    <w:p w14:paraId="541B880D" w14:textId="04448790" w:rsidR="00511857" w:rsidRPr="00BD00E7" w:rsidRDefault="00686F66" w:rsidP="002869ED">
      <w:pPr>
        <w:pStyle w:val="Heading1"/>
        <w:rPr>
          <w:lang w:val="vi-VN"/>
        </w:rPr>
      </w:pPr>
      <w:bookmarkStart w:id="51" w:name="_Toc79790513"/>
      <w:bookmarkStart w:id="52" w:name="_Toc111244503"/>
      <w:bookmarkStart w:id="53" w:name="_Toc111244593"/>
      <w:r w:rsidRPr="00BD00E7">
        <w:lastRenderedPageBreak/>
        <w:t xml:space="preserve">CHƯƠNG 2: </w:t>
      </w:r>
      <w:r w:rsidR="00511857" w:rsidRPr="00BD00E7">
        <w:rPr>
          <w:lang w:val="vi-VN"/>
        </w:rPr>
        <w:t>PHÂN TÍCH QUY TRÌNH NGHIỆP VỤ</w:t>
      </w:r>
      <w:bookmarkEnd w:id="51"/>
      <w:bookmarkEnd w:id="52"/>
      <w:bookmarkEnd w:id="53"/>
    </w:p>
    <w:p w14:paraId="6765434B" w14:textId="4D67B518" w:rsidR="00FC4104" w:rsidRPr="00BD00E7" w:rsidRDefault="00BC6A2F" w:rsidP="00BC6A2F">
      <w:pPr>
        <w:pStyle w:val="Heading2"/>
        <w:numPr>
          <w:ilvl w:val="0"/>
          <w:numId w:val="0"/>
        </w:numPr>
        <w:ind w:left="630" w:hanging="576"/>
        <w:rPr>
          <w:rFonts w:ascii="Arial" w:hAnsi="Arial"/>
          <w:color w:val="36383A"/>
          <w:sz w:val="23"/>
          <w:szCs w:val="23"/>
        </w:rPr>
      </w:pPr>
      <w:bookmarkStart w:id="54" w:name="_Toc111244504"/>
      <w:bookmarkStart w:id="55" w:name="_Toc111244594"/>
      <w:r w:rsidRPr="00BD00E7">
        <w:t>2.1.</w:t>
      </w:r>
      <w:r w:rsidR="00FC4104" w:rsidRPr="00BD00E7">
        <w:t xml:space="preserve"> </w:t>
      </w:r>
      <w:r w:rsidRPr="00BD00E7">
        <w:t>Tổng quan về hệ thống đồng bộ dữ liệu dự án DQB</w:t>
      </w:r>
      <w:bookmarkEnd w:id="54"/>
      <w:bookmarkEnd w:id="55"/>
    </w:p>
    <w:p w14:paraId="2F832BA7" w14:textId="029706EA" w:rsidR="00EE1590" w:rsidRPr="00DD6F82" w:rsidRDefault="003C59BD" w:rsidP="00D14D5A">
      <w:pPr>
        <w:ind w:firstLine="0"/>
      </w:pPr>
      <w:r w:rsidRPr="00DD6F82">
        <w:t xml:space="preserve">Công ty cổ phần dược phẩm Quảng Bình là công ty chuyên cung cấp thuốc chữa bệnh và trang thiết bị, dụng cụ y tế, đem đến các mặt hàng thiết </w:t>
      </w:r>
      <w:r w:rsidR="006F7896" w:rsidRPr="00DD6F82">
        <w:t xml:space="preserve">yếu </w:t>
      </w:r>
      <w:r w:rsidRPr="00DD6F82">
        <w:t xml:space="preserve">phục vụ nhu cầu của tất cả mọi người. </w:t>
      </w:r>
    </w:p>
    <w:p w14:paraId="5637D671" w14:textId="5C5F4528" w:rsidR="003C59BD" w:rsidRPr="00BC6A2F" w:rsidRDefault="0090268A" w:rsidP="00D14D5A">
      <w:pPr>
        <w:ind w:firstLine="0"/>
        <w:rPr>
          <w:b/>
          <w:bCs/>
        </w:rPr>
      </w:pPr>
      <w:r w:rsidRPr="00DD6F82">
        <w:rPr>
          <w:b/>
          <w:bCs/>
        </w:rPr>
        <w:t>Các phần mềm Dược Quảng Bình đang sử dụng:</w:t>
      </w:r>
    </w:p>
    <w:tbl>
      <w:tblPr>
        <w:tblStyle w:val="TableGrid"/>
        <w:tblW w:w="86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6"/>
        <w:gridCol w:w="4421"/>
      </w:tblGrid>
      <w:tr w:rsidR="00E85612" w14:paraId="2CDD00D1" w14:textId="77777777" w:rsidTr="00E85612">
        <w:trPr>
          <w:trHeight w:val="1416"/>
        </w:trPr>
        <w:tc>
          <w:tcPr>
            <w:tcW w:w="4216" w:type="dxa"/>
            <w:vAlign w:val="center"/>
          </w:tcPr>
          <w:p w14:paraId="47350ABD" w14:textId="6800B10C" w:rsidR="00E85612" w:rsidRPr="00F32F49" w:rsidRDefault="00E85612" w:rsidP="00F32F49">
            <w:pPr>
              <w:ind w:firstLine="0"/>
              <w:jc w:val="center"/>
              <w:rPr>
                <w:b/>
                <w:bCs/>
              </w:rPr>
            </w:pPr>
            <w:r w:rsidRPr="00E2278E">
              <w:rPr>
                <w:noProof/>
              </w:rPr>
              <w:drawing>
                <wp:inline distT="0" distB="0" distL="0" distR="0" wp14:anchorId="7D94FF1C" wp14:editId="39B22A0E">
                  <wp:extent cx="764235" cy="553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76132" cy="561675"/>
                          </a:xfrm>
                          <a:prstGeom prst="rect">
                            <a:avLst/>
                          </a:prstGeom>
                        </pic:spPr>
                      </pic:pic>
                    </a:graphicData>
                  </a:graphic>
                </wp:inline>
              </w:drawing>
            </w:r>
          </w:p>
        </w:tc>
        <w:tc>
          <w:tcPr>
            <w:tcW w:w="4421" w:type="dxa"/>
            <w:vAlign w:val="center"/>
          </w:tcPr>
          <w:p w14:paraId="1D504E6A" w14:textId="364DA2AE" w:rsidR="00E85612" w:rsidRDefault="00E85612" w:rsidP="00F32F49">
            <w:pPr>
              <w:ind w:firstLine="0"/>
              <w:jc w:val="center"/>
            </w:pPr>
            <w:r>
              <w:rPr>
                <w:noProof/>
              </w:rPr>
              <w:drawing>
                <wp:inline distT="0" distB="0" distL="0" distR="0" wp14:anchorId="5B66CBB2" wp14:editId="2B015B4A">
                  <wp:extent cx="1721722" cy="383459"/>
                  <wp:effectExtent l="0" t="0" r="0" b="0"/>
                  <wp:docPr id="6" name="Picture 6" descr="Một số dự án tiêu biểu ứng dụng giải pháp ERP Fast Business Online | Cộng  Đồng Kế Toán Việt N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ột số dự án tiêu biểu ứng dụng giải pháp ERP Fast Business Online | Cộng  Đồng Kế Toán Việt Nam"/>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32466" cy="408124"/>
                          </a:xfrm>
                          <a:prstGeom prst="rect">
                            <a:avLst/>
                          </a:prstGeom>
                          <a:noFill/>
                          <a:ln>
                            <a:noFill/>
                          </a:ln>
                        </pic:spPr>
                      </pic:pic>
                    </a:graphicData>
                  </a:graphic>
                </wp:inline>
              </w:drawing>
            </w:r>
          </w:p>
        </w:tc>
      </w:tr>
      <w:tr w:rsidR="00E85612" w14:paraId="73CD3C03" w14:textId="77777777" w:rsidTr="00E85612">
        <w:trPr>
          <w:trHeight w:val="1258"/>
        </w:trPr>
        <w:tc>
          <w:tcPr>
            <w:tcW w:w="4216" w:type="dxa"/>
          </w:tcPr>
          <w:p w14:paraId="245AE6BC" w14:textId="77777777" w:rsidR="00E85612" w:rsidRDefault="00E85612" w:rsidP="00F32F49">
            <w:pPr>
              <w:ind w:firstLine="0"/>
              <w:jc w:val="center"/>
              <w:rPr>
                <w:i/>
                <w:iCs/>
                <w:sz w:val="22"/>
                <w:szCs w:val="22"/>
              </w:rPr>
            </w:pPr>
            <w:r w:rsidRPr="00166C4F">
              <w:rPr>
                <w:i/>
                <w:iCs/>
                <w:sz w:val="22"/>
                <w:szCs w:val="22"/>
              </w:rPr>
              <w:t>1-Fast Financial v3.0</w:t>
            </w:r>
          </w:p>
          <w:p w14:paraId="35751044" w14:textId="0FAF7EB5" w:rsidR="00E85612" w:rsidRDefault="00E85612" w:rsidP="00F32F49">
            <w:pPr>
              <w:ind w:firstLine="0"/>
              <w:jc w:val="center"/>
            </w:pPr>
            <w:r w:rsidRPr="00166C4F">
              <w:rPr>
                <w:i/>
                <w:iCs/>
                <w:sz w:val="22"/>
                <w:szCs w:val="22"/>
              </w:rPr>
              <w:t>(Công ty)</w:t>
            </w:r>
          </w:p>
        </w:tc>
        <w:tc>
          <w:tcPr>
            <w:tcW w:w="4421" w:type="dxa"/>
          </w:tcPr>
          <w:p w14:paraId="2E06BEC7" w14:textId="5004C87C" w:rsidR="00E85612" w:rsidRPr="00166C4F" w:rsidRDefault="00BC6A2F" w:rsidP="00F32F49">
            <w:pPr>
              <w:ind w:firstLine="0"/>
              <w:jc w:val="center"/>
              <w:rPr>
                <w:i/>
                <w:iCs/>
                <w:sz w:val="22"/>
                <w:szCs w:val="22"/>
              </w:rPr>
            </w:pPr>
            <w:r>
              <w:rPr>
                <w:i/>
                <w:iCs/>
                <w:sz w:val="22"/>
                <w:szCs w:val="22"/>
              </w:rPr>
              <w:t>2</w:t>
            </w:r>
            <w:r w:rsidR="00E85612">
              <w:rPr>
                <w:i/>
                <w:iCs/>
                <w:sz w:val="22"/>
                <w:szCs w:val="22"/>
              </w:rPr>
              <w:t>- Fast e-Invoice</w:t>
            </w:r>
          </w:p>
          <w:p w14:paraId="346DCFE4" w14:textId="0719D2DC" w:rsidR="00E85612" w:rsidRPr="00F32F49" w:rsidRDefault="00E85612" w:rsidP="00F32F49">
            <w:pPr>
              <w:ind w:firstLine="360"/>
              <w:jc w:val="center"/>
              <w:rPr>
                <w:i/>
                <w:iCs/>
              </w:rPr>
            </w:pPr>
            <w:r>
              <w:rPr>
                <w:i/>
                <w:iCs/>
                <w:sz w:val="22"/>
                <w:szCs w:val="22"/>
              </w:rPr>
              <w:t>(Hóa đơn điện tử)</w:t>
            </w:r>
          </w:p>
        </w:tc>
      </w:tr>
    </w:tbl>
    <w:p w14:paraId="39BE8D09" w14:textId="006BADFD" w:rsidR="0090268A" w:rsidRDefault="00E2278E" w:rsidP="00D14D5A">
      <w:pPr>
        <w:ind w:firstLine="0"/>
      </w:pPr>
      <w:r>
        <w:tab/>
      </w:r>
      <w:r>
        <w:tab/>
        <w:t xml:space="preserve">    </w:t>
      </w:r>
      <w:r w:rsidR="00166C4F">
        <w:t xml:space="preserve">              </w:t>
      </w:r>
      <w:r>
        <w:t xml:space="preserve">  </w:t>
      </w:r>
    </w:p>
    <w:p w14:paraId="234C2679" w14:textId="150B4D8F" w:rsidR="0090268A" w:rsidRPr="00DD6F82" w:rsidRDefault="0090268A" w:rsidP="00D14D5A">
      <w:pPr>
        <w:pStyle w:val="ListParagraph"/>
        <w:numPr>
          <w:ilvl w:val="0"/>
          <w:numId w:val="21"/>
        </w:numPr>
      </w:pPr>
      <w:r w:rsidRPr="00DD6F82">
        <w:t>Fast Financial – Phần mềm kế toán của Công ty Cổ phần Dược phẩm Quảng Bình.</w:t>
      </w:r>
    </w:p>
    <w:p w14:paraId="5F8317FE" w14:textId="33D66DBC" w:rsidR="00166C4F" w:rsidRPr="00DD6F82" w:rsidRDefault="0090268A" w:rsidP="00D14D5A">
      <w:pPr>
        <w:pStyle w:val="ListParagraph"/>
        <w:numPr>
          <w:ilvl w:val="0"/>
          <w:numId w:val="21"/>
        </w:numPr>
      </w:pPr>
      <w:r w:rsidRPr="00DD6F82">
        <w:t>Fast e-Invoice/Portal – Phần mềm xuất hóa đơn điện tử dành cho Công ty Cổ phần Dược phẩm Quảng Bình và các chi nhánh thuộc công ty.</w:t>
      </w:r>
    </w:p>
    <w:p w14:paraId="54909F3E" w14:textId="77777777" w:rsidR="002E6DAA" w:rsidRDefault="002E6DAA" w:rsidP="00D14D5A">
      <w:pPr>
        <w:ind w:firstLine="0"/>
        <w:rPr>
          <w:b/>
          <w:bCs/>
        </w:rPr>
      </w:pPr>
    </w:p>
    <w:p w14:paraId="084DE260" w14:textId="77777777" w:rsidR="002E6DAA" w:rsidRDefault="002E6DAA" w:rsidP="00D14D5A">
      <w:pPr>
        <w:ind w:firstLine="0"/>
        <w:rPr>
          <w:b/>
          <w:bCs/>
        </w:rPr>
      </w:pPr>
    </w:p>
    <w:p w14:paraId="19F6D83C" w14:textId="77777777" w:rsidR="002E6DAA" w:rsidRDefault="002E6DAA" w:rsidP="00D14D5A">
      <w:pPr>
        <w:ind w:firstLine="0"/>
        <w:rPr>
          <w:b/>
          <w:bCs/>
        </w:rPr>
      </w:pPr>
    </w:p>
    <w:p w14:paraId="753DD4CD" w14:textId="77777777" w:rsidR="002E6DAA" w:rsidRDefault="002E6DAA" w:rsidP="00D14D5A">
      <w:pPr>
        <w:ind w:firstLine="0"/>
        <w:rPr>
          <w:b/>
          <w:bCs/>
        </w:rPr>
      </w:pPr>
    </w:p>
    <w:p w14:paraId="565C8B1C" w14:textId="77777777" w:rsidR="002E6DAA" w:rsidRDefault="002E6DAA" w:rsidP="00D14D5A">
      <w:pPr>
        <w:ind w:firstLine="0"/>
        <w:rPr>
          <w:b/>
          <w:bCs/>
        </w:rPr>
      </w:pPr>
    </w:p>
    <w:p w14:paraId="51C13C0F" w14:textId="75C215B3" w:rsidR="002E6DAA" w:rsidRDefault="002E6DAA" w:rsidP="00D14D5A">
      <w:pPr>
        <w:ind w:firstLine="0"/>
        <w:rPr>
          <w:b/>
          <w:bCs/>
        </w:rPr>
      </w:pPr>
    </w:p>
    <w:p w14:paraId="31C769AA" w14:textId="77777777" w:rsidR="002D0787" w:rsidRDefault="002D0787" w:rsidP="00D14D5A">
      <w:pPr>
        <w:ind w:firstLine="0"/>
        <w:rPr>
          <w:b/>
          <w:bCs/>
        </w:rPr>
      </w:pPr>
    </w:p>
    <w:p w14:paraId="4B5C78E8" w14:textId="77777777" w:rsidR="002E6DAA" w:rsidRDefault="002E6DAA" w:rsidP="00D14D5A">
      <w:pPr>
        <w:ind w:firstLine="0"/>
        <w:rPr>
          <w:b/>
          <w:bCs/>
        </w:rPr>
      </w:pPr>
    </w:p>
    <w:p w14:paraId="1F04502E" w14:textId="21A42128" w:rsidR="00FC4104" w:rsidRPr="003C5698" w:rsidRDefault="00BC6A2F" w:rsidP="002E6DAA">
      <w:pPr>
        <w:pStyle w:val="Heading3"/>
        <w:numPr>
          <w:ilvl w:val="0"/>
          <w:numId w:val="0"/>
        </w:numPr>
        <w:ind w:left="720" w:hanging="720"/>
      </w:pPr>
      <w:bookmarkStart w:id="56" w:name="_Toc111244505"/>
      <w:bookmarkStart w:id="57" w:name="_Toc111244595"/>
      <w:r>
        <w:lastRenderedPageBreak/>
        <w:t>2.2</w:t>
      </w:r>
      <w:r w:rsidR="002E6DAA">
        <w:t xml:space="preserve">. </w:t>
      </w:r>
      <w:r w:rsidR="00166C4F" w:rsidRPr="003C5698">
        <w:t>Sơ đồ tổng quan quy trình thực tế</w:t>
      </w:r>
      <w:bookmarkEnd w:id="56"/>
      <w:bookmarkEnd w:id="57"/>
    </w:p>
    <w:p w14:paraId="4F21775C" w14:textId="3E50276E" w:rsidR="00166C4F" w:rsidRPr="003C5698" w:rsidRDefault="00166C4F" w:rsidP="00D14D5A">
      <w:pPr>
        <w:pStyle w:val="ListParagraph"/>
        <w:numPr>
          <w:ilvl w:val="0"/>
          <w:numId w:val="22"/>
        </w:numPr>
        <w:rPr>
          <w:b/>
          <w:bCs/>
        </w:rPr>
      </w:pPr>
      <w:r w:rsidRPr="003C5698">
        <w:rPr>
          <w:b/>
          <w:bCs/>
        </w:rPr>
        <w:t>Quy trình xuất hóa đơn giấy</w:t>
      </w:r>
    </w:p>
    <w:p w14:paraId="240586B9" w14:textId="308263FA" w:rsidR="00166C4F" w:rsidRDefault="00166C4F" w:rsidP="00D14D5A">
      <w:pPr>
        <w:ind w:firstLine="0"/>
      </w:pPr>
      <w:r w:rsidRPr="00DD6F82">
        <w:t xml:space="preserve">Sơ </w:t>
      </w:r>
      <w:r w:rsidR="006F7896" w:rsidRPr="00DD6F82">
        <w:t xml:space="preserve">đồ này minh họa quy trình xuất hóa đơn giấy cho khách hàng mà công ty Dược phẩm Quảng Bình và các chi nhánh đang thực hiện </w:t>
      </w:r>
      <w:r w:rsidR="006F7896" w:rsidRPr="00DD6F82">
        <w:rPr>
          <w:b/>
          <w:bCs/>
        </w:rPr>
        <w:t>tại thời điểm hiện tại.</w:t>
      </w:r>
      <w:r w:rsidR="006F7896">
        <w:t xml:space="preserve"> </w:t>
      </w:r>
    </w:p>
    <w:p w14:paraId="650AEF60" w14:textId="3584B6AC" w:rsidR="00166C4F" w:rsidRDefault="001149D8" w:rsidP="00D14D5A">
      <w:pPr>
        <w:ind w:firstLine="0"/>
      </w:pPr>
      <w:r>
        <w:rPr>
          <w:noProof/>
        </w:rPr>
        <mc:AlternateContent>
          <mc:Choice Requires="wps">
            <w:drawing>
              <wp:anchor distT="0" distB="0" distL="114300" distR="114300" simplePos="0" relativeHeight="251659264" behindDoc="0" locked="0" layoutInCell="1" allowOverlap="1" wp14:anchorId="3F60A599" wp14:editId="6E1A7ACA">
                <wp:simplePos x="0" y="0"/>
                <wp:positionH relativeFrom="column">
                  <wp:posOffset>-14236</wp:posOffset>
                </wp:positionH>
                <wp:positionV relativeFrom="paragraph">
                  <wp:posOffset>31054</wp:posOffset>
                </wp:positionV>
                <wp:extent cx="5414788" cy="1210699"/>
                <wp:effectExtent l="0" t="0" r="14605" b="27940"/>
                <wp:wrapNone/>
                <wp:docPr id="8" name="Rectangle 8"/>
                <wp:cNvGraphicFramePr/>
                <a:graphic xmlns:a="http://schemas.openxmlformats.org/drawingml/2006/main">
                  <a:graphicData uri="http://schemas.microsoft.com/office/word/2010/wordprocessingShape">
                    <wps:wsp>
                      <wps:cNvSpPr/>
                      <wps:spPr>
                        <a:xfrm>
                          <a:off x="0" y="0"/>
                          <a:ext cx="5414788" cy="1210699"/>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385CCF" id="Rectangle 8" o:spid="_x0000_s1026" style="position:absolute;margin-left:-1.1pt;margin-top:2.45pt;width:426.35pt;height:95.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" filled="f" strokecolor="black [3213]" strokeweight="1.5pt"/>
            </w:pict>
          </mc:Fallback>
        </mc:AlternateContent>
      </w:r>
      <w:r w:rsidRPr="001149D8">
        <w:rPr>
          <w:noProof/>
        </w:rPr>
        <w:drawing>
          <wp:inline distT="0" distB="0" distL="0" distR="0" wp14:anchorId="108A3547" wp14:editId="0B717CB2">
            <wp:extent cx="5400040" cy="1203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03325"/>
                    </a:xfrm>
                    <a:prstGeom prst="rect">
                      <a:avLst/>
                    </a:prstGeom>
                  </pic:spPr>
                </pic:pic>
              </a:graphicData>
            </a:graphic>
          </wp:inline>
        </w:drawing>
      </w:r>
    </w:p>
    <w:p w14:paraId="69E9D357" w14:textId="253521AC" w:rsidR="001149D8" w:rsidRPr="003C5698" w:rsidRDefault="001149D8" w:rsidP="00D14D5A">
      <w:pPr>
        <w:ind w:firstLine="0"/>
        <w:rPr>
          <w:b/>
          <w:bCs/>
        </w:rPr>
      </w:pPr>
      <w:r w:rsidRPr="003C5698">
        <w:rPr>
          <w:b/>
          <w:bCs/>
        </w:rPr>
        <w:t>Mô tả:</w:t>
      </w:r>
    </w:p>
    <w:p w14:paraId="0259825A" w14:textId="1B29E67B" w:rsidR="001149D8" w:rsidRDefault="001149D8" w:rsidP="00D14D5A">
      <w:pPr>
        <w:ind w:firstLine="0"/>
      </w:pPr>
      <w:r w:rsidRPr="003C5698">
        <w:rPr>
          <w:b/>
          <w:bCs/>
        </w:rPr>
        <w:t>Bước 1:</w:t>
      </w:r>
      <w:r>
        <w:t xml:space="preserve"> Nhân viên kế toán nhập liệu đơn trên phần mềm kế toán (FF hoặc FA tương ứng với công ty và chi nhánh.</w:t>
      </w:r>
    </w:p>
    <w:p w14:paraId="317BBC60" w14:textId="6E94D7D2" w:rsidR="001149D8" w:rsidRDefault="001149D8" w:rsidP="00D14D5A">
      <w:pPr>
        <w:ind w:firstLine="0"/>
      </w:pPr>
      <w:r w:rsidRPr="003C5698">
        <w:rPr>
          <w:b/>
          <w:bCs/>
        </w:rPr>
        <w:t>Bước 2:</w:t>
      </w:r>
      <w:r>
        <w:t xml:space="preserve"> Kế toán in thông in hóa đơn lên mẫu hóa đơn giấy và gửi khách hàng/lưu trữ.</w:t>
      </w:r>
    </w:p>
    <w:p w14:paraId="4F1D39E9" w14:textId="45FC66B9" w:rsidR="001149D8" w:rsidRPr="003C5698" w:rsidRDefault="001149D8" w:rsidP="00D14D5A">
      <w:pPr>
        <w:pStyle w:val="ListParagraph"/>
        <w:numPr>
          <w:ilvl w:val="0"/>
          <w:numId w:val="22"/>
        </w:numPr>
        <w:rPr>
          <w:b/>
          <w:bCs/>
        </w:rPr>
      </w:pPr>
      <w:r w:rsidRPr="003C5698">
        <w:rPr>
          <w:b/>
          <w:bCs/>
        </w:rPr>
        <w:t>Quy trình xuất hóa đơn điện tử</w:t>
      </w:r>
    </w:p>
    <w:p w14:paraId="1C13AE82" w14:textId="205DFB84" w:rsidR="001149D8" w:rsidRDefault="001149D8" w:rsidP="00D14D5A">
      <w:pPr>
        <w:ind w:firstLine="0"/>
        <w:rPr>
          <w:b/>
          <w:bCs/>
        </w:rPr>
      </w:pPr>
      <w:r>
        <w:t xml:space="preserve">Sơ đồ này minh họa quy trình xuất hóa đơn điện tử cho khách hàng mà công ty Dược phẩm Quảng Bình và các chi nhánh dự kiến sẽ thực hiện </w:t>
      </w:r>
      <w:r w:rsidRPr="001149D8">
        <w:rPr>
          <w:b/>
          <w:bCs/>
        </w:rPr>
        <w:t xml:space="preserve">sau khi áp dụng hóa đơn điện tử. </w:t>
      </w:r>
    </w:p>
    <w:p w14:paraId="5086C148" w14:textId="2BCB89DC" w:rsidR="001149D8" w:rsidRDefault="001149D8" w:rsidP="00D14D5A">
      <w:pPr>
        <w:ind w:firstLine="0"/>
        <w:rPr>
          <w:b/>
          <w:bCs/>
        </w:rPr>
      </w:pPr>
      <w:r>
        <w:rPr>
          <w:b/>
          <w:bCs/>
          <w:noProof/>
        </w:rPr>
        <mc:AlternateContent>
          <mc:Choice Requires="wps">
            <w:drawing>
              <wp:anchor distT="0" distB="0" distL="114300" distR="114300" simplePos="0" relativeHeight="251660288" behindDoc="0" locked="0" layoutInCell="1" allowOverlap="1" wp14:anchorId="3E588446" wp14:editId="2EFC9ACD">
                <wp:simplePos x="0" y="0"/>
                <wp:positionH relativeFrom="column">
                  <wp:posOffset>-14236</wp:posOffset>
                </wp:positionH>
                <wp:positionV relativeFrom="paragraph">
                  <wp:posOffset>39616</wp:posOffset>
                </wp:positionV>
                <wp:extent cx="5414788" cy="934720"/>
                <wp:effectExtent l="0" t="0" r="14605" b="17780"/>
                <wp:wrapNone/>
                <wp:docPr id="10" name="Rectangle 10"/>
                <wp:cNvGraphicFramePr/>
                <a:graphic xmlns:a="http://schemas.openxmlformats.org/drawingml/2006/main">
                  <a:graphicData uri="http://schemas.microsoft.com/office/word/2010/wordprocessingShape">
                    <wps:wsp>
                      <wps:cNvSpPr/>
                      <wps:spPr>
                        <a:xfrm>
                          <a:off x="0" y="0"/>
                          <a:ext cx="5414788" cy="93472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923782" id="Rectangle 10" o:spid="_x0000_s1026" style="position:absolute;margin-left:-1.1pt;margin-top:3.1pt;width:426.35pt;height:7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" filled="f" strokecolor="black [3213]" strokeweight="1pt"/>
            </w:pict>
          </mc:Fallback>
        </mc:AlternateContent>
      </w:r>
      <w:r w:rsidRPr="001149D8">
        <w:rPr>
          <w:b/>
          <w:bCs/>
          <w:noProof/>
        </w:rPr>
        <w:drawing>
          <wp:inline distT="0" distB="0" distL="0" distR="0" wp14:anchorId="51297963" wp14:editId="7971D918">
            <wp:extent cx="5400040" cy="934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934720"/>
                    </a:xfrm>
                    <a:prstGeom prst="rect">
                      <a:avLst/>
                    </a:prstGeom>
                  </pic:spPr>
                </pic:pic>
              </a:graphicData>
            </a:graphic>
          </wp:inline>
        </w:drawing>
      </w:r>
    </w:p>
    <w:p w14:paraId="3A74792A" w14:textId="127FB594" w:rsidR="001149D8" w:rsidRDefault="001149D8" w:rsidP="00D14D5A">
      <w:pPr>
        <w:ind w:firstLine="0"/>
        <w:rPr>
          <w:b/>
          <w:bCs/>
        </w:rPr>
      </w:pPr>
      <w:r>
        <w:rPr>
          <w:b/>
          <w:bCs/>
        </w:rPr>
        <w:t>Mô tả:</w:t>
      </w:r>
    </w:p>
    <w:p w14:paraId="4865BBB7" w14:textId="609D94B0" w:rsidR="001149D8" w:rsidRDefault="001149D8" w:rsidP="00D14D5A">
      <w:pPr>
        <w:ind w:firstLine="0"/>
      </w:pPr>
      <w:r>
        <w:rPr>
          <w:b/>
          <w:bCs/>
        </w:rPr>
        <w:t xml:space="preserve">Bước 1: </w:t>
      </w:r>
      <w:r w:rsidRPr="001149D8">
        <w:t>Kế toán nhập liệu hóa đơn lên phần mềm FF/FA</w:t>
      </w:r>
      <w:r>
        <w:t>.</w:t>
      </w:r>
    </w:p>
    <w:p w14:paraId="185E1B73" w14:textId="698AB45D" w:rsidR="001149D8" w:rsidRDefault="001149D8" w:rsidP="00D14D5A">
      <w:pPr>
        <w:ind w:firstLine="0"/>
      </w:pPr>
      <w:r w:rsidRPr="001149D8">
        <w:rPr>
          <w:b/>
          <w:bCs/>
        </w:rPr>
        <w:t>Bước 2:</w:t>
      </w:r>
      <w:r>
        <w:t xml:space="preserve"> Kế toán nhập liệu hóa đơn lên phần mềm và gửi hóa đơn nháp để khách hàng xác nhận.</w:t>
      </w:r>
    </w:p>
    <w:p w14:paraId="09363891" w14:textId="1DC837AF" w:rsidR="001149D8" w:rsidRDefault="001149D8" w:rsidP="00D14D5A">
      <w:pPr>
        <w:ind w:firstLine="0"/>
      </w:pPr>
      <w:r w:rsidRPr="001149D8">
        <w:rPr>
          <w:b/>
          <w:bCs/>
        </w:rPr>
        <w:t>Bước 3:</w:t>
      </w:r>
      <w:r>
        <w:t xml:space="preserve"> Kế toán phát hành hóa đơn và gửi email cho khách hàng.</w:t>
      </w:r>
    </w:p>
    <w:p w14:paraId="250CF145" w14:textId="3FC13C20" w:rsidR="002E6DAA" w:rsidRDefault="002E6DAA" w:rsidP="00D14D5A">
      <w:pPr>
        <w:ind w:firstLine="0"/>
        <w:rPr>
          <w:b/>
          <w:bCs/>
        </w:rPr>
      </w:pPr>
    </w:p>
    <w:p w14:paraId="5C11FBFA" w14:textId="7E528B91" w:rsidR="00D01844" w:rsidRPr="003C5698" w:rsidRDefault="00BC6A2F" w:rsidP="00BC6A2F">
      <w:pPr>
        <w:spacing w:line="480" w:lineRule="auto"/>
        <w:ind w:firstLine="0"/>
        <w:rPr>
          <w:b/>
          <w:bCs/>
        </w:rPr>
      </w:pPr>
      <w:r>
        <w:rPr>
          <w:b/>
          <w:bCs/>
        </w:rPr>
        <w:lastRenderedPageBreak/>
        <w:t>2.3.</w:t>
      </w:r>
      <w:r w:rsidR="002E6DAA">
        <w:rPr>
          <w:b/>
          <w:bCs/>
        </w:rPr>
        <w:t xml:space="preserve"> </w:t>
      </w:r>
      <w:r w:rsidR="00D01844" w:rsidRPr="003C5698">
        <w:rPr>
          <w:b/>
          <w:bCs/>
        </w:rPr>
        <w:t>Khó khăn</w:t>
      </w:r>
      <w:r w:rsidR="00B97442">
        <w:rPr>
          <w:b/>
          <w:bCs/>
        </w:rPr>
        <w:t>:</w:t>
      </w:r>
    </w:p>
    <w:p w14:paraId="3EA904A5" w14:textId="1459E670" w:rsidR="004B0E74" w:rsidRDefault="004B0E74" w:rsidP="00BC6A2F">
      <w:pPr>
        <w:pStyle w:val="ListParagraph"/>
        <w:numPr>
          <w:ilvl w:val="0"/>
          <w:numId w:val="23"/>
        </w:numPr>
        <w:spacing w:line="480" w:lineRule="auto"/>
      </w:pPr>
      <w:r>
        <w:t>Số lượng hóa đơn nhiều và có nhiều loại, nhân viên s</w:t>
      </w:r>
      <w:r w:rsidR="005F5A8A">
        <w:t>ẽ</w:t>
      </w:r>
      <w:r>
        <w:t xml:space="preserve"> bị nhầm lẫn, nhập sai dẫn đến tổn thất công ty.</w:t>
      </w:r>
    </w:p>
    <w:p w14:paraId="00E18387" w14:textId="143098B6" w:rsidR="004B0E74" w:rsidRDefault="004B0E74" w:rsidP="00BC6A2F">
      <w:pPr>
        <w:pStyle w:val="ListParagraph"/>
        <w:numPr>
          <w:ilvl w:val="0"/>
          <w:numId w:val="23"/>
        </w:numPr>
        <w:spacing w:line="480" w:lineRule="auto"/>
      </w:pPr>
      <w:r>
        <w:t>Khó kiểm soát hóa đơn dễ bị thất lạc, quản lý thông tin chồng chéo từ nhiều nguồn không nhất quán.</w:t>
      </w:r>
    </w:p>
    <w:p w14:paraId="275F4B4C" w14:textId="0D52CF8C" w:rsidR="004B0E74" w:rsidRDefault="004B0E74" w:rsidP="00BC6A2F">
      <w:pPr>
        <w:pStyle w:val="ListParagraph"/>
        <w:numPr>
          <w:ilvl w:val="0"/>
          <w:numId w:val="23"/>
        </w:numPr>
        <w:spacing w:line="480" w:lineRule="auto"/>
      </w:pPr>
      <w:r>
        <w:t>Không đạt hiệu quả năng xuất cao nhất.</w:t>
      </w:r>
    </w:p>
    <w:p w14:paraId="7A5E44C4" w14:textId="5D53C16F" w:rsidR="004651B5" w:rsidRDefault="004B0E74" w:rsidP="00BC6A2F">
      <w:pPr>
        <w:pStyle w:val="ListParagraph"/>
        <w:numPr>
          <w:ilvl w:val="0"/>
          <w:numId w:val="23"/>
        </w:numPr>
        <w:spacing w:line="480" w:lineRule="auto"/>
      </w:pPr>
      <w:r>
        <w:t>Tốn thời gian cho việc nhập và điều</w:t>
      </w:r>
      <w:r w:rsidR="005F5A8A">
        <w:t xml:space="preserve"> </w:t>
      </w:r>
      <w:r>
        <w:t>chỉnh dữ liệu nhiều nhất.</w:t>
      </w:r>
    </w:p>
    <w:p w14:paraId="2DE3F357" w14:textId="77777777" w:rsidR="003C5698" w:rsidRDefault="003C5698" w:rsidP="00D14D5A">
      <w:pPr>
        <w:ind w:firstLine="0"/>
        <w:rPr>
          <w:b/>
          <w:bCs/>
          <w:color w:val="FF0000"/>
        </w:rPr>
      </w:pPr>
    </w:p>
    <w:p w14:paraId="68818123" w14:textId="54599483" w:rsidR="003C5698" w:rsidRDefault="003C5698" w:rsidP="00D14D5A">
      <w:pPr>
        <w:ind w:firstLine="0"/>
        <w:rPr>
          <w:b/>
          <w:bCs/>
          <w:color w:val="FF0000"/>
        </w:rPr>
      </w:pPr>
    </w:p>
    <w:p w14:paraId="0BA35A8E" w14:textId="14D5C1D2" w:rsidR="002E6DAA" w:rsidRDefault="002E6DAA" w:rsidP="00D14D5A">
      <w:pPr>
        <w:ind w:firstLine="0"/>
        <w:rPr>
          <w:b/>
          <w:bCs/>
          <w:color w:val="FF0000"/>
        </w:rPr>
      </w:pPr>
    </w:p>
    <w:p w14:paraId="67794CA9" w14:textId="337ED227" w:rsidR="002E6DAA" w:rsidRDefault="002E6DAA" w:rsidP="00D14D5A">
      <w:pPr>
        <w:ind w:firstLine="0"/>
        <w:rPr>
          <w:b/>
          <w:bCs/>
          <w:color w:val="FF0000"/>
        </w:rPr>
      </w:pPr>
    </w:p>
    <w:p w14:paraId="2350E515" w14:textId="717111F8" w:rsidR="002E6DAA" w:rsidRDefault="002E6DAA" w:rsidP="00D14D5A">
      <w:pPr>
        <w:ind w:firstLine="0"/>
        <w:rPr>
          <w:b/>
          <w:bCs/>
          <w:color w:val="FF0000"/>
        </w:rPr>
      </w:pPr>
    </w:p>
    <w:p w14:paraId="19CB51E7" w14:textId="2811D9AB" w:rsidR="002E6DAA" w:rsidRDefault="002E6DAA" w:rsidP="00D14D5A">
      <w:pPr>
        <w:ind w:firstLine="0"/>
        <w:rPr>
          <w:b/>
          <w:bCs/>
          <w:color w:val="FF0000"/>
        </w:rPr>
      </w:pPr>
    </w:p>
    <w:p w14:paraId="4FD84B4A" w14:textId="37CD2B60" w:rsidR="002E6DAA" w:rsidRDefault="002E6DAA" w:rsidP="00D14D5A">
      <w:pPr>
        <w:ind w:firstLine="0"/>
        <w:rPr>
          <w:b/>
          <w:bCs/>
          <w:color w:val="FF0000"/>
        </w:rPr>
      </w:pPr>
    </w:p>
    <w:p w14:paraId="5505E561" w14:textId="5E3D9C78" w:rsidR="002E6DAA" w:rsidRDefault="002E6DAA" w:rsidP="00D14D5A">
      <w:pPr>
        <w:ind w:firstLine="0"/>
        <w:rPr>
          <w:b/>
          <w:bCs/>
          <w:color w:val="FF0000"/>
        </w:rPr>
      </w:pPr>
    </w:p>
    <w:p w14:paraId="7CA88673" w14:textId="683AE854" w:rsidR="002E6DAA" w:rsidRDefault="002E6DAA" w:rsidP="00D14D5A">
      <w:pPr>
        <w:ind w:firstLine="0"/>
        <w:rPr>
          <w:b/>
          <w:bCs/>
          <w:color w:val="FF0000"/>
        </w:rPr>
      </w:pPr>
    </w:p>
    <w:p w14:paraId="36EFD6C7" w14:textId="2A0F583A" w:rsidR="002E6DAA" w:rsidRDefault="002E6DAA" w:rsidP="00D14D5A">
      <w:pPr>
        <w:ind w:firstLine="0"/>
        <w:rPr>
          <w:b/>
          <w:bCs/>
          <w:color w:val="FF0000"/>
        </w:rPr>
      </w:pPr>
    </w:p>
    <w:p w14:paraId="29B86AEF" w14:textId="22EB1FB4" w:rsidR="002E6DAA" w:rsidRDefault="002E6DAA" w:rsidP="00D14D5A">
      <w:pPr>
        <w:ind w:firstLine="0"/>
        <w:rPr>
          <w:b/>
          <w:bCs/>
          <w:color w:val="FF0000"/>
        </w:rPr>
      </w:pPr>
    </w:p>
    <w:p w14:paraId="312BFDCE" w14:textId="7FB49143" w:rsidR="002E6DAA" w:rsidRDefault="002E6DAA" w:rsidP="00D14D5A">
      <w:pPr>
        <w:ind w:firstLine="0"/>
        <w:rPr>
          <w:b/>
          <w:bCs/>
          <w:color w:val="FF0000"/>
        </w:rPr>
      </w:pPr>
    </w:p>
    <w:p w14:paraId="4D35B7D7" w14:textId="20DAA0BA" w:rsidR="002E6DAA" w:rsidRDefault="002E6DAA" w:rsidP="00D14D5A">
      <w:pPr>
        <w:ind w:firstLine="0"/>
        <w:rPr>
          <w:b/>
          <w:bCs/>
          <w:color w:val="FF0000"/>
        </w:rPr>
      </w:pPr>
    </w:p>
    <w:p w14:paraId="7E54CF71" w14:textId="16A71405" w:rsidR="002E6DAA" w:rsidRDefault="002E6DAA" w:rsidP="00D14D5A">
      <w:pPr>
        <w:ind w:firstLine="0"/>
        <w:rPr>
          <w:b/>
          <w:bCs/>
          <w:color w:val="FF0000"/>
        </w:rPr>
      </w:pPr>
    </w:p>
    <w:p w14:paraId="22B7C1EF" w14:textId="77777777" w:rsidR="002E6DAA" w:rsidRDefault="002E6DAA" w:rsidP="00D14D5A">
      <w:pPr>
        <w:ind w:firstLine="0"/>
        <w:rPr>
          <w:b/>
          <w:bCs/>
          <w:color w:val="FF0000"/>
        </w:rPr>
      </w:pPr>
    </w:p>
    <w:p w14:paraId="618BE973" w14:textId="6EBA0E97" w:rsidR="00045B9E" w:rsidRPr="00B97442" w:rsidRDefault="002E6DAA" w:rsidP="002869ED">
      <w:pPr>
        <w:pStyle w:val="Heading1"/>
      </w:pPr>
      <w:bookmarkStart w:id="58" w:name="_Toc111244506"/>
      <w:bookmarkStart w:id="59" w:name="_Toc111244596"/>
      <w:r>
        <w:lastRenderedPageBreak/>
        <w:t xml:space="preserve">chương 3: </w:t>
      </w:r>
      <w:r w:rsidR="00AF0912" w:rsidRPr="00B97442">
        <w:t>ĐỀ XUẤT GIẢI PHÁP VÀ THIẾT KẾ HỆ THỐNG</w:t>
      </w:r>
      <w:bookmarkEnd w:id="58"/>
      <w:bookmarkEnd w:id="59"/>
    </w:p>
    <w:p w14:paraId="2A008AD4" w14:textId="28F0C61F" w:rsidR="00B97442" w:rsidRPr="00A91330" w:rsidRDefault="00A91330" w:rsidP="00A91330">
      <w:pPr>
        <w:pStyle w:val="Heading2"/>
        <w:numPr>
          <w:ilvl w:val="0"/>
          <w:numId w:val="0"/>
        </w:numPr>
        <w:ind w:left="630" w:hanging="576"/>
      </w:pPr>
      <w:bookmarkStart w:id="60" w:name="_Toc111244507"/>
      <w:bookmarkStart w:id="61" w:name="_Toc111244597"/>
      <w:r>
        <w:t>3.</w:t>
      </w:r>
      <w:proofErr w:type="gramStart"/>
      <w:r>
        <w:t>1.</w:t>
      </w:r>
      <w:r w:rsidR="00B97442" w:rsidRPr="00A91330">
        <w:t>Hóa</w:t>
      </w:r>
      <w:proofErr w:type="gramEnd"/>
      <w:r w:rsidR="00B97442" w:rsidRPr="00A91330">
        <w:t xml:space="preserve"> Đơn Gốc</w:t>
      </w:r>
      <w:bookmarkEnd w:id="60"/>
      <w:bookmarkEnd w:id="61"/>
    </w:p>
    <w:p w14:paraId="47868374" w14:textId="665D728D" w:rsidR="004651B5" w:rsidRDefault="004651B5" w:rsidP="00D14D5A">
      <w:pPr>
        <w:ind w:firstLine="0"/>
      </w:pPr>
      <w:r>
        <w:t>Sơ đồ này minh họa quy trình giải pháp xuất hóa đơn điện tử lần đầu (hóa đơn gốc) cho khách hàng sử dụng IRBOT.</w:t>
      </w:r>
    </w:p>
    <w:p w14:paraId="29804EB5" w14:textId="3B8F16D6" w:rsidR="004651B5" w:rsidRDefault="004651B5" w:rsidP="00D14D5A">
      <w:pPr>
        <w:ind w:firstLine="0"/>
      </w:pPr>
      <w:r>
        <w:rPr>
          <w:noProof/>
        </w:rPr>
        <mc:AlternateContent>
          <mc:Choice Requires="wps">
            <w:drawing>
              <wp:anchor distT="0" distB="0" distL="114300" distR="114300" simplePos="0" relativeHeight="251661312" behindDoc="0" locked="0" layoutInCell="1" allowOverlap="1" wp14:anchorId="5AC679B1" wp14:editId="5FA0EC1E">
                <wp:simplePos x="0" y="0"/>
                <wp:positionH relativeFrom="column">
                  <wp:posOffset>512</wp:posOffset>
                </wp:positionH>
                <wp:positionV relativeFrom="paragraph">
                  <wp:posOffset>6207</wp:posOffset>
                </wp:positionV>
                <wp:extent cx="5390536" cy="1541206"/>
                <wp:effectExtent l="0" t="0" r="19685" b="20955"/>
                <wp:wrapNone/>
                <wp:docPr id="12" name="Rectangle 12"/>
                <wp:cNvGraphicFramePr/>
                <a:graphic xmlns:a="http://schemas.openxmlformats.org/drawingml/2006/main">
                  <a:graphicData uri="http://schemas.microsoft.com/office/word/2010/wordprocessingShape">
                    <wps:wsp>
                      <wps:cNvSpPr/>
                      <wps:spPr>
                        <a:xfrm>
                          <a:off x="0" y="0"/>
                          <a:ext cx="5390536" cy="1541206"/>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E04165" id="Rectangle 12" o:spid="_x0000_s1026" style="position:absolute;margin-left:.05pt;margin-top:.5pt;width:424.45pt;height:121.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" filled="f" strokecolor="black [3213]" strokeweight="1pt"/>
            </w:pict>
          </mc:Fallback>
        </mc:AlternateContent>
      </w:r>
      <w:r w:rsidRPr="004651B5">
        <w:rPr>
          <w:noProof/>
        </w:rPr>
        <w:drawing>
          <wp:inline distT="0" distB="0" distL="0" distR="0" wp14:anchorId="6876C635" wp14:editId="1C7DCB65">
            <wp:extent cx="5400040" cy="14986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498600"/>
                    </a:xfrm>
                    <a:prstGeom prst="rect">
                      <a:avLst/>
                    </a:prstGeom>
                  </pic:spPr>
                </pic:pic>
              </a:graphicData>
            </a:graphic>
          </wp:inline>
        </w:drawing>
      </w:r>
    </w:p>
    <w:p w14:paraId="68579AEE" w14:textId="77777777" w:rsidR="004651B5" w:rsidRPr="004651B5" w:rsidRDefault="004651B5" w:rsidP="00BC6A2F">
      <w:pPr>
        <w:ind w:firstLine="0"/>
        <w:rPr>
          <w:b/>
          <w:bCs/>
        </w:rPr>
      </w:pPr>
      <w:r w:rsidRPr="004651B5">
        <w:rPr>
          <w:b/>
          <w:bCs/>
        </w:rPr>
        <w:t>Mô tả:</w:t>
      </w:r>
    </w:p>
    <w:p w14:paraId="39FB0DA6" w14:textId="03DF970C" w:rsidR="004651B5" w:rsidRDefault="004651B5" w:rsidP="00BC6A2F">
      <w:pPr>
        <w:pStyle w:val="ListParagraph"/>
        <w:numPr>
          <w:ilvl w:val="0"/>
          <w:numId w:val="27"/>
        </w:numPr>
      </w:pPr>
      <w:r w:rsidRPr="002E6DAA">
        <w:rPr>
          <w:b/>
          <w:bCs/>
        </w:rPr>
        <w:t>Bước 1:</w:t>
      </w:r>
      <w:r>
        <w:t xml:space="preserve"> Kế toán nhập liệu hóa đơn trên phần mềm kế toán FF/FA và chuyển sổ cái </w:t>
      </w:r>
    </w:p>
    <w:p w14:paraId="708258FE" w14:textId="77777777" w:rsidR="004651B5" w:rsidRDefault="004651B5" w:rsidP="00BC6A2F">
      <w:pPr>
        <w:pStyle w:val="ListParagraph"/>
        <w:numPr>
          <w:ilvl w:val="0"/>
          <w:numId w:val="27"/>
        </w:numPr>
      </w:pPr>
      <w:r w:rsidRPr="002E6DAA">
        <w:rPr>
          <w:b/>
          <w:bCs/>
        </w:rPr>
        <w:t>Bước 2:</w:t>
      </w:r>
      <w:r>
        <w:t xml:space="preserve"> Hệ thống Admin IRBOT tự động lấy thông tin các hóa đơn trên phần mềm và phân loại, kế toán kiểm tra lại thông tin trước khi xuất hóa đơn. </w:t>
      </w:r>
    </w:p>
    <w:p w14:paraId="23278378" w14:textId="3787D1A4" w:rsidR="004651B5" w:rsidRDefault="004651B5" w:rsidP="005F5A8A">
      <w:pPr>
        <w:pStyle w:val="ListParagraph"/>
        <w:ind w:firstLine="0"/>
      </w:pPr>
      <w:r>
        <w:t xml:space="preserve">Trường hợp phát sinh chỉnh sửa (trước khi xuất HĐĐT) thì điều chỉnh trên phần mềm FF/FA, Admin sẽ tự động cập nhật lại thông tin mới cho hóa đơn. </w:t>
      </w:r>
    </w:p>
    <w:p w14:paraId="4689AE0A" w14:textId="77777777" w:rsidR="004651B5" w:rsidRDefault="004651B5" w:rsidP="00BC6A2F">
      <w:pPr>
        <w:pStyle w:val="ListParagraph"/>
        <w:numPr>
          <w:ilvl w:val="0"/>
          <w:numId w:val="27"/>
        </w:numPr>
      </w:pPr>
      <w:r w:rsidRPr="002E6DAA">
        <w:rPr>
          <w:b/>
          <w:bCs/>
        </w:rPr>
        <w:t>Bước 3:</w:t>
      </w:r>
      <w:r>
        <w:t xml:space="preserve"> Kế toán chọn hóa đơn cần phát hành và gửi Robot thực hiện xuất hóa đơn trên phần mềm FE. </w:t>
      </w:r>
    </w:p>
    <w:p w14:paraId="0886D436" w14:textId="539CEF00" w:rsidR="004651B5" w:rsidRDefault="004651B5" w:rsidP="005F5A8A">
      <w:pPr>
        <w:pStyle w:val="ListParagraph"/>
        <w:ind w:firstLine="0"/>
      </w:pPr>
      <w:r>
        <w:t xml:space="preserve">Trường hợp cần gửi mail cho khách hàng thì kế toán tự thực hiện trên phần mềm FE. </w:t>
      </w:r>
    </w:p>
    <w:p w14:paraId="405D473D" w14:textId="495F443A" w:rsidR="002E6DAA" w:rsidRDefault="004651B5" w:rsidP="00BC6A2F">
      <w:pPr>
        <w:pStyle w:val="ListParagraph"/>
        <w:numPr>
          <w:ilvl w:val="0"/>
          <w:numId w:val="27"/>
        </w:numPr>
      </w:pPr>
      <w:r w:rsidRPr="002E6DAA">
        <w:rPr>
          <w:b/>
          <w:bCs/>
        </w:rPr>
        <w:t>Bước 4:</w:t>
      </w:r>
      <w:r>
        <w:t xml:space="preserve"> Sau khi phát hành Robot tự động lấy số hóa đơn, ký hiệu và mẫu số của hóa đơn điện tử để cập nhật lại cho hóa đơn tương ứng trên phần mềm kế toán FF/F</w:t>
      </w:r>
      <w:r w:rsidR="002E6DAA">
        <w:t>.</w:t>
      </w:r>
    </w:p>
    <w:p w14:paraId="66C930BF" w14:textId="4F5FFAC2" w:rsidR="002E6DAA" w:rsidRDefault="002E6DAA" w:rsidP="00D14D5A">
      <w:pPr>
        <w:ind w:firstLine="0"/>
      </w:pPr>
    </w:p>
    <w:p w14:paraId="3E08D41E" w14:textId="7B3D8B1E" w:rsidR="004651B5" w:rsidRPr="00A91330" w:rsidRDefault="00A91330" w:rsidP="00A91330">
      <w:pPr>
        <w:pStyle w:val="Heading2"/>
        <w:numPr>
          <w:ilvl w:val="0"/>
          <w:numId w:val="0"/>
        </w:numPr>
      </w:pPr>
      <w:bookmarkStart w:id="62" w:name="_Toc111244508"/>
      <w:bookmarkStart w:id="63" w:name="_Toc111244598"/>
      <w:r>
        <w:lastRenderedPageBreak/>
        <w:t>3.2.</w:t>
      </w:r>
      <w:r w:rsidR="002D0787">
        <w:t xml:space="preserve"> </w:t>
      </w:r>
      <w:r w:rsidR="00B97442" w:rsidRPr="00A91330">
        <w:t>Hóa đơn điều chỉnh</w:t>
      </w:r>
      <w:bookmarkEnd w:id="62"/>
      <w:bookmarkEnd w:id="63"/>
    </w:p>
    <w:p w14:paraId="54EC2306" w14:textId="298B1F65" w:rsidR="00EF26DE" w:rsidRPr="00EF26DE" w:rsidRDefault="00EF26DE" w:rsidP="00EF26DE">
      <w:pPr>
        <w:ind w:firstLine="0"/>
      </w:pPr>
      <w:r w:rsidRPr="00EF26DE">
        <w:t>Sơ đồ này minh họa quy trình giải pháp xuất hóa đơn điện tử điều chỉnh</w:t>
      </w:r>
    </w:p>
    <w:p w14:paraId="55B82F41" w14:textId="49FE004A" w:rsidR="004651B5" w:rsidRDefault="004651B5" w:rsidP="00D14D5A">
      <w:pPr>
        <w:ind w:firstLine="0"/>
      </w:pPr>
      <w:r>
        <w:rPr>
          <w:noProof/>
        </w:rPr>
        <mc:AlternateContent>
          <mc:Choice Requires="wps">
            <w:drawing>
              <wp:anchor distT="0" distB="0" distL="114300" distR="114300" simplePos="0" relativeHeight="251662336" behindDoc="0" locked="0" layoutInCell="1" allowOverlap="1" wp14:anchorId="7CF2B071" wp14:editId="21BCDEAE">
                <wp:simplePos x="0" y="0"/>
                <wp:positionH relativeFrom="column">
                  <wp:posOffset>512</wp:posOffset>
                </wp:positionH>
                <wp:positionV relativeFrom="paragraph">
                  <wp:posOffset>4855</wp:posOffset>
                </wp:positionV>
                <wp:extent cx="5400040" cy="1570703"/>
                <wp:effectExtent l="0" t="0" r="10160" b="10795"/>
                <wp:wrapNone/>
                <wp:docPr id="14" name="Rectangle 14"/>
                <wp:cNvGraphicFramePr/>
                <a:graphic xmlns:a="http://schemas.openxmlformats.org/drawingml/2006/main">
                  <a:graphicData uri="http://schemas.microsoft.com/office/word/2010/wordprocessingShape">
                    <wps:wsp>
                      <wps:cNvSpPr/>
                      <wps:spPr>
                        <a:xfrm>
                          <a:off x="0" y="0"/>
                          <a:ext cx="5400040" cy="1570703"/>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8C0115" id="Rectangle 14" o:spid="_x0000_s1026" style="position:absolute;margin-left:.05pt;margin-top:.4pt;width:425.2pt;height:123.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" filled="f" strokecolor="black [3213]" strokeweight="1pt"/>
            </w:pict>
          </mc:Fallback>
        </mc:AlternateContent>
      </w:r>
      <w:r w:rsidRPr="004651B5">
        <w:rPr>
          <w:noProof/>
        </w:rPr>
        <w:drawing>
          <wp:inline distT="0" distB="0" distL="0" distR="0" wp14:anchorId="13A51307" wp14:editId="7E701765">
            <wp:extent cx="5400040" cy="14973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497330"/>
                    </a:xfrm>
                    <a:prstGeom prst="rect">
                      <a:avLst/>
                    </a:prstGeom>
                  </pic:spPr>
                </pic:pic>
              </a:graphicData>
            </a:graphic>
          </wp:inline>
        </w:drawing>
      </w:r>
    </w:p>
    <w:p w14:paraId="305E0388" w14:textId="2796A9AF" w:rsidR="002E6DAA" w:rsidRPr="00EF26DE" w:rsidRDefault="00EF26DE" w:rsidP="00D14D5A">
      <w:pPr>
        <w:ind w:firstLine="0"/>
        <w:rPr>
          <w:b/>
          <w:bCs/>
        </w:rPr>
      </w:pPr>
      <w:r w:rsidRPr="00EF26DE">
        <w:rPr>
          <w:b/>
          <w:bCs/>
        </w:rPr>
        <w:t xml:space="preserve">Mô tả: </w:t>
      </w:r>
    </w:p>
    <w:p w14:paraId="59F85E30" w14:textId="60D3C436" w:rsidR="00EF26DE" w:rsidRDefault="00EF26DE" w:rsidP="00EF26DE">
      <w:pPr>
        <w:pStyle w:val="ListParagraph"/>
        <w:numPr>
          <w:ilvl w:val="0"/>
          <w:numId w:val="28"/>
        </w:numPr>
      </w:pPr>
      <w:r w:rsidRPr="00EF26DE">
        <w:rPr>
          <w:b/>
          <w:bCs/>
        </w:rPr>
        <w:t>Bước 1:</w:t>
      </w:r>
      <w:r>
        <w:t xml:space="preserve"> Kế toán điều chỉnh hóa đơn trên phần mềm FF/FA (sửa trực tiếp trên hóa đơn, không tạo hóa đơn điều chỉnh).</w:t>
      </w:r>
    </w:p>
    <w:p w14:paraId="371B2F6C" w14:textId="4D312628" w:rsidR="00EF26DE" w:rsidRDefault="00EF26DE" w:rsidP="00EF26DE">
      <w:pPr>
        <w:pStyle w:val="ListParagraph"/>
        <w:numPr>
          <w:ilvl w:val="0"/>
          <w:numId w:val="28"/>
        </w:numPr>
      </w:pPr>
      <w:r w:rsidRPr="00EF26DE">
        <w:rPr>
          <w:b/>
          <w:bCs/>
        </w:rPr>
        <w:t>Bước 2:</w:t>
      </w:r>
      <w:r>
        <w:t xml:space="preserve"> Kế toán yêu cầu tạo hóa đơn điều chỉnh trên Admin IRBOT (điền số hóa đơn và ngày chứng từ của hóa đơn gốc cần xuất điều chỉnh).</w:t>
      </w:r>
    </w:p>
    <w:p w14:paraId="10FA4AAF" w14:textId="56C07A3F" w:rsidR="00EF26DE" w:rsidRDefault="00EF26DE" w:rsidP="00EF26DE">
      <w:pPr>
        <w:pStyle w:val="ListParagraph"/>
        <w:numPr>
          <w:ilvl w:val="0"/>
          <w:numId w:val="28"/>
        </w:numPr>
      </w:pPr>
      <w:r w:rsidRPr="00EF26DE">
        <w:rPr>
          <w:b/>
          <w:bCs/>
        </w:rPr>
        <w:t>Bước 3</w:t>
      </w:r>
      <w:r>
        <w:t>: Hệ thống Admin IRBOT tự động kiểm tra thông tin của hóa đơn đó với hóa đơn gốc đã được Robot phát hành thành công trước đó để tạo ra hóa đơn điều chỉnh tương ứng.</w:t>
      </w:r>
    </w:p>
    <w:p w14:paraId="311E9C47" w14:textId="094FE8D5" w:rsidR="00EF26DE" w:rsidRDefault="00EF26DE" w:rsidP="00EF26DE">
      <w:pPr>
        <w:pStyle w:val="ListParagraph"/>
        <w:numPr>
          <w:ilvl w:val="0"/>
          <w:numId w:val="28"/>
        </w:numPr>
      </w:pPr>
      <w:r w:rsidRPr="00EF26DE">
        <w:rPr>
          <w:b/>
          <w:bCs/>
        </w:rPr>
        <w:t>Bước 4:</w:t>
      </w:r>
      <w:r>
        <w:t xml:space="preserve"> Kế hoạch chọn hóa đơn cần phát hành và gửi Robot thực hiện xuất hóa đơn điều chỉnh trên phần mềm FE. Trường hợp cần gửi mail cho khách hàng thì kế toán thực hiện trực tiếp trên phần mềm FE.</w:t>
      </w:r>
    </w:p>
    <w:p w14:paraId="59A3F491" w14:textId="4673DC55" w:rsidR="004B3951" w:rsidRDefault="004B3951" w:rsidP="004B3951"/>
    <w:p w14:paraId="65D87D8C" w14:textId="3D555514" w:rsidR="004B3951" w:rsidRDefault="004B3951" w:rsidP="004B3951"/>
    <w:p w14:paraId="0DADA55A" w14:textId="59AD334D" w:rsidR="004B3951" w:rsidRDefault="004B3951" w:rsidP="004B3951"/>
    <w:p w14:paraId="6496075C" w14:textId="6AA52DF5" w:rsidR="004B3951" w:rsidRDefault="004B3951" w:rsidP="004B3951"/>
    <w:p w14:paraId="5DE11287" w14:textId="1E90AEEB" w:rsidR="004B3951" w:rsidRDefault="004B3951" w:rsidP="004B3951"/>
    <w:p w14:paraId="2F933A19" w14:textId="3E28AAEC" w:rsidR="004B3951" w:rsidRDefault="004B3951" w:rsidP="004B3951"/>
    <w:p w14:paraId="3931F168" w14:textId="4C06FC2C" w:rsidR="004B3951" w:rsidRDefault="004B3951" w:rsidP="004B3951"/>
    <w:p w14:paraId="4299E9E9" w14:textId="25AF69A3" w:rsidR="004B3951" w:rsidRDefault="004B3951" w:rsidP="004B3951">
      <w:pPr>
        <w:ind w:firstLine="0"/>
      </w:pPr>
    </w:p>
    <w:p w14:paraId="0AA90972" w14:textId="77777777" w:rsidR="00E210AB" w:rsidRDefault="00E210AB" w:rsidP="00E210AB">
      <w:pPr>
        <w:pStyle w:val="ListParagraph"/>
        <w:ind w:firstLine="0"/>
        <w:rPr>
          <w:b/>
          <w:bCs/>
        </w:rPr>
      </w:pPr>
    </w:p>
    <w:p w14:paraId="7509044A" w14:textId="0C27F772" w:rsidR="004B3951" w:rsidRPr="00A91330" w:rsidRDefault="00A91330" w:rsidP="00A91330">
      <w:pPr>
        <w:ind w:firstLine="0"/>
        <w:outlineLvl w:val="1"/>
        <w:rPr>
          <w:b/>
          <w:bCs/>
        </w:rPr>
      </w:pPr>
      <w:bookmarkStart w:id="64" w:name="_Toc111244599"/>
      <w:r>
        <w:rPr>
          <w:b/>
          <w:bCs/>
        </w:rPr>
        <w:lastRenderedPageBreak/>
        <w:t>3.</w:t>
      </w:r>
      <w:proofErr w:type="gramStart"/>
      <w:r>
        <w:rPr>
          <w:b/>
          <w:bCs/>
        </w:rPr>
        <w:t>3.</w:t>
      </w:r>
      <w:r w:rsidR="004B3951" w:rsidRPr="00A91330">
        <w:rPr>
          <w:b/>
          <w:bCs/>
        </w:rPr>
        <w:t>Định</w:t>
      </w:r>
      <w:proofErr w:type="gramEnd"/>
      <w:r w:rsidR="004B3951" w:rsidRPr="00A91330">
        <w:rPr>
          <w:b/>
          <w:bCs/>
        </w:rPr>
        <w:t xml:space="preserve"> nghĩa các nghiệp vụ robot nhập liệu lên phần m</w:t>
      </w:r>
      <w:r w:rsidR="00E210AB" w:rsidRPr="00A91330">
        <w:rPr>
          <w:b/>
          <w:bCs/>
        </w:rPr>
        <w:t>ềm Fast e-Invoice</w:t>
      </w:r>
      <w:bookmarkEnd w:id="64"/>
    </w:p>
    <w:tbl>
      <w:tblPr>
        <w:tblStyle w:val="GridTable6Colorful-Accent5"/>
        <w:tblW w:w="0" w:type="auto"/>
        <w:tblLook w:val="04A0" w:firstRow="1" w:lastRow="0" w:firstColumn="1" w:lastColumn="0" w:noHBand="0" w:noVBand="1"/>
      </w:tblPr>
      <w:tblGrid>
        <w:gridCol w:w="1885"/>
        <w:gridCol w:w="2790"/>
        <w:gridCol w:w="3819"/>
      </w:tblGrid>
      <w:tr w:rsidR="00983A91" w14:paraId="62D38633" w14:textId="6C95412A" w:rsidTr="00C943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gridSpan w:val="2"/>
          </w:tcPr>
          <w:p w14:paraId="19656B56" w14:textId="6194F822" w:rsidR="00983A91" w:rsidRPr="00A91330" w:rsidRDefault="00983A91" w:rsidP="00D14D5A">
            <w:pPr>
              <w:ind w:firstLine="0"/>
              <w:jc w:val="center"/>
              <w:rPr>
                <w:sz w:val="28"/>
                <w:szCs w:val="28"/>
              </w:rPr>
            </w:pPr>
            <w:r w:rsidRPr="00A91330">
              <w:rPr>
                <w:color w:val="FF0000"/>
                <w:sz w:val="28"/>
                <w:szCs w:val="28"/>
              </w:rPr>
              <w:t>Chức năng</w:t>
            </w:r>
          </w:p>
        </w:tc>
        <w:tc>
          <w:tcPr>
            <w:tcW w:w="3819" w:type="dxa"/>
          </w:tcPr>
          <w:p w14:paraId="34F1D3EE" w14:textId="54B58580" w:rsidR="00983A91" w:rsidRPr="00A91330" w:rsidRDefault="00983A91" w:rsidP="00D14D5A">
            <w:pPr>
              <w:ind w:firstLine="0"/>
              <w:jc w:val="center"/>
              <w:cnfStyle w:val="100000000000" w:firstRow="1" w:lastRow="0" w:firstColumn="0" w:lastColumn="0" w:oddVBand="0" w:evenVBand="0" w:oddHBand="0" w:evenHBand="0" w:firstRowFirstColumn="0" w:firstRowLastColumn="0" w:lastRowFirstColumn="0" w:lastRowLastColumn="0"/>
              <w:rPr>
                <w:color w:val="FF0000"/>
                <w:sz w:val="28"/>
                <w:szCs w:val="28"/>
              </w:rPr>
            </w:pPr>
            <w:r w:rsidRPr="00A91330">
              <w:rPr>
                <w:color w:val="FF0000"/>
                <w:sz w:val="28"/>
                <w:szCs w:val="28"/>
              </w:rPr>
              <w:t>Diễn giải</w:t>
            </w:r>
          </w:p>
        </w:tc>
      </w:tr>
      <w:tr w:rsidR="009607A8" w14:paraId="2EB56608"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81BC36A" w14:textId="0DE0646C" w:rsidR="009607A8" w:rsidRPr="00A91330" w:rsidRDefault="009607A8" w:rsidP="00D14D5A">
            <w:pPr>
              <w:ind w:firstLine="0"/>
              <w:jc w:val="left"/>
              <w:rPr>
                <w:sz w:val="22"/>
                <w:szCs w:val="22"/>
              </w:rPr>
            </w:pPr>
            <w:r w:rsidRPr="00A91330">
              <w:rPr>
                <w:sz w:val="22"/>
                <w:szCs w:val="22"/>
              </w:rPr>
              <w:t>Đăng nhập</w:t>
            </w:r>
          </w:p>
        </w:tc>
        <w:tc>
          <w:tcPr>
            <w:tcW w:w="2790" w:type="dxa"/>
          </w:tcPr>
          <w:p w14:paraId="6C249285" w14:textId="77777777" w:rsidR="009607A8" w:rsidRPr="00A91330" w:rsidRDefault="009607A8" w:rsidP="00D14D5A">
            <w:pPr>
              <w:ind w:firstLine="0"/>
              <w:cnfStyle w:val="000000100000" w:firstRow="0" w:lastRow="0" w:firstColumn="0" w:lastColumn="0" w:oddVBand="0" w:evenVBand="0" w:oddHBand="1" w:evenHBand="0" w:firstRowFirstColumn="0" w:firstRowLastColumn="0" w:lastRowFirstColumn="0" w:lastRowLastColumn="0"/>
              <w:rPr>
                <w:sz w:val="22"/>
                <w:szCs w:val="22"/>
              </w:rPr>
            </w:pPr>
          </w:p>
        </w:tc>
        <w:tc>
          <w:tcPr>
            <w:tcW w:w="3819" w:type="dxa"/>
          </w:tcPr>
          <w:p w14:paraId="5215F06D" w14:textId="437B9B5A" w:rsidR="009607A8" w:rsidRPr="00A91330" w:rsidRDefault="00C9249B" w:rsidP="00D14D5A">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A91330">
              <w:rPr>
                <w:sz w:val="22"/>
                <w:szCs w:val="22"/>
              </w:rPr>
              <w:t>Hệ thống đăng nhập tài khoản Admin</w:t>
            </w:r>
          </w:p>
        </w:tc>
      </w:tr>
      <w:tr w:rsidR="00F00AEE" w14:paraId="748334CD" w14:textId="3C5C2C0D" w:rsidTr="00A91330">
        <w:tc>
          <w:tcPr>
            <w:cnfStyle w:val="001000000000" w:firstRow="0" w:lastRow="0" w:firstColumn="1" w:lastColumn="0" w:oddVBand="0" w:evenVBand="0" w:oddHBand="0" w:evenHBand="0" w:firstRowFirstColumn="0" w:firstRowLastColumn="0" w:lastRowFirstColumn="0" w:lastRowLastColumn="0"/>
            <w:tcW w:w="1885" w:type="dxa"/>
            <w:vMerge w:val="restart"/>
            <w:shd w:val="clear" w:color="auto" w:fill="DAEEF3" w:themeFill="accent5" w:themeFillTint="33"/>
          </w:tcPr>
          <w:p w14:paraId="67D04910" w14:textId="49E383D3" w:rsidR="00F00AEE" w:rsidRPr="00A91330" w:rsidRDefault="00F00AEE" w:rsidP="00D14D5A">
            <w:pPr>
              <w:ind w:firstLine="0"/>
              <w:jc w:val="left"/>
              <w:rPr>
                <w:sz w:val="22"/>
                <w:szCs w:val="22"/>
              </w:rPr>
            </w:pPr>
            <w:r w:rsidRPr="00A91330">
              <w:rPr>
                <w:sz w:val="22"/>
                <w:szCs w:val="22"/>
              </w:rPr>
              <w:t>Hóa đơn bán hàng</w:t>
            </w:r>
          </w:p>
        </w:tc>
        <w:tc>
          <w:tcPr>
            <w:tcW w:w="2790" w:type="dxa"/>
          </w:tcPr>
          <w:p w14:paraId="3C8FD24A" w14:textId="27C49409" w:rsidR="00F00AEE" w:rsidRPr="00A91330" w:rsidRDefault="00F00AEE" w:rsidP="00D14D5A">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A91330">
              <w:rPr>
                <w:sz w:val="22"/>
                <w:szCs w:val="22"/>
              </w:rPr>
              <w:t>HĐBH gốc</w:t>
            </w:r>
          </w:p>
        </w:tc>
        <w:tc>
          <w:tcPr>
            <w:tcW w:w="3819" w:type="dxa"/>
          </w:tcPr>
          <w:p w14:paraId="3712B95A" w14:textId="10B0580D" w:rsidR="00F00AEE" w:rsidRPr="00A91330" w:rsidRDefault="00C94391" w:rsidP="00D14D5A">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A91330">
              <w:rPr>
                <w:sz w:val="22"/>
                <w:szCs w:val="22"/>
              </w:rPr>
              <w:t>Quản lý các hóa đơn chưa bị điều ch</w:t>
            </w:r>
            <w:r w:rsidR="009607A8" w:rsidRPr="00A91330">
              <w:rPr>
                <w:sz w:val="22"/>
                <w:szCs w:val="22"/>
              </w:rPr>
              <w:t>ỉnh</w:t>
            </w:r>
            <w:r w:rsidRPr="00A91330">
              <w:rPr>
                <w:sz w:val="22"/>
                <w:szCs w:val="22"/>
              </w:rPr>
              <w:t xml:space="preserve"> và phát hành lần đầu</w:t>
            </w:r>
            <w:r w:rsidR="009607A8" w:rsidRPr="00A91330">
              <w:rPr>
                <w:sz w:val="22"/>
                <w:szCs w:val="22"/>
              </w:rPr>
              <w:t>.</w:t>
            </w:r>
          </w:p>
        </w:tc>
      </w:tr>
      <w:tr w:rsidR="00F00AEE" w14:paraId="098A2D87"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482A1FD7" w14:textId="77777777" w:rsidR="00F00AEE" w:rsidRPr="00A91330" w:rsidRDefault="00F00AEE" w:rsidP="00D14D5A">
            <w:pPr>
              <w:ind w:firstLine="0"/>
              <w:jc w:val="left"/>
              <w:rPr>
                <w:sz w:val="22"/>
                <w:szCs w:val="22"/>
              </w:rPr>
            </w:pPr>
          </w:p>
        </w:tc>
        <w:tc>
          <w:tcPr>
            <w:tcW w:w="2790" w:type="dxa"/>
          </w:tcPr>
          <w:p w14:paraId="1314589E" w14:textId="54BAAF3C" w:rsidR="00F00AEE" w:rsidRPr="00A91330" w:rsidRDefault="00F00AEE" w:rsidP="00D14D5A">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A91330">
              <w:rPr>
                <w:sz w:val="22"/>
                <w:szCs w:val="22"/>
              </w:rPr>
              <w:t>HĐBH điều chỉnh</w:t>
            </w:r>
          </w:p>
        </w:tc>
        <w:tc>
          <w:tcPr>
            <w:tcW w:w="3819" w:type="dxa"/>
          </w:tcPr>
          <w:p w14:paraId="0E987341" w14:textId="7324094A" w:rsidR="00F00AEE" w:rsidRPr="00A91330" w:rsidRDefault="00C94391" w:rsidP="00D14D5A">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A91330">
              <w:rPr>
                <w:sz w:val="22"/>
                <w:szCs w:val="22"/>
              </w:rPr>
              <w:t>Quản lý các hóa đơn có</w:t>
            </w:r>
            <w:r w:rsidR="009607A8" w:rsidRPr="00A91330">
              <w:rPr>
                <w:sz w:val="22"/>
                <w:szCs w:val="22"/>
              </w:rPr>
              <w:t xml:space="preserve"> phát sinh</w:t>
            </w:r>
            <w:r w:rsidRPr="00A91330">
              <w:rPr>
                <w:sz w:val="22"/>
                <w:szCs w:val="22"/>
              </w:rPr>
              <w:t xml:space="preserve"> điều chỉnh về giá </w:t>
            </w:r>
            <w:r w:rsidR="009607A8" w:rsidRPr="00A91330">
              <w:rPr>
                <w:sz w:val="22"/>
                <w:szCs w:val="22"/>
              </w:rPr>
              <w:t xml:space="preserve">và thành tiền </w:t>
            </w:r>
            <w:r w:rsidRPr="00A91330">
              <w:rPr>
                <w:sz w:val="22"/>
                <w:szCs w:val="22"/>
              </w:rPr>
              <w:t>sau khi đã phát hành hóa đơn gốc</w:t>
            </w:r>
          </w:p>
        </w:tc>
      </w:tr>
      <w:tr w:rsidR="009607A8" w14:paraId="25B09F7B" w14:textId="07680D41" w:rsidTr="00A91330">
        <w:trPr>
          <w:trHeight w:val="980"/>
        </w:trPr>
        <w:tc>
          <w:tcPr>
            <w:cnfStyle w:val="001000000000" w:firstRow="0" w:lastRow="0" w:firstColumn="1" w:lastColumn="0" w:oddVBand="0" w:evenVBand="0" w:oddHBand="0" w:evenHBand="0" w:firstRowFirstColumn="0" w:firstRowLastColumn="0" w:lastRowFirstColumn="0" w:lastRowLastColumn="0"/>
            <w:tcW w:w="1885" w:type="dxa"/>
            <w:vMerge w:val="restart"/>
            <w:shd w:val="clear" w:color="auto" w:fill="DAEEF3" w:themeFill="accent5" w:themeFillTint="33"/>
          </w:tcPr>
          <w:p w14:paraId="7A5BA278" w14:textId="12C9AB59" w:rsidR="009607A8" w:rsidRPr="00A91330" w:rsidRDefault="009607A8" w:rsidP="00D14D5A">
            <w:pPr>
              <w:ind w:firstLine="0"/>
              <w:jc w:val="left"/>
              <w:rPr>
                <w:sz w:val="22"/>
                <w:szCs w:val="22"/>
              </w:rPr>
            </w:pPr>
            <w:r w:rsidRPr="00A91330">
              <w:rPr>
                <w:sz w:val="22"/>
                <w:szCs w:val="22"/>
              </w:rPr>
              <w:t>Hóa đơn dịch vụ</w:t>
            </w:r>
          </w:p>
        </w:tc>
        <w:tc>
          <w:tcPr>
            <w:tcW w:w="2790" w:type="dxa"/>
          </w:tcPr>
          <w:p w14:paraId="0EAF4563" w14:textId="4698BD3A" w:rsidR="009607A8" w:rsidRPr="00A91330" w:rsidRDefault="009607A8" w:rsidP="00D14D5A">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A91330">
              <w:rPr>
                <w:sz w:val="22"/>
                <w:szCs w:val="22"/>
              </w:rPr>
              <w:t>HĐDV gốc</w:t>
            </w:r>
          </w:p>
          <w:p w14:paraId="2874D8DF" w14:textId="3FAD5CA6" w:rsidR="009607A8" w:rsidRPr="00A91330" w:rsidRDefault="009607A8" w:rsidP="00D14D5A">
            <w:pPr>
              <w:ind w:firstLine="0"/>
              <w:cnfStyle w:val="000000000000" w:firstRow="0" w:lastRow="0" w:firstColumn="0" w:lastColumn="0" w:oddVBand="0" w:evenVBand="0" w:oddHBand="0" w:evenHBand="0" w:firstRowFirstColumn="0" w:firstRowLastColumn="0" w:lastRowFirstColumn="0" w:lastRowLastColumn="0"/>
              <w:rPr>
                <w:sz w:val="22"/>
                <w:szCs w:val="22"/>
              </w:rPr>
            </w:pPr>
          </w:p>
        </w:tc>
        <w:tc>
          <w:tcPr>
            <w:tcW w:w="3819" w:type="dxa"/>
          </w:tcPr>
          <w:p w14:paraId="3DD1346E" w14:textId="5A216505" w:rsidR="009607A8" w:rsidRPr="00A91330" w:rsidRDefault="009607A8" w:rsidP="00D14D5A">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A91330">
              <w:rPr>
                <w:sz w:val="22"/>
                <w:szCs w:val="22"/>
              </w:rPr>
              <w:t>Quản lý các hóa đơn chưa bị điều ch</w:t>
            </w:r>
            <w:r w:rsidR="00A91330" w:rsidRPr="00A91330">
              <w:rPr>
                <w:sz w:val="22"/>
                <w:szCs w:val="22"/>
              </w:rPr>
              <w:t>ỉ</w:t>
            </w:r>
            <w:r w:rsidRPr="00A91330">
              <w:rPr>
                <w:sz w:val="22"/>
                <w:szCs w:val="22"/>
              </w:rPr>
              <w:t xml:space="preserve">nh và phát hành lần đầu </w:t>
            </w:r>
          </w:p>
        </w:tc>
      </w:tr>
      <w:tr w:rsidR="009607A8" w14:paraId="05E942CD"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B81D64E" w14:textId="77777777" w:rsidR="009607A8" w:rsidRPr="00A91330" w:rsidRDefault="009607A8" w:rsidP="00D14D5A">
            <w:pPr>
              <w:ind w:firstLine="0"/>
              <w:jc w:val="left"/>
              <w:rPr>
                <w:sz w:val="22"/>
                <w:szCs w:val="22"/>
              </w:rPr>
            </w:pPr>
          </w:p>
        </w:tc>
        <w:tc>
          <w:tcPr>
            <w:tcW w:w="2790" w:type="dxa"/>
          </w:tcPr>
          <w:p w14:paraId="7F074CAB" w14:textId="78C8204C" w:rsidR="009607A8" w:rsidRPr="00A91330" w:rsidRDefault="009607A8" w:rsidP="00D14D5A">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A91330">
              <w:rPr>
                <w:sz w:val="22"/>
                <w:szCs w:val="22"/>
              </w:rPr>
              <w:t>HĐDV điều chỉnh</w:t>
            </w:r>
          </w:p>
        </w:tc>
        <w:tc>
          <w:tcPr>
            <w:tcW w:w="3819" w:type="dxa"/>
          </w:tcPr>
          <w:p w14:paraId="56153042" w14:textId="55B2EE1C" w:rsidR="009607A8" w:rsidRPr="00A91330" w:rsidRDefault="009607A8" w:rsidP="00D14D5A">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A91330">
              <w:rPr>
                <w:sz w:val="22"/>
                <w:szCs w:val="22"/>
              </w:rPr>
              <w:t>Quản lý các hóa đơn có phát sinh điều chỉnh về giá và thành tiền sau khi đã phát hành hóa đơn gốc</w:t>
            </w:r>
          </w:p>
        </w:tc>
      </w:tr>
      <w:tr w:rsidR="009607A8" w14:paraId="1AF7432C" w14:textId="1DD5342F" w:rsidTr="00A91330">
        <w:tc>
          <w:tcPr>
            <w:cnfStyle w:val="001000000000" w:firstRow="0" w:lastRow="0" w:firstColumn="1" w:lastColumn="0" w:oddVBand="0" w:evenVBand="0" w:oddHBand="0" w:evenHBand="0" w:firstRowFirstColumn="0" w:firstRowLastColumn="0" w:lastRowFirstColumn="0" w:lastRowLastColumn="0"/>
            <w:tcW w:w="1885" w:type="dxa"/>
            <w:vMerge w:val="restart"/>
            <w:shd w:val="clear" w:color="auto" w:fill="DAEEF3" w:themeFill="accent5" w:themeFillTint="33"/>
          </w:tcPr>
          <w:p w14:paraId="05212A56" w14:textId="62B0DBC5" w:rsidR="009607A8" w:rsidRPr="00A91330" w:rsidRDefault="009607A8" w:rsidP="00D14D5A">
            <w:pPr>
              <w:ind w:firstLine="0"/>
              <w:jc w:val="left"/>
              <w:rPr>
                <w:sz w:val="22"/>
                <w:szCs w:val="22"/>
              </w:rPr>
            </w:pPr>
            <w:r w:rsidRPr="00A91330">
              <w:rPr>
                <w:sz w:val="22"/>
                <w:szCs w:val="22"/>
              </w:rPr>
              <w:t>Hóa đơn xuất trả lại nhà cung cấp</w:t>
            </w:r>
          </w:p>
        </w:tc>
        <w:tc>
          <w:tcPr>
            <w:tcW w:w="2790" w:type="dxa"/>
          </w:tcPr>
          <w:p w14:paraId="6461E767" w14:textId="399F2605" w:rsidR="009607A8" w:rsidRPr="00A91330" w:rsidRDefault="009607A8" w:rsidP="00D14D5A">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A91330">
              <w:rPr>
                <w:sz w:val="22"/>
                <w:szCs w:val="22"/>
              </w:rPr>
              <w:t>HĐXTLNCC gốc</w:t>
            </w:r>
          </w:p>
        </w:tc>
        <w:tc>
          <w:tcPr>
            <w:tcW w:w="3819" w:type="dxa"/>
          </w:tcPr>
          <w:p w14:paraId="173FA8D9" w14:textId="407106F0" w:rsidR="009607A8" w:rsidRPr="00A91330" w:rsidRDefault="009607A8" w:rsidP="00D14D5A">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A91330">
              <w:rPr>
                <w:sz w:val="22"/>
                <w:szCs w:val="22"/>
              </w:rPr>
              <w:t>Quản lý các hóa đơn chưa bị điều ch</w:t>
            </w:r>
            <w:r w:rsidR="00A91330" w:rsidRPr="00A91330">
              <w:rPr>
                <w:sz w:val="22"/>
                <w:szCs w:val="22"/>
              </w:rPr>
              <w:t>ỉ</w:t>
            </w:r>
            <w:r w:rsidRPr="00A91330">
              <w:rPr>
                <w:sz w:val="22"/>
                <w:szCs w:val="22"/>
              </w:rPr>
              <w:t xml:space="preserve">nh và phát hành lần đầu </w:t>
            </w:r>
          </w:p>
        </w:tc>
      </w:tr>
      <w:tr w:rsidR="009607A8" w14:paraId="4B6B12B3"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12171E42" w14:textId="77777777" w:rsidR="009607A8" w:rsidRPr="00A91330" w:rsidRDefault="009607A8" w:rsidP="00D14D5A">
            <w:pPr>
              <w:ind w:firstLine="0"/>
              <w:jc w:val="left"/>
              <w:rPr>
                <w:sz w:val="22"/>
                <w:szCs w:val="22"/>
              </w:rPr>
            </w:pPr>
          </w:p>
        </w:tc>
        <w:tc>
          <w:tcPr>
            <w:tcW w:w="2790" w:type="dxa"/>
          </w:tcPr>
          <w:p w14:paraId="1BF07C42" w14:textId="5DA01DD3" w:rsidR="009607A8" w:rsidRPr="00A91330" w:rsidRDefault="009607A8" w:rsidP="00D14D5A">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A91330">
              <w:rPr>
                <w:sz w:val="22"/>
                <w:szCs w:val="22"/>
              </w:rPr>
              <w:t>HĐXTLNCC điều chỉnh</w:t>
            </w:r>
          </w:p>
        </w:tc>
        <w:tc>
          <w:tcPr>
            <w:tcW w:w="3819" w:type="dxa"/>
          </w:tcPr>
          <w:p w14:paraId="73DB9EE1" w14:textId="70D15560" w:rsidR="009607A8" w:rsidRPr="00A91330" w:rsidRDefault="009607A8" w:rsidP="00D14D5A">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A91330">
              <w:rPr>
                <w:sz w:val="22"/>
                <w:szCs w:val="22"/>
              </w:rPr>
              <w:t>Quản lý các hóa đơn có phát sinh điều chỉnh về giá và thành tiền sau khi đã phát hành hóa đơn gốc</w:t>
            </w:r>
          </w:p>
        </w:tc>
      </w:tr>
      <w:tr w:rsidR="009607A8" w14:paraId="6CF1D07C" w14:textId="003D4209" w:rsidTr="00A91330">
        <w:tc>
          <w:tcPr>
            <w:cnfStyle w:val="001000000000" w:firstRow="0" w:lastRow="0" w:firstColumn="1" w:lastColumn="0" w:oddVBand="0" w:evenVBand="0" w:oddHBand="0" w:evenHBand="0" w:firstRowFirstColumn="0" w:firstRowLastColumn="0" w:lastRowFirstColumn="0" w:lastRowLastColumn="0"/>
            <w:tcW w:w="1885" w:type="dxa"/>
            <w:vMerge w:val="restart"/>
            <w:shd w:val="clear" w:color="auto" w:fill="DAEEF3" w:themeFill="accent5" w:themeFillTint="33"/>
          </w:tcPr>
          <w:p w14:paraId="388D293E" w14:textId="36F9D08B" w:rsidR="009607A8" w:rsidRPr="00A91330" w:rsidRDefault="009607A8" w:rsidP="00D14D5A">
            <w:pPr>
              <w:ind w:firstLine="0"/>
              <w:jc w:val="left"/>
              <w:rPr>
                <w:sz w:val="22"/>
                <w:szCs w:val="22"/>
              </w:rPr>
            </w:pPr>
            <w:r w:rsidRPr="00A91330">
              <w:rPr>
                <w:sz w:val="22"/>
                <w:szCs w:val="22"/>
              </w:rPr>
              <w:t>Hóa đơn nội bộ</w:t>
            </w:r>
          </w:p>
        </w:tc>
        <w:tc>
          <w:tcPr>
            <w:tcW w:w="2790" w:type="dxa"/>
          </w:tcPr>
          <w:p w14:paraId="1A73F103" w14:textId="617E7437" w:rsidR="009607A8" w:rsidRPr="00A91330" w:rsidRDefault="009607A8" w:rsidP="00D14D5A">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A91330">
              <w:rPr>
                <w:sz w:val="22"/>
                <w:szCs w:val="22"/>
              </w:rPr>
              <w:t>HĐNB gốc</w:t>
            </w:r>
          </w:p>
        </w:tc>
        <w:tc>
          <w:tcPr>
            <w:tcW w:w="3819" w:type="dxa"/>
          </w:tcPr>
          <w:p w14:paraId="491B0565" w14:textId="2DEEF6EE" w:rsidR="009607A8" w:rsidRPr="00A91330" w:rsidRDefault="009607A8" w:rsidP="00D14D5A">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A91330">
              <w:rPr>
                <w:sz w:val="22"/>
                <w:szCs w:val="22"/>
              </w:rPr>
              <w:t>Quản lý các hóa đơn chưa bị điều ch</w:t>
            </w:r>
            <w:r w:rsidR="00A91330" w:rsidRPr="00A91330">
              <w:rPr>
                <w:sz w:val="22"/>
                <w:szCs w:val="22"/>
              </w:rPr>
              <w:t>ỉ</w:t>
            </w:r>
            <w:r w:rsidRPr="00A91330">
              <w:rPr>
                <w:sz w:val="22"/>
                <w:szCs w:val="22"/>
              </w:rPr>
              <w:t xml:space="preserve">nh và phát hành lần đầu </w:t>
            </w:r>
          </w:p>
        </w:tc>
      </w:tr>
      <w:tr w:rsidR="009607A8" w14:paraId="3B2BFC5A"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6BDA080" w14:textId="77777777" w:rsidR="009607A8" w:rsidRPr="00A91330" w:rsidRDefault="009607A8" w:rsidP="00D14D5A">
            <w:pPr>
              <w:ind w:firstLine="0"/>
              <w:jc w:val="left"/>
              <w:rPr>
                <w:sz w:val="22"/>
                <w:szCs w:val="22"/>
              </w:rPr>
            </w:pPr>
          </w:p>
        </w:tc>
        <w:tc>
          <w:tcPr>
            <w:tcW w:w="2790" w:type="dxa"/>
          </w:tcPr>
          <w:p w14:paraId="23C3215F" w14:textId="49A4B536" w:rsidR="009607A8" w:rsidRPr="00A91330" w:rsidRDefault="009607A8" w:rsidP="00D14D5A">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A91330">
              <w:rPr>
                <w:sz w:val="22"/>
                <w:szCs w:val="22"/>
              </w:rPr>
              <w:t>HĐNB điều chỉnh</w:t>
            </w:r>
          </w:p>
        </w:tc>
        <w:tc>
          <w:tcPr>
            <w:tcW w:w="3819" w:type="dxa"/>
          </w:tcPr>
          <w:p w14:paraId="0FE40F4F" w14:textId="0D985E9F" w:rsidR="009607A8" w:rsidRPr="00A91330" w:rsidRDefault="009607A8" w:rsidP="00D14D5A">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A91330">
              <w:rPr>
                <w:sz w:val="22"/>
                <w:szCs w:val="22"/>
              </w:rPr>
              <w:t>Quản lý các hóa đơn có phát sinh điều chỉnh về giá và thành tiền sau khi đã phát hành hóa đơn gốc</w:t>
            </w:r>
          </w:p>
        </w:tc>
      </w:tr>
      <w:tr w:rsidR="00A91330" w14:paraId="2925D025" w14:textId="77777777" w:rsidTr="00A91330">
        <w:trPr>
          <w:trHeight w:val="683"/>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2F001E56" w14:textId="19D26254" w:rsidR="00A91330" w:rsidRPr="00A91330" w:rsidRDefault="00A91330" w:rsidP="00A91330">
            <w:pPr>
              <w:ind w:firstLine="0"/>
              <w:jc w:val="left"/>
              <w:rPr>
                <w:sz w:val="22"/>
                <w:szCs w:val="22"/>
              </w:rPr>
            </w:pPr>
            <w:r w:rsidRPr="00A91330">
              <w:rPr>
                <w:sz w:val="22"/>
                <w:szCs w:val="22"/>
              </w:rPr>
              <w:t>Hóa đơn bán hàng chi nhánh</w:t>
            </w:r>
          </w:p>
        </w:tc>
        <w:tc>
          <w:tcPr>
            <w:tcW w:w="2790" w:type="dxa"/>
          </w:tcPr>
          <w:p w14:paraId="32988722" w14:textId="54422776" w:rsidR="00A91330" w:rsidRPr="00A91330" w:rsidRDefault="00A91330" w:rsidP="00A91330">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A91330">
              <w:rPr>
                <w:sz w:val="22"/>
                <w:szCs w:val="22"/>
              </w:rPr>
              <w:t>HĐBHCN gốc</w:t>
            </w:r>
          </w:p>
        </w:tc>
        <w:tc>
          <w:tcPr>
            <w:tcW w:w="3819" w:type="dxa"/>
          </w:tcPr>
          <w:p w14:paraId="2084FE8B" w14:textId="762A389A" w:rsidR="00A91330" w:rsidRPr="00A91330" w:rsidRDefault="00A91330" w:rsidP="00A91330">
            <w:pPr>
              <w:ind w:firstLine="0"/>
              <w:cnfStyle w:val="000000000000" w:firstRow="0" w:lastRow="0" w:firstColumn="0" w:lastColumn="0" w:oddVBand="0" w:evenVBand="0" w:oddHBand="0" w:evenHBand="0" w:firstRowFirstColumn="0" w:firstRowLastColumn="0" w:lastRowFirstColumn="0" w:lastRowLastColumn="0"/>
              <w:rPr>
                <w:sz w:val="22"/>
                <w:szCs w:val="22"/>
              </w:rPr>
            </w:pPr>
            <w:r w:rsidRPr="00A91330">
              <w:rPr>
                <w:sz w:val="22"/>
                <w:szCs w:val="22"/>
              </w:rPr>
              <w:t xml:space="preserve">Quản lý các hóa đơn chưa bị điều chỉnh và phát hành lần đầu </w:t>
            </w:r>
          </w:p>
        </w:tc>
      </w:tr>
      <w:tr w:rsidR="00A91330" w14:paraId="42E0809A"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41E90BAF" w14:textId="77777777" w:rsidR="00A91330" w:rsidRPr="00A91330" w:rsidRDefault="00A91330" w:rsidP="00A91330">
            <w:pPr>
              <w:ind w:firstLine="0"/>
              <w:jc w:val="left"/>
              <w:rPr>
                <w:sz w:val="22"/>
                <w:szCs w:val="22"/>
              </w:rPr>
            </w:pPr>
          </w:p>
        </w:tc>
        <w:tc>
          <w:tcPr>
            <w:tcW w:w="2790" w:type="dxa"/>
          </w:tcPr>
          <w:p w14:paraId="247214D0" w14:textId="3F5745B4" w:rsidR="00A91330" w:rsidRPr="00A91330" w:rsidRDefault="00A91330" w:rsidP="00A91330">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A91330">
              <w:rPr>
                <w:sz w:val="22"/>
                <w:szCs w:val="22"/>
              </w:rPr>
              <w:t>HĐBHCN điều chỉnh</w:t>
            </w:r>
          </w:p>
        </w:tc>
        <w:tc>
          <w:tcPr>
            <w:tcW w:w="3819" w:type="dxa"/>
          </w:tcPr>
          <w:p w14:paraId="47953A0B" w14:textId="0CA97F4C" w:rsidR="00A91330" w:rsidRPr="00A91330" w:rsidRDefault="00A91330" w:rsidP="00A91330">
            <w:pPr>
              <w:ind w:firstLine="0"/>
              <w:cnfStyle w:val="000000100000" w:firstRow="0" w:lastRow="0" w:firstColumn="0" w:lastColumn="0" w:oddVBand="0" w:evenVBand="0" w:oddHBand="1" w:evenHBand="0" w:firstRowFirstColumn="0" w:firstRowLastColumn="0" w:lastRowFirstColumn="0" w:lastRowLastColumn="0"/>
              <w:rPr>
                <w:sz w:val="22"/>
                <w:szCs w:val="22"/>
              </w:rPr>
            </w:pPr>
            <w:r w:rsidRPr="00A91330">
              <w:rPr>
                <w:sz w:val="22"/>
                <w:szCs w:val="22"/>
              </w:rPr>
              <w:t>Quản lý các hóa đơn có phát sinh điều chỉnh về giá và thành tiền sau khi đã phát hành hóa đơn gốc</w:t>
            </w:r>
          </w:p>
        </w:tc>
      </w:tr>
    </w:tbl>
    <w:p w14:paraId="780295B9" w14:textId="77777777" w:rsidR="00E210AB" w:rsidRDefault="00E210AB" w:rsidP="00D14D5A">
      <w:pPr>
        <w:ind w:firstLine="0"/>
      </w:pPr>
    </w:p>
    <w:p w14:paraId="32D3FCAF" w14:textId="4C24C9AB" w:rsidR="00E326AD" w:rsidRPr="00A91330" w:rsidRDefault="00A91330" w:rsidP="00A91330">
      <w:pPr>
        <w:ind w:firstLine="0"/>
        <w:outlineLvl w:val="1"/>
        <w:rPr>
          <w:b/>
          <w:bCs/>
        </w:rPr>
      </w:pPr>
      <w:bookmarkStart w:id="65" w:name="_Toc111244600"/>
      <w:r>
        <w:rPr>
          <w:b/>
          <w:bCs/>
        </w:rPr>
        <w:lastRenderedPageBreak/>
        <w:t>3.</w:t>
      </w:r>
      <w:proofErr w:type="gramStart"/>
      <w:r>
        <w:rPr>
          <w:b/>
          <w:bCs/>
        </w:rPr>
        <w:t>4.</w:t>
      </w:r>
      <w:r w:rsidR="00D01844" w:rsidRPr="00A91330">
        <w:rPr>
          <w:b/>
          <w:bCs/>
        </w:rPr>
        <w:t>Sơ</w:t>
      </w:r>
      <w:proofErr w:type="gramEnd"/>
      <w:r w:rsidR="00D01844" w:rsidRPr="00A91330">
        <w:rPr>
          <w:b/>
          <w:bCs/>
        </w:rPr>
        <w:t xml:space="preserve"> đồ use case tổng quát</w:t>
      </w:r>
      <w:r w:rsidR="00E210AB" w:rsidRPr="00A91330">
        <w:rPr>
          <w:b/>
          <w:bCs/>
        </w:rPr>
        <w:t xml:space="preserve"> hệ thống phần mềm quản lý Admin</w:t>
      </w:r>
      <w:bookmarkEnd w:id="65"/>
      <w:r w:rsidR="00E210AB" w:rsidRPr="00A91330">
        <w:rPr>
          <w:b/>
          <w:bCs/>
        </w:rPr>
        <w:t xml:space="preserve"> </w:t>
      </w:r>
    </w:p>
    <w:p w14:paraId="4EFE98F6" w14:textId="4A66E595" w:rsidR="00E326AD" w:rsidRDefault="00DF2C5E" w:rsidP="00D14D5A">
      <w:pPr>
        <w:ind w:firstLine="0"/>
      </w:pPr>
      <w:r w:rsidRPr="00DF2C5E">
        <w:rPr>
          <w:noProof/>
        </w:rPr>
        <w:drawing>
          <wp:inline distT="0" distB="0" distL="0" distR="0" wp14:anchorId="688266C2" wp14:editId="4C74344E">
            <wp:extent cx="5341989" cy="4685522"/>
            <wp:effectExtent l="19050" t="19050" r="11430" b="203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1072"/>
                    <a:stretch/>
                  </pic:blipFill>
                  <pic:spPr bwMode="auto">
                    <a:xfrm>
                      <a:off x="0" y="0"/>
                      <a:ext cx="5342152" cy="46856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DFC72C" w14:textId="185C9E8A" w:rsidR="00045B9E" w:rsidRPr="00E210AB" w:rsidRDefault="00E210AB" w:rsidP="00E210AB">
      <w:pPr>
        <w:ind w:firstLine="0"/>
        <w:jc w:val="center"/>
        <w:rPr>
          <w:i/>
          <w:iCs/>
        </w:rPr>
      </w:pPr>
      <w:r w:rsidRPr="00E210AB">
        <w:rPr>
          <w:b/>
          <w:bCs/>
          <w:i/>
          <w:iCs/>
        </w:rPr>
        <w:t xml:space="preserve">Hình </w:t>
      </w:r>
      <w:r w:rsidR="00A91330">
        <w:rPr>
          <w:b/>
          <w:bCs/>
          <w:i/>
          <w:iCs/>
        </w:rPr>
        <w:t>3.</w:t>
      </w:r>
      <w:r w:rsidRPr="00E210AB">
        <w:rPr>
          <w:b/>
          <w:bCs/>
          <w:i/>
          <w:iCs/>
        </w:rPr>
        <w:t>4.</w:t>
      </w:r>
      <w:r w:rsidRPr="00E210AB">
        <w:rPr>
          <w:i/>
          <w:iCs/>
        </w:rPr>
        <w:t xml:space="preserve"> Nghiệp vụ robot thực hiện của hệ thống đồng bộ dữ liệu</w:t>
      </w:r>
    </w:p>
    <w:p w14:paraId="05832412" w14:textId="77777777" w:rsidR="00045B9E" w:rsidRDefault="00045B9E" w:rsidP="00D14D5A">
      <w:pPr>
        <w:ind w:firstLine="0"/>
      </w:pPr>
    </w:p>
    <w:p w14:paraId="3BD30BED" w14:textId="05F43F50" w:rsidR="00045B9E" w:rsidRDefault="00045B9E" w:rsidP="00D14D5A">
      <w:pPr>
        <w:ind w:firstLine="0"/>
      </w:pPr>
    </w:p>
    <w:p w14:paraId="062D97E3" w14:textId="1E289F4E" w:rsidR="00E210AB" w:rsidRDefault="00E210AB" w:rsidP="00D14D5A">
      <w:pPr>
        <w:ind w:firstLine="0"/>
      </w:pPr>
    </w:p>
    <w:p w14:paraId="177443E3" w14:textId="625D190E" w:rsidR="00E210AB" w:rsidRDefault="00E210AB" w:rsidP="00D14D5A">
      <w:pPr>
        <w:ind w:firstLine="0"/>
      </w:pPr>
    </w:p>
    <w:p w14:paraId="289713C4" w14:textId="46DE0C56" w:rsidR="00E210AB" w:rsidRDefault="00E210AB" w:rsidP="00D14D5A">
      <w:pPr>
        <w:ind w:firstLine="0"/>
      </w:pPr>
    </w:p>
    <w:p w14:paraId="4F8C19AE" w14:textId="4CC20B44" w:rsidR="00E210AB" w:rsidRDefault="00E210AB" w:rsidP="00D14D5A">
      <w:pPr>
        <w:ind w:firstLine="0"/>
      </w:pPr>
    </w:p>
    <w:p w14:paraId="4B370E7D" w14:textId="1A33A2A3" w:rsidR="00E210AB" w:rsidRDefault="00E210AB" w:rsidP="00D14D5A">
      <w:pPr>
        <w:ind w:firstLine="0"/>
      </w:pPr>
    </w:p>
    <w:p w14:paraId="49F2F6CB" w14:textId="08F2B0B4" w:rsidR="00E210AB" w:rsidRDefault="00E210AB" w:rsidP="00D14D5A">
      <w:pPr>
        <w:ind w:firstLine="0"/>
      </w:pPr>
    </w:p>
    <w:p w14:paraId="61718C88" w14:textId="77777777" w:rsidR="00E210AB" w:rsidRDefault="00E210AB" w:rsidP="00D14D5A">
      <w:pPr>
        <w:ind w:firstLine="0"/>
      </w:pPr>
    </w:p>
    <w:p w14:paraId="2DF668E9" w14:textId="1FD25ECE" w:rsidR="00D01844" w:rsidRPr="007F493C" w:rsidRDefault="00A91330" w:rsidP="00A91330">
      <w:pPr>
        <w:pStyle w:val="Heading2"/>
        <w:numPr>
          <w:ilvl w:val="0"/>
          <w:numId w:val="0"/>
        </w:numPr>
        <w:ind w:left="630" w:hanging="576"/>
      </w:pPr>
      <w:bookmarkStart w:id="66" w:name="_Toc111244509"/>
      <w:bookmarkStart w:id="67" w:name="_Toc111244601"/>
      <w:r>
        <w:lastRenderedPageBreak/>
        <w:t>3.</w:t>
      </w:r>
      <w:proofErr w:type="gramStart"/>
      <w:r>
        <w:t>5.</w:t>
      </w:r>
      <w:r w:rsidR="00D01844" w:rsidRPr="007F493C">
        <w:t>Mô</w:t>
      </w:r>
      <w:proofErr w:type="gramEnd"/>
      <w:r w:rsidR="00D01844" w:rsidRPr="007F493C">
        <w:t xml:space="preserve"> tả chi tiết UseCase</w:t>
      </w:r>
      <w:bookmarkEnd w:id="66"/>
      <w:bookmarkEnd w:id="67"/>
    </w:p>
    <w:p w14:paraId="43119EE9" w14:textId="3A701D77" w:rsidR="003A62AC" w:rsidRDefault="003A62AC" w:rsidP="00D14D5A">
      <w:pPr>
        <w:pStyle w:val="ListParagraph"/>
        <w:numPr>
          <w:ilvl w:val="0"/>
          <w:numId w:val="25"/>
        </w:numPr>
        <w:rPr>
          <w:b/>
          <w:bCs/>
        </w:rPr>
      </w:pPr>
      <w:r>
        <w:rPr>
          <w:b/>
          <w:bCs/>
        </w:rPr>
        <w:t>Use case Đăng nhập</w:t>
      </w:r>
    </w:p>
    <w:p w14:paraId="7A2730E0" w14:textId="5B6C1D2C" w:rsidR="009131E2" w:rsidRDefault="00CB7B04" w:rsidP="00D14D5A">
      <w:pPr>
        <w:ind w:firstLine="0"/>
        <w:rPr>
          <w:b/>
          <w:bCs/>
        </w:rPr>
      </w:pPr>
      <w:r w:rsidRPr="00CB7B04">
        <w:rPr>
          <w:b/>
          <w:bCs/>
          <w:noProof/>
        </w:rPr>
        <w:drawing>
          <wp:inline distT="0" distB="0" distL="0" distR="0" wp14:anchorId="5DA7F5A7" wp14:editId="22C15BBC">
            <wp:extent cx="5288738" cy="3558848"/>
            <wp:effectExtent l="19050" t="19050" r="26670" b="228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88738" cy="3558848"/>
                    </a:xfrm>
                    <a:prstGeom prst="rect">
                      <a:avLst/>
                    </a:prstGeom>
                    <a:ln w="12700">
                      <a:solidFill>
                        <a:schemeClr val="tx1"/>
                      </a:solidFill>
                    </a:ln>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5B7E35" w14:paraId="77E130CC" w14:textId="77777777" w:rsidTr="00E717F3">
        <w:tc>
          <w:tcPr>
            <w:tcW w:w="4083" w:type="dxa"/>
          </w:tcPr>
          <w:p w14:paraId="4AB83A8D" w14:textId="77777777" w:rsidR="005B7E35" w:rsidRDefault="005B7E35" w:rsidP="00D14D5A">
            <w:pPr>
              <w:ind w:firstLine="0"/>
            </w:pPr>
            <w:r>
              <w:t>Mã UC</w:t>
            </w:r>
          </w:p>
        </w:tc>
        <w:tc>
          <w:tcPr>
            <w:tcW w:w="4051" w:type="dxa"/>
          </w:tcPr>
          <w:p w14:paraId="18AB1F6C" w14:textId="12240139" w:rsidR="005B7E35" w:rsidRPr="00CB7B04" w:rsidRDefault="005B7E35" w:rsidP="00D14D5A">
            <w:pPr>
              <w:ind w:firstLine="0"/>
              <w:rPr>
                <w:b/>
                <w:bCs/>
              </w:rPr>
            </w:pPr>
            <w:r>
              <w:t xml:space="preserve"> </w:t>
            </w:r>
            <w:r w:rsidRPr="00CB7B04">
              <w:rPr>
                <w:b/>
                <w:bCs/>
              </w:rPr>
              <w:t>UC</w:t>
            </w:r>
            <w:r w:rsidR="00E717F3" w:rsidRPr="00CB7B04">
              <w:rPr>
                <w:b/>
                <w:bCs/>
              </w:rPr>
              <w:t>1</w:t>
            </w:r>
          </w:p>
        </w:tc>
      </w:tr>
      <w:tr w:rsidR="005B7E35" w14:paraId="182F45E9" w14:textId="77777777" w:rsidTr="00E717F3">
        <w:tc>
          <w:tcPr>
            <w:tcW w:w="4083" w:type="dxa"/>
          </w:tcPr>
          <w:p w14:paraId="1519F5A7" w14:textId="77777777" w:rsidR="005B7E35" w:rsidRDefault="005B7E35" w:rsidP="00D14D5A">
            <w:pPr>
              <w:ind w:firstLine="0"/>
            </w:pPr>
            <w:r>
              <w:t>Tên UC</w:t>
            </w:r>
          </w:p>
        </w:tc>
        <w:tc>
          <w:tcPr>
            <w:tcW w:w="4051" w:type="dxa"/>
          </w:tcPr>
          <w:p w14:paraId="1FF1BEBE" w14:textId="72FAEEED" w:rsidR="005B7E35" w:rsidRDefault="00DF2C5E" w:rsidP="00D14D5A">
            <w:pPr>
              <w:ind w:firstLine="0"/>
            </w:pPr>
            <w:r>
              <w:t>Đăng nhập</w:t>
            </w:r>
          </w:p>
        </w:tc>
      </w:tr>
      <w:tr w:rsidR="005B7E35" w14:paraId="24425C9E" w14:textId="77777777" w:rsidTr="00E717F3">
        <w:tc>
          <w:tcPr>
            <w:tcW w:w="4083" w:type="dxa"/>
          </w:tcPr>
          <w:p w14:paraId="6899A8AD" w14:textId="77777777" w:rsidR="005B7E35" w:rsidRDefault="005B7E35" w:rsidP="00D14D5A">
            <w:pPr>
              <w:ind w:firstLine="0"/>
            </w:pPr>
            <w:r>
              <w:t>Mô tả</w:t>
            </w:r>
          </w:p>
        </w:tc>
        <w:tc>
          <w:tcPr>
            <w:tcW w:w="4051" w:type="dxa"/>
          </w:tcPr>
          <w:p w14:paraId="69E8D50E" w14:textId="686E12F7" w:rsidR="005B7E35" w:rsidRDefault="00DF2C5E" w:rsidP="00D14D5A">
            <w:pPr>
              <w:ind w:firstLine="0"/>
            </w:pPr>
            <w:r>
              <w:t xml:space="preserve">Người dùng muốn thực hiện đăng nhập vào hệ thống quản lý Admin. </w:t>
            </w:r>
          </w:p>
        </w:tc>
      </w:tr>
      <w:tr w:rsidR="005B7E35" w14:paraId="23F55EC1" w14:textId="77777777" w:rsidTr="00E717F3">
        <w:tc>
          <w:tcPr>
            <w:tcW w:w="4083" w:type="dxa"/>
          </w:tcPr>
          <w:p w14:paraId="20E7EDC5" w14:textId="77777777" w:rsidR="005B7E35" w:rsidRDefault="005B7E35" w:rsidP="00D14D5A">
            <w:pPr>
              <w:ind w:firstLine="0"/>
            </w:pPr>
            <w:r>
              <w:t>Tác nhân</w:t>
            </w:r>
          </w:p>
        </w:tc>
        <w:tc>
          <w:tcPr>
            <w:tcW w:w="4051" w:type="dxa"/>
          </w:tcPr>
          <w:p w14:paraId="7C996645" w14:textId="1E5642C8" w:rsidR="005B7E35" w:rsidRDefault="00DF2C5E" w:rsidP="00D14D5A">
            <w:pPr>
              <w:ind w:firstLine="0"/>
            </w:pPr>
            <w:r>
              <w:t>Người dùng</w:t>
            </w:r>
          </w:p>
        </w:tc>
      </w:tr>
      <w:tr w:rsidR="005B7E35" w14:paraId="5605DC4E" w14:textId="77777777" w:rsidTr="00E717F3">
        <w:tc>
          <w:tcPr>
            <w:tcW w:w="4083" w:type="dxa"/>
          </w:tcPr>
          <w:p w14:paraId="1740C4FE" w14:textId="77777777" w:rsidR="005B7E35" w:rsidRDefault="005B7E35" w:rsidP="00D14D5A">
            <w:pPr>
              <w:ind w:firstLine="0"/>
            </w:pPr>
            <w:r>
              <w:t>Mức độ ưu tiên</w:t>
            </w:r>
          </w:p>
        </w:tc>
        <w:tc>
          <w:tcPr>
            <w:tcW w:w="4051" w:type="dxa"/>
          </w:tcPr>
          <w:p w14:paraId="2AD20490" w14:textId="77777777" w:rsidR="005B7E35" w:rsidRDefault="005B7E35" w:rsidP="00D14D5A">
            <w:pPr>
              <w:ind w:firstLine="0"/>
            </w:pPr>
            <w:r>
              <w:t>Bắt buộc</w:t>
            </w:r>
          </w:p>
        </w:tc>
      </w:tr>
      <w:tr w:rsidR="005B7E35" w14:paraId="347E02C2" w14:textId="77777777" w:rsidTr="00E717F3">
        <w:tc>
          <w:tcPr>
            <w:tcW w:w="4083" w:type="dxa"/>
          </w:tcPr>
          <w:p w14:paraId="39E18DEE" w14:textId="77777777" w:rsidR="005B7E35" w:rsidRDefault="005B7E35" w:rsidP="00D14D5A">
            <w:pPr>
              <w:ind w:firstLine="0"/>
            </w:pPr>
            <w:r>
              <w:t>Điều kiện cần trước khi thực hiện UC</w:t>
            </w:r>
          </w:p>
        </w:tc>
        <w:tc>
          <w:tcPr>
            <w:tcW w:w="4051" w:type="dxa"/>
          </w:tcPr>
          <w:p w14:paraId="1D0EA507" w14:textId="3BB8A0BC" w:rsidR="005B7E35" w:rsidRDefault="00DF2C5E" w:rsidP="00D14D5A">
            <w:pPr>
              <w:ind w:firstLine="0"/>
            </w:pPr>
            <w:r>
              <w:t xml:space="preserve">+ Người dùng </w:t>
            </w:r>
            <w:r w:rsidR="00E210AB">
              <w:t>cần có tài khoản và pass word</w:t>
            </w:r>
          </w:p>
          <w:p w14:paraId="55DDAE8C" w14:textId="1FD396D5" w:rsidR="005B7E35" w:rsidRDefault="00DF2C5E" w:rsidP="00D14D5A">
            <w:pPr>
              <w:ind w:firstLine="0"/>
            </w:pPr>
            <w:r>
              <w:t xml:space="preserve">+ </w:t>
            </w:r>
            <w:r w:rsidR="005B7E35">
              <w:t>Hệ thống kết nối mạng ổn định</w:t>
            </w:r>
          </w:p>
        </w:tc>
      </w:tr>
      <w:tr w:rsidR="005B7E35" w14:paraId="6ACFE2DE" w14:textId="77777777" w:rsidTr="00E717F3">
        <w:tc>
          <w:tcPr>
            <w:tcW w:w="4083" w:type="dxa"/>
          </w:tcPr>
          <w:p w14:paraId="613C9468" w14:textId="77777777" w:rsidR="005B7E35" w:rsidRDefault="005B7E35" w:rsidP="00D14D5A">
            <w:pPr>
              <w:ind w:firstLine="0"/>
            </w:pPr>
            <w:r>
              <w:lastRenderedPageBreak/>
              <w:t>Trạng thái hệ thống khi thực hiện UC</w:t>
            </w:r>
          </w:p>
        </w:tc>
        <w:tc>
          <w:tcPr>
            <w:tcW w:w="4051" w:type="dxa"/>
          </w:tcPr>
          <w:p w14:paraId="2CEF139B" w14:textId="5010ED0B" w:rsidR="005B7E35" w:rsidRDefault="00DF2C5E" w:rsidP="00D14D5A">
            <w:pPr>
              <w:ind w:firstLine="0"/>
            </w:pPr>
            <w:r>
              <w:t>Người dùng muốn đăng nhập vào hệ thống để thực hiện các chức năng gửi lệnh cho robot nhập liệu</w:t>
            </w:r>
          </w:p>
        </w:tc>
      </w:tr>
      <w:tr w:rsidR="005B7E35" w14:paraId="24FEE96F" w14:textId="77777777" w:rsidTr="00E717F3">
        <w:tc>
          <w:tcPr>
            <w:tcW w:w="4083" w:type="dxa"/>
          </w:tcPr>
          <w:p w14:paraId="443F5C61" w14:textId="77777777" w:rsidR="005B7E35" w:rsidRDefault="005B7E35" w:rsidP="00D14D5A">
            <w:pPr>
              <w:ind w:firstLine="0"/>
            </w:pPr>
            <w:r>
              <w:t>Luồng xử lý chính</w:t>
            </w:r>
          </w:p>
        </w:tc>
        <w:tc>
          <w:tcPr>
            <w:tcW w:w="4051" w:type="dxa"/>
          </w:tcPr>
          <w:p w14:paraId="4DC7C749" w14:textId="51A3C355" w:rsidR="00DF2C5E" w:rsidRDefault="005B7E35" w:rsidP="00DF2C5E">
            <w:pPr>
              <w:ind w:firstLine="0"/>
              <w:jc w:val="left"/>
            </w:pPr>
            <w:r>
              <w:t>+</w:t>
            </w:r>
            <w:r w:rsidR="00DF2C5E">
              <w:t xml:space="preserve"> Người dùng nhập tên tài khoản Admin</w:t>
            </w:r>
          </w:p>
          <w:p w14:paraId="7A023899" w14:textId="5E17885E" w:rsidR="00DF2C5E" w:rsidRDefault="00DF2C5E" w:rsidP="00DF2C5E">
            <w:pPr>
              <w:ind w:firstLine="0"/>
              <w:jc w:val="left"/>
            </w:pPr>
            <w:r>
              <w:t>+ Người dùng nhập mật khẩu tài khoản Admin</w:t>
            </w:r>
          </w:p>
          <w:p w14:paraId="05764342" w14:textId="2C6A2C68" w:rsidR="005B7E35" w:rsidRDefault="005B7E35" w:rsidP="00D14D5A">
            <w:pPr>
              <w:ind w:firstLine="0"/>
              <w:jc w:val="left"/>
            </w:pPr>
          </w:p>
        </w:tc>
      </w:tr>
      <w:tr w:rsidR="005B7E35" w14:paraId="064C473B" w14:textId="77777777" w:rsidTr="00E717F3">
        <w:tc>
          <w:tcPr>
            <w:tcW w:w="4083" w:type="dxa"/>
          </w:tcPr>
          <w:p w14:paraId="624E127A" w14:textId="77777777" w:rsidR="005B7E35" w:rsidRDefault="005B7E35" w:rsidP="00D14D5A">
            <w:pPr>
              <w:ind w:firstLine="0"/>
            </w:pPr>
            <w:r>
              <w:t>Luồng xử lý ngoại lệ</w:t>
            </w:r>
          </w:p>
        </w:tc>
        <w:tc>
          <w:tcPr>
            <w:tcW w:w="4051" w:type="dxa"/>
          </w:tcPr>
          <w:p w14:paraId="6827B347" w14:textId="5C08188A" w:rsidR="005B7E35" w:rsidRDefault="005B7E35" w:rsidP="00D14D5A">
            <w:pPr>
              <w:ind w:firstLine="0"/>
            </w:pPr>
            <w:r>
              <w:t xml:space="preserve">+ </w:t>
            </w:r>
            <w:r w:rsidR="00DF2C5E">
              <w:t>Người dùng</w:t>
            </w:r>
            <w:r>
              <w:t xml:space="preserve"> </w:t>
            </w:r>
            <w:r w:rsidR="00DF2C5E">
              <w:t>đăng nhập sai tên tài khoản</w:t>
            </w:r>
          </w:p>
          <w:p w14:paraId="12CD49AE" w14:textId="5D8B37C7" w:rsidR="005B7E35" w:rsidRDefault="005B7E35" w:rsidP="00D14D5A">
            <w:pPr>
              <w:ind w:firstLine="0"/>
            </w:pPr>
            <w:r>
              <w:t xml:space="preserve">+ </w:t>
            </w:r>
            <w:r w:rsidR="00DF2C5E">
              <w:t>Người dùng nhập sai mật khẩu</w:t>
            </w:r>
          </w:p>
          <w:p w14:paraId="689063A9" w14:textId="78181EEA" w:rsidR="005B7E35" w:rsidRDefault="005B7E35" w:rsidP="00D14D5A">
            <w:pPr>
              <w:ind w:firstLine="0"/>
            </w:pPr>
            <w:r>
              <w:t xml:space="preserve">+ </w:t>
            </w:r>
            <w:r w:rsidR="00CB7B04">
              <w:t>Server bị mất kết nối với internet</w:t>
            </w:r>
          </w:p>
        </w:tc>
      </w:tr>
    </w:tbl>
    <w:p w14:paraId="4DF8D386" w14:textId="648BD41C" w:rsidR="005B7E35" w:rsidRDefault="005B7E35" w:rsidP="00D14D5A">
      <w:pPr>
        <w:ind w:firstLine="0"/>
        <w:rPr>
          <w:b/>
          <w:bCs/>
        </w:rPr>
      </w:pPr>
    </w:p>
    <w:p w14:paraId="32BB9146" w14:textId="3B82356B" w:rsidR="003154DD" w:rsidRPr="00A91330" w:rsidRDefault="003C5698" w:rsidP="00D14D5A">
      <w:pPr>
        <w:pStyle w:val="ListParagraph"/>
        <w:numPr>
          <w:ilvl w:val="0"/>
          <w:numId w:val="25"/>
        </w:numPr>
        <w:rPr>
          <w:b/>
          <w:bCs/>
        </w:rPr>
      </w:pPr>
      <w:r w:rsidRPr="00A91330">
        <w:rPr>
          <w:b/>
          <w:bCs/>
        </w:rPr>
        <w:t>Use case Hóa Đơn Bán Hàng</w:t>
      </w:r>
    </w:p>
    <w:p w14:paraId="0D48115B" w14:textId="0808458D" w:rsidR="00045B9E" w:rsidRDefault="009D6BD9" w:rsidP="00D14D5A">
      <w:pPr>
        <w:ind w:firstLine="0"/>
        <w:rPr>
          <w:noProof/>
        </w:rPr>
      </w:pPr>
      <w:r>
        <w:rPr>
          <w:b/>
          <w:bCs/>
          <w:noProof/>
        </w:rPr>
        <mc:AlternateContent>
          <mc:Choice Requires="wps">
            <w:drawing>
              <wp:anchor distT="0" distB="0" distL="114300" distR="114300" simplePos="0" relativeHeight="251664384" behindDoc="0" locked="0" layoutInCell="1" allowOverlap="1" wp14:anchorId="5540BCB2" wp14:editId="43C83198">
                <wp:simplePos x="0" y="0"/>
                <wp:positionH relativeFrom="column">
                  <wp:posOffset>423545</wp:posOffset>
                </wp:positionH>
                <wp:positionV relativeFrom="paragraph">
                  <wp:posOffset>1711960</wp:posOffset>
                </wp:positionV>
                <wp:extent cx="91440" cy="83820"/>
                <wp:effectExtent l="0" t="0" r="3810" b="0"/>
                <wp:wrapNone/>
                <wp:docPr id="33" name="Rectangle 33"/>
                <wp:cNvGraphicFramePr/>
                <a:graphic xmlns:a="http://schemas.openxmlformats.org/drawingml/2006/main">
                  <a:graphicData uri="http://schemas.microsoft.com/office/word/2010/wordprocessingShape">
                    <wps:wsp>
                      <wps:cNvSpPr/>
                      <wps:spPr>
                        <a:xfrm>
                          <a:off x="0" y="0"/>
                          <a:ext cx="91440" cy="838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7D2296" id="Rectangle 33" o:spid="_x0000_s1026" style="position:absolute;margin-left:33.35pt;margin-top:134.8pt;width:7.2pt;height:6.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" fillcolor="white [3212]" stroked="f" strokeweight="2pt"/>
            </w:pict>
          </mc:Fallback>
        </mc:AlternateContent>
      </w:r>
      <w:r w:rsidR="00CB7B04" w:rsidRPr="00CB7B04">
        <w:rPr>
          <w:noProof/>
        </w:rPr>
        <w:t xml:space="preserve"> </w:t>
      </w:r>
      <w:r w:rsidR="006B3C46" w:rsidRPr="006B3C46">
        <w:rPr>
          <w:noProof/>
        </w:rPr>
        <w:drawing>
          <wp:inline distT="0" distB="0" distL="0" distR="0" wp14:anchorId="6C3838AC" wp14:editId="16B03244">
            <wp:extent cx="5400040" cy="2908935"/>
            <wp:effectExtent l="19050" t="19050" r="10160" b="2476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908935"/>
                    </a:xfrm>
                    <a:prstGeom prst="rect">
                      <a:avLst/>
                    </a:prstGeom>
                    <a:ln w="9525">
                      <a:solidFill>
                        <a:schemeClr val="tx1"/>
                      </a:solidFill>
                    </a:ln>
                  </pic:spPr>
                </pic:pic>
              </a:graphicData>
            </a:graphic>
          </wp:inline>
        </w:drawing>
      </w:r>
    </w:p>
    <w:p w14:paraId="4060EA0B" w14:textId="77777777" w:rsidR="00CE65BF" w:rsidRPr="00A41ACD" w:rsidRDefault="00CE65BF" w:rsidP="00D14D5A">
      <w:pPr>
        <w:ind w:firstLine="0"/>
        <w:rPr>
          <w:b/>
          <w:bCs/>
        </w:rPr>
      </w:pPr>
    </w:p>
    <w:tbl>
      <w:tblPr>
        <w:tblStyle w:val="TableGrid"/>
        <w:tblW w:w="0" w:type="auto"/>
        <w:tblInd w:w="360" w:type="dxa"/>
        <w:tblLook w:val="04A0" w:firstRow="1" w:lastRow="0" w:firstColumn="1" w:lastColumn="0" w:noHBand="0" w:noVBand="1"/>
      </w:tblPr>
      <w:tblGrid>
        <w:gridCol w:w="4083"/>
        <w:gridCol w:w="4051"/>
      </w:tblGrid>
      <w:tr w:rsidR="000B5724" w14:paraId="3C4C94A5" w14:textId="77777777" w:rsidTr="003A62AC">
        <w:tc>
          <w:tcPr>
            <w:tcW w:w="4083" w:type="dxa"/>
          </w:tcPr>
          <w:p w14:paraId="10D86730" w14:textId="69A4BBB4" w:rsidR="000B5724" w:rsidRDefault="000B5724" w:rsidP="00D14D5A">
            <w:pPr>
              <w:ind w:firstLine="0"/>
            </w:pPr>
            <w:r>
              <w:lastRenderedPageBreak/>
              <w:t>Mã UC</w:t>
            </w:r>
          </w:p>
        </w:tc>
        <w:tc>
          <w:tcPr>
            <w:tcW w:w="4051" w:type="dxa"/>
          </w:tcPr>
          <w:p w14:paraId="58FB5083" w14:textId="3956405A" w:rsidR="000B5724" w:rsidRDefault="003A62AC" w:rsidP="00D14D5A">
            <w:pPr>
              <w:ind w:firstLine="0"/>
            </w:pPr>
            <w:r>
              <w:t xml:space="preserve"> UC2</w:t>
            </w:r>
          </w:p>
        </w:tc>
      </w:tr>
      <w:tr w:rsidR="000B5724" w14:paraId="79EE6DB0" w14:textId="77777777" w:rsidTr="003A62AC">
        <w:tc>
          <w:tcPr>
            <w:tcW w:w="4083" w:type="dxa"/>
          </w:tcPr>
          <w:p w14:paraId="60EF5CB9" w14:textId="7D3AB5E7" w:rsidR="000B5724" w:rsidRDefault="000B5724" w:rsidP="00D14D5A">
            <w:pPr>
              <w:ind w:firstLine="0"/>
            </w:pPr>
            <w:r>
              <w:t>Tên UC</w:t>
            </w:r>
          </w:p>
        </w:tc>
        <w:tc>
          <w:tcPr>
            <w:tcW w:w="4051" w:type="dxa"/>
          </w:tcPr>
          <w:p w14:paraId="59C51CCB" w14:textId="11D17EB5" w:rsidR="000B5724" w:rsidRDefault="003A62AC" w:rsidP="00D14D5A">
            <w:pPr>
              <w:ind w:firstLine="0"/>
            </w:pPr>
            <w:r>
              <w:t>Hóa đơn bán hàng</w:t>
            </w:r>
          </w:p>
        </w:tc>
      </w:tr>
      <w:tr w:rsidR="000B5724" w14:paraId="7BBA18B9" w14:textId="77777777" w:rsidTr="003A62AC">
        <w:tc>
          <w:tcPr>
            <w:tcW w:w="4083" w:type="dxa"/>
          </w:tcPr>
          <w:p w14:paraId="4AF2DFE3" w14:textId="6AC741B0" w:rsidR="000B5724" w:rsidRDefault="000B5724" w:rsidP="00D14D5A">
            <w:pPr>
              <w:ind w:firstLine="0"/>
            </w:pPr>
            <w:r>
              <w:t>Mô tả</w:t>
            </w:r>
          </w:p>
        </w:tc>
        <w:tc>
          <w:tcPr>
            <w:tcW w:w="4051" w:type="dxa"/>
          </w:tcPr>
          <w:p w14:paraId="6283F77B" w14:textId="2E60E59F" w:rsidR="000B5724" w:rsidRDefault="00CB7B04" w:rsidP="00D14D5A">
            <w:pPr>
              <w:ind w:firstLine="0"/>
            </w:pPr>
            <w:r>
              <w:t>Người dùng</w:t>
            </w:r>
            <w:r w:rsidR="003A62AC">
              <w:t xml:space="preserve"> muốn thực hiện </w:t>
            </w:r>
            <w:r>
              <w:t xml:space="preserve">gửi </w:t>
            </w:r>
            <w:r w:rsidR="003A62AC">
              <w:t>lệnh</w:t>
            </w:r>
            <w:r>
              <w:t xml:space="preserve"> cho Robot</w:t>
            </w:r>
            <w:r w:rsidR="003A62AC">
              <w:t xml:space="preserve"> nhập liệu lên hệ thống Fe ở nghiệp vụ hóa đơn bán hàng</w:t>
            </w:r>
          </w:p>
        </w:tc>
      </w:tr>
      <w:tr w:rsidR="000B5724" w14:paraId="68618678" w14:textId="77777777" w:rsidTr="003A62AC">
        <w:tc>
          <w:tcPr>
            <w:tcW w:w="4083" w:type="dxa"/>
          </w:tcPr>
          <w:p w14:paraId="2D5378C1" w14:textId="5A20A835" w:rsidR="000B5724" w:rsidRDefault="000B5724" w:rsidP="00D14D5A">
            <w:pPr>
              <w:ind w:firstLine="0"/>
            </w:pPr>
            <w:r>
              <w:t>Tác nhân</w:t>
            </w:r>
          </w:p>
        </w:tc>
        <w:tc>
          <w:tcPr>
            <w:tcW w:w="4051" w:type="dxa"/>
          </w:tcPr>
          <w:p w14:paraId="764C4E37" w14:textId="20953750" w:rsidR="000B5724" w:rsidRDefault="00CB7B04" w:rsidP="00D14D5A">
            <w:pPr>
              <w:ind w:firstLine="0"/>
            </w:pPr>
            <w:r>
              <w:t>Người dùng</w:t>
            </w:r>
          </w:p>
        </w:tc>
      </w:tr>
      <w:tr w:rsidR="000B5724" w14:paraId="4F8F5A00" w14:textId="77777777" w:rsidTr="003A62AC">
        <w:tc>
          <w:tcPr>
            <w:tcW w:w="4083" w:type="dxa"/>
          </w:tcPr>
          <w:p w14:paraId="0C329C4A" w14:textId="0522D223" w:rsidR="000B5724" w:rsidRDefault="000B5724" w:rsidP="00D14D5A">
            <w:pPr>
              <w:ind w:firstLine="0"/>
            </w:pPr>
            <w:r>
              <w:t>Mức độ ưu tiên</w:t>
            </w:r>
          </w:p>
        </w:tc>
        <w:tc>
          <w:tcPr>
            <w:tcW w:w="4051" w:type="dxa"/>
          </w:tcPr>
          <w:p w14:paraId="0CA275D6" w14:textId="428D1F92" w:rsidR="000B5724" w:rsidRDefault="003A62AC" w:rsidP="00D14D5A">
            <w:pPr>
              <w:ind w:firstLine="0"/>
            </w:pPr>
            <w:r>
              <w:t>Bắt buộc</w:t>
            </w:r>
          </w:p>
        </w:tc>
      </w:tr>
      <w:tr w:rsidR="000B5724" w14:paraId="58161626" w14:textId="77777777" w:rsidTr="003A62AC">
        <w:tc>
          <w:tcPr>
            <w:tcW w:w="4083" w:type="dxa"/>
          </w:tcPr>
          <w:p w14:paraId="39B0103A" w14:textId="7E1BB960" w:rsidR="000B5724" w:rsidRDefault="000B5724" w:rsidP="00D14D5A">
            <w:pPr>
              <w:ind w:firstLine="0"/>
            </w:pPr>
            <w:r>
              <w:t>Điều kiện cần trước khi thực hiện UC</w:t>
            </w:r>
          </w:p>
        </w:tc>
        <w:tc>
          <w:tcPr>
            <w:tcW w:w="4051" w:type="dxa"/>
          </w:tcPr>
          <w:p w14:paraId="5BB5F58E" w14:textId="77777777" w:rsidR="00CB7B04" w:rsidRDefault="00CB7B04" w:rsidP="00CB7B04">
            <w:pPr>
              <w:ind w:firstLine="0"/>
            </w:pPr>
            <w:r>
              <w:t>+ Người dùng cần có tài khoản và pass word</w:t>
            </w:r>
          </w:p>
          <w:p w14:paraId="326B43D5" w14:textId="6E9A2B7D" w:rsidR="003A62AC" w:rsidRDefault="00CB7B04" w:rsidP="00CB7B04">
            <w:pPr>
              <w:ind w:firstLine="0"/>
            </w:pPr>
            <w:r>
              <w:t>+ Hệ thống kết nối mạng ổn định</w:t>
            </w:r>
          </w:p>
        </w:tc>
      </w:tr>
      <w:tr w:rsidR="000B5724" w14:paraId="2442096E" w14:textId="77777777" w:rsidTr="003A62AC">
        <w:tc>
          <w:tcPr>
            <w:tcW w:w="4083" w:type="dxa"/>
          </w:tcPr>
          <w:p w14:paraId="2BAA2845" w14:textId="7CE033E6" w:rsidR="000B5724" w:rsidRDefault="000B5724" w:rsidP="00D14D5A">
            <w:pPr>
              <w:ind w:firstLine="0"/>
            </w:pPr>
            <w:r>
              <w:t>Trạng thái hệ thống khi thực hiện UC</w:t>
            </w:r>
          </w:p>
        </w:tc>
        <w:tc>
          <w:tcPr>
            <w:tcW w:w="4051" w:type="dxa"/>
          </w:tcPr>
          <w:p w14:paraId="39D7BB87" w14:textId="76F33966" w:rsidR="000A5361" w:rsidRDefault="00CB7B04" w:rsidP="00D14D5A">
            <w:pPr>
              <w:ind w:firstLine="0"/>
            </w:pPr>
            <w:r>
              <w:t>+ Người dùng gửi lệnh cho robot nhập liệu hóa đơn gốc/hóa đơn điều chỉnh cho nghiệp vụ hóa đơn bán hàng.</w:t>
            </w:r>
            <w:r w:rsidR="000A5361">
              <w:t xml:space="preserve"> </w:t>
            </w:r>
          </w:p>
        </w:tc>
      </w:tr>
      <w:tr w:rsidR="000B5724" w14:paraId="0CF58FDF" w14:textId="77777777" w:rsidTr="003A62AC">
        <w:tc>
          <w:tcPr>
            <w:tcW w:w="4083" w:type="dxa"/>
          </w:tcPr>
          <w:p w14:paraId="45E079EE" w14:textId="3F49D5B3" w:rsidR="000B5724" w:rsidRDefault="000B5724" w:rsidP="00D14D5A">
            <w:pPr>
              <w:ind w:firstLine="0"/>
            </w:pPr>
            <w:r>
              <w:t>Luồng xử lý chính</w:t>
            </w:r>
          </w:p>
        </w:tc>
        <w:tc>
          <w:tcPr>
            <w:tcW w:w="4051" w:type="dxa"/>
          </w:tcPr>
          <w:p w14:paraId="775D59D2" w14:textId="041EA810" w:rsidR="000B5724" w:rsidRDefault="000A5361" w:rsidP="00D14D5A">
            <w:pPr>
              <w:ind w:firstLine="0"/>
              <w:jc w:val="left"/>
            </w:pPr>
            <w:r>
              <w:t xml:space="preserve">+ </w:t>
            </w:r>
            <w:r w:rsidR="00CB7B04">
              <w:t>Người dùng</w:t>
            </w:r>
            <w:r>
              <w:t xml:space="preserve"> đăng nhập đúng tài khoản và password.</w:t>
            </w:r>
          </w:p>
          <w:p w14:paraId="239C97F0" w14:textId="0A9C2B67" w:rsidR="000A5361" w:rsidRDefault="000A5361" w:rsidP="00D14D5A">
            <w:pPr>
              <w:ind w:firstLine="0"/>
              <w:jc w:val="left"/>
            </w:pPr>
            <w:r>
              <w:t xml:space="preserve">+ </w:t>
            </w:r>
            <w:r w:rsidR="00CB7B04">
              <w:t>Người dùng</w:t>
            </w:r>
            <w:r>
              <w:t xml:space="preserve"> vào menu chọn nghiệp vụ Hóa đơn bán hàng</w:t>
            </w:r>
          </w:p>
          <w:p w14:paraId="07B1D1D0" w14:textId="4865BF12" w:rsidR="000A5361" w:rsidRDefault="000A5361" w:rsidP="00D14D5A">
            <w:pPr>
              <w:ind w:firstLine="0"/>
              <w:jc w:val="left"/>
            </w:pPr>
            <w:r>
              <w:t xml:space="preserve">+ </w:t>
            </w:r>
            <w:r w:rsidR="00CB7B04">
              <w:t>Tích chọn hóa đơn gốc/hóa đơn điều chỉnh cần gửi lệnh.</w:t>
            </w:r>
          </w:p>
          <w:p w14:paraId="025FE604" w14:textId="293A1404" w:rsidR="00CB7B04" w:rsidRDefault="00CB7B04" w:rsidP="00D14D5A">
            <w:pPr>
              <w:ind w:firstLine="0"/>
              <w:jc w:val="left"/>
            </w:pPr>
            <w:r>
              <w:t xml:space="preserve">+ </w:t>
            </w:r>
            <w:r w:rsidR="006B3C46">
              <w:t>Tích chọn gửi lệnh cho Robot nhập liệu.</w:t>
            </w:r>
          </w:p>
          <w:p w14:paraId="4FB279C0" w14:textId="5ADEC885" w:rsidR="00FC641B" w:rsidRDefault="006B3C46" w:rsidP="00D14D5A">
            <w:pPr>
              <w:ind w:firstLine="0"/>
              <w:jc w:val="left"/>
            </w:pPr>
            <w:r>
              <w:t>+ Robot gửi kết quả nhập liệu về hệ thống thành công/thất bại.</w:t>
            </w:r>
          </w:p>
        </w:tc>
      </w:tr>
      <w:tr w:rsidR="000B5724" w14:paraId="60503FB8" w14:textId="77777777" w:rsidTr="003A62AC">
        <w:tc>
          <w:tcPr>
            <w:tcW w:w="4083" w:type="dxa"/>
          </w:tcPr>
          <w:p w14:paraId="481B4019" w14:textId="3E449E6C" w:rsidR="000B5724" w:rsidRDefault="000B5724" w:rsidP="00D14D5A">
            <w:pPr>
              <w:ind w:firstLine="0"/>
            </w:pPr>
            <w:r>
              <w:lastRenderedPageBreak/>
              <w:t>Luồng xử lý ngoại lệ</w:t>
            </w:r>
          </w:p>
        </w:tc>
        <w:tc>
          <w:tcPr>
            <w:tcW w:w="4051" w:type="dxa"/>
          </w:tcPr>
          <w:p w14:paraId="7CB00E9B" w14:textId="42C3AACC" w:rsidR="000B5724" w:rsidRDefault="00FC641B" w:rsidP="00D14D5A">
            <w:pPr>
              <w:ind w:firstLine="0"/>
            </w:pPr>
            <w:r>
              <w:t xml:space="preserve">+ </w:t>
            </w:r>
            <w:r w:rsidR="006B3C46">
              <w:t>Người dùng không đăng nhập thành công hệ thống</w:t>
            </w:r>
          </w:p>
          <w:p w14:paraId="36B0A892" w14:textId="183B57E3" w:rsidR="00836474" w:rsidRDefault="00836474" w:rsidP="00D14D5A">
            <w:pPr>
              <w:ind w:firstLine="0"/>
            </w:pPr>
            <w:r>
              <w:t xml:space="preserve">+ </w:t>
            </w:r>
            <w:r w:rsidR="006B3C46">
              <w:t>Server bị mất kết nối internet</w:t>
            </w:r>
          </w:p>
          <w:p w14:paraId="443A520E" w14:textId="77777777" w:rsidR="00836474" w:rsidRDefault="00836474" w:rsidP="00D14D5A">
            <w:pPr>
              <w:ind w:firstLine="0"/>
            </w:pPr>
            <w:r>
              <w:t xml:space="preserve">+ </w:t>
            </w:r>
            <w:r w:rsidR="006B3C46">
              <w:t>Robot bị tắt</w:t>
            </w:r>
          </w:p>
          <w:p w14:paraId="5876CAD5" w14:textId="674A6562" w:rsidR="006B3C46" w:rsidRDefault="006B3C46" w:rsidP="00D14D5A">
            <w:pPr>
              <w:ind w:firstLine="0"/>
            </w:pPr>
            <w:r>
              <w:t>+ Dữ liệu hóa đơn</w:t>
            </w:r>
            <w:r w:rsidR="00BE3BE2">
              <w:t xml:space="preserve"> của khách hàng</w:t>
            </w:r>
            <w:r>
              <w:t xml:space="preserve"> bị lỗi</w:t>
            </w:r>
          </w:p>
        </w:tc>
      </w:tr>
    </w:tbl>
    <w:p w14:paraId="1AFE8734" w14:textId="77777777" w:rsidR="00203FBC" w:rsidRDefault="00203FBC" w:rsidP="00D14D5A">
      <w:pPr>
        <w:ind w:left="360" w:firstLine="0"/>
      </w:pPr>
    </w:p>
    <w:p w14:paraId="455DA058" w14:textId="4AD7CA4A" w:rsidR="00203FBC" w:rsidRPr="00A91330" w:rsidRDefault="00203FBC" w:rsidP="00D14D5A">
      <w:pPr>
        <w:pStyle w:val="ListParagraph"/>
        <w:numPr>
          <w:ilvl w:val="0"/>
          <w:numId w:val="25"/>
        </w:numPr>
        <w:rPr>
          <w:b/>
          <w:bCs/>
        </w:rPr>
      </w:pPr>
      <w:r w:rsidRPr="00A91330">
        <w:rPr>
          <w:b/>
          <w:bCs/>
        </w:rPr>
        <w:t>Use case Hóa Đơn Dịch Vụ</w:t>
      </w:r>
    </w:p>
    <w:p w14:paraId="537857BE" w14:textId="2CE3D204" w:rsidR="00A41ACD" w:rsidRDefault="009D6BD9" w:rsidP="00D14D5A">
      <w:pPr>
        <w:ind w:firstLine="0"/>
      </w:pPr>
      <w:r>
        <w:rPr>
          <w:noProof/>
        </w:rPr>
        <mc:AlternateContent>
          <mc:Choice Requires="wps">
            <w:drawing>
              <wp:anchor distT="0" distB="0" distL="114300" distR="114300" simplePos="0" relativeHeight="251663360" behindDoc="0" locked="0" layoutInCell="1" allowOverlap="1" wp14:anchorId="0ED5A97F" wp14:editId="4C3257F3">
                <wp:simplePos x="0" y="0"/>
                <wp:positionH relativeFrom="column">
                  <wp:posOffset>438785</wp:posOffset>
                </wp:positionH>
                <wp:positionV relativeFrom="paragraph">
                  <wp:posOffset>1675765</wp:posOffset>
                </wp:positionV>
                <wp:extent cx="76200" cy="121920"/>
                <wp:effectExtent l="0" t="0" r="0" b="0"/>
                <wp:wrapNone/>
                <wp:docPr id="31" name="Rectangle 31"/>
                <wp:cNvGraphicFramePr/>
                <a:graphic xmlns:a="http://schemas.openxmlformats.org/drawingml/2006/main">
                  <a:graphicData uri="http://schemas.microsoft.com/office/word/2010/wordprocessingShape">
                    <wps:wsp>
                      <wps:cNvSpPr/>
                      <wps:spPr>
                        <a:xfrm>
                          <a:off x="0" y="0"/>
                          <a:ext cx="76200" cy="12192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DC5C8E" id="Rectangle 31" o:spid="_x0000_s1026" style="position:absolute;margin-left:34.55pt;margin-top:131.95pt;width:6pt;height:9.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" fillcolor="white [3201]" stroked="f" strokeweight="2pt"/>
            </w:pict>
          </mc:Fallback>
        </mc:AlternateContent>
      </w:r>
      <w:r w:rsidR="006B3C46" w:rsidRPr="006B3C46">
        <w:rPr>
          <w:noProof/>
        </w:rPr>
        <w:drawing>
          <wp:inline distT="0" distB="0" distL="0" distR="0" wp14:anchorId="3AFCA265" wp14:editId="7E814E64">
            <wp:extent cx="5400040" cy="2931160"/>
            <wp:effectExtent l="19050" t="19050" r="10160" b="215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931160"/>
                    </a:xfrm>
                    <a:prstGeom prst="rect">
                      <a:avLst/>
                    </a:prstGeom>
                    <a:ln w="9525">
                      <a:solidFill>
                        <a:schemeClr val="tx1"/>
                      </a:solidFill>
                    </a:ln>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836474" w14:paraId="399F986B" w14:textId="77777777" w:rsidTr="009131E2">
        <w:tc>
          <w:tcPr>
            <w:tcW w:w="4083" w:type="dxa"/>
          </w:tcPr>
          <w:p w14:paraId="42024355" w14:textId="77777777" w:rsidR="00836474" w:rsidRDefault="00836474" w:rsidP="00D14D5A">
            <w:pPr>
              <w:ind w:firstLine="0"/>
            </w:pPr>
            <w:r>
              <w:t>Mã UC</w:t>
            </w:r>
          </w:p>
        </w:tc>
        <w:tc>
          <w:tcPr>
            <w:tcW w:w="4051" w:type="dxa"/>
          </w:tcPr>
          <w:p w14:paraId="6BDDDE21" w14:textId="46B39430" w:rsidR="00836474" w:rsidRDefault="00836474" w:rsidP="00D14D5A">
            <w:pPr>
              <w:ind w:firstLine="0"/>
            </w:pPr>
            <w:r>
              <w:t xml:space="preserve"> UC3</w:t>
            </w:r>
          </w:p>
        </w:tc>
      </w:tr>
      <w:tr w:rsidR="00836474" w14:paraId="480640F2" w14:textId="77777777" w:rsidTr="009131E2">
        <w:tc>
          <w:tcPr>
            <w:tcW w:w="4083" w:type="dxa"/>
          </w:tcPr>
          <w:p w14:paraId="3AA7013C" w14:textId="77777777" w:rsidR="00836474" w:rsidRDefault="00836474" w:rsidP="00D14D5A">
            <w:pPr>
              <w:ind w:firstLine="0"/>
            </w:pPr>
            <w:r>
              <w:t>Tên UC</w:t>
            </w:r>
          </w:p>
        </w:tc>
        <w:tc>
          <w:tcPr>
            <w:tcW w:w="4051" w:type="dxa"/>
          </w:tcPr>
          <w:p w14:paraId="33E735C3" w14:textId="7F86EB96" w:rsidR="00836474" w:rsidRDefault="00836474" w:rsidP="00D14D5A">
            <w:pPr>
              <w:ind w:firstLine="0"/>
            </w:pPr>
            <w:r>
              <w:t xml:space="preserve">Hóa đơn </w:t>
            </w:r>
            <w:r w:rsidR="006B3C46">
              <w:t>dịch vụ</w:t>
            </w:r>
          </w:p>
        </w:tc>
      </w:tr>
      <w:tr w:rsidR="00836474" w14:paraId="17907B4F" w14:textId="77777777" w:rsidTr="009131E2">
        <w:tc>
          <w:tcPr>
            <w:tcW w:w="4083" w:type="dxa"/>
          </w:tcPr>
          <w:p w14:paraId="32F66C37" w14:textId="77777777" w:rsidR="00836474" w:rsidRDefault="00836474" w:rsidP="00D14D5A">
            <w:pPr>
              <w:ind w:firstLine="0"/>
            </w:pPr>
            <w:r>
              <w:t>Mô tả</w:t>
            </w:r>
          </w:p>
        </w:tc>
        <w:tc>
          <w:tcPr>
            <w:tcW w:w="4051" w:type="dxa"/>
          </w:tcPr>
          <w:p w14:paraId="32A24DD4" w14:textId="762B7CAD" w:rsidR="00836474" w:rsidRDefault="006B3C46" w:rsidP="00D14D5A">
            <w:pPr>
              <w:ind w:firstLine="0"/>
            </w:pPr>
            <w:r>
              <w:t>Người dùng muốn thực hiện gửi lệnh cho Robot nhập liệu lên hệ thống Fe ở nghiệp vụ hóa đơn dịch vụ</w:t>
            </w:r>
          </w:p>
        </w:tc>
      </w:tr>
      <w:tr w:rsidR="00836474" w14:paraId="4790EDA0" w14:textId="77777777" w:rsidTr="009131E2">
        <w:tc>
          <w:tcPr>
            <w:tcW w:w="4083" w:type="dxa"/>
          </w:tcPr>
          <w:p w14:paraId="1CD74F82" w14:textId="77777777" w:rsidR="00836474" w:rsidRDefault="00836474" w:rsidP="00D14D5A">
            <w:pPr>
              <w:ind w:firstLine="0"/>
            </w:pPr>
            <w:r>
              <w:t>Tác nhân</w:t>
            </w:r>
          </w:p>
        </w:tc>
        <w:tc>
          <w:tcPr>
            <w:tcW w:w="4051" w:type="dxa"/>
          </w:tcPr>
          <w:p w14:paraId="0B11DE7C" w14:textId="0744DA80" w:rsidR="00836474" w:rsidRDefault="006B3C46" w:rsidP="00D14D5A">
            <w:pPr>
              <w:ind w:firstLine="0"/>
            </w:pPr>
            <w:r>
              <w:t>Người dùng</w:t>
            </w:r>
          </w:p>
        </w:tc>
      </w:tr>
      <w:tr w:rsidR="00836474" w14:paraId="2F38D1C9" w14:textId="77777777" w:rsidTr="009131E2">
        <w:tc>
          <w:tcPr>
            <w:tcW w:w="4083" w:type="dxa"/>
          </w:tcPr>
          <w:p w14:paraId="1DF8DDE8" w14:textId="77777777" w:rsidR="00836474" w:rsidRDefault="00836474" w:rsidP="00D14D5A">
            <w:pPr>
              <w:ind w:firstLine="0"/>
            </w:pPr>
            <w:r>
              <w:t>Mức độ ưu tiên</w:t>
            </w:r>
          </w:p>
        </w:tc>
        <w:tc>
          <w:tcPr>
            <w:tcW w:w="4051" w:type="dxa"/>
          </w:tcPr>
          <w:p w14:paraId="6F65CB65" w14:textId="77777777" w:rsidR="00836474" w:rsidRDefault="00836474" w:rsidP="00D14D5A">
            <w:pPr>
              <w:ind w:firstLine="0"/>
            </w:pPr>
            <w:r>
              <w:t>Bắt buộc</w:t>
            </w:r>
          </w:p>
        </w:tc>
      </w:tr>
      <w:tr w:rsidR="00836474" w14:paraId="26B2FD53" w14:textId="77777777" w:rsidTr="009131E2">
        <w:tc>
          <w:tcPr>
            <w:tcW w:w="4083" w:type="dxa"/>
          </w:tcPr>
          <w:p w14:paraId="31D4DBAB" w14:textId="77777777" w:rsidR="00836474" w:rsidRDefault="00836474" w:rsidP="00D14D5A">
            <w:pPr>
              <w:ind w:firstLine="0"/>
            </w:pPr>
            <w:r>
              <w:lastRenderedPageBreak/>
              <w:t>Điều kiện cần trước khi thực hiện UC</w:t>
            </w:r>
          </w:p>
        </w:tc>
        <w:tc>
          <w:tcPr>
            <w:tcW w:w="4051" w:type="dxa"/>
          </w:tcPr>
          <w:p w14:paraId="23030DA9" w14:textId="77777777" w:rsidR="006B3C46" w:rsidRDefault="006B3C46" w:rsidP="006B3C46">
            <w:pPr>
              <w:ind w:firstLine="0"/>
            </w:pPr>
            <w:r>
              <w:t>+ Người dùng cần có tài khoản và pass word</w:t>
            </w:r>
          </w:p>
          <w:p w14:paraId="596C317A" w14:textId="472FCB7C" w:rsidR="00836474" w:rsidRDefault="006B3C46" w:rsidP="006B3C46">
            <w:pPr>
              <w:ind w:firstLine="0"/>
            </w:pPr>
            <w:r>
              <w:t>+ Hệ thống kết nối mạng ổn định</w:t>
            </w:r>
          </w:p>
        </w:tc>
      </w:tr>
      <w:tr w:rsidR="006B3C46" w14:paraId="6D020EFC" w14:textId="77777777" w:rsidTr="009131E2">
        <w:tc>
          <w:tcPr>
            <w:tcW w:w="4083" w:type="dxa"/>
          </w:tcPr>
          <w:p w14:paraId="3BAD1120" w14:textId="77777777" w:rsidR="006B3C46" w:rsidRDefault="006B3C46" w:rsidP="006B3C46">
            <w:pPr>
              <w:ind w:firstLine="0"/>
            </w:pPr>
            <w:r>
              <w:t>Trạng thái hệ thống khi thực hiện UC</w:t>
            </w:r>
          </w:p>
        </w:tc>
        <w:tc>
          <w:tcPr>
            <w:tcW w:w="4051" w:type="dxa"/>
          </w:tcPr>
          <w:p w14:paraId="5CA625B9" w14:textId="581B1A4B" w:rsidR="006B3C46" w:rsidRDefault="006B3C46" w:rsidP="006B3C46">
            <w:pPr>
              <w:ind w:firstLine="0"/>
            </w:pPr>
            <w:r>
              <w:t xml:space="preserve">+ Người dùng gửi lệnh cho robot nhập liệu hóa đơn gốc/hóa đơn điều chỉnh cho nghiệp vụ hóa đơn </w:t>
            </w:r>
            <w:r w:rsidR="00BE3BE2">
              <w:t>dịch vụ.</w:t>
            </w:r>
          </w:p>
        </w:tc>
      </w:tr>
      <w:tr w:rsidR="00BE3BE2" w14:paraId="63C2C4BC" w14:textId="77777777" w:rsidTr="009131E2">
        <w:tc>
          <w:tcPr>
            <w:tcW w:w="4083" w:type="dxa"/>
          </w:tcPr>
          <w:p w14:paraId="0305BF27" w14:textId="77777777" w:rsidR="00BE3BE2" w:rsidRDefault="00BE3BE2" w:rsidP="00BE3BE2">
            <w:pPr>
              <w:ind w:firstLine="0"/>
            </w:pPr>
            <w:r>
              <w:t>Luồng xử lý chính</w:t>
            </w:r>
          </w:p>
        </w:tc>
        <w:tc>
          <w:tcPr>
            <w:tcW w:w="4051" w:type="dxa"/>
          </w:tcPr>
          <w:p w14:paraId="0DA0DBB3" w14:textId="77777777" w:rsidR="00BE3BE2" w:rsidRDefault="00BE3BE2" w:rsidP="00BE3BE2">
            <w:pPr>
              <w:ind w:firstLine="0"/>
              <w:jc w:val="left"/>
            </w:pPr>
            <w:r>
              <w:t>+ Người dùng đăng nhập đúng tài khoản và password.</w:t>
            </w:r>
          </w:p>
          <w:p w14:paraId="6F19076A" w14:textId="56195FE9" w:rsidR="00BE3BE2" w:rsidRDefault="00BE3BE2" w:rsidP="00BE3BE2">
            <w:pPr>
              <w:ind w:firstLine="0"/>
              <w:jc w:val="left"/>
            </w:pPr>
            <w:r>
              <w:t>+ Người dùng vào menu chọn nghiệp vụ Hóa đơn dịch vụ</w:t>
            </w:r>
          </w:p>
          <w:p w14:paraId="2E3E5FDA" w14:textId="77777777" w:rsidR="00BE3BE2" w:rsidRDefault="00BE3BE2" w:rsidP="00BE3BE2">
            <w:pPr>
              <w:ind w:firstLine="0"/>
              <w:jc w:val="left"/>
            </w:pPr>
            <w:r>
              <w:t>+ Tích chọn hóa đơn gốc/hóa đơn điều chỉnh cần gửi lệnh.</w:t>
            </w:r>
          </w:p>
          <w:p w14:paraId="29EFE8DE" w14:textId="77777777" w:rsidR="00BE3BE2" w:rsidRDefault="00BE3BE2" w:rsidP="00BE3BE2">
            <w:pPr>
              <w:ind w:firstLine="0"/>
              <w:jc w:val="left"/>
            </w:pPr>
            <w:r>
              <w:t>+ Tích chọn gửi lệnh cho Robot nhập liệu.</w:t>
            </w:r>
          </w:p>
          <w:p w14:paraId="1FCF036A" w14:textId="73C548BD" w:rsidR="00BE3BE2" w:rsidRDefault="00BE3BE2" w:rsidP="00BE3BE2">
            <w:pPr>
              <w:ind w:firstLine="0"/>
              <w:jc w:val="left"/>
            </w:pPr>
            <w:r>
              <w:t>+ Robot gửi kết quả nhập liệu về hệ thống thành công/thất bại.</w:t>
            </w:r>
          </w:p>
        </w:tc>
      </w:tr>
      <w:tr w:rsidR="00BE3BE2" w14:paraId="1C4707B6" w14:textId="77777777" w:rsidTr="009131E2">
        <w:tc>
          <w:tcPr>
            <w:tcW w:w="4083" w:type="dxa"/>
          </w:tcPr>
          <w:p w14:paraId="42024839" w14:textId="77777777" w:rsidR="00BE3BE2" w:rsidRDefault="00BE3BE2" w:rsidP="00BE3BE2">
            <w:pPr>
              <w:ind w:firstLine="0"/>
            </w:pPr>
            <w:r>
              <w:t>Luồng xử lý ngoại lệ</w:t>
            </w:r>
          </w:p>
        </w:tc>
        <w:tc>
          <w:tcPr>
            <w:tcW w:w="4051" w:type="dxa"/>
          </w:tcPr>
          <w:p w14:paraId="5404D537" w14:textId="43B11B97" w:rsidR="00BE3BE2" w:rsidRDefault="00BE3BE2" w:rsidP="00BE3BE2">
            <w:pPr>
              <w:ind w:firstLine="0"/>
            </w:pPr>
            <w:r>
              <w:t>+ Người dùng không đăng nhập thành công hệ thống</w:t>
            </w:r>
          </w:p>
          <w:p w14:paraId="58748615" w14:textId="77777777" w:rsidR="00BE3BE2" w:rsidRDefault="00BE3BE2" w:rsidP="00BE3BE2">
            <w:pPr>
              <w:ind w:firstLine="0"/>
            </w:pPr>
            <w:r>
              <w:t>+ Server bị mất kết nối internet</w:t>
            </w:r>
          </w:p>
          <w:p w14:paraId="0948AB13" w14:textId="77777777" w:rsidR="00BE3BE2" w:rsidRDefault="00BE3BE2" w:rsidP="00BE3BE2">
            <w:pPr>
              <w:ind w:firstLine="0"/>
            </w:pPr>
            <w:r>
              <w:t>+ Robot bị tắt</w:t>
            </w:r>
          </w:p>
          <w:p w14:paraId="6C998A12" w14:textId="6A729D9F" w:rsidR="00BE3BE2" w:rsidRDefault="00BE3BE2" w:rsidP="00BE3BE2">
            <w:pPr>
              <w:ind w:firstLine="0"/>
            </w:pPr>
            <w:r>
              <w:t>+ Dữ liệu hóa đơn của khách hàng bị lỗi</w:t>
            </w:r>
          </w:p>
          <w:p w14:paraId="658AE383" w14:textId="27D0502B" w:rsidR="00BE3BE2" w:rsidRDefault="00BE3BE2" w:rsidP="00BE3BE2">
            <w:pPr>
              <w:ind w:firstLine="0"/>
            </w:pPr>
          </w:p>
        </w:tc>
      </w:tr>
    </w:tbl>
    <w:p w14:paraId="5A5CCA61" w14:textId="77777777" w:rsidR="00836474" w:rsidRDefault="00836474" w:rsidP="00D14D5A">
      <w:pPr>
        <w:ind w:firstLine="0"/>
      </w:pPr>
    </w:p>
    <w:p w14:paraId="5E46584E" w14:textId="2825E20C" w:rsidR="00203FBC" w:rsidRPr="00A91330" w:rsidRDefault="00203FBC" w:rsidP="00D14D5A">
      <w:pPr>
        <w:pStyle w:val="ListParagraph"/>
        <w:numPr>
          <w:ilvl w:val="0"/>
          <w:numId w:val="25"/>
        </w:numPr>
        <w:rPr>
          <w:b/>
          <w:bCs/>
        </w:rPr>
      </w:pPr>
      <w:r w:rsidRPr="00A91330">
        <w:rPr>
          <w:b/>
          <w:bCs/>
        </w:rPr>
        <w:t>Use case Hóa Đơn Trả Lại Nhà Cung Cấp</w:t>
      </w:r>
    </w:p>
    <w:p w14:paraId="505DC119" w14:textId="4DA3AFD3" w:rsidR="00A41ACD" w:rsidRDefault="00BE3BE2" w:rsidP="00D14D5A">
      <w:pPr>
        <w:ind w:left="360" w:firstLine="0"/>
      </w:pPr>
      <w:r w:rsidRPr="00BE3BE2">
        <w:rPr>
          <w:noProof/>
        </w:rPr>
        <w:lastRenderedPageBreak/>
        <w:drawing>
          <wp:inline distT="0" distB="0" distL="0" distR="0" wp14:anchorId="1B9D1263" wp14:editId="46BA4CF0">
            <wp:extent cx="5400040" cy="2877820"/>
            <wp:effectExtent l="19050" t="19050" r="10160" b="177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877820"/>
                    </a:xfrm>
                    <a:prstGeom prst="rect">
                      <a:avLst/>
                    </a:prstGeom>
                    <a:ln w="12700">
                      <a:solidFill>
                        <a:schemeClr val="tx1"/>
                      </a:solidFill>
                    </a:ln>
                  </pic:spPr>
                </pic:pic>
              </a:graphicData>
            </a:graphic>
          </wp:inline>
        </w:drawing>
      </w:r>
    </w:p>
    <w:tbl>
      <w:tblPr>
        <w:tblStyle w:val="TableGrid"/>
        <w:tblW w:w="8689" w:type="dxa"/>
        <w:tblInd w:w="-185" w:type="dxa"/>
        <w:tblLook w:val="04A0" w:firstRow="1" w:lastRow="0" w:firstColumn="1" w:lastColumn="0" w:noHBand="0" w:noVBand="1"/>
      </w:tblPr>
      <w:tblGrid>
        <w:gridCol w:w="4454"/>
        <w:gridCol w:w="4235"/>
      </w:tblGrid>
      <w:tr w:rsidR="009131E2" w14:paraId="0E6BAB13" w14:textId="77777777" w:rsidTr="00A91330">
        <w:trPr>
          <w:trHeight w:val="702"/>
        </w:trPr>
        <w:tc>
          <w:tcPr>
            <w:tcW w:w="4454" w:type="dxa"/>
          </w:tcPr>
          <w:p w14:paraId="3B658CA3" w14:textId="77777777" w:rsidR="009131E2" w:rsidRDefault="009131E2" w:rsidP="00D14D5A">
            <w:pPr>
              <w:ind w:firstLine="0"/>
            </w:pPr>
            <w:r>
              <w:t>Mã UC</w:t>
            </w:r>
          </w:p>
        </w:tc>
        <w:tc>
          <w:tcPr>
            <w:tcW w:w="4235" w:type="dxa"/>
          </w:tcPr>
          <w:p w14:paraId="41D11DA9" w14:textId="54221442" w:rsidR="009131E2" w:rsidRDefault="009131E2" w:rsidP="00D14D5A">
            <w:pPr>
              <w:ind w:firstLine="0"/>
            </w:pPr>
            <w:r>
              <w:t xml:space="preserve"> UC4</w:t>
            </w:r>
          </w:p>
        </w:tc>
      </w:tr>
      <w:tr w:rsidR="009131E2" w14:paraId="5CAFFC8F" w14:textId="77777777" w:rsidTr="00A91330">
        <w:trPr>
          <w:trHeight w:val="717"/>
        </w:trPr>
        <w:tc>
          <w:tcPr>
            <w:tcW w:w="4454" w:type="dxa"/>
          </w:tcPr>
          <w:p w14:paraId="538EA0BD" w14:textId="77777777" w:rsidR="009131E2" w:rsidRDefault="009131E2" w:rsidP="00D14D5A">
            <w:pPr>
              <w:ind w:firstLine="0"/>
            </w:pPr>
            <w:r>
              <w:t>Tên UC</w:t>
            </w:r>
          </w:p>
        </w:tc>
        <w:tc>
          <w:tcPr>
            <w:tcW w:w="4235" w:type="dxa"/>
          </w:tcPr>
          <w:p w14:paraId="21B94C47" w14:textId="239E8C0A" w:rsidR="009131E2" w:rsidRDefault="009131E2" w:rsidP="00D14D5A">
            <w:pPr>
              <w:ind w:firstLine="0"/>
            </w:pPr>
            <w:r>
              <w:t xml:space="preserve">Hóa đơn </w:t>
            </w:r>
            <w:r w:rsidR="00BE3BE2">
              <w:t>trả lại nhà cung cấp</w:t>
            </w:r>
          </w:p>
        </w:tc>
      </w:tr>
      <w:tr w:rsidR="009131E2" w14:paraId="7280BD17" w14:textId="77777777" w:rsidTr="00A91330">
        <w:trPr>
          <w:trHeight w:val="2219"/>
        </w:trPr>
        <w:tc>
          <w:tcPr>
            <w:tcW w:w="4454" w:type="dxa"/>
          </w:tcPr>
          <w:p w14:paraId="6678DFB3" w14:textId="77777777" w:rsidR="009131E2" w:rsidRDefault="009131E2" w:rsidP="00D14D5A">
            <w:pPr>
              <w:ind w:firstLine="0"/>
            </w:pPr>
            <w:r>
              <w:t>Mô tả</w:t>
            </w:r>
          </w:p>
        </w:tc>
        <w:tc>
          <w:tcPr>
            <w:tcW w:w="4235" w:type="dxa"/>
          </w:tcPr>
          <w:p w14:paraId="462AC97E" w14:textId="19D9B8B9" w:rsidR="009131E2" w:rsidRDefault="0057506E" w:rsidP="00D14D5A">
            <w:pPr>
              <w:ind w:firstLine="0"/>
            </w:pPr>
            <w:r>
              <w:t>Người dùng muốn thực hiện gửi lệnh cho Robot nhập liệu lên hệ thống Fe ở nghiệp vụ hóa đơn trả lại nhà cung cấp.</w:t>
            </w:r>
          </w:p>
        </w:tc>
      </w:tr>
      <w:tr w:rsidR="009131E2" w14:paraId="2B92CD02" w14:textId="77777777" w:rsidTr="00A91330">
        <w:trPr>
          <w:trHeight w:val="717"/>
        </w:trPr>
        <w:tc>
          <w:tcPr>
            <w:tcW w:w="4454" w:type="dxa"/>
          </w:tcPr>
          <w:p w14:paraId="4FE2FEC9" w14:textId="77777777" w:rsidR="009131E2" w:rsidRDefault="009131E2" w:rsidP="00D14D5A">
            <w:pPr>
              <w:ind w:firstLine="0"/>
            </w:pPr>
            <w:r>
              <w:t>Tác nhân</w:t>
            </w:r>
          </w:p>
        </w:tc>
        <w:tc>
          <w:tcPr>
            <w:tcW w:w="4235" w:type="dxa"/>
          </w:tcPr>
          <w:p w14:paraId="5255405B" w14:textId="37534B90" w:rsidR="009131E2" w:rsidRDefault="0057506E" w:rsidP="00D14D5A">
            <w:pPr>
              <w:ind w:firstLine="0"/>
            </w:pPr>
            <w:r>
              <w:t>Người dùng</w:t>
            </w:r>
          </w:p>
        </w:tc>
      </w:tr>
      <w:tr w:rsidR="009131E2" w14:paraId="1247F7B1" w14:textId="77777777" w:rsidTr="00A91330">
        <w:trPr>
          <w:trHeight w:val="702"/>
        </w:trPr>
        <w:tc>
          <w:tcPr>
            <w:tcW w:w="4454" w:type="dxa"/>
          </w:tcPr>
          <w:p w14:paraId="39CF996C" w14:textId="77777777" w:rsidR="009131E2" w:rsidRDefault="009131E2" w:rsidP="00D14D5A">
            <w:pPr>
              <w:ind w:firstLine="0"/>
            </w:pPr>
            <w:r>
              <w:t>Mức độ ưu tiên</w:t>
            </w:r>
          </w:p>
        </w:tc>
        <w:tc>
          <w:tcPr>
            <w:tcW w:w="4235" w:type="dxa"/>
          </w:tcPr>
          <w:p w14:paraId="6C3D99F3" w14:textId="77777777" w:rsidR="009131E2" w:rsidRDefault="009131E2" w:rsidP="00D14D5A">
            <w:pPr>
              <w:ind w:firstLine="0"/>
            </w:pPr>
            <w:r>
              <w:t>Bắt buộc</w:t>
            </w:r>
          </w:p>
        </w:tc>
      </w:tr>
      <w:tr w:rsidR="009131E2" w14:paraId="0BC0F0B0" w14:textId="77777777" w:rsidTr="00A91330">
        <w:trPr>
          <w:trHeight w:val="1846"/>
        </w:trPr>
        <w:tc>
          <w:tcPr>
            <w:tcW w:w="4454" w:type="dxa"/>
          </w:tcPr>
          <w:p w14:paraId="6DF5F0E1" w14:textId="77777777" w:rsidR="009131E2" w:rsidRDefault="009131E2" w:rsidP="00D14D5A">
            <w:pPr>
              <w:ind w:firstLine="0"/>
            </w:pPr>
            <w:r>
              <w:t>Điều kiện cần trước khi thực hiện UC</w:t>
            </w:r>
          </w:p>
        </w:tc>
        <w:tc>
          <w:tcPr>
            <w:tcW w:w="4235" w:type="dxa"/>
          </w:tcPr>
          <w:p w14:paraId="1E696D44" w14:textId="77777777" w:rsidR="0057506E" w:rsidRDefault="0057506E" w:rsidP="0057506E">
            <w:pPr>
              <w:ind w:firstLine="0"/>
            </w:pPr>
            <w:r>
              <w:t>+ Người dùng cần có tài khoản và pass word</w:t>
            </w:r>
          </w:p>
          <w:p w14:paraId="5ED425F4" w14:textId="4D9195C1" w:rsidR="009131E2" w:rsidRDefault="0057506E" w:rsidP="0057506E">
            <w:pPr>
              <w:ind w:firstLine="0"/>
            </w:pPr>
            <w:r>
              <w:t>+ Hệ thống kết nối mạng ổn định</w:t>
            </w:r>
          </w:p>
        </w:tc>
      </w:tr>
      <w:tr w:rsidR="0057506E" w14:paraId="59C4108B" w14:textId="77777777" w:rsidTr="00A91330">
        <w:trPr>
          <w:trHeight w:val="2233"/>
        </w:trPr>
        <w:tc>
          <w:tcPr>
            <w:tcW w:w="4454" w:type="dxa"/>
          </w:tcPr>
          <w:p w14:paraId="03DE4AC3" w14:textId="77777777" w:rsidR="0057506E" w:rsidRDefault="0057506E" w:rsidP="0057506E">
            <w:pPr>
              <w:ind w:firstLine="0"/>
            </w:pPr>
            <w:r>
              <w:lastRenderedPageBreak/>
              <w:t>Trạng thái hệ thống khi thực hiện UC</w:t>
            </w:r>
          </w:p>
        </w:tc>
        <w:tc>
          <w:tcPr>
            <w:tcW w:w="4235" w:type="dxa"/>
          </w:tcPr>
          <w:p w14:paraId="0C274664" w14:textId="629867B6" w:rsidR="0057506E" w:rsidRDefault="0057506E" w:rsidP="0057506E">
            <w:pPr>
              <w:ind w:firstLine="0"/>
            </w:pPr>
            <w:r>
              <w:t>+ Người dùng gửi lệnh cho robot nhập liệu hóa đơn gốc/hóa đơn điều chỉnh cho nghiệp vụ hóa đơn trả lại nhà cung cấp.</w:t>
            </w:r>
          </w:p>
        </w:tc>
      </w:tr>
      <w:tr w:rsidR="0057506E" w14:paraId="717962AF" w14:textId="77777777" w:rsidTr="00A91330">
        <w:trPr>
          <w:trHeight w:val="5805"/>
        </w:trPr>
        <w:tc>
          <w:tcPr>
            <w:tcW w:w="4454" w:type="dxa"/>
          </w:tcPr>
          <w:p w14:paraId="51BB8764" w14:textId="77777777" w:rsidR="0057506E" w:rsidRDefault="0057506E" w:rsidP="0057506E">
            <w:pPr>
              <w:ind w:firstLine="0"/>
            </w:pPr>
            <w:r>
              <w:t>Luồng xử lý chính</w:t>
            </w:r>
          </w:p>
        </w:tc>
        <w:tc>
          <w:tcPr>
            <w:tcW w:w="4235" w:type="dxa"/>
          </w:tcPr>
          <w:p w14:paraId="3E636D1F" w14:textId="77777777" w:rsidR="0057506E" w:rsidRDefault="0057506E" w:rsidP="0057506E">
            <w:pPr>
              <w:ind w:firstLine="0"/>
              <w:jc w:val="left"/>
            </w:pPr>
            <w:r>
              <w:t>+ Người dùng đăng nhập đúng tài khoản và password.</w:t>
            </w:r>
          </w:p>
          <w:p w14:paraId="075E2092" w14:textId="77777777" w:rsidR="0057506E" w:rsidRDefault="0057506E" w:rsidP="0057506E">
            <w:pPr>
              <w:ind w:firstLine="0"/>
              <w:jc w:val="left"/>
            </w:pPr>
            <w:r>
              <w:t>+ Người dùng vào menu chọn nghiệp vụ Hóa đơn dịch vụ</w:t>
            </w:r>
          </w:p>
          <w:p w14:paraId="41144081" w14:textId="77777777" w:rsidR="0057506E" w:rsidRDefault="0057506E" w:rsidP="0057506E">
            <w:pPr>
              <w:ind w:firstLine="0"/>
              <w:jc w:val="left"/>
            </w:pPr>
            <w:r>
              <w:t>+ Tích chọn hóa đơn gốc/hóa đơn điều chỉnh cần gửi lệnh.</w:t>
            </w:r>
          </w:p>
          <w:p w14:paraId="40FB68EF" w14:textId="77777777" w:rsidR="0057506E" w:rsidRDefault="0057506E" w:rsidP="0057506E">
            <w:pPr>
              <w:ind w:firstLine="0"/>
              <w:jc w:val="left"/>
            </w:pPr>
            <w:r>
              <w:t>+ Tích chọn gửi lệnh cho Robot nhập liệu.</w:t>
            </w:r>
          </w:p>
          <w:p w14:paraId="79028A1D" w14:textId="07F56B06" w:rsidR="0057506E" w:rsidRDefault="0057506E" w:rsidP="0057506E">
            <w:pPr>
              <w:ind w:firstLine="0"/>
              <w:jc w:val="left"/>
            </w:pPr>
            <w:r>
              <w:t>+ Robot gửi kết quả nhập liệu về hệ thống thành công/thất bại.</w:t>
            </w:r>
          </w:p>
        </w:tc>
      </w:tr>
      <w:tr w:rsidR="0057506E" w14:paraId="1703004E" w14:textId="77777777" w:rsidTr="00A91330">
        <w:trPr>
          <w:trHeight w:val="4286"/>
        </w:trPr>
        <w:tc>
          <w:tcPr>
            <w:tcW w:w="4454" w:type="dxa"/>
          </w:tcPr>
          <w:p w14:paraId="58CBBFFF" w14:textId="77777777" w:rsidR="0057506E" w:rsidRDefault="0057506E" w:rsidP="0057506E">
            <w:pPr>
              <w:ind w:firstLine="0"/>
            </w:pPr>
            <w:r>
              <w:t>Luồng xử lý ngoại lệ</w:t>
            </w:r>
          </w:p>
        </w:tc>
        <w:tc>
          <w:tcPr>
            <w:tcW w:w="4235" w:type="dxa"/>
          </w:tcPr>
          <w:p w14:paraId="3DBBFD88" w14:textId="1861D032" w:rsidR="0057506E" w:rsidRDefault="0057506E" w:rsidP="0057506E">
            <w:pPr>
              <w:ind w:firstLine="0"/>
            </w:pPr>
            <w:r>
              <w:t>+ Người dùng không đăng nhập thành công hệ thống</w:t>
            </w:r>
          </w:p>
          <w:p w14:paraId="6FFA3135" w14:textId="77777777" w:rsidR="0057506E" w:rsidRDefault="0057506E" w:rsidP="0057506E">
            <w:pPr>
              <w:ind w:firstLine="0"/>
            </w:pPr>
            <w:r>
              <w:t>+ Server bị mất kết nối internet</w:t>
            </w:r>
          </w:p>
          <w:p w14:paraId="6C3EA02F" w14:textId="77777777" w:rsidR="0057506E" w:rsidRDefault="0057506E" w:rsidP="0057506E">
            <w:pPr>
              <w:ind w:firstLine="0"/>
            </w:pPr>
            <w:r>
              <w:t>+ Robot bị tắt</w:t>
            </w:r>
          </w:p>
          <w:p w14:paraId="39941480" w14:textId="77777777" w:rsidR="0057506E" w:rsidRDefault="0057506E" w:rsidP="0057506E">
            <w:pPr>
              <w:ind w:firstLine="0"/>
            </w:pPr>
            <w:r>
              <w:t>+ Dữ liệu hóa đơn của khách hàng bị lỗi</w:t>
            </w:r>
          </w:p>
          <w:p w14:paraId="52BF7BF3" w14:textId="00E33BDC" w:rsidR="0057506E" w:rsidRDefault="0057506E" w:rsidP="0057506E">
            <w:pPr>
              <w:ind w:firstLine="0"/>
            </w:pPr>
          </w:p>
        </w:tc>
      </w:tr>
    </w:tbl>
    <w:p w14:paraId="65990BC6" w14:textId="5256C91F" w:rsidR="009131E2" w:rsidRDefault="009131E2" w:rsidP="00D14D5A">
      <w:pPr>
        <w:ind w:left="360" w:firstLine="0"/>
      </w:pPr>
    </w:p>
    <w:p w14:paraId="5C2BDDEF" w14:textId="19EDF756" w:rsidR="00A91330" w:rsidRDefault="00A91330" w:rsidP="00A91330">
      <w:pPr>
        <w:pStyle w:val="ListParagraph"/>
        <w:ind w:firstLine="0"/>
      </w:pPr>
    </w:p>
    <w:p w14:paraId="59366C17" w14:textId="77777777" w:rsidR="00A91330" w:rsidRDefault="00A91330" w:rsidP="00A91330">
      <w:pPr>
        <w:pStyle w:val="ListParagraph"/>
        <w:ind w:firstLine="0"/>
      </w:pPr>
    </w:p>
    <w:p w14:paraId="57B2BB38" w14:textId="2E325677" w:rsidR="00203FBC" w:rsidRPr="00A91330" w:rsidRDefault="00203FBC" w:rsidP="00D14D5A">
      <w:pPr>
        <w:pStyle w:val="ListParagraph"/>
        <w:numPr>
          <w:ilvl w:val="0"/>
          <w:numId w:val="25"/>
        </w:numPr>
        <w:rPr>
          <w:b/>
          <w:bCs/>
        </w:rPr>
      </w:pPr>
      <w:r w:rsidRPr="00A91330">
        <w:rPr>
          <w:b/>
          <w:bCs/>
        </w:rPr>
        <w:lastRenderedPageBreak/>
        <w:t>Use case Hóa Đơn Nội Bộ</w:t>
      </w:r>
    </w:p>
    <w:p w14:paraId="723C4042" w14:textId="39E20D3B" w:rsidR="00E626D4" w:rsidRDefault="007F493C" w:rsidP="00D14D5A">
      <w:pPr>
        <w:ind w:firstLine="0"/>
      </w:pPr>
      <w:r w:rsidRPr="007F493C">
        <w:rPr>
          <w:noProof/>
        </w:rPr>
        <w:drawing>
          <wp:inline distT="0" distB="0" distL="0" distR="0" wp14:anchorId="30226448" wp14:editId="16B19F3B">
            <wp:extent cx="5400040" cy="2840990"/>
            <wp:effectExtent l="19050" t="19050" r="10160" b="165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840990"/>
                    </a:xfrm>
                    <a:prstGeom prst="rect">
                      <a:avLst/>
                    </a:prstGeom>
                    <a:ln w="12700">
                      <a:solidFill>
                        <a:schemeClr val="tx1"/>
                      </a:solidFill>
                    </a:ln>
                  </pic:spPr>
                </pic:pic>
              </a:graphicData>
            </a:graphic>
          </wp:inline>
        </w:drawing>
      </w:r>
    </w:p>
    <w:tbl>
      <w:tblPr>
        <w:tblStyle w:val="TableGrid"/>
        <w:tblW w:w="8547" w:type="dxa"/>
        <w:tblInd w:w="360" w:type="dxa"/>
        <w:tblLook w:val="04A0" w:firstRow="1" w:lastRow="0" w:firstColumn="1" w:lastColumn="0" w:noHBand="0" w:noVBand="1"/>
      </w:tblPr>
      <w:tblGrid>
        <w:gridCol w:w="4290"/>
        <w:gridCol w:w="4257"/>
      </w:tblGrid>
      <w:tr w:rsidR="009131E2" w14:paraId="016C2B15" w14:textId="77777777" w:rsidTr="00A91330">
        <w:trPr>
          <w:trHeight w:val="687"/>
        </w:trPr>
        <w:tc>
          <w:tcPr>
            <w:tcW w:w="4290" w:type="dxa"/>
          </w:tcPr>
          <w:p w14:paraId="5F9E5C44" w14:textId="77777777" w:rsidR="009131E2" w:rsidRDefault="009131E2" w:rsidP="00D14D5A">
            <w:pPr>
              <w:ind w:firstLine="0"/>
            </w:pPr>
            <w:r>
              <w:t>Mã UC</w:t>
            </w:r>
          </w:p>
        </w:tc>
        <w:tc>
          <w:tcPr>
            <w:tcW w:w="4257" w:type="dxa"/>
          </w:tcPr>
          <w:p w14:paraId="59468514" w14:textId="052CE357" w:rsidR="009131E2" w:rsidRDefault="009131E2" w:rsidP="00D14D5A">
            <w:pPr>
              <w:ind w:firstLine="0"/>
            </w:pPr>
            <w:r>
              <w:t xml:space="preserve"> UC5</w:t>
            </w:r>
          </w:p>
        </w:tc>
      </w:tr>
      <w:tr w:rsidR="009131E2" w14:paraId="01504445" w14:textId="77777777" w:rsidTr="00A91330">
        <w:trPr>
          <w:trHeight w:val="702"/>
        </w:trPr>
        <w:tc>
          <w:tcPr>
            <w:tcW w:w="4290" w:type="dxa"/>
          </w:tcPr>
          <w:p w14:paraId="2DBD7DCD" w14:textId="77777777" w:rsidR="009131E2" w:rsidRDefault="009131E2" w:rsidP="00D14D5A">
            <w:pPr>
              <w:ind w:firstLine="0"/>
            </w:pPr>
            <w:r>
              <w:t>Tên UC</w:t>
            </w:r>
          </w:p>
        </w:tc>
        <w:tc>
          <w:tcPr>
            <w:tcW w:w="4257" w:type="dxa"/>
          </w:tcPr>
          <w:p w14:paraId="598FEBA7" w14:textId="167BC683" w:rsidR="009131E2" w:rsidRDefault="009131E2" w:rsidP="00D14D5A">
            <w:pPr>
              <w:ind w:firstLine="0"/>
            </w:pPr>
            <w:r>
              <w:t xml:space="preserve">Hóa đơn </w:t>
            </w:r>
            <w:r w:rsidR="0057506E">
              <w:t>nội bộ</w:t>
            </w:r>
          </w:p>
        </w:tc>
      </w:tr>
      <w:tr w:rsidR="009131E2" w14:paraId="47132E93" w14:textId="77777777" w:rsidTr="00A91330">
        <w:trPr>
          <w:trHeight w:val="2173"/>
        </w:trPr>
        <w:tc>
          <w:tcPr>
            <w:tcW w:w="4290" w:type="dxa"/>
          </w:tcPr>
          <w:p w14:paraId="7F57B7B8" w14:textId="77777777" w:rsidR="009131E2" w:rsidRDefault="009131E2" w:rsidP="00D14D5A">
            <w:pPr>
              <w:ind w:firstLine="0"/>
            </w:pPr>
            <w:r>
              <w:t>Mô tả</w:t>
            </w:r>
          </w:p>
        </w:tc>
        <w:tc>
          <w:tcPr>
            <w:tcW w:w="4257" w:type="dxa"/>
          </w:tcPr>
          <w:p w14:paraId="633017F0" w14:textId="2C2492E1" w:rsidR="009131E2" w:rsidRDefault="007F493C" w:rsidP="00D14D5A">
            <w:pPr>
              <w:ind w:firstLine="0"/>
            </w:pPr>
            <w:r>
              <w:t>Người dùng muốn thực hiện gửi lệnh cho Robot nhập liệu lên hệ thống Fe ở nghiệp vụ hóa đơn trả lại nhà cung cấp.</w:t>
            </w:r>
          </w:p>
        </w:tc>
      </w:tr>
      <w:tr w:rsidR="009131E2" w14:paraId="41DA36A2" w14:textId="77777777" w:rsidTr="00A91330">
        <w:trPr>
          <w:trHeight w:val="702"/>
        </w:trPr>
        <w:tc>
          <w:tcPr>
            <w:tcW w:w="4290" w:type="dxa"/>
          </w:tcPr>
          <w:p w14:paraId="45EE95D1" w14:textId="77777777" w:rsidR="009131E2" w:rsidRDefault="009131E2" w:rsidP="00D14D5A">
            <w:pPr>
              <w:ind w:firstLine="0"/>
            </w:pPr>
            <w:r>
              <w:t>Tác nhân</w:t>
            </w:r>
          </w:p>
        </w:tc>
        <w:tc>
          <w:tcPr>
            <w:tcW w:w="4257" w:type="dxa"/>
          </w:tcPr>
          <w:p w14:paraId="6CF659A6" w14:textId="2797EE7F" w:rsidR="009131E2" w:rsidRDefault="0057506E" w:rsidP="00D14D5A">
            <w:pPr>
              <w:ind w:firstLine="0"/>
            </w:pPr>
            <w:r>
              <w:t>Người dùng</w:t>
            </w:r>
          </w:p>
        </w:tc>
      </w:tr>
      <w:tr w:rsidR="009131E2" w14:paraId="59695E1C" w14:textId="77777777" w:rsidTr="00A91330">
        <w:trPr>
          <w:trHeight w:val="687"/>
        </w:trPr>
        <w:tc>
          <w:tcPr>
            <w:tcW w:w="4290" w:type="dxa"/>
          </w:tcPr>
          <w:p w14:paraId="6B6EAC1B" w14:textId="77777777" w:rsidR="009131E2" w:rsidRDefault="009131E2" w:rsidP="00D14D5A">
            <w:pPr>
              <w:ind w:firstLine="0"/>
            </w:pPr>
            <w:r>
              <w:t>Mức độ ưu tiên</w:t>
            </w:r>
          </w:p>
        </w:tc>
        <w:tc>
          <w:tcPr>
            <w:tcW w:w="4257" w:type="dxa"/>
          </w:tcPr>
          <w:p w14:paraId="0FCD7E0C" w14:textId="77777777" w:rsidR="009131E2" w:rsidRDefault="009131E2" w:rsidP="00D14D5A">
            <w:pPr>
              <w:ind w:firstLine="0"/>
            </w:pPr>
            <w:r>
              <w:t>Bắt buộc</w:t>
            </w:r>
          </w:p>
        </w:tc>
      </w:tr>
      <w:tr w:rsidR="009131E2" w14:paraId="13AFFFF7" w14:textId="77777777" w:rsidTr="00A91330">
        <w:trPr>
          <w:trHeight w:val="1808"/>
        </w:trPr>
        <w:tc>
          <w:tcPr>
            <w:tcW w:w="4290" w:type="dxa"/>
          </w:tcPr>
          <w:p w14:paraId="3A4C4A83" w14:textId="77777777" w:rsidR="009131E2" w:rsidRDefault="009131E2" w:rsidP="00D14D5A">
            <w:pPr>
              <w:ind w:firstLine="0"/>
            </w:pPr>
            <w:r>
              <w:t>Điều kiện cần trước khi thực hiện UC</w:t>
            </w:r>
          </w:p>
        </w:tc>
        <w:tc>
          <w:tcPr>
            <w:tcW w:w="4257" w:type="dxa"/>
          </w:tcPr>
          <w:p w14:paraId="05243BFC" w14:textId="77777777" w:rsidR="0057506E" w:rsidRDefault="0057506E" w:rsidP="0057506E">
            <w:pPr>
              <w:ind w:firstLine="0"/>
            </w:pPr>
            <w:r>
              <w:t>+ Người dùng cần có tài khoản và pass word</w:t>
            </w:r>
          </w:p>
          <w:p w14:paraId="17C24A7B" w14:textId="5A1DECFD" w:rsidR="009131E2" w:rsidRDefault="0057506E" w:rsidP="0057506E">
            <w:pPr>
              <w:ind w:firstLine="0"/>
            </w:pPr>
            <w:r>
              <w:t>+ Hệ thống kết nối mạng ổn định</w:t>
            </w:r>
          </w:p>
        </w:tc>
      </w:tr>
      <w:tr w:rsidR="007F493C" w14:paraId="03251683" w14:textId="77777777" w:rsidTr="00A91330">
        <w:trPr>
          <w:trHeight w:val="2186"/>
        </w:trPr>
        <w:tc>
          <w:tcPr>
            <w:tcW w:w="4290" w:type="dxa"/>
          </w:tcPr>
          <w:p w14:paraId="61FB71CF" w14:textId="77777777" w:rsidR="007F493C" w:rsidRDefault="007F493C" w:rsidP="007F493C">
            <w:pPr>
              <w:ind w:firstLine="0"/>
            </w:pPr>
            <w:r>
              <w:lastRenderedPageBreak/>
              <w:t>Trạng thái hệ thống khi thực hiện UC</w:t>
            </w:r>
          </w:p>
        </w:tc>
        <w:tc>
          <w:tcPr>
            <w:tcW w:w="4257" w:type="dxa"/>
          </w:tcPr>
          <w:p w14:paraId="5CF6CD0B" w14:textId="26C10459" w:rsidR="007F493C" w:rsidRDefault="007F493C" w:rsidP="007F493C">
            <w:pPr>
              <w:ind w:firstLine="0"/>
            </w:pPr>
            <w:r>
              <w:t>+ Người dùng gửi lệnh cho robot nhập liệu hóa đơn gốc/hóa đơn điều chỉnh cho nghiệp vụ hóa đơn trả lại nhà cung cấp.</w:t>
            </w:r>
          </w:p>
        </w:tc>
      </w:tr>
      <w:tr w:rsidR="007F493C" w14:paraId="476C83A9" w14:textId="77777777" w:rsidTr="00A91330">
        <w:trPr>
          <w:trHeight w:val="5683"/>
        </w:trPr>
        <w:tc>
          <w:tcPr>
            <w:tcW w:w="4290" w:type="dxa"/>
          </w:tcPr>
          <w:p w14:paraId="40DD4834" w14:textId="77777777" w:rsidR="007F493C" w:rsidRDefault="007F493C" w:rsidP="007F493C">
            <w:pPr>
              <w:ind w:firstLine="0"/>
            </w:pPr>
            <w:r>
              <w:t>Luồng xử lý chính</w:t>
            </w:r>
          </w:p>
        </w:tc>
        <w:tc>
          <w:tcPr>
            <w:tcW w:w="4257" w:type="dxa"/>
          </w:tcPr>
          <w:p w14:paraId="2E333C4F" w14:textId="77777777" w:rsidR="007F493C" w:rsidRDefault="007F493C" w:rsidP="007F493C">
            <w:pPr>
              <w:ind w:firstLine="0"/>
              <w:jc w:val="left"/>
            </w:pPr>
            <w:r>
              <w:t>+ Người dùng đăng nhập đúng tài khoản và password.</w:t>
            </w:r>
          </w:p>
          <w:p w14:paraId="7E9D6D66" w14:textId="77777777" w:rsidR="007F493C" w:rsidRDefault="007F493C" w:rsidP="007F493C">
            <w:pPr>
              <w:ind w:firstLine="0"/>
              <w:jc w:val="left"/>
            </w:pPr>
            <w:r>
              <w:t>+ Người dùng vào menu chọn nghiệp vụ Hóa đơn dịch vụ</w:t>
            </w:r>
          </w:p>
          <w:p w14:paraId="787AE5ED" w14:textId="77777777" w:rsidR="007F493C" w:rsidRDefault="007F493C" w:rsidP="007F493C">
            <w:pPr>
              <w:ind w:firstLine="0"/>
              <w:jc w:val="left"/>
            </w:pPr>
            <w:r>
              <w:t>+ Tích chọn hóa đơn gốc/hóa đơn điều chỉnh cần gửi lệnh.</w:t>
            </w:r>
          </w:p>
          <w:p w14:paraId="1DD3A950" w14:textId="77777777" w:rsidR="007F493C" w:rsidRDefault="007F493C" w:rsidP="007F493C">
            <w:pPr>
              <w:ind w:firstLine="0"/>
              <w:jc w:val="left"/>
            </w:pPr>
            <w:r>
              <w:t>+ Tích chọn gửi lệnh cho Robot nhập liệu.</w:t>
            </w:r>
          </w:p>
          <w:p w14:paraId="4856DD16" w14:textId="5C133169" w:rsidR="007F493C" w:rsidRDefault="007F493C" w:rsidP="007F493C">
            <w:pPr>
              <w:ind w:firstLine="0"/>
              <w:jc w:val="left"/>
            </w:pPr>
            <w:r>
              <w:t>+ Robot gửi kết quả nhập liệu về hệ thống thành công/thất bại.</w:t>
            </w:r>
          </w:p>
        </w:tc>
      </w:tr>
      <w:tr w:rsidR="007F493C" w14:paraId="38A895FD" w14:textId="77777777" w:rsidTr="00A91330">
        <w:trPr>
          <w:trHeight w:val="4197"/>
        </w:trPr>
        <w:tc>
          <w:tcPr>
            <w:tcW w:w="4290" w:type="dxa"/>
          </w:tcPr>
          <w:p w14:paraId="2903CF1A" w14:textId="77777777" w:rsidR="007F493C" w:rsidRDefault="007F493C" w:rsidP="007F493C">
            <w:pPr>
              <w:ind w:firstLine="0"/>
            </w:pPr>
            <w:r>
              <w:t>Luồng xử lý ngoại lệ</w:t>
            </w:r>
          </w:p>
        </w:tc>
        <w:tc>
          <w:tcPr>
            <w:tcW w:w="4257" w:type="dxa"/>
          </w:tcPr>
          <w:p w14:paraId="004C7150" w14:textId="77777777" w:rsidR="007F493C" w:rsidRDefault="007F493C" w:rsidP="007F493C">
            <w:pPr>
              <w:ind w:firstLine="0"/>
            </w:pPr>
            <w:r>
              <w:t>+ Người dùng không đăng nhập thành công hệ thống</w:t>
            </w:r>
          </w:p>
          <w:p w14:paraId="0FA3C2A3" w14:textId="77777777" w:rsidR="007F493C" w:rsidRDefault="007F493C" w:rsidP="007F493C">
            <w:pPr>
              <w:ind w:firstLine="0"/>
            </w:pPr>
            <w:r>
              <w:t>+ Server bị mất kết nối internet</w:t>
            </w:r>
          </w:p>
          <w:p w14:paraId="186EA004" w14:textId="77777777" w:rsidR="007F493C" w:rsidRDefault="007F493C" w:rsidP="007F493C">
            <w:pPr>
              <w:ind w:firstLine="0"/>
            </w:pPr>
            <w:r>
              <w:t>+ Robot bị tắt</w:t>
            </w:r>
          </w:p>
          <w:p w14:paraId="66FD6F28" w14:textId="77777777" w:rsidR="007F493C" w:rsidRDefault="007F493C" w:rsidP="007F493C">
            <w:pPr>
              <w:ind w:firstLine="0"/>
            </w:pPr>
            <w:r>
              <w:t>+ Dữ liệu hóa đơn của khách hàng bị lỗi</w:t>
            </w:r>
          </w:p>
          <w:p w14:paraId="26F5A430" w14:textId="7DD2EFCA" w:rsidR="007F493C" w:rsidRDefault="007F493C" w:rsidP="007F493C">
            <w:pPr>
              <w:ind w:firstLine="0"/>
            </w:pPr>
          </w:p>
        </w:tc>
      </w:tr>
    </w:tbl>
    <w:p w14:paraId="544B162B" w14:textId="239E3C4A" w:rsidR="009131E2" w:rsidRDefault="009131E2" w:rsidP="00D14D5A">
      <w:pPr>
        <w:ind w:firstLine="0"/>
      </w:pPr>
    </w:p>
    <w:p w14:paraId="7A82BA27" w14:textId="0D121613" w:rsidR="007F493C" w:rsidRDefault="007F493C" w:rsidP="00A91330">
      <w:pPr>
        <w:ind w:firstLine="0"/>
      </w:pPr>
    </w:p>
    <w:p w14:paraId="09E59BB1" w14:textId="77777777" w:rsidR="00A91330" w:rsidRDefault="00A91330" w:rsidP="00A91330">
      <w:pPr>
        <w:ind w:firstLine="0"/>
      </w:pPr>
    </w:p>
    <w:p w14:paraId="37205CC7" w14:textId="77777777" w:rsidR="00A91330" w:rsidRPr="00A91330" w:rsidRDefault="00A91330" w:rsidP="00A91330">
      <w:pPr>
        <w:pStyle w:val="ListParagraph"/>
        <w:numPr>
          <w:ilvl w:val="0"/>
          <w:numId w:val="25"/>
        </w:numPr>
        <w:rPr>
          <w:b/>
          <w:bCs/>
        </w:rPr>
      </w:pPr>
      <w:r w:rsidRPr="00A91330">
        <w:rPr>
          <w:b/>
          <w:bCs/>
        </w:rPr>
        <w:lastRenderedPageBreak/>
        <w:t>Use case Hóa đơn bán hàng chi nhánh</w:t>
      </w:r>
    </w:p>
    <w:p w14:paraId="365EA4AD" w14:textId="0F022098" w:rsidR="002F7484" w:rsidRDefault="007F493C" w:rsidP="00D14D5A">
      <w:pPr>
        <w:ind w:firstLine="0"/>
      </w:pPr>
      <w:r w:rsidRPr="007F493C">
        <w:rPr>
          <w:noProof/>
        </w:rPr>
        <w:drawing>
          <wp:inline distT="0" distB="0" distL="0" distR="0" wp14:anchorId="5FA911B4" wp14:editId="3EDCF5DB">
            <wp:extent cx="5400040" cy="2877820"/>
            <wp:effectExtent l="19050" t="19050" r="10160" b="177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877820"/>
                    </a:xfrm>
                    <a:prstGeom prst="rect">
                      <a:avLst/>
                    </a:prstGeom>
                    <a:ln w="12700">
                      <a:solidFill>
                        <a:schemeClr val="tx1"/>
                      </a:solidFill>
                    </a:ln>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9131E2" w14:paraId="008A5BBA" w14:textId="77777777" w:rsidTr="009131E2">
        <w:tc>
          <w:tcPr>
            <w:tcW w:w="4083" w:type="dxa"/>
          </w:tcPr>
          <w:p w14:paraId="6AD43067" w14:textId="77777777" w:rsidR="009131E2" w:rsidRDefault="009131E2" w:rsidP="00D14D5A">
            <w:pPr>
              <w:ind w:firstLine="0"/>
            </w:pPr>
            <w:r>
              <w:t>Mã UC</w:t>
            </w:r>
          </w:p>
        </w:tc>
        <w:tc>
          <w:tcPr>
            <w:tcW w:w="4051" w:type="dxa"/>
          </w:tcPr>
          <w:p w14:paraId="6951C1F2" w14:textId="6D56C45A" w:rsidR="009131E2" w:rsidRDefault="009131E2" w:rsidP="00D14D5A">
            <w:pPr>
              <w:ind w:firstLine="0"/>
            </w:pPr>
            <w:r>
              <w:t xml:space="preserve"> UC6</w:t>
            </w:r>
          </w:p>
        </w:tc>
      </w:tr>
      <w:tr w:rsidR="009131E2" w14:paraId="7B040E0C" w14:textId="77777777" w:rsidTr="009131E2">
        <w:tc>
          <w:tcPr>
            <w:tcW w:w="4083" w:type="dxa"/>
          </w:tcPr>
          <w:p w14:paraId="56ED96E1" w14:textId="77777777" w:rsidR="009131E2" w:rsidRDefault="009131E2" w:rsidP="00D14D5A">
            <w:pPr>
              <w:ind w:firstLine="0"/>
            </w:pPr>
            <w:r>
              <w:t>Tên UC</w:t>
            </w:r>
          </w:p>
        </w:tc>
        <w:tc>
          <w:tcPr>
            <w:tcW w:w="4051" w:type="dxa"/>
          </w:tcPr>
          <w:p w14:paraId="73C22B4D" w14:textId="275E2A82" w:rsidR="009131E2" w:rsidRDefault="009131E2" w:rsidP="00D14D5A">
            <w:pPr>
              <w:ind w:firstLine="0"/>
            </w:pPr>
            <w:r>
              <w:t>Hóa đơn bán hàng</w:t>
            </w:r>
            <w:r w:rsidR="007F493C">
              <w:t xml:space="preserve"> chi nhánh</w:t>
            </w:r>
          </w:p>
        </w:tc>
      </w:tr>
      <w:tr w:rsidR="007F493C" w14:paraId="4DE411D7" w14:textId="77777777" w:rsidTr="009131E2">
        <w:tc>
          <w:tcPr>
            <w:tcW w:w="4083" w:type="dxa"/>
          </w:tcPr>
          <w:p w14:paraId="659BE3E9" w14:textId="77777777" w:rsidR="007F493C" w:rsidRDefault="007F493C" w:rsidP="007F493C">
            <w:pPr>
              <w:ind w:firstLine="0"/>
            </w:pPr>
            <w:r>
              <w:t>Mô tả</w:t>
            </w:r>
          </w:p>
        </w:tc>
        <w:tc>
          <w:tcPr>
            <w:tcW w:w="4051" w:type="dxa"/>
          </w:tcPr>
          <w:p w14:paraId="28833DBC" w14:textId="1A3DF4DA" w:rsidR="007F493C" w:rsidRDefault="007F493C" w:rsidP="007F493C">
            <w:pPr>
              <w:ind w:firstLine="0"/>
            </w:pPr>
            <w:r>
              <w:t>Người dùng muốn thực hiện gửi lệnh cho Robot nhập liệu lên hệ thống Fe ở nghiệp vụ hóa đơn trả lại nhà cung cấp.</w:t>
            </w:r>
          </w:p>
        </w:tc>
      </w:tr>
      <w:tr w:rsidR="007F493C" w14:paraId="14C00001" w14:textId="77777777" w:rsidTr="009131E2">
        <w:tc>
          <w:tcPr>
            <w:tcW w:w="4083" w:type="dxa"/>
          </w:tcPr>
          <w:p w14:paraId="418D35F4" w14:textId="77777777" w:rsidR="007F493C" w:rsidRDefault="007F493C" w:rsidP="007F493C">
            <w:pPr>
              <w:ind w:firstLine="0"/>
            </w:pPr>
            <w:r>
              <w:t>Tác nhân</w:t>
            </w:r>
          </w:p>
        </w:tc>
        <w:tc>
          <w:tcPr>
            <w:tcW w:w="4051" w:type="dxa"/>
          </w:tcPr>
          <w:p w14:paraId="615BAB1A" w14:textId="7944FFDD" w:rsidR="007F493C" w:rsidRDefault="007F493C" w:rsidP="007F493C">
            <w:pPr>
              <w:ind w:firstLine="0"/>
            </w:pPr>
            <w:r>
              <w:t>Người dùng</w:t>
            </w:r>
          </w:p>
        </w:tc>
      </w:tr>
      <w:tr w:rsidR="007F493C" w14:paraId="11E59646" w14:textId="77777777" w:rsidTr="009131E2">
        <w:tc>
          <w:tcPr>
            <w:tcW w:w="4083" w:type="dxa"/>
          </w:tcPr>
          <w:p w14:paraId="24CCEDFF" w14:textId="77777777" w:rsidR="007F493C" w:rsidRDefault="007F493C" w:rsidP="007F493C">
            <w:pPr>
              <w:ind w:firstLine="0"/>
            </w:pPr>
            <w:r>
              <w:t>Mức độ ưu tiên</w:t>
            </w:r>
          </w:p>
        </w:tc>
        <w:tc>
          <w:tcPr>
            <w:tcW w:w="4051" w:type="dxa"/>
          </w:tcPr>
          <w:p w14:paraId="64D31BFD" w14:textId="77777777" w:rsidR="007F493C" w:rsidRDefault="007F493C" w:rsidP="007F493C">
            <w:pPr>
              <w:ind w:firstLine="0"/>
            </w:pPr>
            <w:r>
              <w:t>Bắt buộc</w:t>
            </w:r>
          </w:p>
        </w:tc>
      </w:tr>
      <w:tr w:rsidR="007F493C" w14:paraId="0A53E7CB" w14:textId="77777777" w:rsidTr="009131E2">
        <w:tc>
          <w:tcPr>
            <w:tcW w:w="4083" w:type="dxa"/>
          </w:tcPr>
          <w:p w14:paraId="2FC2BB58" w14:textId="77777777" w:rsidR="007F493C" w:rsidRDefault="007F493C" w:rsidP="007F493C">
            <w:pPr>
              <w:ind w:firstLine="0"/>
            </w:pPr>
            <w:r>
              <w:t>Điều kiện cần trước khi thực hiện UC</w:t>
            </w:r>
          </w:p>
        </w:tc>
        <w:tc>
          <w:tcPr>
            <w:tcW w:w="4051" w:type="dxa"/>
          </w:tcPr>
          <w:p w14:paraId="5AF68159" w14:textId="77777777" w:rsidR="007F493C" w:rsidRDefault="007F493C" w:rsidP="007F493C">
            <w:pPr>
              <w:ind w:firstLine="0"/>
            </w:pPr>
            <w:r>
              <w:t>+ Người dùng cần có tài khoản và pass word</w:t>
            </w:r>
          </w:p>
          <w:p w14:paraId="1991D2E2" w14:textId="3DCD07ED" w:rsidR="007F493C" w:rsidRDefault="007F493C" w:rsidP="007F493C">
            <w:pPr>
              <w:ind w:firstLine="0"/>
            </w:pPr>
            <w:r>
              <w:t>+ Hệ thống kết nối mạng ổn định</w:t>
            </w:r>
          </w:p>
        </w:tc>
      </w:tr>
      <w:tr w:rsidR="007F493C" w14:paraId="210C3FAD" w14:textId="77777777" w:rsidTr="009131E2">
        <w:tc>
          <w:tcPr>
            <w:tcW w:w="4083" w:type="dxa"/>
          </w:tcPr>
          <w:p w14:paraId="4FF0195B" w14:textId="77777777" w:rsidR="007F493C" w:rsidRDefault="007F493C" w:rsidP="007F493C">
            <w:pPr>
              <w:ind w:firstLine="0"/>
            </w:pPr>
            <w:r>
              <w:t>Trạng thái hệ thống khi thực hiện UC</w:t>
            </w:r>
          </w:p>
        </w:tc>
        <w:tc>
          <w:tcPr>
            <w:tcW w:w="4051" w:type="dxa"/>
          </w:tcPr>
          <w:p w14:paraId="11EF368B" w14:textId="2090BFAA" w:rsidR="007F493C" w:rsidRDefault="007F493C" w:rsidP="007F493C">
            <w:pPr>
              <w:ind w:firstLine="0"/>
            </w:pPr>
            <w:r>
              <w:t>+ Người dùng gửi lệnh cho robot nhập liệu hóa đơn gốc/hóa đơn điều chỉnh cho nghiệp vụ hóa đơn trả lại nhà cung cấp.</w:t>
            </w:r>
          </w:p>
        </w:tc>
      </w:tr>
      <w:tr w:rsidR="007F493C" w14:paraId="64080C91" w14:textId="77777777" w:rsidTr="009131E2">
        <w:tc>
          <w:tcPr>
            <w:tcW w:w="4083" w:type="dxa"/>
          </w:tcPr>
          <w:p w14:paraId="6DF386C5" w14:textId="77777777" w:rsidR="007F493C" w:rsidRDefault="007F493C" w:rsidP="007F493C">
            <w:pPr>
              <w:ind w:firstLine="0"/>
            </w:pPr>
            <w:r>
              <w:lastRenderedPageBreak/>
              <w:t>Luồng xử lý chính</w:t>
            </w:r>
          </w:p>
        </w:tc>
        <w:tc>
          <w:tcPr>
            <w:tcW w:w="4051" w:type="dxa"/>
          </w:tcPr>
          <w:p w14:paraId="3C88196D" w14:textId="77777777" w:rsidR="007F493C" w:rsidRDefault="007F493C" w:rsidP="007F493C">
            <w:pPr>
              <w:ind w:firstLine="0"/>
              <w:jc w:val="left"/>
            </w:pPr>
            <w:r>
              <w:t>+ Người dùng đăng nhập đúng tài khoản và password.</w:t>
            </w:r>
          </w:p>
          <w:p w14:paraId="4C4439B9" w14:textId="77777777" w:rsidR="007F493C" w:rsidRDefault="007F493C" w:rsidP="007F493C">
            <w:pPr>
              <w:ind w:firstLine="0"/>
              <w:jc w:val="left"/>
            </w:pPr>
            <w:r>
              <w:t>+ Người dùng vào menu chọn nghiệp vụ Hóa đơn dịch vụ</w:t>
            </w:r>
          </w:p>
          <w:p w14:paraId="706740DA" w14:textId="77777777" w:rsidR="007F493C" w:rsidRDefault="007F493C" w:rsidP="007F493C">
            <w:pPr>
              <w:ind w:firstLine="0"/>
              <w:jc w:val="left"/>
            </w:pPr>
            <w:r>
              <w:t>+ Tích chọn hóa đơn gốc/hóa đơn điều chỉnh cần gửi lệnh.</w:t>
            </w:r>
          </w:p>
          <w:p w14:paraId="442FD272" w14:textId="77777777" w:rsidR="007F493C" w:rsidRDefault="007F493C" w:rsidP="007F493C">
            <w:pPr>
              <w:ind w:firstLine="0"/>
              <w:jc w:val="left"/>
            </w:pPr>
            <w:r>
              <w:t>+ Tích chọn gửi lệnh cho Robot nhập liệu.</w:t>
            </w:r>
          </w:p>
          <w:p w14:paraId="3F2AB254" w14:textId="79A944F0" w:rsidR="007F493C" w:rsidRDefault="007F493C" w:rsidP="007F493C">
            <w:pPr>
              <w:ind w:firstLine="0"/>
              <w:jc w:val="left"/>
            </w:pPr>
            <w:r>
              <w:t>+ Robot gửi kết quả nhập liệu về hệ thống thành công/thất bại.</w:t>
            </w:r>
          </w:p>
        </w:tc>
      </w:tr>
      <w:tr w:rsidR="007F493C" w14:paraId="44646EB6" w14:textId="77777777" w:rsidTr="009131E2">
        <w:tc>
          <w:tcPr>
            <w:tcW w:w="4083" w:type="dxa"/>
          </w:tcPr>
          <w:p w14:paraId="23D6FE87" w14:textId="77777777" w:rsidR="007F493C" w:rsidRDefault="007F493C" w:rsidP="007F493C">
            <w:pPr>
              <w:ind w:firstLine="0"/>
            </w:pPr>
            <w:r>
              <w:t>Luồng xử lý ngoại lệ</w:t>
            </w:r>
          </w:p>
        </w:tc>
        <w:tc>
          <w:tcPr>
            <w:tcW w:w="4051" w:type="dxa"/>
          </w:tcPr>
          <w:p w14:paraId="6F43FC20" w14:textId="77777777" w:rsidR="007F493C" w:rsidRDefault="007F493C" w:rsidP="007F493C">
            <w:pPr>
              <w:ind w:firstLine="0"/>
            </w:pPr>
            <w:r>
              <w:t>+ Người dùng không đăng nhập thành công hệ thống</w:t>
            </w:r>
          </w:p>
          <w:p w14:paraId="1E2C415A" w14:textId="77777777" w:rsidR="007F493C" w:rsidRDefault="007F493C" w:rsidP="007F493C">
            <w:pPr>
              <w:ind w:firstLine="0"/>
            </w:pPr>
            <w:r>
              <w:t>+ Server bị mất kết nối internet</w:t>
            </w:r>
          </w:p>
          <w:p w14:paraId="22D3D890" w14:textId="77777777" w:rsidR="007F493C" w:rsidRDefault="007F493C" w:rsidP="007F493C">
            <w:pPr>
              <w:ind w:firstLine="0"/>
            </w:pPr>
            <w:r>
              <w:t>+ Robot bị tắt</w:t>
            </w:r>
          </w:p>
          <w:p w14:paraId="67911877" w14:textId="763CFFCC" w:rsidR="007F493C" w:rsidRDefault="007F493C" w:rsidP="007F493C">
            <w:pPr>
              <w:ind w:firstLine="0"/>
            </w:pPr>
            <w:r>
              <w:t>+ Dữ liệu hóa đơn của khách hàng bị lỗi</w:t>
            </w:r>
          </w:p>
        </w:tc>
      </w:tr>
    </w:tbl>
    <w:p w14:paraId="78C2F8EA" w14:textId="1D2E3C48" w:rsidR="009131E2" w:rsidRDefault="009131E2" w:rsidP="00D14D5A">
      <w:pPr>
        <w:ind w:firstLine="0"/>
      </w:pPr>
    </w:p>
    <w:p w14:paraId="11CB63B6" w14:textId="42BCF085" w:rsidR="007F493C" w:rsidRDefault="007F493C" w:rsidP="00D14D5A">
      <w:pPr>
        <w:ind w:firstLine="0"/>
      </w:pPr>
    </w:p>
    <w:p w14:paraId="6563E905" w14:textId="44EF4254" w:rsidR="007F493C" w:rsidRDefault="007F493C" w:rsidP="00D14D5A">
      <w:pPr>
        <w:ind w:firstLine="0"/>
      </w:pPr>
    </w:p>
    <w:p w14:paraId="29D05E5E" w14:textId="39C10B6C" w:rsidR="007F493C" w:rsidRDefault="007F493C" w:rsidP="00D14D5A">
      <w:pPr>
        <w:ind w:firstLine="0"/>
      </w:pPr>
    </w:p>
    <w:p w14:paraId="3DE00ED1" w14:textId="57A546EF" w:rsidR="007F493C" w:rsidRDefault="007F493C" w:rsidP="00D14D5A">
      <w:pPr>
        <w:ind w:firstLine="0"/>
      </w:pPr>
    </w:p>
    <w:p w14:paraId="7A9F24F3" w14:textId="46596E38" w:rsidR="007F493C" w:rsidRDefault="007F493C" w:rsidP="00D14D5A">
      <w:pPr>
        <w:ind w:firstLine="0"/>
      </w:pPr>
    </w:p>
    <w:p w14:paraId="34FAA3EF" w14:textId="0E6FDF45" w:rsidR="007F493C" w:rsidRDefault="007F493C" w:rsidP="00D14D5A">
      <w:pPr>
        <w:ind w:firstLine="0"/>
      </w:pPr>
    </w:p>
    <w:p w14:paraId="74D50C91" w14:textId="2C5000DA" w:rsidR="007F493C" w:rsidRDefault="007F493C" w:rsidP="00D14D5A">
      <w:pPr>
        <w:ind w:firstLine="0"/>
      </w:pPr>
    </w:p>
    <w:p w14:paraId="143D6D83" w14:textId="7A454FE7" w:rsidR="007F493C" w:rsidRDefault="007F493C" w:rsidP="00D14D5A">
      <w:pPr>
        <w:ind w:firstLine="0"/>
      </w:pPr>
    </w:p>
    <w:p w14:paraId="0BC061C2" w14:textId="77777777" w:rsidR="007F493C" w:rsidRDefault="007F493C" w:rsidP="007F493C">
      <w:pPr>
        <w:pStyle w:val="ListParagraph"/>
        <w:ind w:firstLine="0"/>
      </w:pPr>
    </w:p>
    <w:p w14:paraId="16FE661F" w14:textId="2D575E10" w:rsidR="009131E2" w:rsidRPr="007F493C" w:rsidRDefault="009131E2" w:rsidP="007F493C">
      <w:pPr>
        <w:pStyle w:val="ListParagraph"/>
        <w:numPr>
          <w:ilvl w:val="0"/>
          <w:numId w:val="14"/>
        </w:numPr>
        <w:outlineLvl w:val="1"/>
        <w:rPr>
          <w:b/>
          <w:bCs/>
        </w:rPr>
      </w:pPr>
      <w:bookmarkStart w:id="68" w:name="_Toc111244602"/>
      <w:r w:rsidRPr="007F493C">
        <w:rPr>
          <w:b/>
          <w:bCs/>
        </w:rPr>
        <w:lastRenderedPageBreak/>
        <w:t>Thiết kế giao diện Web Admin – Quảng lý Robot</w:t>
      </w:r>
      <w:bookmarkEnd w:id="68"/>
    </w:p>
    <w:p w14:paraId="18AAF4F3" w14:textId="0B0CEDCE" w:rsidR="009131E2" w:rsidRPr="007F493C" w:rsidRDefault="009131E2" w:rsidP="00D14D5A">
      <w:pPr>
        <w:ind w:firstLine="0"/>
        <w:rPr>
          <w:b/>
          <w:bCs/>
        </w:rPr>
      </w:pPr>
      <w:r>
        <w:t xml:space="preserve">Dưới đây là sơ đồ tổng quát các màn hình của </w:t>
      </w:r>
      <w:r w:rsidRPr="007F493C">
        <w:rPr>
          <w:b/>
          <w:bCs/>
        </w:rPr>
        <w:t>Phần mềm hệ thống quản lý</w:t>
      </w:r>
      <w:r w:rsidR="007F493C" w:rsidRPr="007F493C">
        <w:rPr>
          <w:b/>
          <w:bCs/>
        </w:rPr>
        <w:t xml:space="preserve"> admin</w:t>
      </w:r>
      <w:r w:rsidRPr="007F493C">
        <w:rPr>
          <w:b/>
          <w:bCs/>
        </w:rPr>
        <w:t xml:space="preserve"> Dược Quảng Bình.</w:t>
      </w:r>
    </w:p>
    <w:p w14:paraId="504025DE" w14:textId="0A0BA459" w:rsidR="009131E2" w:rsidRDefault="00AF0912" w:rsidP="00D14D5A">
      <w:pPr>
        <w:ind w:firstLine="0"/>
      </w:pPr>
      <w:r w:rsidRPr="00AF0912">
        <w:rPr>
          <w:noProof/>
        </w:rPr>
        <w:drawing>
          <wp:inline distT="0" distB="0" distL="0" distR="0" wp14:anchorId="0BEB7C40" wp14:editId="0F2CBF4E">
            <wp:extent cx="6105219" cy="2328943"/>
            <wp:effectExtent l="19050" t="19050" r="10160" b="146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8186" cy="2337704"/>
                    </a:xfrm>
                    <a:prstGeom prst="rect">
                      <a:avLst/>
                    </a:prstGeom>
                    <a:ln w="9525">
                      <a:solidFill>
                        <a:schemeClr val="tx1"/>
                      </a:solidFill>
                    </a:ln>
                  </pic:spPr>
                </pic:pic>
              </a:graphicData>
            </a:graphic>
          </wp:inline>
        </w:drawing>
      </w:r>
    </w:p>
    <w:p w14:paraId="7BAC99C2" w14:textId="70EACCAF" w:rsidR="007F493C" w:rsidRPr="007F493C" w:rsidRDefault="007F493C" w:rsidP="007F493C">
      <w:pPr>
        <w:ind w:firstLine="0"/>
        <w:jc w:val="center"/>
        <w:rPr>
          <w:i/>
          <w:iCs/>
        </w:rPr>
      </w:pPr>
      <w:r w:rsidRPr="007F493C">
        <w:rPr>
          <w:b/>
          <w:bCs/>
          <w:i/>
          <w:iCs/>
        </w:rPr>
        <w:t>Hình 6.</w:t>
      </w:r>
      <w:r w:rsidRPr="007F493C">
        <w:rPr>
          <w:i/>
          <w:iCs/>
        </w:rPr>
        <w:t xml:space="preserve"> Màn hình giao diện các chức năng của hệ thống quản lý admin</w:t>
      </w:r>
    </w:p>
    <w:p w14:paraId="618003C6" w14:textId="21DC0116" w:rsidR="005C27B6" w:rsidRPr="007F493C" w:rsidRDefault="00582BD6" w:rsidP="007F493C">
      <w:pPr>
        <w:pStyle w:val="ListParagraph"/>
        <w:numPr>
          <w:ilvl w:val="0"/>
          <w:numId w:val="14"/>
        </w:numPr>
        <w:outlineLvl w:val="1"/>
        <w:rPr>
          <w:b/>
          <w:bCs/>
        </w:rPr>
      </w:pPr>
      <w:bookmarkStart w:id="69" w:name="_Toc111244603"/>
      <w:r>
        <w:rPr>
          <w:b/>
          <w:bCs/>
        </w:rPr>
        <w:t>Thiết kế hệ thống và</w:t>
      </w:r>
      <w:r w:rsidR="005C27B6" w:rsidRPr="007F493C">
        <w:rPr>
          <w:b/>
          <w:bCs/>
        </w:rPr>
        <w:t xml:space="preserve"> </w:t>
      </w:r>
      <w:r w:rsidR="00C57616" w:rsidRPr="007F493C">
        <w:rPr>
          <w:b/>
          <w:bCs/>
        </w:rPr>
        <w:t>quy trình thao tác gửi lệnh cho robot làm việc</w:t>
      </w:r>
      <w:bookmarkEnd w:id="69"/>
    </w:p>
    <w:p w14:paraId="782C19A5" w14:textId="16D0B6F6" w:rsidR="00D82340" w:rsidRDefault="00D82340" w:rsidP="00D14D5A">
      <w:pPr>
        <w:ind w:firstLine="0"/>
        <w:rPr>
          <w:b/>
          <w:bCs/>
        </w:rPr>
      </w:pPr>
      <w:r>
        <w:rPr>
          <w:b/>
          <w:bCs/>
        </w:rPr>
        <w:t>MÀN HÌNH ĐĂNG NHẬP</w:t>
      </w:r>
    </w:p>
    <w:p w14:paraId="2D77E14C" w14:textId="4760C66E" w:rsidR="00FC3644" w:rsidRDefault="00AF3734" w:rsidP="00D14D5A">
      <w:pPr>
        <w:ind w:firstLine="0"/>
        <w:rPr>
          <w:b/>
          <w:bCs/>
        </w:rPr>
      </w:pPr>
      <w:r>
        <w:rPr>
          <w:b/>
          <w:bCs/>
          <w:noProof/>
        </w:rPr>
        <mc:AlternateContent>
          <mc:Choice Requires="wps">
            <w:drawing>
              <wp:anchor distT="0" distB="0" distL="114300" distR="114300" simplePos="0" relativeHeight="251666432" behindDoc="0" locked="0" layoutInCell="1" allowOverlap="1" wp14:anchorId="79177DC1" wp14:editId="504D7A7C">
                <wp:simplePos x="0" y="0"/>
                <wp:positionH relativeFrom="column">
                  <wp:posOffset>2110406</wp:posOffset>
                </wp:positionH>
                <wp:positionV relativeFrom="paragraph">
                  <wp:posOffset>1766699</wp:posOffset>
                </wp:positionV>
                <wp:extent cx="1224033" cy="162732"/>
                <wp:effectExtent l="0" t="0" r="14605" b="27940"/>
                <wp:wrapNone/>
                <wp:docPr id="42" name="Rectangle 42"/>
                <wp:cNvGraphicFramePr/>
                <a:graphic xmlns:a="http://schemas.openxmlformats.org/drawingml/2006/main">
                  <a:graphicData uri="http://schemas.microsoft.com/office/word/2010/wordprocessingShape">
                    <wps:wsp>
                      <wps:cNvSpPr/>
                      <wps:spPr>
                        <a:xfrm>
                          <a:off x="0" y="0"/>
                          <a:ext cx="1224033" cy="16273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1B4F1F" id="Rectangle 42" o:spid="_x0000_s1026" style="position:absolute;margin-left:166.15pt;margin-top:139.1pt;width:96.4pt;height:12.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" filled="f" strokecolor="red" strokeweight="2pt"/>
            </w:pict>
          </mc:Fallback>
        </mc:AlternateContent>
      </w:r>
      <w:r>
        <w:rPr>
          <w:b/>
          <w:bCs/>
          <w:noProof/>
        </w:rPr>
        <mc:AlternateContent>
          <mc:Choice Requires="wps">
            <w:drawing>
              <wp:anchor distT="0" distB="0" distL="114300" distR="114300" simplePos="0" relativeHeight="251665408" behindDoc="0" locked="0" layoutInCell="1" allowOverlap="1" wp14:anchorId="6094E035" wp14:editId="5F2FE084">
                <wp:simplePos x="0" y="0"/>
                <wp:positionH relativeFrom="column">
                  <wp:posOffset>2133654</wp:posOffset>
                </wp:positionH>
                <wp:positionV relativeFrom="paragraph">
                  <wp:posOffset>1309499</wp:posOffset>
                </wp:positionV>
                <wp:extent cx="1201118" cy="302217"/>
                <wp:effectExtent l="0" t="0" r="18415" b="22225"/>
                <wp:wrapNone/>
                <wp:docPr id="41" name="Rectangle 41"/>
                <wp:cNvGraphicFramePr/>
                <a:graphic xmlns:a="http://schemas.openxmlformats.org/drawingml/2006/main">
                  <a:graphicData uri="http://schemas.microsoft.com/office/word/2010/wordprocessingShape">
                    <wps:wsp>
                      <wps:cNvSpPr/>
                      <wps:spPr>
                        <a:xfrm>
                          <a:off x="0" y="0"/>
                          <a:ext cx="1201118" cy="30221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F54D51" id="Rectangle 41" o:spid="_x0000_s1026" style="position:absolute;margin-left:168pt;margin-top:103.1pt;width:94.6pt;height:23.8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" filled="f" strokecolor="red" strokeweight="2pt"/>
            </w:pict>
          </mc:Fallback>
        </mc:AlternateContent>
      </w:r>
      <w:r w:rsidR="00475F19" w:rsidRPr="00475F19">
        <w:rPr>
          <w:b/>
          <w:bCs/>
          <w:noProof/>
        </w:rPr>
        <w:drawing>
          <wp:inline distT="0" distB="0" distL="0" distR="0" wp14:anchorId="002E9AF0" wp14:editId="74AFC942">
            <wp:extent cx="5400040" cy="2865755"/>
            <wp:effectExtent l="19050" t="19050" r="10160" b="10795"/>
            <wp:docPr id="18" name="Content Placeholder 9">
              <a:extLst xmlns:a="http://schemas.openxmlformats.org/drawingml/2006/main">
                <a:ext uri="{FF2B5EF4-FFF2-40B4-BE49-F238E27FC236}">
                  <a16:creationId xmlns:a16="http://schemas.microsoft.com/office/drawing/2014/main" id="{A8F09EF4-A934-4DC5-80E5-0214FBD8B21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A8F09EF4-A934-4DC5-80E5-0214FBD8B21A}"/>
                        </a:ext>
                      </a:extLst>
                    </pic:cNvPr>
                    <pic:cNvPicPr>
                      <a:picLocks noGrp="1" noChangeAspect="1"/>
                    </pic:cNvPicPr>
                  </pic:nvPicPr>
                  <pic:blipFill>
                    <a:blip r:embed="rId38"/>
                    <a:stretch>
                      <a:fillRect/>
                    </a:stretch>
                  </pic:blipFill>
                  <pic:spPr>
                    <a:xfrm>
                      <a:off x="0" y="0"/>
                      <a:ext cx="5400040" cy="2865755"/>
                    </a:xfrm>
                    <a:prstGeom prst="rect">
                      <a:avLst/>
                    </a:prstGeom>
                    <a:ln w="19050">
                      <a:solidFill>
                        <a:schemeClr val="tx1"/>
                      </a:solidFill>
                    </a:ln>
                  </pic:spPr>
                </pic:pic>
              </a:graphicData>
            </a:graphic>
          </wp:inline>
        </w:drawing>
      </w:r>
    </w:p>
    <w:p w14:paraId="66A94C91" w14:textId="3817D656" w:rsidR="00AF3734" w:rsidRDefault="00AF3734" w:rsidP="00D14D5A">
      <w:pPr>
        <w:ind w:firstLine="0"/>
      </w:pPr>
      <w:r w:rsidRPr="00AF3734">
        <w:t>Người dùng vào hệ thống quản lý admin bằng: Tên tài khoản và mật khẩu.</w:t>
      </w:r>
    </w:p>
    <w:p w14:paraId="05866CB3" w14:textId="1104BF22" w:rsidR="002D0787" w:rsidRDefault="002D0787" w:rsidP="00D14D5A">
      <w:pPr>
        <w:ind w:firstLine="0"/>
      </w:pPr>
    </w:p>
    <w:p w14:paraId="7E25465A" w14:textId="77777777" w:rsidR="002D0787" w:rsidRPr="00AF3734" w:rsidRDefault="002D0787" w:rsidP="00D14D5A">
      <w:pPr>
        <w:ind w:firstLine="0"/>
      </w:pPr>
    </w:p>
    <w:p w14:paraId="57F6E133" w14:textId="538DA02E" w:rsidR="00475F19" w:rsidRDefault="007F493C" w:rsidP="00D14D5A">
      <w:pPr>
        <w:ind w:firstLine="0"/>
        <w:rPr>
          <w:b/>
          <w:bCs/>
        </w:rPr>
      </w:pPr>
      <w:r>
        <w:rPr>
          <w:b/>
          <w:bCs/>
        </w:rPr>
        <w:lastRenderedPageBreak/>
        <w:t xml:space="preserve">MÀN HÌNH </w:t>
      </w:r>
      <w:r w:rsidR="00475F19">
        <w:rPr>
          <w:b/>
          <w:bCs/>
        </w:rPr>
        <w:t>HÓA ĐƠN GỐC</w:t>
      </w:r>
    </w:p>
    <w:p w14:paraId="120DD0D2" w14:textId="15A5F79A" w:rsidR="00475F19" w:rsidRDefault="00DD6F82" w:rsidP="00D14D5A">
      <w:pPr>
        <w:ind w:firstLine="0"/>
        <w:rPr>
          <w:b/>
          <w:bCs/>
        </w:rPr>
      </w:pPr>
      <w:r w:rsidRPr="00DD6F82">
        <w:rPr>
          <w:b/>
          <w:bCs/>
          <w:noProof/>
        </w:rPr>
        <w:drawing>
          <wp:inline distT="0" distB="0" distL="0" distR="0" wp14:anchorId="1B189BF9" wp14:editId="138F1DB4">
            <wp:extent cx="5400040" cy="24110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411095"/>
                    </a:xfrm>
                    <a:prstGeom prst="rect">
                      <a:avLst/>
                    </a:prstGeom>
                  </pic:spPr>
                </pic:pic>
              </a:graphicData>
            </a:graphic>
          </wp:inline>
        </w:drawing>
      </w:r>
    </w:p>
    <w:p w14:paraId="4B390B64" w14:textId="77777777" w:rsidR="00AF3734" w:rsidRPr="00AF3734" w:rsidRDefault="00AF3734" w:rsidP="00D14D5A">
      <w:pPr>
        <w:ind w:firstLine="0"/>
      </w:pPr>
      <w:r w:rsidRPr="00AF3734">
        <w:rPr>
          <w:b/>
          <w:bCs/>
        </w:rPr>
        <w:t>B</w:t>
      </w:r>
      <w:r w:rsidRPr="00AF3734">
        <w:rPr>
          <w:b/>
          <w:bCs/>
          <w:lang w:val="vi-VN"/>
        </w:rPr>
        <w:t>ư</w:t>
      </w:r>
      <w:r w:rsidRPr="00AF3734">
        <w:rPr>
          <w:b/>
          <w:bCs/>
        </w:rPr>
        <w:t>ớc 1:</w:t>
      </w:r>
      <w:r w:rsidRPr="00AF3734">
        <w:t xml:space="preserve"> Chọn menu nghiệp </w:t>
      </w:r>
      <w:proofErr w:type="gramStart"/>
      <w:r w:rsidRPr="00AF3734">
        <w:t>vụ  hóa</w:t>
      </w:r>
      <w:proofErr w:type="gramEnd"/>
      <w:r w:rsidRPr="00AF3734">
        <w:t xml:space="preserve"> đ</w:t>
      </w:r>
      <w:r w:rsidRPr="00AF3734">
        <w:rPr>
          <w:lang w:val="vi-VN"/>
        </w:rPr>
        <w:t>ơ</w:t>
      </w:r>
      <w:r w:rsidRPr="00AF3734">
        <w:t>n gốc</w:t>
      </w:r>
    </w:p>
    <w:p w14:paraId="6676DE62" w14:textId="77777777" w:rsidR="00AF3734" w:rsidRPr="00AF3734" w:rsidRDefault="00AF3734" w:rsidP="00D14D5A">
      <w:pPr>
        <w:ind w:firstLine="0"/>
      </w:pPr>
      <w:r w:rsidRPr="00AF3734">
        <w:rPr>
          <w:b/>
          <w:bCs/>
        </w:rPr>
        <w:t>B</w:t>
      </w:r>
      <w:r w:rsidRPr="00AF3734">
        <w:rPr>
          <w:b/>
          <w:bCs/>
          <w:lang w:val="vi-VN"/>
        </w:rPr>
        <w:t>ư</w:t>
      </w:r>
      <w:r w:rsidRPr="00AF3734">
        <w:rPr>
          <w:b/>
          <w:bCs/>
        </w:rPr>
        <w:t>ớc 2:</w:t>
      </w:r>
      <w:r w:rsidRPr="00AF3734">
        <w:t xml:space="preserve"> Tích chọn các hóa đ</w:t>
      </w:r>
      <w:r w:rsidRPr="00AF3734">
        <w:rPr>
          <w:lang w:val="vi-VN"/>
        </w:rPr>
        <w:t>ơ</w:t>
      </w:r>
      <w:r w:rsidRPr="00AF3734">
        <w:t>n cần đồng bộ</w:t>
      </w:r>
    </w:p>
    <w:p w14:paraId="793E3462" w14:textId="77777777" w:rsidR="00AF3734" w:rsidRPr="00AF3734" w:rsidRDefault="00AF3734" w:rsidP="00D14D5A">
      <w:pPr>
        <w:ind w:firstLine="0"/>
      </w:pPr>
      <w:r w:rsidRPr="00AF3734">
        <w:rPr>
          <w:b/>
          <w:bCs/>
        </w:rPr>
        <w:t>B</w:t>
      </w:r>
      <w:r w:rsidRPr="00AF3734">
        <w:rPr>
          <w:b/>
          <w:bCs/>
          <w:lang w:val="vi-VN"/>
        </w:rPr>
        <w:t>ư</w:t>
      </w:r>
      <w:r w:rsidRPr="00AF3734">
        <w:rPr>
          <w:b/>
          <w:bCs/>
        </w:rPr>
        <w:t>ớc 3:</w:t>
      </w:r>
      <w:r w:rsidRPr="00AF3734">
        <w:t xml:space="preserve"> Chọn nút Gửi robot</w:t>
      </w:r>
    </w:p>
    <w:p w14:paraId="679EA5A6" w14:textId="4975B911" w:rsidR="00475F19" w:rsidRPr="00AF3734" w:rsidRDefault="00AF3734" w:rsidP="00D14D5A">
      <w:pPr>
        <w:ind w:firstLine="0"/>
      </w:pPr>
      <w:r w:rsidRPr="00AF3734">
        <w:rPr>
          <w:b/>
          <w:bCs/>
        </w:rPr>
        <w:t>B</w:t>
      </w:r>
      <w:r w:rsidRPr="00AF3734">
        <w:rPr>
          <w:b/>
          <w:bCs/>
          <w:lang w:val="vi-VN"/>
        </w:rPr>
        <w:t>ư</w:t>
      </w:r>
      <w:r w:rsidRPr="00AF3734">
        <w:rPr>
          <w:b/>
          <w:bCs/>
        </w:rPr>
        <w:t>ớc 4:</w:t>
      </w:r>
      <w:r w:rsidRPr="00AF3734">
        <w:t xml:space="preserve"> Xác nhận gửi lệnh</w:t>
      </w:r>
    </w:p>
    <w:p w14:paraId="6AA8BBE8" w14:textId="12BCEBA2" w:rsidR="00475F19" w:rsidRDefault="007F493C" w:rsidP="00D14D5A">
      <w:pPr>
        <w:ind w:firstLine="0"/>
        <w:rPr>
          <w:b/>
          <w:bCs/>
        </w:rPr>
      </w:pPr>
      <w:r>
        <w:rPr>
          <w:b/>
          <w:bCs/>
        </w:rPr>
        <w:t xml:space="preserve">MÀN HÌNH </w:t>
      </w:r>
      <w:r w:rsidR="00475F19">
        <w:rPr>
          <w:b/>
          <w:bCs/>
        </w:rPr>
        <w:t>HÓA ĐƠN ĐIỀU CHỈNH</w:t>
      </w:r>
    </w:p>
    <w:p w14:paraId="2C0DC956" w14:textId="44498FC7" w:rsidR="00475F19" w:rsidRDefault="00475F19" w:rsidP="00D14D5A">
      <w:pPr>
        <w:ind w:firstLine="0"/>
        <w:rPr>
          <w:b/>
          <w:bCs/>
        </w:rPr>
      </w:pPr>
      <w:r w:rsidRPr="00475F19">
        <w:rPr>
          <w:b/>
          <w:bCs/>
          <w:noProof/>
        </w:rPr>
        <w:drawing>
          <wp:inline distT="0" distB="0" distL="0" distR="0" wp14:anchorId="336BDD92" wp14:editId="747BFB14">
            <wp:extent cx="5400040" cy="2555240"/>
            <wp:effectExtent l="0" t="0" r="0" b="0"/>
            <wp:docPr id="25" name="Picture 16">
              <a:extLst xmlns:a="http://schemas.openxmlformats.org/drawingml/2006/main">
                <a:ext uri="{FF2B5EF4-FFF2-40B4-BE49-F238E27FC236}">
                  <a16:creationId xmlns:a16="http://schemas.microsoft.com/office/drawing/2014/main" id="{374C37ED-2A5A-49D5-868D-9636355402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374C37ED-2A5A-49D5-868D-9636355402A1}"/>
                        </a:ext>
                      </a:extLst>
                    </pic:cNvPr>
                    <pic:cNvPicPr>
                      <a:picLocks noChangeAspect="1"/>
                    </pic:cNvPicPr>
                  </pic:nvPicPr>
                  <pic:blipFill>
                    <a:blip r:embed="rId40"/>
                    <a:stretch>
                      <a:fillRect/>
                    </a:stretch>
                  </pic:blipFill>
                  <pic:spPr>
                    <a:xfrm>
                      <a:off x="0" y="0"/>
                      <a:ext cx="5400040" cy="2555240"/>
                    </a:xfrm>
                    <a:prstGeom prst="rect">
                      <a:avLst/>
                    </a:prstGeom>
                  </pic:spPr>
                </pic:pic>
              </a:graphicData>
            </a:graphic>
          </wp:inline>
        </w:drawing>
      </w:r>
    </w:p>
    <w:p w14:paraId="077B9652" w14:textId="77777777" w:rsidR="00AF3734" w:rsidRPr="00AF3734" w:rsidRDefault="00AF3734" w:rsidP="00D14D5A">
      <w:pPr>
        <w:ind w:firstLine="0"/>
      </w:pPr>
      <w:r w:rsidRPr="00AF3734">
        <w:rPr>
          <w:b/>
          <w:bCs/>
        </w:rPr>
        <w:t>B</w:t>
      </w:r>
      <w:r w:rsidRPr="00AF3734">
        <w:rPr>
          <w:b/>
          <w:bCs/>
          <w:lang w:val="vi-VN"/>
        </w:rPr>
        <w:t>ư</w:t>
      </w:r>
      <w:r w:rsidRPr="00AF3734">
        <w:rPr>
          <w:b/>
          <w:bCs/>
        </w:rPr>
        <w:t>ớc 1:</w:t>
      </w:r>
      <w:r w:rsidRPr="00AF3734">
        <w:t xml:space="preserve"> Vào menu chọn nghiệp vụ hóa đ</w:t>
      </w:r>
      <w:r w:rsidRPr="00AF3734">
        <w:rPr>
          <w:lang w:val="vi-VN"/>
        </w:rPr>
        <w:t>ơ</w:t>
      </w:r>
      <w:r w:rsidRPr="00AF3734">
        <w:t>n gốc</w:t>
      </w:r>
    </w:p>
    <w:p w14:paraId="2B42848F" w14:textId="77777777" w:rsidR="00AF3734" w:rsidRPr="00AF3734" w:rsidRDefault="00AF3734" w:rsidP="00D14D5A">
      <w:pPr>
        <w:ind w:firstLine="0"/>
      </w:pPr>
      <w:r w:rsidRPr="00AF3734">
        <w:rPr>
          <w:b/>
          <w:bCs/>
        </w:rPr>
        <w:t>B</w:t>
      </w:r>
      <w:r w:rsidRPr="00AF3734">
        <w:rPr>
          <w:b/>
          <w:bCs/>
          <w:lang w:val="vi-VN"/>
        </w:rPr>
        <w:t>ư</w:t>
      </w:r>
      <w:r w:rsidRPr="00AF3734">
        <w:rPr>
          <w:b/>
          <w:bCs/>
        </w:rPr>
        <w:t>ớc 2:</w:t>
      </w:r>
      <w:r w:rsidRPr="00AF3734">
        <w:t xml:space="preserve"> Tích chọn hóa gốc đã bị điều chỉnh giá </w:t>
      </w:r>
    </w:p>
    <w:p w14:paraId="31E42157" w14:textId="77777777" w:rsidR="00AF3734" w:rsidRPr="00AF3734" w:rsidRDefault="00AF3734" w:rsidP="00D14D5A">
      <w:pPr>
        <w:ind w:firstLine="0"/>
      </w:pPr>
      <w:r w:rsidRPr="00AF3734">
        <w:rPr>
          <w:b/>
          <w:bCs/>
        </w:rPr>
        <w:t>B</w:t>
      </w:r>
      <w:r w:rsidRPr="00AF3734">
        <w:rPr>
          <w:b/>
          <w:bCs/>
          <w:lang w:val="vi-VN"/>
        </w:rPr>
        <w:t>ư</w:t>
      </w:r>
      <w:r w:rsidRPr="00AF3734">
        <w:rPr>
          <w:b/>
          <w:bCs/>
        </w:rPr>
        <w:t>ớc 3:</w:t>
      </w:r>
      <w:r w:rsidRPr="00AF3734">
        <w:t xml:space="preserve"> Chọn Kiểm tra điều chỉnh</w:t>
      </w:r>
    </w:p>
    <w:p w14:paraId="551D8D86" w14:textId="77777777" w:rsidR="00AF3734" w:rsidRDefault="00AF3734" w:rsidP="00D14D5A">
      <w:pPr>
        <w:ind w:firstLine="0"/>
        <w:rPr>
          <w:b/>
          <w:bCs/>
        </w:rPr>
      </w:pPr>
    </w:p>
    <w:p w14:paraId="634EDBE5" w14:textId="4DBDD4A9" w:rsidR="00156148" w:rsidRDefault="00475F19" w:rsidP="00D14D5A">
      <w:pPr>
        <w:ind w:firstLine="0"/>
        <w:rPr>
          <w:b/>
          <w:bCs/>
        </w:rPr>
      </w:pPr>
      <w:r w:rsidRPr="00475F19">
        <w:rPr>
          <w:b/>
          <w:bCs/>
          <w:noProof/>
        </w:rPr>
        <w:lastRenderedPageBreak/>
        <w:drawing>
          <wp:inline distT="0" distB="0" distL="0" distR="0" wp14:anchorId="7A2A2DF5" wp14:editId="20312175">
            <wp:extent cx="5400040" cy="2502535"/>
            <wp:effectExtent l="19050" t="19050" r="10160" b="12065"/>
            <wp:docPr id="28" name="Content Placeholder 20">
              <a:extLst xmlns:a="http://schemas.openxmlformats.org/drawingml/2006/main">
                <a:ext uri="{FF2B5EF4-FFF2-40B4-BE49-F238E27FC236}">
                  <a16:creationId xmlns:a16="http://schemas.microsoft.com/office/drawing/2014/main" id="{930A8D64-B261-471E-9BBB-8A12538A1A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1" name="Content Placeholder 20">
                      <a:extLst>
                        <a:ext uri="{FF2B5EF4-FFF2-40B4-BE49-F238E27FC236}">
                          <a16:creationId xmlns:a16="http://schemas.microsoft.com/office/drawing/2014/main" id="{930A8D64-B261-471E-9BBB-8A12538A1A18}"/>
                        </a:ext>
                      </a:extLst>
                    </pic:cNvPr>
                    <pic:cNvPicPr>
                      <a:picLocks noGrp="1" noChangeAspect="1"/>
                    </pic:cNvPicPr>
                  </pic:nvPicPr>
                  <pic:blipFill>
                    <a:blip r:embed="rId41"/>
                    <a:stretch>
                      <a:fillRect/>
                    </a:stretch>
                  </pic:blipFill>
                  <pic:spPr>
                    <a:xfrm>
                      <a:off x="0" y="0"/>
                      <a:ext cx="5400040" cy="2502535"/>
                    </a:xfrm>
                    <a:prstGeom prst="rect">
                      <a:avLst/>
                    </a:prstGeom>
                    <a:ln w="19050">
                      <a:solidFill>
                        <a:schemeClr val="tx1"/>
                      </a:solidFill>
                    </a:ln>
                  </pic:spPr>
                </pic:pic>
              </a:graphicData>
            </a:graphic>
          </wp:inline>
        </w:drawing>
      </w:r>
    </w:p>
    <w:p w14:paraId="27AD24FD" w14:textId="77777777" w:rsidR="00AF3734" w:rsidRPr="007F493C" w:rsidRDefault="00AF3734" w:rsidP="002D0787">
      <w:pPr>
        <w:spacing w:line="480" w:lineRule="auto"/>
        <w:ind w:firstLine="0"/>
      </w:pPr>
      <w:r w:rsidRPr="007F493C">
        <w:t>Cửa sổ kiểm tra điều chỉnh xuất hiện</w:t>
      </w:r>
    </w:p>
    <w:p w14:paraId="3870CA90" w14:textId="77777777" w:rsidR="00AF3734" w:rsidRPr="00AF3734" w:rsidRDefault="00AF3734" w:rsidP="002D0787">
      <w:pPr>
        <w:spacing w:line="480" w:lineRule="auto"/>
        <w:ind w:firstLine="0"/>
      </w:pPr>
      <w:r w:rsidRPr="00AF3734">
        <w:rPr>
          <w:b/>
          <w:bCs/>
        </w:rPr>
        <w:t>B</w:t>
      </w:r>
      <w:r w:rsidRPr="00AF3734">
        <w:rPr>
          <w:b/>
          <w:bCs/>
          <w:lang w:val="vi-VN"/>
        </w:rPr>
        <w:t>ư</w:t>
      </w:r>
      <w:r w:rsidRPr="00AF3734">
        <w:rPr>
          <w:b/>
          <w:bCs/>
        </w:rPr>
        <w:t>ớc 4:</w:t>
      </w:r>
      <w:r w:rsidRPr="00AF3734">
        <w:t xml:space="preserve"> Kiểm tra thông tin điều chỉnh và tích chọn hóa đ</w:t>
      </w:r>
      <w:r w:rsidRPr="00AF3734">
        <w:rPr>
          <w:lang w:val="vi-VN"/>
        </w:rPr>
        <w:t>ơ</w:t>
      </w:r>
      <w:r w:rsidRPr="00AF3734">
        <w:t>n điều chỉnh.</w:t>
      </w:r>
    </w:p>
    <w:p w14:paraId="06944265" w14:textId="52FF3DB0" w:rsidR="00AF3734" w:rsidRPr="00AF3734" w:rsidRDefault="00AF3734" w:rsidP="002D0787">
      <w:pPr>
        <w:spacing w:line="480" w:lineRule="auto"/>
        <w:ind w:firstLine="0"/>
      </w:pPr>
      <w:r w:rsidRPr="00AF3734">
        <w:rPr>
          <w:b/>
          <w:bCs/>
        </w:rPr>
        <w:t>B</w:t>
      </w:r>
      <w:r w:rsidRPr="00AF3734">
        <w:rPr>
          <w:b/>
          <w:bCs/>
          <w:lang w:val="vi-VN"/>
        </w:rPr>
        <w:t>ư</w:t>
      </w:r>
      <w:r w:rsidRPr="00AF3734">
        <w:rPr>
          <w:b/>
          <w:bCs/>
        </w:rPr>
        <w:t>ớc 5:</w:t>
      </w:r>
      <w:r w:rsidRPr="00AF3734">
        <w:t xml:space="preserve"> Xác nhận gửi</w:t>
      </w:r>
    </w:p>
    <w:p w14:paraId="1827870E" w14:textId="24EE77C2" w:rsidR="00475F19" w:rsidRDefault="00475F19" w:rsidP="00D14D5A">
      <w:pPr>
        <w:ind w:firstLine="0"/>
        <w:rPr>
          <w:b/>
          <w:bCs/>
        </w:rPr>
      </w:pPr>
      <w:r w:rsidRPr="00475F19">
        <w:rPr>
          <w:b/>
          <w:bCs/>
          <w:noProof/>
        </w:rPr>
        <w:drawing>
          <wp:inline distT="0" distB="0" distL="0" distR="0" wp14:anchorId="15E959F9" wp14:editId="4661F387">
            <wp:extent cx="5400040" cy="2550160"/>
            <wp:effectExtent l="0" t="0" r="0" b="2540"/>
            <wp:docPr id="29" name="Content Placeholder 20">
              <a:extLst xmlns:a="http://schemas.openxmlformats.org/drawingml/2006/main">
                <a:ext uri="{FF2B5EF4-FFF2-40B4-BE49-F238E27FC236}">
                  <a16:creationId xmlns:a16="http://schemas.microsoft.com/office/drawing/2014/main" id="{4FB039C6-BD58-44B7-9C5A-5B2A0D07EFF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1" name="Content Placeholder 20">
                      <a:extLst>
                        <a:ext uri="{FF2B5EF4-FFF2-40B4-BE49-F238E27FC236}">
                          <a16:creationId xmlns:a16="http://schemas.microsoft.com/office/drawing/2014/main" id="{4FB039C6-BD58-44B7-9C5A-5B2A0D07EFF7}"/>
                        </a:ext>
                      </a:extLst>
                    </pic:cNvPr>
                    <pic:cNvPicPr>
                      <a:picLocks noGrp="1" noChangeAspect="1"/>
                    </pic:cNvPicPr>
                  </pic:nvPicPr>
                  <pic:blipFill>
                    <a:blip r:embed="rId42"/>
                    <a:stretch>
                      <a:fillRect/>
                    </a:stretch>
                  </pic:blipFill>
                  <pic:spPr>
                    <a:xfrm>
                      <a:off x="0" y="0"/>
                      <a:ext cx="5400040" cy="2550160"/>
                    </a:xfrm>
                    <a:prstGeom prst="rect">
                      <a:avLst/>
                    </a:prstGeom>
                  </pic:spPr>
                </pic:pic>
              </a:graphicData>
            </a:graphic>
          </wp:inline>
        </w:drawing>
      </w:r>
    </w:p>
    <w:p w14:paraId="4AD423FE" w14:textId="77777777" w:rsidR="00AF3734" w:rsidRPr="00AF3734" w:rsidRDefault="00AF3734" w:rsidP="002D0787">
      <w:pPr>
        <w:spacing w:line="480" w:lineRule="auto"/>
        <w:ind w:firstLine="0"/>
      </w:pPr>
      <w:r w:rsidRPr="00AF3734">
        <w:rPr>
          <w:b/>
          <w:bCs/>
        </w:rPr>
        <w:t>B</w:t>
      </w:r>
      <w:r w:rsidRPr="00AF3734">
        <w:rPr>
          <w:b/>
          <w:bCs/>
          <w:lang w:val="vi-VN"/>
        </w:rPr>
        <w:t>ư</w:t>
      </w:r>
      <w:r w:rsidRPr="00AF3734">
        <w:rPr>
          <w:b/>
          <w:bCs/>
        </w:rPr>
        <w:t>ớc 6:</w:t>
      </w:r>
      <w:r w:rsidRPr="00AF3734">
        <w:t xml:space="preserve"> Chọn menu nghiệp vụ hóa đ</w:t>
      </w:r>
      <w:r w:rsidRPr="00AF3734">
        <w:rPr>
          <w:lang w:val="vi-VN"/>
        </w:rPr>
        <w:t>ơ</w:t>
      </w:r>
      <w:r w:rsidRPr="00AF3734">
        <w:t>n điều chỉnh</w:t>
      </w:r>
    </w:p>
    <w:p w14:paraId="477595F3" w14:textId="77777777" w:rsidR="00AF3734" w:rsidRPr="00AF3734" w:rsidRDefault="00AF3734" w:rsidP="002D0787">
      <w:pPr>
        <w:spacing w:line="480" w:lineRule="auto"/>
        <w:ind w:firstLine="0"/>
      </w:pPr>
      <w:r w:rsidRPr="00AF3734">
        <w:rPr>
          <w:b/>
          <w:bCs/>
        </w:rPr>
        <w:t>B</w:t>
      </w:r>
      <w:r w:rsidRPr="00AF3734">
        <w:rPr>
          <w:b/>
          <w:bCs/>
          <w:lang w:val="vi-VN"/>
        </w:rPr>
        <w:t>ư</w:t>
      </w:r>
      <w:r w:rsidRPr="00AF3734">
        <w:rPr>
          <w:b/>
          <w:bCs/>
        </w:rPr>
        <w:t>ớc 7:</w:t>
      </w:r>
      <w:r w:rsidRPr="00AF3734">
        <w:t xml:space="preserve"> Chọn hóa đ</w:t>
      </w:r>
      <w:r w:rsidRPr="00AF3734">
        <w:rPr>
          <w:lang w:val="vi-VN"/>
        </w:rPr>
        <w:t>ơ</w:t>
      </w:r>
      <w:r w:rsidRPr="00AF3734">
        <w:t>n điều chỉnh</w:t>
      </w:r>
    </w:p>
    <w:p w14:paraId="05065A7B" w14:textId="77777777" w:rsidR="00AF3734" w:rsidRPr="00AF3734" w:rsidRDefault="00AF3734" w:rsidP="002D0787">
      <w:pPr>
        <w:spacing w:line="480" w:lineRule="auto"/>
        <w:ind w:firstLine="0"/>
      </w:pPr>
      <w:r w:rsidRPr="00AF3734">
        <w:rPr>
          <w:b/>
          <w:bCs/>
        </w:rPr>
        <w:t>B</w:t>
      </w:r>
      <w:r w:rsidRPr="00AF3734">
        <w:rPr>
          <w:b/>
          <w:bCs/>
          <w:lang w:val="vi-VN"/>
        </w:rPr>
        <w:t>ư</w:t>
      </w:r>
      <w:r w:rsidRPr="00AF3734">
        <w:rPr>
          <w:b/>
          <w:bCs/>
        </w:rPr>
        <w:t>ớc 8:</w:t>
      </w:r>
      <w:r w:rsidRPr="00AF3734">
        <w:t xml:space="preserve"> Gửi Robot làm lệnh</w:t>
      </w:r>
    </w:p>
    <w:p w14:paraId="6B7519C0" w14:textId="032A2428" w:rsidR="00AF3734" w:rsidRDefault="00AF3734" w:rsidP="002D0787">
      <w:pPr>
        <w:spacing w:line="480" w:lineRule="auto"/>
        <w:ind w:firstLine="0"/>
      </w:pPr>
      <w:r w:rsidRPr="00AF3734">
        <w:rPr>
          <w:b/>
          <w:bCs/>
        </w:rPr>
        <w:t>B</w:t>
      </w:r>
      <w:r w:rsidRPr="00AF3734">
        <w:rPr>
          <w:b/>
          <w:bCs/>
          <w:lang w:val="vi-VN"/>
        </w:rPr>
        <w:t>ư</w:t>
      </w:r>
      <w:r w:rsidRPr="00AF3734">
        <w:rPr>
          <w:b/>
          <w:bCs/>
        </w:rPr>
        <w:t>ớc 9:</w:t>
      </w:r>
      <w:r w:rsidRPr="00AF3734">
        <w:t xml:space="preserve"> Xác nhận gửi</w:t>
      </w:r>
    </w:p>
    <w:p w14:paraId="02B9BCF2" w14:textId="2A923C0D" w:rsidR="002D0787" w:rsidRDefault="002D0787" w:rsidP="00D14D5A">
      <w:pPr>
        <w:ind w:firstLine="0"/>
      </w:pPr>
    </w:p>
    <w:p w14:paraId="471688AC" w14:textId="77777777" w:rsidR="002D0787" w:rsidRPr="00AF3734" w:rsidRDefault="002D0787" w:rsidP="00D14D5A">
      <w:pPr>
        <w:ind w:firstLine="0"/>
      </w:pPr>
    </w:p>
    <w:p w14:paraId="02CAC357" w14:textId="12C0FB50" w:rsidR="00475F19" w:rsidRDefault="007F493C" w:rsidP="00D14D5A">
      <w:pPr>
        <w:ind w:firstLine="0"/>
        <w:rPr>
          <w:b/>
          <w:bCs/>
        </w:rPr>
      </w:pPr>
      <w:r>
        <w:rPr>
          <w:b/>
          <w:bCs/>
        </w:rPr>
        <w:t xml:space="preserve">MÀN HÌNH </w:t>
      </w:r>
      <w:r w:rsidR="00475F19">
        <w:rPr>
          <w:b/>
          <w:bCs/>
        </w:rPr>
        <w:t>QUẢN LÝ ROBOT</w:t>
      </w:r>
    </w:p>
    <w:p w14:paraId="0F8E3BB6" w14:textId="6D46D9C7" w:rsidR="00475F19" w:rsidRDefault="00475F19" w:rsidP="00D14D5A">
      <w:pPr>
        <w:ind w:firstLine="0"/>
        <w:rPr>
          <w:b/>
          <w:bCs/>
        </w:rPr>
      </w:pPr>
      <w:r w:rsidRPr="00475F19">
        <w:rPr>
          <w:b/>
          <w:bCs/>
          <w:noProof/>
        </w:rPr>
        <w:drawing>
          <wp:inline distT="0" distB="0" distL="0" distR="0" wp14:anchorId="0C8A6F4F" wp14:editId="686F2B08">
            <wp:extent cx="5400040" cy="2927985"/>
            <wp:effectExtent l="19050" t="19050" r="10160" b="24765"/>
            <wp:docPr id="36" name="Content Placeholder 8">
              <a:extLst xmlns:a="http://schemas.openxmlformats.org/drawingml/2006/main">
                <a:ext uri="{FF2B5EF4-FFF2-40B4-BE49-F238E27FC236}">
                  <a16:creationId xmlns:a16="http://schemas.microsoft.com/office/drawing/2014/main" id="{BCA84289-0BEF-4D6E-976E-A5E93F998EA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BCA84289-0BEF-4D6E-976E-A5E93F998EAB}"/>
                        </a:ext>
                      </a:extLst>
                    </pic:cNvPr>
                    <pic:cNvPicPr>
                      <a:picLocks noGrp="1" noChangeAspect="1"/>
                    </pic:cNvPicPr>
                  </pic:nvPicPr>
                  <pic:blipFill>
                    <a:blip r:embed="rId43"/>
                    <a:stretch>
                      <a:fillRect/>
                    </a:stretch>
                  </pic:blipFill>
                  <pic:spPr>
                    <a:xfrm>
                      <a:off x="0" y="0"/>
                      <a:ext cx="5400040" cy="2927985"/>
                    </a:xfrm>
                    <a:prstGeom prst="rect">
                      <a:avLst/>
                    </a:prstGeom>
                    <a:ln w="19050">
                      <a:solidFill>
                        <a:schemeClr val="tx1"/>
                      </a:solidFill>
                    </a:ln>
                  </pic:spPr>
                </pic:pic>
              </a:graphicData>
            </a:graphic>
          </wp:inline>
        </w:drawing>
      </w:r>
    </w:p>
    <w:p w14:paraId="26F66AE6" w14:textId="77AA2EB5" w:rsidR="00AF3734" w:rsidRPr="00AF3734" w:rsidRDefault="00AF3734" w:rsidP="00D14D5A">
      <w:pPr>
        <w:ind w:firstLine="0"/>
        <w:rPr>
          <w:b/>
          <w:bCs/>
        </w:rPr>
      </w:pPr>
      <w:r w:rsidRPr="00AF3734">
        <w:rPr>
          <w:b/>
          <w:bCs/>
        </w:rPr>
        <w:t xml:space="preserve">Chức năng quản lý và theo dõi </w:t>
      </w:r>
      <w:r w:rsidR="008946CD">
        <w:rPr>
          <w:b/>
          <w:bCs/>
        </w:rPr>
        <w:t xml:space="preserve">Robot. </w:t>
      </w:r>
      <w:r w:rsidRPr="00AF3734">
        <w:rPr>
          <w:b/>
          <w:bCs/>
        </w:rPr>
        <w:t>Các trạng thái của Robot:</w:t>
      </w:r>
    </w:p>
    <w:p w14:paraId="566FB13A" w14:textId="77777777" w:rsidR="00AF3734" w:rsidRPr="00AF3734" w:rsidRDefault="00AF3734" w:rsidP="00D14D5A">
      <w:pPr>
        <w:ind w:firstLine="0"/>
        <w:rPr>
          <w:b/>
          <w:bCs/>
        </w:rPr>
      </w:pPr>
      <w:r w:rsidRPr="00AF3734">
        <w:rPr>
          <w:b/>
          <w:bCs/>
        </w:rPr>
        <w:t xml:space="preserve"> - </w:t>
      </w:r>
      <w:r w:rsidRPr="00AF3734">
        <w:rPr>
          <w:b/>
          <w:bCs/>
          <w:color w:val="92D050"/>
        </w:rPr>
        <w:t>Available: Sẵn sàng làm lệnh</w:t>
      </w:r>
    </w:p>
    <w:p w14:paraId="15EED657" w14:textId="77777777" w:rsidR="00AF3734" w:rsidRPr="00AF3734" w:rsidRDefault="00AF3734" w:rsidP="00D14D5A">
      <w:pPr>
        <w:ind w:firstLine="0"/>
        <w:rPr>
          <w:b/>
          <w:bCs/>
          <w:color w:val="FFC000"/>
        </w:rPr>
      </w:pPr>
      <w:r w:rsidRPr="00AF3734">
        <w:rPr>
          <w:b/>
          <w:bCs/>
          <w:color w:val="FFC000"/>
        </w:rPr>
        <w:t> - Busy: Đang làm lệnh</w:t>
      </w:r>
    </w:p>
    <w:p w14:paraId="521DA64C" w14:textId="10BC73C8" w:rsidR="00AF3734" w:rsidRPr="008946CD" w:rsidRDefault="00AF3734" w:rsidP="00D14D5A">
      <w:pPr>
        <w:ind w:firstLine="0"/>
        <w:rPr>
          <w:b/>
          <w:bCs/>
          <w:color w:val="FF0000"/>
        </w:rPr>
      </w:pPr>
      <w:r w:rsidRPr="00AF3734">
        <w:rPr>
          <w:b/>
          <w:bCs/>
          <w:color w:val="FF0000"/>
        </w:rPr>
        <w:t> - Offline: Robot bị tắt</w:t>
      </w:r>
    </w:p>
    <w:p w14:paraId="0463E11E" w14:textId="0834A710" w:rsidR="00475F19" w:rsidRDefault="007F493C" w:rsidP="00D14D5A">
      <w:pPr>
        <w:ind w:firstLine="0"/>
        <w:rPr>
          <w:b/>
          <w:bCs/>
        </w:rPr>
      </w:pPr>
      <w:r>
        <w:rPr>
          <w:b/>
          <w:bCs/>
        </w:rPr>
        <w:t xml:space="preserve">MÀN HÌNH </w:t>
      </w:r>
      <w:r w:rsidR="00475F19">
        <w:rPr>
          <w:b/>
          <w:bCs/>
        </w:rPr>
        <w:t>KHAI BÁO DANH MỤC</w:t>
      </w:r>
    </w:p>
    <w:p w14:paraId="5FE57A0C" w14:textId="24F2EEA0" w:rsidR="00475F19" w:rsidRDefault="00475F19" w:rsidP="00D14D5A">
      <w:pPr>
        <w:ind w:firstLine="0"/>
        <w:rPr>
          <w:b/>
          <w:bCs/>
        </w:rPr>
      </w:pPr>
      <w:r w:rsidRPr="00475F19">
        <w:rPr>
          <w:b/>
          <w:bCs/>
          <w:noProof/>
        </w:rPr>
        <w:drawing>
          <wp:inline distT="0" distB="0" distL="0" distR="0" wp14:anchorId="21480753" wp14:editId="7A1B3ED4">
            <wp:extent cx="5400040" cy="2629535"/>
            <wp:effectExtent l="0" t="0" r="0" b="0"/>
            <wp:docPr id="37" name="Content Placeholder 5">
              <a:extLst xmlns:a="http://schemas.openxmlformats.org/drawingml/2006/main">
                <a:ext uri="{FF2B5EF4-FFF2-40B4-BE49-F238E27FC236}">
                  <a16:creationId xmlns:a16="http://schemas.microsoft.com/office/drawing/2014/main" id="{A10E0C9C-8ED1-41CB-B7D3-70116E3A6A4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A10E0C9C-8ED1-41CB-B7D3-70116E3A6A46}"/>
                        </a:ext>
                      </a:extLst>
                    </pic:cNvPr>
                    <pic:cNvPicPr>
                      <a:picLocks noGrp="1" noChangeAspect="1"/>
                    </pic:cNvPicPr>
                  </pic:nvPicPr>
                  <pic:blipFill>
                    <a:blip r:embed="rId44"/>
                    <a:stretch>
                      <a:fillRect/>
                    </a:stretch>
                  </pic:blipFill>
                  <pic:spPr>
                    <a:xfrm>
                      <a:off x="0" y="0"/>
                      <a:ext cx="5400040" cy="2629535"/>
                    </a:xfrm>
                    <a:prstGeom prst="rect">
                      <a:avLst/>
                    </a:prstGeom>
                  </pic:spPr>
                </pic:pic>
              </a:graphicData>
            </a:graphic>
          </wp:inline>
        </w:drawing>
      </w:r>
    </w:p>
    <w:p w14:paraId="1A7BEFA9" w14:textId="11101281" w:rsidR="00E85612" w:rsidRDefault="007F493C" w:rsidP="002869ED">
      <w:pPr>
        <w:pStyle w:val="Heading1"/>
      </w:pPr>
      <w:bookmarkStart w:id="70" w:name="_Toc111244510"/>
      <w:bookmarkStart w:id="71" w:name="_Toc111244604"/>
      <w:r>
        <w:lastRenderedPageBreak/>
        <w:t>CHƯƠNG 4: ĐÁNH GIÁ KẾT QUẢ - TỔNG KẾT</w:t>
      </w:r>
      <w:bookmarkStart w:id="72" w:name="_Toc342760222"/>
      <w:bookmarkEnd w:id="2"/>
      <w:bookmarkEnd w:id="3"/>
      <w:bookmarkEnd w:id="4"/>
      <w:bookmarkEnd w:id="5"/>
      <w:bookmarkEnd w:id="70"/>
      <w:bookmarkEnd w:id="71"/>
    </w:p>
    <w:p w14:paraId="7A1A6D71" w14:textId="77777777" w:rsidR="00E85612" w:rsidRPr="00E302F2" w:rsidRDefault="00E85612" w:rsidP="00A91330">
      <w:pPr>
        <w:spacing w:line="480" w:lineRule="auto"/>
        <w:ind w:firstLine="0"/>
        <w:rPr>
          <w:b/>
          <w:bCs/>
        </w:rPr>
      </w:pPr>
      <w:r w:rsidRPr="00E302F2">
        <w:rPr>
          <w:b/>
          <w:bCs/>
        </w:rPr>
        <w:t>4.1. Kết quả đạt được</w:t>
      </w:r>
    </w:p>
    <w:p w14:paraId="75E0CB70" w14:textId="20574312" w:rsidR="004B3E3E" w:rsidRDefault="00E85612" w:rsidP="00A91330">
      <w:pPr>
        <w:spacing w:line="480" w:lineRule="auto"/>
        <w:rPr>
          <w:lang w:val="vi-VN"/>
        </w:rPr>
      </w:pPr>
      <w:r>
        <w:t xml:space="preserve">Thông qua việc tìm hiểu lý thuyết về phân tích nghiệp vụ trong kinh doanh, cũng như áp dụng lý thuyết vào việc thực hành phân tích và thiết kế hệ thống </w:t>
      </w:r>
      <w:r w:rsidR="00DC0921">
        <w:t>quy</w:t>
      </w:r>
      <w:r w:rsidR="00DC0921">
        <w:rPr>
          <w:lang w:val="vi-VN"/>
        </w:rPr>
        <w:t xml:space="preserve"> trình đồng bộ </w:t>
      </w:r>
      <w:r w:rsidR="00E302F2">
        <w:t xml:space="preserve">dữ liệu cho </w:t>
      </w:r>
      <w:r w:rsidR="00DC0921">
        <w:rPr>
          <w:lang w:val="vi-VN"/>
        </w:rPr>
        <w:t xml:space="preserve">hệ thống của công ty Dược Quảng Bình, báo cáo chuyên đề đã đạt được những kết quả như sau: </w:t>
      </w:r>
    </w:p>
    <w:p w14:paraId="33C44F6C" w14:textId="65C2D66E" w:rsidR="00B16E2C" w:rsidRDefault="004B3E3E" w:rsidP="00A91330">
      <w:pPr>
        <w:pStyle w:val="ListParagraph"/>
        <w:numPr>
          <w:ilvl w:val="0"/>
          <w:numId w:val="34"/>
        </w:numPr>
        <w:spacing w:line="480" w:lineRule="auto"/>
        <w:rPr>
          <w:lang w:val="vi-VN"/>
        </w:rPr>
      </w:pPr>
      <w:r>
        <w:t>Tổng</w:t>
      </w:r>
      <w:r w:rsidRPr="00B16E2C">
        <w:rPr>
          <w:lang w:val="vi-VN"/>
        </w:rPr>
        <w:t xml:space="preserve"> hợp lý thuyết về phân tích nghiệp vụ trong kinh doanh những lợi ích và tầm quan trọng của việc phân tích và thiết kế </w:t>
      </w:r>
      <w:r w:rsidR="00B16E2C">
        <w:t>hệ thống đồng bộ tối ưu hóa giải pháp cho quy trinh cải tiến.</w:t>
      </w:r>
    </w:p>
    <w:p w14:paraId="0AE7682C" w14:textId="181421BF" w:rsidR="004B3E3E" w:rsidRPr="00B16E2C" w:rsidRDefault="004B3E3E" w:rsidP="00A91330">
      <w:pPr>
        <w:pStyle w:val="ListParagraph"/>
        <w:numPr>
          <w:ilvl w:val="0"/>
          <w:numId w:val="34"/>
        </w:numPr>
        <w:spacing w:line="480" w:lineRule="auto"/>
        <w:rPr>
          <w:lang w:val="vi-VN"/>
        </w:rPr>
      </w:pPr>
      <w:r w:rsidRPr="00B16E2C">
        <w:rPr>
          <w:lang w:val="vi-VN"/>
        </w:rPr>
        <w:t xml:space="preserve">Phân tích, đề xuất giải pháp và thiết kế hệ thống đồng bộ </w:t>
      </w:r>
      <w:r w:rsidR="00777CAA">
        <w:t xml:space="preserve">dữ liệu </w:t>
      </w:r>
      <w:r w:rsidRPr="00B16E2C">
        <w:rPr>
          <w:lang w:val="vi-VN"/>
        </w:rPr>
        <w:t xml:space="preserve">quản lý các con robot phần mềm hỗ trợ cho việc nhập liệu </w:t>
      </w:r>
      <w:r w:rsidR="00777CAA">
        <w:t xml:space="preserve">lên phần mềm hóa đơn điện tử fast e-invoice </w:t>
      </w:r>
      <w:r w:rsidRPr="00B16E2C">
        <w:rPr>
          <w:lang w:val="vi-VN"/>
        </w:rPr>
        <w:t>của công ty cổ phần Dược Phẩm Quảng Bình.</w:t>
      </w:r>
    </w:p>
    <w:p w14:paraId="6A766BDD" w14:textId="30E94F95" w:rsidR="004B3E3E" w:rsidRDefault="004B3E3E" w:rsidP="00A91330">
      <w:pPr>
        <w:pStyle w:val="ListParagraph"/>
        <w:numPr>
          <w:ilvl w:val="0"/>
          <w:numId w:val="34"/>
        </w:numPr>
        <w:spacing w:line="480" w:lineRule="auto"/>
      </w:pPr>
      <w:r w:rsidRPr="00777CAA">
        <w:rPr>
          <w:lang w:val="vi-VN"/>
        </w:rPr>
        <w:t>Tham gia dự án thực t</w:t>
      </w:r>
      <w:r>
        <w:t xml:space="preserve">ế với vị trí Business Analyst, phân tích và thiết kế cho hệ thống đồng bộ dữ liệu IRBOT Dược Quảng Bình, </w:t>
      </w:r>
      <w:r w:rsidR="00777CAA">
        <w:t>góp</w:t>
      </w:r>
      <w:r>
        <w:t xml:space="preserve"> phần hỗ trợ đội dữ án vào quá trình xây dựng phát triển phần mềm. </w:t>
      </w:r>
    </w:p>
    <w:p w14:paraId="019EC1E0" w14:textId="0F4B0123" w:rsidR="00777CAA" w:rsidRDefault="00BB52EC" w:rsidP="00A91330">
      <w:pPr>
        <w:pStyle w:val="ListParagraph"/>
        <w:numPr>
          <w:ilvl w:val="0"/>
          <w:numId w:val="34"/>
        </w:numPr>
        <w:spacing w:line="480" w:lineRule="auto"/>
      </w:pPr>
      <w:r>
        <w:t xml:space="preserve">Triển khai trao đổi với khách hàng nắm được yêu cầu cụ thể giúp đội kỹ thuật </w:t>
      </w:r>
    </w:p>
    <w:p w14:paraId="64364D52" w14:textId="7D673D1E" w:rsidR="004B3E3E" w:rsidRPr="00BB52EC" w:rsidRDefault="004B3E3E" w:rsidP="00A91330">
      <w:pPr>
        <w:spacing w:line="480" w:lineRule="auto"/>
        <w:ind w:firstLine="0"/>
        <w:rPr>
          <w:b/>
          <w:bCs/>
          <w:color w:val="000000" w:themeColor="text1"/>
        </w:rPr>
      </w:pPr>
      <w:r w:rsidRPr="00BB52EC">
        <w:rPr>
          <w:b/>
          <w:bCs/>
          <w:color w:val="000000" w:themeColor="text1"/>
        </w:rPr>
        <w:t>4.2. T</w:t>
      </w:r>
      <w:r w:rsidR="00BB52EC">
        <w:rPr>
          <w:b/>
          <w:bCs/>
          <w:color w:val="000000" w:themeColor="text1"/>
        </w:rPr>
        <w:t>ồn</w:t>
      </w:r>
      <w:r w:rsidRPr="00BB52EC">
        <w:rPr>
          <w:b/>
          <w:bCs/>
          <w:color w:val="000000" w:themeColor="text1"/>
        </w:rPr>
        <w:t xml:space="preserve"> tại chưa giải quyết</w:t>
      </w:r>
    </w:p>
    <w:p w14:paraId="10BF472A" w14:textId="77777777" w:rsidR="00332384" w:rsidRDefault="00332384" w:rsidP="00A91330">
      <w:pPr>
        <w:spacing w:line="480" w:lineRule="auto"/>
      </w:pPr>
      <w:r>
        <w:t>Mặc dù đã có nhiều nỗ lực để đảm bảo chất lượng nghiên cứu, nhưng đề tài vẫn còn tồn tại những điểm hạn chế:</w:t>
      </w:r>
    </w:p>
    <w:p w14:paraId="78A9C537" w14:textId="775EC953" w:rsidR="00332384" w:rsidRDefault="00332384" w:rsidP="00A91330">
      <w:pPr>
        <w:pStyle w:val="ListParagraph"/>
        <w:numPr>
          <w:ilvl w:val="0"/>
          <w:numId w:val="16"/>
        </w:numPr>
        <w:spacing w:line="480" w:lineRule="auto"/>
      </w:pPr>
      <w:r>
        <w:t>Đề tài phân tích nghiệp vụ là một đề tài mới</w:t>
      </w:r>
      <w:r w:rsidR="00BB52EC">
        <w:t>,</w:t>
      </w:r>
      <w:r>
        <w:t xml:space="preserve"> rộng cần nhiều thời gian và công sức để hoàn thiện quy trình hệ thống độ một cách hoàn thiện nhất.</w:t>
      </w:r>
    </w:p>
    <w:p w14:paraId="4CD41122" w14:textId="77777777" w:rsidR="005E3DE2" w:rsidRDefault="00332384" w:rsidP="00A91330">
      <w:pPr>
        <w:pStyle w:val="ListParagraph"/>
        <w:numPr>
          <w:ilvl w:val="0"/>
          <w:numId w:val="16"/>
        </w:numPr>
        <w:spacing w:line="480" w:lineRule="auto"/>
      </w:pPr>
      <w:r>
        <w:lastRenderedPageBreak/>
        <w:t xml:space="preserve">Một số tính </w:t>
      </w:r>
      <w:r w:rsidR="00125C4B">
        <w:t xml:space="preserve">năng của hệ thống phần mềm chưa được thể hiện đầy đủ trong bài báo cáo. </w:t>
      </w:r>
      <w:r w:rsidR="005E3DE2">
        <w:t>Bài báo cáo chỉ tập trung xây dựng và thiết kế hệ thống quản lý admin đồng bộ dữ liệu.</w:t>
      </w:r>
    </w:p>
    <w:p w14:paraId="7CFB67AD" w14:textId="77777777" w:rsidR="005E3DE2" w:rsidRPr="00A91330" w:rsidRDefault="005E3DE2" w:rsidP="00A91330">
      <w:pPr>
        <w:pStyle w:val="ListParagraph"/>
        <w:spacing w:line="480" w:lineRule="auto"/>
        <w:ind w:left="360" w:firstLine="0"/>
        <w:rPr>
          <w:b/>
          <w:bCs/>
        </w:rPr>
      </w:pPr>
      <w:r w:rsidRPr="00A91330">
        <w:rPr>
          <w:b/>
          <w:bCs/>
        </w:rPr>
        <w:t>4.3. Về bản thân</w:t>
      </w:r>
    </w:p>
    <w:p w14:paraId="57A986E2" w14:textId="77777777" w:rsidR="005E3DE2" w:rsidRDefault="005E3DE2" w:rsidP="00A91330">
      <w:pPr>
        <w:pStyle w:val="ListParagraph"/>
        <w:spacing w:line="480" w:lineRule="auto"/>
        <w:ind w:left="360" w:firstLine="0"/>
      </w:pPr>
      <w:r>
        <w:t xml:space="preserve">Qua việc nghiên cứu và thực hiện báo cáo tốt nghiệp, bản thân em đã đạt được một số kiến thức và rút ra kinh nghiệm: </w:t>
      </w:r>
    </w:p>
    <w:p w14:paraId="0E895A83" w14:textId="2560F111" w:rsidR="009C4C6E" w:rsidRDefault="005E3DE2" w:rsidP="00A91330">
      <w:pPr>
        <w:pStyle w:val="ListParagraph"/>
        <w:numPr>
          <w:ilvl w:val="0"/>
          <w:numId w:val="16"/>
        </w:numPr>
        <w:spacing w:line="480" w:lineRule="auto"/>
      </w:pPr>
      <w:r>
        <w:t xml:space="preserve">Tham gia thực tế vào dự án đã giúp em cải thiện lên khá nhiều về mọi mặt, </w:t>
      </w:r>
      <w:r w:rsidR="009C4C6E">
        <w:t>cải thiện vốn kiến thức liên quan đến vị trí BA, rèn luyện thêm được nhiều kỹ năng như kỹ năng phân tích, kỹ năng công nghệ, kỹ năng giao tiếp,… nâng cao nghiệp vụ v</w:t>
      </w:r>
      <w:r w:rsidR="006A66C3">
        <w:t>ữn</w:t>
      </w:r>
      <w:r w:rsidR="009C4C6E">
        <w:t>g như biết được cách sử dụng các công cụ hỗ trợ cho dự án thành thạo.</w:t>
      </w:r>
    </w:p>
    <w:p w14:paraId="66B0541E" w14:textId="77777777" w:rsidR="009C4C6E" w:rsidRDefault="009C4C6E" w:rsidP="00A91330">
      <w:pPr>
        <w:pStyle w:val="ListParagraph"/>
        <w:numPr>
          <w:ilvl w:val="0"/>
          <w:numId w:val="16"/>
        </w:numPr>
        <w:spacing w:line="480" w:lineRule="auto"/>
      </w:pPr>
      <w:r>
        <w:t>Trong thời gian thực tập tại Công ty cổ phần Công Nghệ Irtech, bản thân em đã học tập và tiếp xúc trực tiếp với văn hóa, môi trường làm việc tại công sở, học hỏi được rất nhiều điều từ các anh chị và bạn đồng nghiệp.</w:t>
      </w:r>
    </w:p>
    <w:p w14:paraId="08E461B4" w14:textId="77777777" w:rsidR="009C4C6E" w:rsidRDefault="009C4C6E" w:rsidP="00A91330">
      <w:pPr>
        <w:pStyle w:val="ListParagraph"/>
        <w:spacing w:line="480" w:lineRule="auto"/>
        <w:ind w:left="360" w:firstLine="0"/>
      </w:pPr>
      <w:r>
        <w:t>Bên cạnh đó, để có thể tiếp tục phát triển trên con đường sự nghiệp của bản thân ở vị trí một người BA (business analyst) em cần phải bổ sung thêm nhiều kiến thức liên quan và học thêm các chứng chỉ về vị trí công việc của mình như IIBA cũng như cọ xát trực tiếp với nhiều dự án khác nhau.</w:t>
      </w:r>
    </w:p>
    <w:p w14:paraId="11CD5A37" w14:textId="243F9AC8" w:rsidR="00231BD1" w:rsidRDefault="009C4C6E" w:rsidP="00A91330">
      <w:pPr>
        <w:pStyle w:val="ListParagraph"/>
        <w:spacing w:line="480" w:lineRule="auto"/>
        <w:ind w:left="360" w:firstLine="0"/>
      </w:pPr>
      <w:r>
        <w:t xml:space="preserve">Do đó những hạn chế về mặt thời gian, kinh nghiệm và một số nghiệp vụ đặc thù nên báo cáo còn tồn tại những điểm hạn chế nhất định. Em rất mong muốn nhận được sự góp ý từ </w:t>
      </w:r>
      <w:r w:rsidR="006A66C3">
        <w:t>thầy</w:t>
      </w:r>
      <w:r>
        <w:t xml:space="preserve"> cô để có thể hoàn thiện và phát triển bản thân mình hơn nữa để trở thành một business analyst chuyên nghiệp trong tương lai.</w:t>
      </w:r>
      <w:r w:rsidR="00231BD1">
        <w:br w:type="page"/>
      </w:r>
    </w:p>
    <w:p w14:paraId="0E0ABA76" w14:textId="77777777" w:rsidR="00A12AF6" w:rsidRPr="00A12AF6" w:rsidRDefault="00196643" w:rsidP="002869ED">
      <w:pPr>
        <w:pStyle w:val="Heading1"/>
      </w:pPr>
      <w:bookmarkStart w:id="73" w:name="_Toc111244511"/>
      <w:bookmarkStart w:id="74" w:name="_Toc111244605"/>
      <w:r w:rsidRPr="00A12AF6">
        <w:lastRenderedPageBreak/>
        <w:t>KẾT LUẬN VÀ HƯỚNG PHÁT TRIỂN</w:t>
      </w:r>
      <w:bookmarkEnd w:id="73"/>
      <w:bookmarkEnd w:id="74"/>
    </w:p>
    <w:p w14:paraId="760FD7B2" w14:textId="1FFBB5AA" w:rsidR="00F8662D" w:rsidRDefault="009C4C6E" w:rsidP="00A91330">
      <w:pPr>
        <w:spacing w:before="0"/>
        <w:ind w:firstLine="0"/>
      </w:pPr>
      <w:r>
        <w:t>Qua thời gian thực hiện, nghiên cứu</w:t>
      </w:r>
      <w:r w:rsidR="00F8662D">
        <w:t xml:space="preserve"> về business analyst nói chung và phân tích nghiệp vụ trong kinh doanh nói riêng. Dưới sự hướng dẫn tận tình của cô Cao Thị Nhâm cùng sự giúp đỡ rất nhiều từ các anh/chị trong dự án đồng hệ thống của Dược Quảng Bình mà em tham gia thực hiện, em đã hiệu được phân tích nghiệp vụ trong kinh doanh là một quy trình rất quan trọng trong quy trình góp phần vào việc sản xuất phần mềm, đảm bảo chất lượng phần mềm. Sự áp dụng với kiến thức tìm hiểu được mới chỉ dừng lại ở một phần nhỏ </w:t>
      </w:r>
      <w:r w:rsidR="006A66C3">
        <w:t>trong</w:t>
      </w:r>
      <w:bookmarkStart w:id="75" w:name="_GoBack"/>
      <w:bookmarkEnd w:id="75"/>
      <w:r w:rsidR="00F8662D">
        <w:t xml:space="preserve"> dự án lớn thực tế mà em đã tham gia. Trong bài báo cáo em đã thực hiện những công việc sau:</w:t>
      </w:r>
    </w:p>
    <w:p w14:paraId="67D5769D" w14:textId="77777777" w:rsidR="00F8662D" w:rsidRPr="00F8662D" w:rsidRDefault="00F8662D" w:rsidP="00A91330">
      <w:pPr>
        <w:pStyle w:val="ListParagraph"/>
        <w:numPr>
          <w:ilvl w:val="0"/>
          <w:numId w:val="40"/>
        </w:numPr>
        <w:spacing w:before="0"/>
        <w:ind w:left="1170"/>
        <w:jc w:val="left"/>
        <w:rPr>
          <w:b/>
          <w:bCs/>
          <w:caps/>
          <w:kern w:val="32"/>
          <w:szCs w:val="32"/>
        </w:rPr>
      </w:pPr>
      <w:r>
        <w:t>Giới thiệu tổng quát về hệ thống hiện tại cần đồng bộ</w:t>
      </w:r>
    </w:p>
    <w:p w14:paraId="49AA1605" w14:textId="77777777" w:rsidR="00F8662D" w:rsidRPr="00F8662D" w:rsidRDefault="00F8662D" w:rsidP="00A91330">
      <w:pPr>
        <w:pStyle w:val="ListParagraph"/>
        <w:numPr>
          <w:ilvl w:val="0"/>
          <w:numId w:val="40"/>
        </w:numPr>
        <w:spacing w:before="0"/>
        <w:ind w:left="1170"/>
        <w:jc w:val="left"/>
        <w:rPr>
          <w:b/>
          <w:bCs/>
          <w:caps/>
          <w:kern w:val="32"/>
          <w:szCs w:val="32"/>
        </w:rPr>
      </w:pPr>
      <w:r>
        <w:t xml:space="preserve">Phân tích hệ thống </w:t>
      </w:r>
    </w:p>
    <w:p w14:paraId="4E677099" w14:textId="15807332" w:rsidR="00183230" w:rsidRPr="002D0787" w:rsidRDefault="00F8662D" w:rsidP="002D0787">
      <w:pPr>
        <w:pStyle w:val="ListParagraph"/>
        <w:numPr>
          <w:ilvl w:val="0"/>
          <w:numId w:val="40"/>
        </w:numPr>
        <w:spacing w:before="0"/>
        <w:ind w:left="1170"/>
        <w:rPr>
          <w:b/>
          <w:bCs/>
          <w:caps/>
          <w:kern w:val="32"/>
          <w:szCs w:val="32"/>
        </w:rPr>
      </w:pPr>
      <w:r>
        <w:t>Đề xuất giải pháp và thiết kế hệ thống quản lý</w:t>
      </w:r>
      <w:r w:rsidR="002D0787">
        <w:t>.</w:t>
      </w:r>
      <w:bookmarkEnd w:id="72"/>
    </w:p>
    <w:sectPr w:rsidR="00183230" w:rsidRPr="002D0787" w:rsidSect="00754BF1">
      <w:type w:val="continuous"/>
      <w:pgSz w:w="11907" w:h="16840" w:code="9"/>
      <w:pgMar w:top="1530"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7C78A9" w14:textId="77777777" w:rsidR="0023247B" w:rsidRDefault="0023247B" w:rsidP="00352F46">
      <w:r>
        <w:separator/>
      </w:r>
    </w:p>
    <w:p w14:paraId="5F2DCFCC" w14:textId="77777777" w:rsidR="0023247B" w:rsidRDefault="0023247B" w:rsidP="00352F46"/>
    <w:p w14:paraId="7B89AE3B" w14:textId="77777777" w:rsidR="0023247B" w:rsidRDefault="0023247B" w:rsidP="00C50F39"/>
    <w:p w14:paraId="6BEE0790" w14:textId="77777777" w:rsidR="0023247B" w:rsidRDefault="0023247B"/>
  </w:endnote>
  <w:endnote w:type="continuationSeparator" w:id="0">
    <w:p w14:paraId="4B29D787" w14:textId="77777777" w:rsidR="0023247B" w:rsidRDefault="0023247B" w:rsidP="00352F46">
      <w:r>
        <w:continuationSeparator/>
      </w:r>
    </w:p>
    <w:p w14:paraId="1F3E2B04" w14:textId="77777777" w:rsidR="0023247B" w:rsidRDefault="0023247B" w:rsidP="00352F46"/>
    <w:p w14:paraId="2F04EB2E" w14:textId="77777777" w:rsidR="0023247B" w:rsidRDefault="0023247B" w:rsidP="00C50F39"/>
    <w:p w14:paraId="6ABF1C6C" w14:textId="77777777" w:rsidR="0023247B" w:rsidRDefault="002324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33AF2" w14:textId="77777777" w:rsidR="00BD00E7" w:rsidRPr="00871C48" w:rsidRDefault="00BD00E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Page Numbers (Bottom of Page)"/>
        <w:docPartUnique/>
      </w:docPartObj>
    </w:sdtPr>
    <w:sdtEndPr>
      <w:rPr>
        <w:noProof/>
      </w:rPr>
    </w:sdtEndPr>
    <w:sdtContent>
      <w:p w14:paraId="27BC0871" w14:textId="77777777" w:rsidR="00BD00E7" w:rsidRDefault="00BD00E7">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3DDA2" w14:textId="77777777" w:rsidR="0023247B" w:rsidRDefault="0023247B" w:rsidP="00352F46">
      <w:r>
        <w:separator/>
      </w:r>
    </w:p>
  </w:footnote>
  <w:footnote w:type="continuationSeparator" w:id="0">
    <w:p w14:paraId="7CBB1133" w14:textId="77777777" w:rsidR="0023247B" w:rsidRDefault="0023247B" w:rsidP="00352F46">
      <w:r>
        <w:continuationSeparator/>
      </w:r>
    </w:p>
    <w:p w14:paraId="2F8FD9E6" w14:textId="77777777" w:rsidR="0023247B" w:rsidRDefault="0023247B" w:rsidP="00352F46"/>
    <w:p w14:paraId="3CA71682" w14:textId="77777777" w:rsidR="0023247B" w:rsidRDefault="0023247B" w:rsidP="00C50F39"/>
    <w:p w14:paraId="71175DC7" w14:textId="77777777" w:rsidR="0023247B" w:rsidRDefault="002324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BD31" w14:textId="77777777" w:rsidR="00BD00E7" w:rsidRDefault="00BD00E7">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28D7" w14:textId="77777777" w:rsidR="00BD00E7" w:rsidRDefault="00BD00E7">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C09FF" w14:textId="4BD86177" w:rsidR="00BD00E7" w:rsidRDefault="00BD00E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E576E" w14:textId="171CC857" w:rsidR="00BD00E7" w:rsidRDefault="00BD00E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F9E70" w14:textId="64DE0CDF" w:rsidR="00BD00E7" w:rsidRDefault="00BD00E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D7315"/>
    <w:multiLevelType w:val="multilevel"/>
    <w:tmpl w:val="466C2558"/>
    <w:lvl w:ilvl="0">
      <w:start w:val="1"/>
      <w:numFmt w:val="decimal"/>
      <w:lvlText w:val="%1."/>
      <w:lvlJc w:val="left"/>
      <w:pPr>
        <w:ind w:left="-360" w:hanging="360"/>
      </w:pPr>
      <w:rPr>
        <w:rFonts w:hint="default"/>
      </w:rPr>
    </w:lvl>
    <w:lvl w:ilvl="1">
      <w:start w:val="1"/>
      <w:numFmt w:val="decimal"/>
      <w:isLgl/>
      <w:lvlText w:val="%1.%2."/>
      <w:lvlJc w:val="left"/>
      <w:pPr>
        <w:ind w:left="0" w:hanging="720"/>
      </w:pPr>
      <w:rPr>
        <w:rFonts w:hint="default"/>
      </w:rPr>
    </w:lvl>
    <w:lvl w:ilvl="2">
      <w:start w:val="1"/>
      <w:numFmt w:val="decimal"/>
      <w:isLgl/>
      <w:lvlText w:val="%1.%2.%3."/>
      <w:lvlJc w:val="left"/>
      <w:pPr>
        <w:ind w:left="0" w:hanging="720"/>
      </w:pPr>
      <w:rPr>
        <w:rFonts w:hint="default"/>
      </w:rPr>
    </w:lvl>
    <w:lvl w:ilvl="3">
      <w:start w:val="1"/>
      <w:numFmt w:val="decimal"/>
      <w:isLgl/>
      <w:lvlText w:val="%1.%2.%3.%4."/>
      <w:lvlJc w:val="left"/>
      <w:pPr>
        <w:ind w:left="360" w:hanging="1080"/>
      </w:pPr>
      <w:rPr>
        <w:rFonts w:hint="default"/>
      </w:rPr>
    </w:lvl>
    <w:lvl w:ilvl="4">
      <w:start w:val="1"/>
      <w:numFmt w:val="decimal"/>
      <w:isLgl/>
      <w:lvlText w:val="%1.%2.%3.%4.%5."/>
      <w:lvlJc w:val="left"/>
      <w:pPr>
        <w:ind w:left="360" w:hanging="1080"/>
      </w:pPr>
      <w:rPr>
        <w:rFonts w:hint="default"/>
      </w:rPr>
    </w:lvl>
    <w:lvl w:ilvl="5">
      <w:start w:val="1"/>
      <w:numFmt w:val="decimal"/>
      <w:isLgl/>
      <w:lvlText w:val="%1.%2.%3.%4.%5.%6."/>
      <w:lvlJc w:val="left"/>
      <w:pPr>
        <w:ind w:left="720" w:hanging="1440"/>
      </w:pPr>
      <w:rPr>
        <w:rFonts w:hint="default"/>
      </w:rPr>
    </w:lvl>
    <w:lvl w:ilvl="6">
      <w:start w:val="1"/>
      <w:numFmt w:val="decimal"/>
      <w:isLgl/>
      <w:lvlText w:val="%1.%2.%3.%4.%5.%6.%7."/>
      <w:lvlJc w:val="left"/>
      <w:pPr>
        <w:ind w:left="720" w:hanging="1440"/>
      </w:pPr>
      <w:rPr>
        <w:rFonts w:hint="default"/>
      </w:rPr>
    </w:lvl>
    <w:lvl w:ilvl="7">
      <w:start w:val="1"/>
      <w:numFmt w:val="decimal"/>
      <w:isLgl/>
      <w:lvlText w:val="%1.%2.%3.%4.%5.%6.%7.%8."/>
      <w:lvlJc w:val="left"/>
      <w:pPr>
        <w:ind w:left="1080" w:hanging="1800"/>
      </w:pPr>
      <w:rPr>
        <w:rFonts w:hint="default"/>
      </w:rPr>
    </w:lvl>
    <w:lvl w:ilvl="8">
      <w:start w:val="1"/>
      <w:numFmt w:val="decimal"/>
      <w:isLgl/>
      <w:lvlText w:val="%1.%2.%3.%4.%5.%6.%7.%8.%9."/>
      <w:lvlJc w:val="left"/>
      <w:pPr>
        <w:ind w:left="1080" w:hanging="1800"/>
      </w:pPr>
      <w:rPr>
        <w:rFonts w:hint="default"/>
      </w:rPr>
    </w:lvl>
  </w:abstractNum>
  <w:abstractNum w:abstractNumId="1" w15:restartNumberingAfterBreak="0">
    <w:nsid w:val="0B2C51EE"/>
    <w:multiLevelType w:val="hybridMultilevel"/>
    <w:tmpl w:val="96D864AA"/>
    <w:lvl w:ilvl="0" w:tplc="52C0F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98A37FA"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A514F7"/>
    <w:multiLevelType w:val="hybridMultilevel"/>
    <w:tmpl w:val="6D001B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166D4"/>
    <w:multiLevelType w:val="hybridMultilevel"/>
    <w:tmpl w:val="612AF090"/>
    <w:lvl w:ilvl="0" w:tplc="2182BDB6">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B931C5E"/>
    <w:multiLevelType w:val="hybridMultilevel"/>
    <w:tmpl w:val="0FAC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3F82C5F"/>
    <w:multiLevelType w:val="hybridMultilevel"/>
    <w:tmpl w:val="02168350"/>
    <w:lvl w:ilvl="0" w:tplc="33A6DBFC">
      <w:start w:val="1"/>
      <w:numFmt w:val="bullet"/>
      <w:lvlText w:val="-"/>
      <w:lvlJc w:val="left"/>
      <w:pPr>
        <w:ind w:left="3966" w:hanging="360"/>
      </w:pPr>
      <w:rPr>
        <w:rFonts w:ascii="Times New Roman" w:eastAsia="Times New Roman" w:hAnsi="Times New Roman" w:cs="Times New Roman" w:hint="default"/>
      </w:rPr>
    </w:lvl>
    <w:lvl w:ilvl="1" w:tplc="04090003" w:tentative="1">
      <w:start w:val="1"/>
      <w:numFmt w:val="bullet"/>
      <w:lvlText w:val="o"/>
      <w:lvlJc w:val="left"/>
      <w:pPr>
        <w:ind w:left="4686" w:hanging="360"/>
      </w:pPr>
      <w:rPr>
        <w:rFonts w:ascii="Courier New" w:hAnsi="Courier New" w:cs="Courier New" w:hint="default"/>
      </w:rPr>
    </w:lvl>
    <w:lvl w:ilvl="2" w:tplc="04090005" w:tentative="1">
      <w:start w:val="1"/>
      <w:numFmt w:val="bullet"/>
      <w:lvlText w:val=""/>
      <w:lvlJc w:val="left"/>
      <w:pPr>
        <w:ind w:left="5406" w:hanging="360"/>
      </w:pPr>
      <w:rPr>
        <w:rFonts w:ascii="Wingdings" w:hAnsi="Wingdings" w:hint="default"/>
      </w:rPr>
    </w:lvl>
    <w:lvl w:ilvl="3" w:tplc="04090001" w:tentative="1">
      <w:start w:val="1"/>
      <w:numFmt w:val="bullet"/>
      <w:lvlText w:val=""/>
      <w:lvlJc w:val="left"/>
      <w:pPr>
        <w:ind w:left="6126" w:hanging="360"/>
      </w:pPr>
      <w:rPr>
        <w:rFonts w:ascii="Symbol" w:hAnsi="Symbol" w:hint="default"/>
      </w:rPr>
    </w:lvl>
    <w:lvl w:ilvl="4" w:tplc="04090003" w:tentative="1">
      <w:start w:val="1"/>
      <w:numFmt w:val="bullet"/>
      <w:lvlText w:val="o"/>
      <w:lvlJc w:val="left"/>
      <w:pPr>
        <w:ind w:left="6846" w:hanging="360"/>
      </w:pPr>
      <w:rPr>
        <w:rFonts w:ascii="Courier New" w:hAnsi="Courier New" w:cs="Courier New" w:hint="default"/>
      </w:rPr>
    </w:lvl>
    <w:lvl w:ilvl="5" w:tplc="04090005" w:tentative="1">
      <w:start w:val="1"/>
      <w:numFmt w:val="bullet"/>
      <w:lvlText w:val=""/>
      <w:lvlJc w:val="left"/>
      <w:pPr>
        <w:ind w:left="7566" w:hanging="360"/>
      </w:pPr>
      <w:rPr>
        <w:rFonts w:ascii="Wingdings" w:hAnsi="Wingdings" w:hint="default"/>
      </w:rPr>
    </w:lvl>
    <w:lvl w:ilvl="6" w:tplc="04090001" w:tentative="1">
      <w:start w:val="1"/>
      <w:numFmt w:val="bullet"/>
      <w:lvlText w:val=""/>
      <w:lvlJc w:val="left"/>
      <w:pPr>
        <w:ind w:left="8286" w:hanging="360"/>
      </w:pPr>
      <w:rPr>
        <w:rFonts w:ascii="Symbol" w:hAnsi="Symbol" w:hint="default"/>
      </w:rPr>
    </w:lvl>
    <w:lvl w:ilvl="7" w:tplc="04090003" w:tentative="1">
      <w:start w:val="1"/>
      <w:numFmt w:val="bullet"/>
      <w:lvlText w:val="o"/>
      <w:lvlJc w:val="left"/>
      <w:pPr>
        <w:ind w:left="9006" w:hanging="360"/>
      </w:pPr>
      <w:rPr>
        <w:rFonts w:ascii="Courier New" w:hAnsi="Courier New" w:cs="Courier New" w:hint="default"/>
      </w:rPr>
    </w:lvl>
    <w:lvl w:ilvl="8" w:tplc="04090005" w:tentative="1">
      <w:start w:val="1"/>
      <w:numFmt w:val="bullet"/>
      <w:lvlText w:val=""/>
      <w:lvlJc w:val="left"/>
      <w:pPr>
        <w:ind w:left="9726"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3BA1C70"/>
    <w:multiLevelType w:val="hybridMultilevel"/>
    <w:tmpl w:val="B4F83C9E"/>
    <w:lvl w:ilvl="0" w:tplc="8CF897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3700CB"/>
    <w:multiLevelType w:val="hybridMultilevel"/>
    <w:tmpl w:val="5AFE3940"/>
    <w:lvl w:ilvl="0" w:tplc="4AD4F8C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6C541B"/>
    <w:multiLevelType w:val="hybridMultilevel"/>
    <w:tmpl w:val="CDA0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9791A"/>
    <w:multiLevelType w:val="hybridMultilevel"/>
    <w:tmpl w:val="4C72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C7143"/>
    <w:multiLevelType w:val="multilevel"/>
    <w:tmpl w:val="E93E7F5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080"/>
        </w:tabs>
        <w:ind w:left="108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8F232DB"/>
    <w:multiLevelType w:val="hybridMultilevel"/>
    <w:tmpl w:val="4CFCBBB6"/>
    <w:lvl w:ilvl="0" w:tplc="5998A8D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D2294A"/>
    <w:multiLevelType w:val="hybridMultilevel"/>
    <w:tmpl w:val="4B0CA160"/>
    <w:lvl w:ilvl="0" w:tplc="5AB4FF14">
      <w:numFmt w:val="bullet"/>
      <w:lvlText w:val="-"/>
      <w:lvlJc w:val="left"/>
      <w:pPr>
        <w:ind w:left="3240" w:hanging="360"/>
      </w:pPr>
      <w:rPr>
        <w:rFonts w:ascii="Times New Roman" w:eastAsiaTheme="minorHAnsi" w:hAnsi="Times New Roman" w:cs="Times New Roman"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 w15:restartNumberingAfterBreak="0">
    <w:nsid w:val="5AD84A9D"/>
    <w:multiLevelType w:val="hybridMultilevel"/>
    <w:tmpl w:val="0A187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pStyle w:val="StyleHeading213ptJustifiedLinespacingMultiple11li"/>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6" w15:restartNumberingAfterBreak="0">
    <w:nsid w:val="6BF31234"/>
    <w:multiLevelType w:val="hybridMultilevel"/>
    <w:tmpl w:val="2534C59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6C1775B1"/>
    <w:multiLevelType w:val="hybridMultilevel"/>
    <w:tmpl w:val="DCC865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318A1"/>
    <w:multiLevelType w:val="hybridMultilevel"/>
    <w:tmpl w:val="F7147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57301E8"/>
    <w:multiLevelType w:val="hybridMultilevel"/>
    <w:tmpl w:val="F048B768"/>
    <w:lvl w:ilvl="0" w:tplc="19BEF02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675879"/>
    <w:multiLevelType w:val="hybridMultilevel"/>
    <w:tmpl w:val="CD4EDA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2"/>
  </w:num>
  <w:num w:numId="3">
    <w:abstractNumId w:val="5"/>
  </w:num>
  <w:num w:numId="4">
    <w:abstractNumId w:val="31"/>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1"/>
  </w:num>
  <w:num w:numId="8">
    <w:abstractNumId w:val="10"/>
  </w:num>
  <w:num w:numId="9">
    <w:abstractNumId w:val="7"/>
  </w:num>
  <w:num w:numId="10">
    <w:abstractNumId w:val="20"/>
  </w:num>
  <w:num w:numId="11">
    <w:abstractNumId w:val="25"/>
  </w:num>
  <w:num w:numId="12">
    <w:abstractNumId w:val="29"/>
  </w:num>
  <w:num w:numId="13">
    <w:abstractNumId w:val="1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9"/>
  </w:num>
  <w:num w:numId="17">
    <w:abstractNumId w:val="32"/>
  </w:num>
  <w:num w:numId="18">
    <w:abstractNumId w:val="15"/>
  </w:num>
  <w:num w:numId="19">
    <w:abstractNumId w:val="6"/>
  </w:num>
  <w:num w:numId="20">
    <w:abstractNumId w:val="30"/>
  </w:num>
  <w:num w:numId="21">
    <w:abstractNumId w:val="14"/>
  </w:num>
  <w:num w:numId="22">
    <w:abstractNumId w:val="3"/>
  </w:num>
  <w:num w:numId="23">
    <w:abstractNumId w:val="1"/>
  </w:num>
  <w:num w:numId="24">
    <w:abstractNumId w:val="21"/>
  </w:num>
  <w:num w:numId="25">
    <w:abstractNumId w:val="33"/>
  </w:num>
  <w:num w:numId="26">
    <w:abstractNumId w:val="4"/>
  </w:num>
  <w:num w:numId="27">
    <w:abstractNumId w:val="16"/>
  </w:num>
  <w:num w:numId="28">
    <w:abstractNumId w:val="28"/>
  </w:num>
  <w:num w:numId="29">
    <w:abstractNumId w:val="0"/>
  </w:num>
  <w:num w:numId="30">
    <w:abstractNumId w:val="13"/>
  </w:num>
  <w:num w:numId="31">
    <w:abstractNumId w:val="12"/>
  </w:num>
  <w:num w:numId="32">
    <w:abstractNumId w:val="27"/>
  </w:num>
  <w:num w:numId="33">
    <w:abstractNumId w:val="9"/>
  </w:num>
  <w:num w:numId="34">
    <w:abstractNumId w:val="23"/>
  </w:num>
  <w:num w:numId="35">
    <w:abstractNumId w:val="22"/>
  </w:num>
  <w:num w:numId="36">
    <w:abstractNumId w:val="17"/>
    <w:lvlOverride w:ilvl="0">
      <w:startOverride w:val="2"/>
    </w:lvlOverride>
    <w:lvlOverride w:ilvl="1">
      <w:startOverride w:val="1"/>
    </w:lvlOverride>
  </w:num>
  <w:num w:numId="37">
    <w:abstractNumId w:val="17"/>
    <w:lvlOverride w:ilvl="0">
      <w:startOverride w:val="2"/>
    </w:lvlOverride>
    <w:lvlOverride w:ilvl="1">
      <w:startOverride w:val="1"/>
    </w:lvlOverride>
  </w:num>
  <w:num w:numId="38">
    <w:abstractNumId w:val="17"/>
    <w:lvlOverride w:ilvl="0">
      <w:startOverride w:val="3"/>
    </w:lvlOverride>
    <w:lvlOverride w:ilvl="1">
      <w:startOverride w:val="1"/>
    </w:lvlOverride>
  </w:num>
  <w:num w:numId="39">
    <w:abstractNumId w:val="17"/>
    <w:lvlOverride w:ilvl="0">
      <w:startOverride w:val="3"/>
    </w:lvlOverride>
    <w:lvlOverride w:ilvl="1">
      <w:startOverride w:val="2"/>
    </w:lvlOverride>
  </w:num>
  <w:num w:numId="40">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373F"/>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2E41"/>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992"/>
    <w:rsid w:val="00043E0D"/>
    <w:rsid w:val="000443D2"/>
    <w:rsid w:val="00044948"/>
    <w:rsid w:val="000449F9"/>
    <w:rsid w:val="00045B9E"/>
    <w:rsid w:val="00045C77"/>
    <w:rsid w:val="0004662D"/>
    <w:rsid w:val="000467D3"/>
    <w:rsid w:val="0005001F"/>
    <w:rsid w:val="00050146"/>
    <w:rsid w:val="00050A62"/>
    <w:rsid w:val="000520E3"/>
    <w:rsid w:val="00052C68"/>
    <w:rsid w:val="000530B9"/>
    <w:rsid w:val="00053365"/>
    <w:rsid w:val="000537B4"/>
    <w:rsid w:val="00054001"/>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1CF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03F"/>
    <w:rsid w:val="0009574F"/>
    <w:rsid w:val="00095B5F"/>
    <w:rsid w:val="000961B6"/>
    <w:rsid w:val="00096646"/>
    <w:rsid w:val="000966BB"/>
    <w:rsid w:val="000976E2"/>
    <w:rsid w:val="00097714"/>
    <w:rsid w:val="000A0579"/>
    <w:rsid w:val="000A07D9"/>
    <w:rsid w:val="000A08B1"/>
    <w:rsid w:val="000A20C0"/>
    <w:rsid w:val="000A2473"/>
    <w:rsid w:val="000A26E2"/>
    <w:rsid w:val="000A2A7A"/>
    <w:rsid w:val="000A2EFA"/>
    <w:rsid w:val="000A2F92"/>
    <w:rsid w:val="000A420A"/>
    <w:rsid w:val="000A4ADD"/>
    <w:rsid w:val="000A5361"/>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724"/>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826"/>
    <w:rsid w:val="001067DE"/>
    <w:rsid w:val="00107C71"/>
    <w:rsid w:val="001101B8"/>
    <w:rsid w:val="001112C7"/>
    <w:rsid w:val="00111673"/>
    <w:rsid w:val="00111EC1"/>
    <w:rsid w:val="00111FFF"/>
    <w:rsid w:val="0011275A"/>
    <w:rsid w:val="001127FC"/>
    <w:rsid w:val="00112C68"/>
    <w:rsid w:val="00112EB1"/>
    <w:rsid w:val="001134A1"/>
    <w:rsid w:val="0011365F"/>
    <w:rsid w:val="001136F2"/>
    <w:rsid w:val="00113BD6"/>
    <w:rsid w:val="001146BA"/>
    <w:rsid w:val="001149D8"/>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C4B"/>
    <w:rsid w:val="00126327"/>
    <w:rsid w:val="001264A8"/>
    <w:rsid w:val="001274D4"/>
    <w:rsid w:val="0012754E"/>
    <w:rsid w:val="00127D86"/>
    <w:rsid w:val="00130812"/>
    <w:rsid w:val="00130B4B"/>
    <w:rsid w:val="001323B8"/>
    <w:rsid w:val="00132894"/>
    <w:rsid w:val="00132DE3"/>
    <w:rsid w:val="001332E9"/>
    <w:rsid w:val="00133720"/>
    <w:rsid w:val="00133CBF"/>
    <w:rsid w:val="00134328"/>
    <w:rsid w:val="00134BD9"/>
    <w:rsid w:val="00135FC5"/>
    <w:rsid w:val="0013680E"/>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C4F"/>
    <w:rsid w:val="00167673"/>
    <w:rsid w:val="00167D62"/>
    <w:rsid w:val="0017003B"/>
    <w:rsid w:val="001701AA"/>
    <w:rsid w:val="00170347"/>
    <w:rsid w:val="001710B9"/>
    <w:rsid w:val="00171C57"/>
    <w:rsid w:val="00171CDC"/>
    <w:rsid w:val="0017260C"/>
    <w:rsid w:val="00174528"/>
    <w:rsid w:val="001746F6"/>
    <w:rsid w:val="00174AF8"/>
    <w:rsid w:val="00174E7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712"/>
    <w:rsid w:val="00191B08"/>
    <w:rsid w:val="00191E0D"/>
    <w:rsid w:val="001934CB"/>
    <w:rsid w:val="001938F1"/>
    <w:rsid w:val="00193F54"/>
    <w:rsid w:val="00194742"/>
    <w:rsid w:val="00194ECA"/>
    <w:rsid w:val="00195634"/>
    <w:rsid w:val="001956B6"/>
    <w:rsid w:val="00195F8D"/>
    <w:rsid w:val="0019628A"/>
    <w:rsid w:val="00196643"/>
    <w:rsid w:val="00196F32"/>
    <w:rsid w:val="0019750A"/>
    <w:rsid w:val="00197A3D"/>
    <w:rsid w:val="00197EA5"/>
    <w:rsid w:val="00197F2C"/>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990"/>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3FBC"/>
    <w:rsid w:val="00206C0A"/>
    <w:rsid w:val="00206C25"/>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9E0"/>
    <w:rsid w:val="00230B13"/>
    <w:rsid w:val="00230DBD"/>
    <w:rsid w:val="00230E82"/>
    <w:rsid w:val="00230F3E"/>
    <w:rsid w:val="00231485"/>
    <w:rsid w:val="0023167E"/>
    <w:rsid w:val="00231BAC"/>
    <w:rsid w:val="00231BD1"/>
    <w:rsid w:val="00231DAB"/>
    <w:rsid w:val="0023247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E08"/>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9ED"/>
    <w:rsid w:val="00286C0D"/>
    <w:rsid w:val="0028745F"/>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61E"/>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5F51"/>
    <w:rsid w:val="002A62F8"/>
    <w:rsid w:val="002A66A1"/>
    <w:rsid w:val="002A6B05"/>
    <w:rsid w:val="002A79B6"/>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0787"/>
    <w:rsid w:val="002D1453"/>
    <w:rsid w:val="002D18AC"/>
    <w:rsid w:val="002D1D69"/>
    <w:rsid w:val="002D1E12"/>
    <w:rsid w:val="002D2F7E"/>
    <w:rsid w:val="002D30FA"/>
    <w:rsid w:val="002D3A04"/>
    <w:rsid w:val="002D4298"/>
    <w:rsid w:val="002D4401"/>
    <w:rsid w:val="002D4FA3"/>
    <w:rsid w:val="002D50CC"/>
    <w:rsid w:val="002D55FF"/>
    <w:rsid w:val="002D5BBC"/>
    <w:rsid w:val="002D67B6"/>
    <w:rsid w:val="002D75AC"/>
    <w:rsid w:val="002D789D"/>
    <w:rsid w:val="002D789E"/>
    <w:rsid w:val="002D7A40"/>
    <w:rsid w:val="002E0FC9"/>
    <w:rsid w:val="002E1675"/>
    <w:rsid w:val="002E1CB4"/>
    <w:rsid w:val="002E20CA"/>
    <w:rsid w:val="002E23A2"/>
    <w:rsid w:val="002E2577"/>
    <w:rsid w:val="002E258D"/>
    <w:rsid w:val="002E3F5B"/>
    <w:rsid w:val="002E52D8"/>
    <w:rsid w:val="002E5335"/>
    <w:rsid w:val="002E6DAA"/>
    <w:rsid w:val="002E6DF8"/>
    <w:rsid w:val="002E7134"/>
    <w:rsid w:val="002E71F2"/>
    <w:rsid w:val="002E770D"/>
    <w:rsid w:val="002F03E1"/>
    <w:rsid w:val="002F096C"/>
    <w:rsid w:val="002F181D"/>
    <w:rsid w:val="002F3898"/>
    <w:rsid w:val="002F3E50"/>
    <w:rsid w:val="002F47A3"/>
    <w:rsid w:val="002F5C7D"/>
    <w:rsid w:val="002F6968"/>
    <w:rsid w:val="002F6B28"/>
    <w:rsid w:val="002F722F"/>
    <w:rsid w:val="002F732A"/>
    <w:rsid w:val="002F7484"/>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4DD"/>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384"/>
    <w:rsid w:val="003329BC"/>
    <w:rsid w:val="0033305F"/>
    <w:rsid w:val="00333194"/>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0FFA"/>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2A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698"/>
    <w:rsid w:val="003C5701"/>
    <w:rsid w:val="003C59BD"/>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351"/>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800"/>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894"/>
    <w:rsid w:val="00461F8C"/>
    <w:rsid w:val="00462599"/>
    <w:rsid w:val="004632F5"/>
    <w:rsid w:val="00464180"/>
    <w:rsid w:val="0046435D"/>
    <w:rsid w:val="004651B5"/>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5F19"/>
    <w:rsid w:val="00476D07"/>
    <w:rsid w:val="00477324"/>
    <w:rsid w:val="00477A55"/>
    <w:rsid w:val="004804D9"/>
    <w:rsid w:val="0048065B"/>
    <w:rsid w:val="0048070C"/>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545C"/>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A7ACC"/>
    <w:rsid w:val="004B00E0"/>
    <w:rsid w:val="004B0745"/>
    <w:rsid w:val="004B08F1"/>
    <w:rsid w:val="004B0AC3"/>
    <w:rsid w:val="004B0B9E"/>
    <w:rsid w:val="004B0C76"/>
    <w:rsid w:val="004B0E74"/>
    <w:rsid w:val="004B1213"/>
    <w:rsid w:val="004B1CF8"/>
    <w:rsid w:val="004B1DD8"/>
    <w:rsid w:val="004B216B"/>
    <w:rsid w:val="004B22B4"/>
    <w:rsid w:val="004B2A16"/>
    <w:rsid w:val="004B2F8F"/>
    <w:rsid w:val="004B3951"/>
    <w:rsid w:val="004B39C8"/>
    <w:rsid w:val="004B3E3E"/>
    <w:rsid w:val="004B4C7A"/>
    <w:rsid w:val="004B4E8A"/>
    <w:rsid w:val="004B5AA4"/>
    <w:rsid w:val="004B647F"/>
    <w:rsid w:val="004B7023"/>
    <w:rsid w:val="004B74BD"/>
    <w:rsid w:val="004B7BDF"/>
    <w:rsid w:val="004C004E"/>
    <w:rsid w:val="004C03E8"/>
    <w:rsid w:val="004C07D5"/>
    <w:rsid w:val="004C2CD7"/>
    <w:rsid w:val="004C30E8"/>
    <w:rsid w:val="004C3A2C"/>
    <w:rsid w:val="004C420A"/>
    <w:rsid w:val="004C5B7D"/>
    <w:rsid w:val="004C5F2B"/>
    <w:rsid w:val="004C6FE4"/>
    <w:rsid w:val="004D0B26"/>
    <w:rsid w:val="004D16A6"/>
    <w:rsid w:val="004D1FE1"/>
    <w:rsid w:val="004D2023"/>
    <w:rsid w:val="004D2F90"/>
    <w:rsid w:val="004D3DCD"/>
    <w:rsid w:val="004D5DF1"/>
    <w:rsid w:val="004D63C5"/>
    <w:rsid w:val="004D6EF8"/>
    <w:rsid w:val="004E044E"/>
    <w:rsid w:val="004E0887"/>
    <w:rsid w:val="004E13B1"/>
    <w:rsid w:val="004E1863"/>
    <w:rsid w:val="004E25B9"/>
    <w:rsid w:val="004E2EAC"/>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B9D"/>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241"/>
    <w:rsid w:val="00505874"/>
    <w:rsid w:val="00505928"/>
    <w:rsid w:val="00506477"/>
    <w:rsid w:val="005069E7"/>
    <w:rsid w:val="005076A7"/>
    <w:rsid w:val="00507F1D"/>
    <w:rsid w:val="00510A3B"/>
    <w:rsid w:val="00510A90"/>
    <w:rsid w:val="00511857"/>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CD3"/>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5D36"/>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06E"/>
    <w:rsid w:val="005759EA"/>
    <w:rsid w:val="00575FC4"/>
    <w:rsid w:val="005763B9"/>
    <w:rsid w:val="00577F38"/>
    <w:rsid w:val="00580159"/>
    <w:rsid w:val="005802CA"/>
    <w:rsid w:val="00580794"/>
    <w:rsid w:val="00580F8A"/>
    <w:rsid w:val="0058183B"/>
    <w:rsid w:val="0058190A"/>
    <w:rsid w:val="00582224"/>
    <w:rsid w:val="005822B6"/>
    <w:rsid w:val="00582BD6"/>
    <w:rsid w:val="0058484F"/>
    <w:rsid w:val="00584E38"/>
    <w:rsid w:val="00584F51"/>
    <w:rsid w:val="00585192"/>
    <w:rsid w:val="00585AA0"/>
    <w:rsid w:val="00585EF8"/>
    <w:rsid w:val="0058639B"/>
    <w:rsid w:val="0058662D"/>
    <w:rsid w:val="005867C0"/>
    <w:rsid w:val="005868C5"/>
    <w:rsid w:val="00587F61"/>
    <w:rsid w:val="00590838"/>
    <w:rsid w:val="00590B90"/>
    <w:rsid w:val="00591CE8"/>
    <w:rsid w:val="0059281B"/>
    <w:rsid w:val="00592823"/>
    <w:rsid w:val="00593735"/>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E35"/>
    <w:rsid w:val="005B7FC4"/>
    <w:rsid w:val="005C0EE4"/>
    <w:rsid w:val="005C1CEF"/>
    <w:rsid w:val="005C2248"/>
    <w:rsid w:val="005C27B6"/>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3DE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8A"/>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782"/>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01B"/>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66"/>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6C3"/>
    <w:rsid w:val="006A6A99"/>
    <w:rsid w:val="006A70B1"/>
    <w:rsid w:val="006A74D3"/>
    <w:rsid w:val="006A7912"/>
    <w:rsid w:val="006B129E"/>
    <w:rsid w:val="006B1E4E"/>
    <w:rsid w:val="006B1FC4"/>
    <w:rsid w:val="006B213F"/>
    <w:rsid w:val="006B2EDB"/>
    <w:rsid w:val="006B3C46"/>
    <w:rsid w:val="006B4027"/>
    <w:rsid w:val="006B4B5F"/>
    <w:rsid w:val="006B5079"/>
    <w:rsid w:val="006B5802"/>
    <w:rsid w:val="006B59B9"/>
    <w:rsid w:val="006B5C43"/>
    <w:rsid w:val="006B6027"/>
    <w:rsid w:val="006B604B"/>
    <w:rsid w:val="006B6226"/>
    <w:rsid w:val="006B65A8"/>
    <w:rsid w:val="006B76E0"/>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54"/>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896"/>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3A4A"/>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232"/>
    <w:rsid w:val="00733F90"/>
    <w:rsid w:val="00733FFE"/>
    <w:rsid w:val="0073405B"/>
    <w:rsid w:val="0073415C"/>
    <w:rsid w:val="007345E9"/>
    <w:rsid w:val="00734B5C"/>
    <w:rsid w:val="00735A38"/>
    <w:rsid w:val="00735B3B"/>
    <w:rsid w:val="00736534"/>
    <w:rsid w:val="00736A12"/>
    <w:rsid w:val="007372F9"/>
    <w:rsid w:val="00737DE0"/>
    <w:rsid w:val="0074056A"/>
    <w:rsid w:val="00741347"/>
    <w:rsid w:val="007429F1"/>
    <w:rsid w:val="00742CCF"/>
    <w:rsid w:val="00743517"/>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67"/>
    <w:rsid w:val="00753DE9"/>
    <w:rsid w:val="00754BF1"/>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77CAA"/>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5ECF"/>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93C"/>
    <w:rsid w:val="007F4DD7"/>
    <w:rsid w:val="007F4F7B"/>
    <w:rsid w:val="007F5692"/>
    <w:rsid w:val="007F5832"/>
    <w:rsid w:val="007F5AEC"/>
    <w:rsid w:val="007F5AEE"/>
    <w:rsid w:val="007F5B9A"/>
    <w:rsid w:val="007F5CDA"/>
    <w:rsid w:val="007F6B3F"/>
    <w:rsid w:val="007F762A"/>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5F48"/>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10A"/>
    <w:rsid w:val="00834456"/>
    <w:rsid w:val="008345DD"/>
    <w:rsid w:val="00834B6D"/>
    <w:rsid w:val="008356EF"/>
    <w:rsid w:val="008357C7"/>
    <w:rsid w:val="00835EED"/>
    <w:rsid w:val="00836474"/>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5E8"/>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39F"/>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6CD"/>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385"/>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2AB"/>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95B"/>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68A"/>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1E2"/>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2BE4"/>
    <w:rsid w:val="00944468"/>
    <w:rsid w:val="009449FA"/>
    <w:rsid w:val="00945102"/>
    <w:rsid w:val="00945382"/>
    <w:rsid w:val="00946427"/>
    <w:rsid w:val="00946535"/>
    <w:rsid w:val="009466F6"/>
    <w:rsid w:val="00946988"/>
    <w:rsid w:val="00946DEC"/>
    <w:rsid w:val="00947670"/>
    <w:rsid w:val="0094782C"/>
    <w:rsid w:val="009478B2"/>
    <w:rsid w:val="00950DC5"/>
    <w:rsid w:val="009523F4"/>
    <w:rsid w:val="009525C1"/>
    <w:rsid w:val="00952F18"/>
    <w:rsid w:val="009538A2"/>
    <w:rsid w:val="00954713"/>
    <w:rsid w:val="009553C8"/>
    <w:rsid w:val="009554E7"/>
    <w:rsid w:val="00955B58"/>
    <w:rsid w:val="00955C6C"/>
    <w:rsid w:val="00957C52"/>
    <w:rsid w:val="0096017B"/>
    <w:rsid w:val="009607A8"/>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A91"/>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200"/>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4C6E"/>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BD9"/>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61E"/>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1ACD"/>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30"/>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7FF"/>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0912"/>
    <w:rsid w:val="00AF12B8"/>
    <w:rsid w:val="00AF13F5"/>
    <w:rsid w:val="00AF2062"/>
    <w:rsid w:val="00AF262B"/>
    <w:rsid w:val="00AF2EF3"/>
    <w:rsid w:val="00AF34BC"/>
    <w:rsid w:val="00AF3734"/>
    <w:rsid w:val="00AF391A"/>
    <w:rsid w:val="00AF47C0"/>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16E2C"/>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45F9"/>
    <w:rsid w:val="00B752DA"/>
    <w:rsid w:val="00B7603F"/>
    <w:rsid w:val="00B765C3"/>
    <w:rsid w:val="00B765EF"/>
    <w:rsid w:val="00B766EB"/>
    <w:rsid w:val="00B76825"/>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614"/>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442"/>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2EC"/>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C79"/>
    <w:rsid w:val="00BC4EAD"/>
    <w:rsid w:val="00BC513C"/>
    <w:rsid w:val="00BC60DD"/>
    <w:rsid w:val="00BC6A2F"/>
    <w:rsid w:val="00BC7DF8"/>
    <w:rsid w:val="00BD00E7"/>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3BE2"/>
    <w:rsid w:val="00BE46DA"/>
    <w:rsid w:val="00BE52A9"/>
    <w:rsid w:val="00BE532E"/>
    <w:rsid w:val="00BE6313"/>
    <w:rsid w:val="00BE6929"/>
    <w:rsid w:val="00BF0657"/>
    <w:rsid w:val="00BF066F"/>
    <w:rsid w:val="00BF1037"/>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6369"/>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616"/>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DD1"/>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134"/>
    <w:rsid w:val="00C90985"/>
    <w:rsid w:val="00C90ACD"/>
    <w:rsid w:val="00C91CB4"/>
    <w:rsid w:val="00C91EAD"/>
    <w:rsid w:val="00C9249B"/>
    <w:rsid w:val="00C92A00"/>
    <w:rsid w:val="00C92E07"/>
    <w:rsid w:val="00C93534"/>
    <w:rsid w:val="00C94391"/>
    <w:rsid w:val="00C950B9"/>
    <w:rsid w:val="00C960E2"/>
    <w:rsid w:val="00C97A45"/>
    <w:rsid w:val="00C97A82"/>
    <w:rsid w:val="00C97AB3"/>
    <w:rsid w:val="00C97CA7"/>
    <w:rsid w:val="00C97DB5"/>
    <w:rsid w:val="00CA01C9"/>
    <w:rsid w:val="00CA03E8"/>
    <w:rsid w:val="00CA0433"/>
    <w:rsid w:val="00CA0807"/>
    <w:rsid w:val="00CA08F6"/>
    <w:rsid w:val="00CA0D66"/>
    <w:rsid w:val="00CA24BD"/>
    <w:rsid w:val="00CA4188"/>
    <w:rsid w:val="00CA4C12"/>
    <w:rsid w:val="00CA51E1"/>
    <w:rsid w:val="00CA54C9"/>
    <w:rsid w:val="00CA5AEA"/>
    <w:rsid w:val="00CA5BA7"/>
    <w:rsid w:val="00CA5D8E"/>
    <w:rsid w:val="00CA635A"/>
    <w:rsid w:val="00CA6617"/>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B04"/>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87A"/>
    <w:rsid w:val="00CE5911"/>
    <w:rsid w:val="00CE5D0E"/>
    <w:rsid w:val="00CE5DFD"/>
    <w:rsid w:val="00CE65BF"/>
    <w:rsid w:val="00CE65E9"/>
    <w:rsid w:val="00CE67A3"/>
    <w:rsid w:val="00CE6975"/>
    <w:rsid w:val="00CE6D98"/>
    <w:rsid w:val="00CE7393"/>
    <w:rsid w:val="00CE785F"/>
    <w:rsid w:val="00CF0C96"/>
    <w:rsid w:val="00CF1444"/>
    <w:rsid w:val="00CF1E22"/>
    <w:rsid w:val="00CF2B05"/>
    <w:rsid w:val="00CF2F09"/>
    <w:rsid w:val="00CF30B6"/>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844"/>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4D5A"/>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745"/>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1F53"/>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AF6"/>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340"/>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921"/>
    <w:rsid w:val="00DC108A"/>
    <w:rsid w:val="00DC1E62"/>
    <w:rsid w:val="00DC208A"/>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9FB"/>
    <w:rsid w:val="00DD6A4F"/>
    <w:rsid w:val="00DD6CD8"/>
    <w:rsid w:val="00DD6F82"/>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C5E"/>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6B5E"/>
    <w:rsid w:val="00E174EE"/>
    <w:rsid w:val="00E17EBC"/>
    <w:rsid w:val="00E2040E"/>
    <w:rsid w:val="00E210AB"/>
    <w:rsid w:val="00E21628"/>
    <w:rsid w:val="00E2184E"/>
    <w:rsid w:val="00E2278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2F2"/>
    <w:rsid w:val="00E304FC"/>
    <w:rsid w:val="00E306F1"/>
    <w:rsid w:val="00E30961"/>
    <w:rsid w:val="00E323BB"/>
    <w:rsid w:val="00E326AD"/>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6DF8"/>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6D4"/>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7F3"/>
    <w:rsid w:val="00E71C32"/>
    <w:rsid w:val="00E72FE8"/>
    <w:rsid w:val="00E744C3"/>
    <w:rsid w:val="00E74D5A"/>
    <w:rsid w:val="00E74F7A"/>
    <w:rsid w:val="00E751D4"/>
    <w:rsid w:val="00E75D0B"/>
    <w:rsid w:val="00E76DC4"/>
    <w:rsid w:val="00E779BF"/>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612"/>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6F6F"/>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FAD"/>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BF"/>
    <w:rsid w:val="00EC2ACA"/>
    <w:rsid w:val="00EC2ECB"/>
    <w:rsid w:val="00EC33F3"/>
    <w:rsid w:val="00EC3E62"/>
    <w:rsid w:val="00EC5BDA"/>
    <w:rsid w:val="00EC6310"/>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095"/>
    <w:rsid w:val="00ED6F82"/>
    <w:rsid w:val="00EE05EA"/>
    <w:rsid w:val="00EE0952"/>
    <w:rsid w:val="00EE1590"/>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2A0"/>
    <w:rsid w:val="00EF1406"/>
    <w:rsid w:val="00EF1C54"/>
    <w:rsid w:val="00EF1DEF"/>
    <w:rsid w:val="00EF1E39"/>
    <w:rsid w:val="00EF237B"/>
    <w:rsid w:val="00EF264F"/>
    <w:rsid w:val="00EF26DE"/>
    <w:rsid w:val="00EF2DEC"/>
    <w:rsid w:val="00EF3BA9"/>
    <w:rsid w:val="00EF4508"/>
    <w:rsid w:val="00EF4C35"/>
    <w:rsid w:val="00EF5094"/>
    <w:rsid w:val="00EF532C"/>
    <w:rsid w:val="00EF56A9"/>
    <w:rsid w:val="00EF5780"/>
    <w:rsid w:val="00EF73F0"/>
    <w:rsid w:val="00EF7E06"/>
    <w:rsid w:val="00F00AE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296C"/>
    <w:rsid w:val="00F32F49"/>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661"/>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6318"/>
    <w:rsid w:val="00F8662D"/>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644"/>
    <w:rsid w:val="00FC3F04"/>
    <w:rsid w:val="00FC4104"/>
    <w:rsid w:val="00FC5564"/>
    <w:rsid w:val="00FC5A24"/>
    <w:rsid w:val="00FC641B"/>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2869ED"/>
    <w:pPr>
      <w:keepNext/>
      <w:spacing w:before="240" w:after="120"/>
      <w:ind w:firstLine="0"/>
      <w:jc w:val="center"/>
      <w:outlineLvl w:val="0"/>
    </w:pPr>
    <w:rPr>
      <w:rFonts w:cs="Arial"/>
      <w:b/>
      <w:bCs/>
      <w:caps/>
      <w:color w:val="365F91" w:themeColor="accent1" w:themeShade="BF"/>
      <w:kern w:val="32"/>
      <w:sz w:val="32"/>
      <w:szCs w:val="32"/>
    </w:rPr>
  </w:style>
  <w:style w:type="paragraph" w:styleId="Heading2">
    <w:name w:val="heading 2"/>
    <w:basedOn w:val="Normal"/>
    <w:next w:val="Normal"/>
    <w:link w:val="Heading2Char"/>
    <w:autoRedefine/>
    <w:uiPriority w:val="9"/>
    <w:qFormat/>
    <w:rsid w:val="00BC6A2F"/>
    <w:pPr>
      <w:keepNext/>
      <w:numPr>
        <w:ilvl w:val="1"/>
        <w:numId w:val="1"/>
      </w:numPr>
      <w:tabs>
        <w:tab w:val="clear" w:pos="860"/>
        <w:tab w:val="num" w:pos="630"/>
        <w:tab w:val="left" w:pos="2970"/>
      </w:tabs>
      <w:spacing w:before="240" w:after="120"/>
      <w:ind w:left="63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080"/>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BC6A2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2869ED"/>
    <w:rPr>
      <w:rFonts w:cs="Arial"/>
      <w:b/>
      <w:bCs/>
      <w:caps/>
      <w:color w:val="365F91" w:themeColor="accent1" w:themeShade="BF"/>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ttune Text,List Paragraph1"/>
    <w:basedOn w:val="Normal"/>
    <w:link w:val="ListParagraphChar"/>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before="480" w:after="0" w:line="276" w:lineRule="auto"/>
      <w:outlineLvl w:val="9"/>
    </w:pPr>
    <w:rPr>
      <w:rFonts w:cs="Times New Roman"/>
      <w:color w:val="365F91"/>
      <w:kern w:val="0"/>
      <w:szCs w:val="28"/>
      <w14:textFill>
        <w14:solidFill>
          <w14:srgbClr w14:val="365F91">
            <w14:lumMod w14:val="75000"/>
          </w14:srgbClr>
        </w14:solidFill>
      </w14:textFill>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aliases w:val="attune Text Char,List Paragraph1 Char"/>
    <w:basedOn w:val="DefaultParagraphFont"/>
    <w:link w:val="ListParagraph"/>
    <w:uiPriority w:val="1"/>
    <w:qFormat/>
    <w:rsid w:val="00EF1406"/>
    <w:rPr>
      <w:rFonts w:eastAsia="SimSun"/>
      <w:sz w:val="26"/>
      <w:szCs w:val="24"/>
      <w:lang w:eastAsia="zh-CN"/>
    </w:rPr>
  </w:style>
  <w:style w:type="table" w:styleId="GridTable5Dark-Accent5">
    <w:name w:val="Grid Table 5 Dark Accent 5"/>
    <w:basedOn w:val="TableNormal"/>
    <w:uiPriority w:val="50"/>
    <w:rsid w:val="00983A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Table6Colorful-Accent5">
    <w:name w:val="List Table 6 Colorful Accent 5"/>
    <w:basedOn w:val="TableNormal"/>
    <w:uiPriority w:val="51"/>
    <w:rsid w:val="00983A91"/>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5">
    <w:name w:val="Grid Table 2 Accent 5"/>
    <w:basedOn w:val="TableNormal"/>
    <w:uiPriority w:val="47"/>
    <w:rsid w:val="00983A91"/>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983A9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5654515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9155293">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165815">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595864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6097677">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778538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86880670">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tmp"/><Relationship Id="rId34" Type="http://schemas.openxmlformats.org/officeDocument/2006/relationships/image" Target="media/image20.png"/><Relationship Id="rId42" Type="http://schemas.openxmlformats.org/officeDocument/2006/relationships/image" Target="media/image28.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tmp"/><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5.tmp"/><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tmp"/><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0" Type="http://schemas.openxmlformats.org/officeDocument/2006/relationships/image" Target="media/image6.tmp"/><Relationship Id="rId4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EEC99A9C-39D3-437A-94D0-992ACE935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44</Pages>
  <Words>5041</Words>
  <Characters>2873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370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ruc Ly</cp:lastModifiedBy>
  <cp:revision>7</cp:revision>
  <cp:lastPrinted>2022-08-13T15:47:00Z</cp:lastPrinted>
  <dcterms:created xsi:type="dcterms:W3CDTF">2022-08-13T15:02:00Z</dcterms:created>
  <dcterms:modified xsi:type="dcterms:W3CDTF">2022-08-15T02:19:00Z</dcterms:modified>
</cp:coreProperties>
</file>